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30.jpg" ContentType="image/jpeg"/>
  <Override PartName="/word/media/rId33.jpg" ContentType="image/jpeg"/>
  <Override PartName="/word/media/rId36.jpg" ContentType="image/jpeg"/>
  <Override PartName="/word/media/rId39.jpg" ContentType="image/jpeg"/>
  <Override PartName="/word/media/rId45.jpg" ContentType="image/jpeg"/>
  <Override PartName="/word/media/rId48.jpg" ContentType="image/jpeg"/>
  <Override PartName="/word/media/rId51.jpg" ContentType="image/jpeg"/>
  <Override PartName="/word/media/rId54.jpg" ContentType="image/jpeg"/>
  <Override PartName="/word/media/rId58.jpg" ContentType="image/jpe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ư</w:t>
      </w:r>
      <w:r>
        <w:t xml:space="preserve"> </w:t>
      </w:r>
      <w:r>
        <w:t xml:space="preserve">Phà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ư-phàm"/>
      <w:bookmarkEnd w:id="21"/>
      <w:r>
        <w:t xml:space="preserve">Tư Phà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Đông Hải long cung Liễm Diễm công chúa vô cùng yêu thích Úc Dương Thiên Quân. Văn Thư ở một bên yên lặng nhìn nữ tử yêu kiều hầu hạ người đó mà cõi lòng tan nát.</w:t>
            </w:r>
            <w:r>
              <w:br w:type="textWrapping"/>
            </w:r>
          </w:p>
        </w:tc>
      </w:tr>
    </w:tbl>
    <w:p>
      <w:pPr>
        <w:pStyle w:val="Compact"/>
      </w:pPr>
      <w:r>
        <w:br w:type="textWrapping"/>
      </w:r>
      <w:r>
        <w:br w:type="textWrapping"/>
      </w:r>
      <w:r>
        <w:rPr>
          <w:i/>
        </w:rPr>
        <w:t xml:space="preserve">Đọc và tải ebook truyện tại: http://truyenclub.com/tu-pham</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Lan Uyên nói: “Trên trời dưới đất tìm khắp tam giới cũng tìm không ra người nào cao ngạo hơn Tiểu thúc của ta.”</w:t>
      </w:r>
    </w:p>
    <w:p>
      <w:pPr>
        <w:pStyle w:val="BodyText"/>
      </w:pPr>
      <w:r>
        <w:t xml:space="preserve">Văn Thư cười khẽ, một mảnh thanh y hòa vào mảng tường chằng chịt cây tử đằng u bích phía sau: “Đúng vậy.”</w:t>
      </w:r>
    </w:p>
    <w:p>
      <w:pPr>
        <w:pStyle w:val="BodyText"/>
      </w:pPr>
      <w:r>
        <w:t xml:space="preserve">Lan Uyên còn nói: “Trên trời dưới đất tìm khắp tam giới cũng tìm không ra người nào có số mệnh tốt như ngươi.”</w:t>
      </w:r>
    </w:p>
    <w:p>
      <w:pPr>
        <w:pStyle w:val="BodyText"/>
      </w:pPr>
      <w:r>
        <w:t xml:space="preserve">Văn Thư nhàn nhạt mỉm cười, hạ mi mắt đáp: “Có lẽ vậy.”</w:t>
      </w:r>
    </w:p>
    <w:p>
      <w:pPr>
        <w:pStyle w:val="BodyText"/>
      </w:pPr>
      <w:r>
        <w:t xml:space="preserve">Tương truyền, nơi hải ngoại có tiên sơn, nằm giữa biển mây mịt mù. Đỉnh núi có tiên nhân cư ngụ, mái ngói lưu ly ngũ sắc, hương thảo kỳ hoa nở rộ khắp nơi. Có người hữu duyên ngồi trên một chiếc thuyền lá mong manh vượt qua phong ba tứ hải, lại chống một cây gậy trúc vượt ngàn đỉnh núi cao, một đường vất vả bôn ba, không biết trải qua bao nhiêu trắc trở, một lòng khấn nguyện được trông thấy tiên cung xa xa tọa trên thềm bạch ngọc, tỏa hào quang sáng ngời lộng lẫy. Tiên nhân trong cung bạch y bạch phát, tiên phong đạo cốt, phất trần vung lên ban thưởng một viên tiên đan. Phàm nhân ăn vào có thể trường sinh bất lão, từ đó thoát khỏi tam giới, làm một thần tiên tiêu dao tự tại, vượt khỏi thế tục hồng trần.</w:t>
      </w:r>
    </w:p>
    <w:p>
      <w:pPr>
        <w:pStyle w:val="BodyText"/>
      </w:pPr>
      <w:r>
        <w:t xml:space="preserve">Văn Thư nghe xong, trong lòng thầm nói, làm sao có chuyện như vậy?</w:t>
      </w:r>
    </w:p>
    <w:p>
      <w:pPr>
        <w:pStyle w:val="BodyText"/>
      </w:pPr>
      <w:r>
        <w:t xml:space="preserve">Y là đứa trẻ bị bỏ rơi, từ nhỏ chưa từng gặp qua cha mẹ. Các bà các thím trong thôn thấy y đáng thương, thỉnh thoảng cho y một chén cơm no, một manh áo ấm, tuổi còn nhỏ đã nếm đủ nhân tình ấm lạnh.</w:t>
      </w:r>
    </w:p>
    <w:p>
      <w:pPr>
        <w:pStyle w:val="BodyText"/>
      </w:pPr>
      <w:r>
        <w:t xml:space="preserve">Năm y sáu tuổi, thình lình xảy ra một cơn hồng thủy nhấn chìm cả thôn trang, người trong thôn kẻ chạy tứ tán thoát thân, kẻ thì biến mất trong biển nước, chỉ còn lại một mình y ôm lấy tấm ván gỗ ở giữa biển nước mờ mịt không biết phải làm sao. Đang lúc Văn Thư hấp hối, trước mắt lờ mờ hiện lên một đạo bạch quang, một lão giả râu trắng mày bạc nheo mắt đối y nở nụ cười điềm đạm. Quanh thân bỗng thấy ấm áp nhẹ bổng, nhìn kỹ lại, không biết từ khi nào y được mang ra khỏi nước vào trong một đám mây, biển mây che khuất ánh sáng khiến vạn vật nhân gian đều hóa thành một mảnh đen sẫm.</w:t>
      </w:r>
    </w:p>
    <w:p>
      <w:pPr>
        <w:pStyle w:val="BodyText"/>
      </w:pPr>
      <w:r>
        <w:t xml:space="preserve">Sau đó, hắn được lão nhân đưa đến Thiên Sùng Cung. Tường chạm mái trổ, mỗi vật trang trí đều tinh xảo hoa lệ cả đời chưa từng nhìn thấy, xem hoa cả mắt nửa ngày cũng không nói nên lời.</w:t>
      </w:r>
    </w:p>
    <w:p>
      <w:pPr>
        <w:pStyle w:val="BodyText"/>
      </w:pPr>
      <w:r>
        <w:t xml:space="preserve">Một người tôi tớ mặc áo xanh chọc vào lưng y nhắc nhở: “Còn không mau cám ơn Lão Thiên Quân, bằng không ngươi đã sớm chết đuối.”</w:t>
      </w:r>
    </w:p>
    <w:p>
      <w:pPr>
        <w:pStyle w:val="BodyText"/>
      </w:pPr>
      <w:r>
        <w:t xml:space="preserve">Còn chưa hiểu Thiên Quân là gì, Văn Thư vội vàng quỳ xuống: “Tạ... tạ ơn Thiên Quân…” Hơi lạnh từ sàn nhà bạch ngọc xuyên qua lớp y sam mỏng manh, khiến dưới gối y một mảnh lạnh buốt.</w:t>
      </w:r>
    </w:p>
    <w:p>
      <w:pPr>
        <w:pStyle w:val="BodyText"/>
      </w:pPr>
      <w:r>
        <w:t xml:space="preserve">Lão Thiên Quân giống như tiên nhân trong truyền thuyết mọi người hay kể, là một người thật tốt, ông cứu Văn Thư, cho y ở lại Thiên Sùng Cung, lại còn thi pháp giúp y cởi bỏ phàm cốt, để y có thể được trường sinh bất lão như các thiên nô khác.</w:t>
      </w:r>
    </w:p>
    <w:p>
      <w:pPr>
        <w:pStyle w:val="BodyText"/>
      </w:pPr>
      <w:r>
        <w:t xml:space="preserve">Một Thiên nô lớn tuổi hơn Văn Thư rất nhiều, thường giáo huấn y nói: “Hôm đó Lão Thiên Quân vừa vặn thắng Thái Thượng Lão Quân một ván cờ, trong lòng đang cao hứng, mới tùy tay quản nhàn sự của ngươi. Bằng không, một phàm nhân nhỏ bé chưa tu được một kiếp như ngươi sao có thể có phúc như vậy?”</w:t>
      </w:r>
    </w:p>
    <w:p>
      <w:pPr>
        <w:pStyle w:val="BodyText"/>
      </w:pPr>
      <w:r>
        <w:t xml:space="preserve">Văn Thư gật đầu, cuống quít vâng dạ, lại càng làm việc chăm chỉ cần cù hơn.</w:t>
      </w:r>
    </w:p>
    <w:p>
      <w:pPr>
        <w:pStyle w:val="BodyText"/>
      </w:pPr>
      <w:r>
        <w:t xml:space="preserve">Mọi thứ trong tiên cung đều thật tốt, được ăn no, được mặc ấm, lại còn trường sinh bất lão, thường nhân cầu cả đời còn không có. Như vậy còn gì bất mãn nữa?</w:t>
      </w:r>
    </w:p>
    <w:p>
      <w:pPr>
        <w:pStyle w:val="BodyText"/>
      </w:pPr>
      <w:r>
        <w:t xml:space="preserve">Những Thiên nô nhàn rỗi không có việc gì làm thường ở sau lưng y chỉ trỏ: “Tên kia... Tên kia chính là Văn Thư, Lão Thiên Quân mang về từ Nhân gian đó.”</w:t>
      </w:r>
    </w:p>
    <w:p>
      <w:pPr>
        <w:pStyle w:val="BodyText"/>
      </w:pPr>
      <w:r>
        <w:t xml:space="preserve">“Bộ dạng cũng đâu có gì đặc biệt, sao mệnh lại tốt như vậy?”</w:t>
      </w:r>
    </w:p>
    <w:p>
      <w:pPr>
        <w:pStyle w:val="BodyText"/>
      </w:pPr>
      <w:r>
        <w:t xml:space="preserve">“Là vận khí thôi, tính tình Lão Thiên Quân ngươi còn không biết? Nhất thời cao hứng a…”</w:t>
      </w:r>
    </w:p>
    <w:p>
      <w:pPr>
        <w:pStyle w:val="BodyText"/>
      </w:pPr>
      <w:r>
        <w:t xml:space="preserve">Tiếng bàn tán xầm xì truyền đến tai, Văn Thư im lặng cúi đầu đi qua, nghe cũng đã ngàn năm rồi, bọn họ dường như bàn tán mãi không biết chán.</w:t>
      </w:r>
    </w:p>
    <w:p>
      <w:pPr>
        <w:pStyle w:val="BodyText"/>
      </w:pPr>
      <w:r>
        <w:t xml:space="preserve">Đông Hải long cung Xích Viêm hoàng tử nghe thấy được sẽ thay y ra mặt, rống to vài câu dọa những kẻ thích huyên thuyên im miệng.</w:t>
      </w:r>
    </w:p>
    <w:p>
      <w:pPr>
        <w:pStyle w:val="BodyText"/>
      </w:pPr>
      <w:r>
        <w:t xml:space="preserve">Văn Thư biết hắn tính tình nóng nảy, không còn cách nào khác, đành kéo hắn ra nhẹ nhàng bảo: “Không sao đâu. Ân tình dù thế nào vẫn là ân tình, vẫn cần phải báo đáp.” Cho dù là nhất thời cao hứng cũng là ân tình, không phải sao?</w:t>
      </w:r>
    </w:p>
    <w:p>
      <w:pPr>
        <w:pStyle w:val="BodyText"/>
      </w:pPr>
      <w:r>
        <w:t xml:space="preserve">Tây Hải long cung Bá Ngu hoàng tử thường ở trước mặt Úc Dương Quân cùng Văn Thư nói: “Văn Thư ngươi thật sự là hảo phúc khí, Úc Dương Thiên Quân là người tôn quý biết bao? Thiên giới có vô số kẻ tranh nhau đến hầu hạ, được như ngươi là khao khát của không biết bao nhiêu người.”</w:t>
      </w:r>
    </w:p>
    <w:p>
      <w:pPr>
        <w:pStyle w:val="BodyText"/>
      </w:pPr>
      <w:r>
        <w:t xml:space="preserve">Văn Thư khoanh tay đứng bên cạnh Úc Dương Quân, nhu thuận đáp: “Đúng là phúc khí của nô tài.”</w:t>
      </w:r>
    </w:p>
    <w:p>
      <w:pPr>
        <w:pStyle w:val="BodyText"/>
      </w:pPr>
      <w:r>
        <w:t xml:space="preserve">Úc Dương Quân khinh miệt liếc nhìn y một cái, biểu tình xa cách lạnh lùng.</w:t>
      </w:r>
    </w:p>
    <w:p>
      <w:pPr>
        <w:pStyle w:val="BodyText"/>
      </w:pPr>
      <w:r>
        <w:t xml:space="preserve">Thiên Quân bộ tộc là thân tộc của Thiên Đế, là thần tộc từ thời thượng cổ, trên trán có Long ấn, thế gian tôn xưng là “Thiên trụ”. Thân phận vô cùng cao quý, tiên gia tầm thường trăm triệu lần không dám cùng so sánh. Sau khi Lão Thiên Quân rời cung vân du, Thiên Sùng Cung liền do Thiếu Cung Chủ Úc Dương tiếp quản. Hắn ngang hàng cùng Thiên Đế, hai vị Thiên giới Thái tử phải gọi hắn một tiếng “Tiểu thúc”, chúng tiên tôn xưng một tiếng “Úc Dương Quân”. Thiên Quân cao ngạo mà lãnh đạm, đến Thiên Đế cũng phải nhượng hắn ba phần.</w:t>
      </w:r>
    </w:p>
    <w:p>
      <w:pPr>
        <w:pStyle w:val="BodyText"/>
      </w:pPr>
      <w:r>
        <w:t xml:space="preserve">Dao Trì trong một đêm bạch liên nở rộ, dáng hoa tha thướt yêu kiều, hương thơm ngào ngạt, mọi người đều nói đây là điềm lành. Thiên Đế long nhan rạng rỡ, truyền mở thịnh yến bên bờ Dao Trì, cho mời đến các lộ thần tiên. Chúng tiên vui sướng tụ tập một nơi, Quan Thế Âm Bồ Tát ở Tử Trúc Lâm cũng ngự trên tòa sen mà đến, trên tay nâng một bình bồ đề cam lộ do Tây Thiên Như Lai tặng cho Thiên Đế.</w:t>
      </w:r>
    </w:p>
    <w:p>
      <w:pPr>
        <w:pStyle w:val="BodyText"/>
      </w:pPr>
      <w:r>
        <w:t xml:space="preserve">Giữa lúc ca vũ say sưa, tửu hứng bất tận, bỗng thấy nơi chân trời một đóa tường vân chậm rãi lướt tới. Mọi người đang nghĩ là vị thượng tiên nào to gan như thế, cư nhiên Thiên Đế mời yến mà lại dám ung dung trễ nãi. Thế nhưng Thiên Đế lại vội vàng ra lệnh dừng yến tiệc. Đại thái tử Huyền Thương, Nhị thái tử Lan Uyên vội vội vàng vàng chạy đến Nam Thiên Môn nghênh đón, người còn chưa tới trước mặt, đã cúi đầu khom lưng, đối hắn cung kính vái chào: “Chất nhi thỉnh an Tiểu thúc.”</w:t>
      </w:r>
    </w:p>
    <w:p>
      <w:pPr>
        <w:pStyle w:val="BodyText"/>
      </w:pPr>
      <w:r>
        <w:t xml:space="preserve">Thiên Quân tử y bay bay, nhẹ gật đầu xem như đáp lời. Dọc theo đường đi, chúng tiên tranh nhau đến hành lễ, ân cần thăm hỏi, chỉ thấy trong con ngươi ngân tử sắc của người nọ ẩn chứa lãnh quang. Hắn không liếc mắt lấy một cái, ngẩng cao đầu bước qua, trên trán Long ấn rạng rỡ sinh huy. Trước mặt Thiên Đế cũng không chắp tay thi lễ, chỉ thản nhiên nói một câu: “Úc Dương đến chậm.”</w:t>
      </w:r>
    </w:p>
    <w:p>
      <w:pPr>
        <w:pStyle w:val="BodyText"/>
      </w:pPr>
      <w:r>
        <w:t xml:space="preserve">Thiên Đế vội đáp: “Không sao, không sao.” Đợi hắn ngồi xuống mới lại lệnh cho ca vũ bắt đầu.</w:t>
      </w:r>
    </w:p>
    <w:p>
      <w:pPr>
        <w:pStyle w:val="BodyText"/>
      </w:pPr>
      <w:r>
        <w:t xml:space="preserve">Lan Uyên sau này kể lại tỉ mỉ cho Văn Thư nghe, chiếc quạt mạ vàng trong tay lay động, không nhanh cũng không chậm: “Ngươi nói trong mắt Tiểu thúc ta còn có thể có ai?”</w:t>
      </w:r>
    </w:p>
    <w:p>
      <w:pPr>
        <w:pStyle w:val="BodyText"/>
      </w:pPr>
      <w:r>
        <w:t xml:space="preserve">Văn Thư cúi người vì hắn châm trà, đáp: “Nhị thái tử ngài nói thử xem?”</w:t>
      </w:r>
    </w:p>
    <w:p>
      <w:pPr>
        <w:pStyle w:val="BodyText"/>
      </w:pPr>
      <w:r>
        <w:t xml:space="preserve">Kẻ chí tôn vô song trong trời đất, còn có thể để mắt đến ai? Từ lần đầu gặp mặt, Văn Thư đã hiểu được.</w:t>
      </w:r>
    </w:p>
    <w:p>
      <w:pPr>
        <w:pStyle w:val="BodyText"/>
      </w:pPr>
      <w:r>
        <w:t xml:space="preserve">Lão Thiên Quân nói: “Tuổi của Văn Thư và Úc Dương cũng không cách biệt lắm, để hắn theo bên cạnh Úc Dương đi.”</w:t>
      </w:r>
    </w:p>
    <w:p>
      <w:pPr>
        <w:pStyle w:val="BodyText"/>
      </w:pPr>
      <w:r>
        <w:t xml:space="preserve">Bên người lại nổi lên một trận bàn tán xầm xì, ganh tị y vận khí tốt.</w:t>
      </w:r>
    </w:p>
    <w:p>
      <w:pPr>
        <w:pStyle w:val="BodyText"/>
      </w:pPr>
      <w:r>
        <w:t xml:space="preserve">Thiếu cung chủ Úc Dương, vốn là đối tượng trong những câu chuyện phiếm của mọi người, dung mạo tuấn mỹ vô trù, các Thiên nô tỷ tỷ đều mang một vẻ mặt như nhau khi nhớ tới nhất cử nhất động của hắn, nghĩ đến đôi mắt tỏa sáng, khóe miệng sớm kéo dài đến mang tai.</w:t>
      </w:r>
    </w:p>
    <w:p>
      <w:pPr>
        <w:pStyle w:val="BodyText"/>
      </w:pPr>
      <w:r>
        <w:t xml:space="preserve">Tỉnh tỉnh mê mê theo sát một Thiên nô rất lớn tuổi đi gặp tân chủ tử, Thiên nô vừa đi vừa vỗ vai y, đến trước mặt y chăm chú tỉ mỉ nhìn ngó: “Tiểu tử ngươi như thế nào lại may mắn như vậy? Sao chuyện tốt gì cũng đến phiên ngươi? Nhớ kỹ, phúc khí cũng là do bản thân mà ra, về sau phải toàn tâm toàn ý hầu hạ chủ tử, chủ tử nói cái gì thì làm cái đó, tay chân lanh lẹ chút, người cũng linh hoạt chút, đừng giống như đầu gỗ, chỉ biết một mà không biết hai, chọc giận chủ tử thì chỉ có ngươi chịu thiệt mà thôi.”</w:t>
      </w:r>
    </w:p>
    <w:p>
      <w:pPr>
        <w:pStyle w:val="BodyText"/>
      </w:pPr>
      <w:r>
        <w:t xml:space="preserve">Văn Thư cúi đầu nghe hắn giáo huấn, ấp úng đáp: “Dạ, Văn Thư nhớ kỹ.”</w:t>
      </w:r>
    </w:p>
    <w:p>
      <w:pPr>
        <w:pStyle w:val="BodyText"/>
      </w:pPr>
      <w:r>
        <w:t xml:space="preserve">Thiên nô lúc này mới dẫn y vượt qua bậc cửa cao cao. Đầu gối quỳ trên sàn gạch bạch ngọc, khiến cho toàn thân lạnh buốt.</w:t>
      </w:r>
    </w:p>
    <w:p>
      <w:pPr>
        <w:pStyle w:val="BodyText"/>
      </w:pPr>
      <w:r>
        <w:t xml:space="preserve">Thanh âm lạnh lùng từ đỉnh đầu truyền đến: “Là hắn?”</w:t>
      </w:r>
    </w:p>
    <w:p>
      <w:pPr>
        <w:pStyle w:val="BodyText"/>
      </w:pPr>
      <w:r>
        <w:t xml:space="preserve">“Dạ, là Lão Thiên Quân tự mình chọn cho ngài.” Thiên nô đưa Văn Thư đến quỳ bên cạnh y nói, khẩu khí vô cùng thận trọng, vẻ mặt cậy tuổi tác mà giáo huấn y vừa rồi biến mất không còn thấy bóng dáng tăm hơi.</w:t>
      </w:r>
    </w:p>
    <w:p>
      <w:pPr>
        <w:pStyle w:val="BodyText"/>
      </w:pPr>
      <w:r>
        <w:t xml:space="preserve">“Ừm. Lui đi.” Giọng nói kia cùng sàn bạch ngọc dưới gối đều băng lãnh như nhau.</w:t>
      </w:r>
    </w:p>
    <w:p>
      <w:pPr>
        <w:pStyle w:val="BodyText"/>
      </w:pPr>
      <w:r>
        <w:t xml:space="preserve">Không còn người bên cạnh, trong căn phòng yên lặng rộng thênh thang chỉ còn lại có mình và Thiếu chủ tử. Văn Thư cúi đầu phủ phục rạp trên mặt đất, một cử động cũng không dám. Mùi hương từ lư hương tỏa ra rất dễ chịu, vừa nhàn nhạt, lại có chút ngọt ngào, trước ngọt sau lại đắng.</w:t>
      </w:r>
    </w:p>
    <w:p>
      <w:pPr>
        <w:pStyle w:val="BodyText"/>
      </w:pPr>
      <w:r>
        <w:t xml:space="preserve">Đã quỳ dễ đến một canh giờ rồi? Văn Thư nghĩ.</w:t>
      </w:r>
    </w:p>
    <w:p>
      <w:pPr>
        <w:pStyle w:val="BodyText"/>
      </w:pPr>
      <w:r>
        <w:t xml:space="preserve">Đầu gối quỳ đến tê dại, khí lạnh từ đầu gối và lòng bàn tay từng chút, từng chút một lan khắp thân thể. Hơi hé mắt nhìn, sàn nhà bóng loáng mơ hồ ẩn hiện hình ảnh chính mình đang khẽ run rẩy, một mảng nhỏ tròn tròn đen thẫm, giống như ngày đó từ trên đám mây nhìn lại nhân gian một lần cuối cùng. Nhãn cầu hơi do dự, từng chút từng chút hướng về phía xa, ghế tựa chạm trổ, trên trà kỷ đặt một chung trà, nhiều giá bày biện các món bảo vật hình dạng cổ quái... Nhìn ảnh phản chiếu trên mặt đất có thể phỏng đoán hình dáng thực của vật thể. Vẫn là một tiểu hài tử, bản tính hiếu kỳ càng xem càng xa, quên cả tay chân đang tê dại, bất giác đầu lại từ từ ngẩng lên.</w:t>
      </w:r>
    </w:p>
    <w:p>
      <w:pPr>
        <w:pStyle w:val="BodyText"/>
      </w:pPr>
      <w:r>
        <w:t xml:space="preserve">Đập vào mắt là một mảnh khói mây tím thẫm, trên mặt dùng tơ thêu những hoa văn cầu kỳ, nhịn không được càng xem càng chăm chú, này tường vân, hải thủy, này Thái Dương vừa rạng, này Thanh long bay lượn phía chân trời... từng chút, từng chút một nhìn ra chi tiết.</w:t>
      </w:r>
    </w:p>
    <w:p>
      <w:pPr>
        <w:pStyle w:val="BodyText"/>
      </w:pPr>
      <w:r>
        <w:t xml:space="preserve">Tầm mắt Văn Thư lại dời lên, nhìn thấy cằm người ấy hơi nhọn, đôi môi đỏ tươi có chút mỏng, sống mũi thẳng... Lại hướng lên trên nữa, hô hấp không khỏi đình trệ. Đôi nhãn mâu ngân tử sắc như ẩn dấu băng tuyết vạn năm, cả cặp mày kiếm cũng nhiễm một tầng sương giá. Hàn ý như mũi kiếm xuyên thấu vào tim, Văn Thư sững sờ nhìn đôi mắt kia phản chiếu gương mặt ngơ ngẩn của chính mình, mục trừng khẩu ngốc.</w:t>
      </w:r>
    </w:p>
    <w:p>
      <w:pPr>
        <w:pStyle w:val="BodyText"/>
      </w:pPr>
      <w:r>
        <w:t xml:space="preserve">“Nhìn đủ chưa, phàm nhân?” Thiếu niên nằm trên tiểu tháp nói. Hai chữ “Phàm nhân” vừa ra khỏi miệng, pha lẫn ý khinh thường.</w:t>
      </w:r>
    </w:p>
    <w:p>
      <w:pPr>
        <w:pStyle w:val="BodyText"/>
      </w:pPr>
      <w:r>
        <w:t xml:space="preserve">Hắn đưa ngón tay thon dài điểm lên trán y: “Nhìn cho rõ, sau này khỏi nhận lầm người.”</w:t>
      </w:r>
    </w:p>
    <w:p>
      <w:pPr>
        <w:pStyle w:val="BodyText"/>
      </w:pPr>
      <w:r>
        <w:t xml:space="preserve">Trực giác muốn chạy trốn, tay chân lại như bị đóng đinh, không thể động đậy. Văn Thư nhắm chặt mắt lại, cảm giác ngón tay dừng lại trên trán cũng lạnh buốt, cả người như rơi vào hầm băng, không cưỡng lại được toàn thân run rẩy.</w:t>
      </w:r>
    </w:p>
    <w:p>
      <w:pPr>
        <w:pStyle w:val="BodyText"/>
      </w:pPr>
      <w:r>
        <w:t xml:space="preserve">Ngón tay lạnh lẽo điểm trên trán một chút liền ly khai, Văn Thư từ từ hé mắt, nhìn thấy đôi mắt ngân tử sắc của hắn, giữa ấn đường có một ngân tích cũng mang màu sắc tím bạc tỏa sáng chói mắt.</w:t>
      </w:r>
    </w:p>
    <w:p>
      <w:pPr>
        <w:pStyle w:val="BodyText"/>
      </w:pPr>
      <w:r>
        <w:t xml:space="preserve">“Năm trăm năm tu vi mới có thể nhìn thấy chút gì đó, cũng coi như cho kẻ phàm nhân ngươi mở mắt.” Mỗi một câu lại một tiếng “Phàm nhân”, từ miệng hắn nói ra, ngữ khí bình thản, hàm chứa ý tứ khinh miệt từ tận trong xương cốt.</w:t>
      </w:r>
    </w:p>
    <w:p>
      <w:pPr>
        <w:pStyle w:val="BodyText"/>
      </w:pPr>
      <w:r>
        <w:t xml:space="preserve">Văn Thư phủ phục trên mặt đất, nhẹ nhàng nói: “Tạ ơn chủ tử ân điển.”</w:t>
      </w:r>
    </w:p>
    <w:p>
      <w:pPr>
        <w:pStyle w:val="BodyText"/>
      </w:pPr>
      <w:r>
        <w:t xml:space="preserve">Trong lòng đã sáng tỏ như sàn gạch bạch ngọc dưới chân, thiếu niên trước mặt tuy rằng cùng tuổi, nhưng lại tôn quý hơn mình không biết bao nhiêu lần, có thể để ai vào trong mắt?</w:t>
      </w:r>
    </w:p>
    <w:p>
      <w:pPr>
        <w:pStyle w:val="BodyText"/>
      </w:pPr>
      <w:r>
        <w:t xml:space="preserve">Cuộc sống trong Thiên cung quả thực rất thanh nhàn, Văn Thư chỉ hầu hạ một mình Úc Dương Quân. Thay y phục, pha trà, sắp xếp bàn cờ, thu dọn giá sách... so với việc quét rác, nấu nước tạp dịch nhẹ nhàng hơn rất nhiều.</w:t>
      </w:r>
    </w:p>
    <w:p>
      <w:pPr>
        <w:pStyle w:val="BodyText"/>
      </w:pPr>
      <w:r>
        <w:t xml:space="preserve">Úc Dương Quân thích mặc tử y, khoác ngoài một tầng tố sa. Cẩm là thiên cẩm, sa là vân sa, (cẩm là gấm, sa là loại vải rất mỏng) tơ quang ẩn ẩn lồng trong mây mù. Trà nhất định phải là trà mới đầu mùa thanh khiết hái từ cây trà cạnh giếng Long Nhãn bên Động Đình hồ, dùng tuyết thủy đọng trên những cánh mai ngũ sắc trên đỉnh Trường Bạch sơn mà ngâm, nước trong vắt lại xanh ngát, phiến lá ở trong nước xoay tròn nở rộ, như từng giọt xanh biếc rơi vào trong chén, nhấp một ngụm toàn thân thư thái, thanh thuần tinh khiết thoảng như nhân gian xuân ý. Những ván cờ còn dang dở cũng cần phải lưu tâm nhớ kỹ, ngày nào đó chủ tử cao hứng sẽ lại bày ra, quân cờ ngọc thạch trơn mịn bóng loáng chạm vào bàn cờ gỗ, phát ra âm thanh “cách, cách” nho nhỏ, nghe như tiếng chuông nhạc, trầm mặc lại êm ái, khiến tâm tư bình lặng tựa như bàn cờ cổ kính bên dưới.</w:t>
      </w:r>
    </w:p>
    <w:p>
      <w:pPr>
        <w:pStyle w:val="BodyText"/>
      </w:pPr>
      <w:r>
        <w:t xml:space="preserve">Thiên Quân tôn quý mặc dù rất nghiêm khắc, nhưng chỉ cần khi làm việc để tâm cẩn thận, không phạm sai lầm.</w:t>
      </w:r>
    </w:p>
    <w:p>
      <w:pPr>
        <w:pStyle w:val="BodyText"/>
      </w:pPr>
      <w:r>
        <w:t xml:space="preserve">Những khi quá nhàn rỗi, Văn Thư nhớ từng nghe Nhị thái tử nhắc tới phương pháp chưng cất tiên tửu, khi đó đã lưu tâm nhớ kỹ một ít, lại đi thỉnh giáo những người có kinh nghiệm thường ra vào trong cung, rồi góp nhặt một ít hoa rụng trong hoa viên, dùng sương sớm cùng một ít nguyên liệu khác, tự mình cất vài vò thổ tửu (loại rượu tầm thường) nho nhỏ làm vui.</w:t>
      </w:r>
    </w:p>
    <w:p>
      <w:pPr>
        <w:pStyle w:val="BodyText"/>
      </w:pPr>
      <w:r>
        <w:t xml:space="preserve">Thử uống một ngụm, mùi vị thanh mát mang theo hương hoa, lại thêm một chút vị nồng của rượu. Văn Thư rót một ít vào trong bình sứ, định bụng mời những người khác cùng nếm thử. Vừa quay lại, đã thấy Úc Dương Quân đứng ở sau lưng, vô thanh vô tức, cũng không biết đã đứng bao lâu.</w:t>
      </w:r>
    </w:p>
    <w:p>
      <w:pPr>
        <w:pStyle w:val="BodyText"/>
      </w:pPr>
      <w:r>
        <w:t xml:space="preserve">Văn Thư kinh hãi, vội quỳ xuống: “Chủ tử.”</w:t>
      </w:r>
    </w:p>
    <w:p>
      <w:pPr>
        <w:pStyle w:val="BodyText"/>
      </w:pPr>
      <w:r>
        <w:t xml:space="preserve">Vừa nghĩ muốn nhẹ nhàng đem bình rượu giấu vào trong tay áo, lại bị Úc Dương Quân liếc mắt một cái nhìn thấy: “Đưa đây.”</w:t>
      </w:r>
    </w:p>
    <w:p>
      <w:pPr>
        <w:pStyle w:val="BodyText"/>
      </w:pPr>
      <w:r>
        <w:t xml:space="preserve">“Đây là... Là thổ tửu do nô tài tự cất, sợ rằng chủ tử ngài uống không quen.”</w:t>
      </w:r>
    </w:p>
    <w:p>
      <w:pPr>
        <w:pStyle w:val="BodyText"/>
      </w:pPr>
      <w:r>
        <w:t xml:space="preserve">“Đưa đây.”</w:t>
      </w:r>
    </w:p>
    <w:p>
      <w:pPr>
        <w:pStyle w:val="BodyText"/>
      </w:pPr>
      <w:r>
        <w:t xml:space="preserve">Buộc lòng phải thuận theo mà đem bình rượu dâng lên cho hắn, nhìn cái bình mộc mạc nằm trong bàn tay trắng ngần của mình, đôi đồng tử ngân tử sắc lại mơ hồ hiện lên vẻ khinh miệt, cũng vẫn là thói quen đã nhiều năm như vậy. Văn Thư thấy hắn định mở nắp bình, vội đón lấy để thay hắn rót rượu, ngón tay khẽ chạm vào nhau, tay hắn vẫn lạnh lẽo, khiến toàn thân run rẩy</w:t>
      </w:r>
    </w:p>
    <w:p>
      <w:pPr>
        <w:pStyle w:val="BodyText"/>
      </w:pPr>
      <w:r>
        <w:t xml:space="preserve">“Nước đường mà cũng cất rượu sao?” Văn Thư nhớ rõ hắn đã nói vậy.</w:t>
      </w:r>
    </w:p>
    <w:p>
      <w:pPr>
        <w:pStyle w:val="BodyText"/>
      </w:pPr>
      <w:r>
        <w:t xml:space="preserve">Nhìn bóng hắn rời đi, Văn Thư lắc đầu cười khổ: “Cho nên mới nói chủ tử ngài uống không quen mà.”</w:t>
      </w:r>
    </w:p>
    <w:p>
      <w:pPr>
        <w:pStyle w:val="BodyText"/>
      </w:pPr>
      <w:r>
        <w:t xml:space="preserve">Nhị thái tử Lan Uyên khi rỗi rãi thường hay đến ngồi chơi một lúc. Hắn cùng Úc Dương Quân là thúc chất (chú cháu), tuổi tác lại tương đương, cũng xem như từ nhỏ đã ở cùng một chỗ. Úc Dương Quân tính tình từ bé đã rất kiêu ngạo, vô cùng kiệm lời, trên mặt cũng nhìn không ra buồn vui, so với Lan Uyên hoạt bát lại hoàn toàn tương phản. Hắn hay cười hì hì gọi “Tiểu thúc, Tiểu thúc”, với một người tình cách nhu thuận như Văn Thư thì càng hợp nhau.</w:t>
      </w:r>
    </w:p>
    <w:p>
      <w:pPr>
        <w:pStyle w:val="BodyText"/>
      </w:pPr>
      <w:r>
        <w:t xml:space="preserve">Lan Uyên mỗi lần tới đều là phe phẩy phiến tử, tùy tiện chạy thẳng đến tiểu viện Văn Thư ngụ, ngồi lên thạch đôn trong viện, đôi mắt đào hoa xanh thẫm trong suốt tràn đầy thâm tình: “Văn Thư, ta nhớ ngươi lắm.”</w:t>
      </w:r>
    </w:p>
    <w:p>
      <w:pPr>
        <w:pStyle w:val="BodyText"/>
      </w:pPr>
      <w:r>
        <w:t xml:space="preserve">Văn Thư biết hắn hay đùa, “Nga” một tiếng xem như trả lời.</w:t>
      </w:r>
    </w:p>
    <w:p>
      <w:pPr>
        <w:pStyle w:val="BodyText"/>
      </w:pPr>
      <w:r>
        <w:t xml:space="preserve">Hắn liền ôm ngực, vẻ mặt ai oán, muốn Văn Thư nói ra câu “Ta cũng nhớ ngươi”, mới gọi là toại nguyện</w:t>
      </w:r>
    </w:p>
    <w:p>
      <w:pPr>
        <w:pStyle w:val="BodyText"/>
      </w:pPr>
      <w:r>
        <w:t xml:space="preserve">Văn Thư khẽ cười lắc đầu, trên trời dưới đất đều biết vị lam y kim quan thái tử này có bao nhiêu phong lưu đa tình, trong lúc vui đùa không biết đã giẫm nát biết bao trái tim pha lê.</w:t>
      </w:r>
    </w:p>
    <w:p>
      <w:pPr>
        <w:pStyle w:val="BodyText"/>
      </w:pPr>
      <w:r>
        <w:t xml:space="preserve">Lan Uyên thường cùng hắn nói chuyện về cuộc sống bên ngoài tiên cung, ở Thiên giới ai lại vì câu nói của ai mà trở mặt, ai vướng phải tình kiếp, phải hạ phàm ứng kiếp, ai lại luyện ra đan dược gì đó, một viên lớn như vậy, kẻ nào có thể nuốt trôi được...</w:t>
      </w:r>
    </w:p>
    <w:p>
      <w:pPr>
        <w:pStyle w:val="BodyText"/>
      </w:pPr>
      <w:r>
        <w:t xml:space="preserve">Văn Thư chỉ yên lặng lắng nghe, lại hỏi: “Nhân gian hiện giờ như thế nào?”</w:t>
      </w:r>
    </w:p>
    <w:p>
      <w:pPr>
        <w:pStyle w:val="BodyText"/>
      </w:pPr>
      <w:r>
        <w:t xml:space="preserve">Lan Uyên hỏi lại y: “Văn Thư có hứng thú với nhân gian?”</w:t>
      </w:r>
    </w:p>
    <w:p>
      <w:pPr>
        <w:pStyle w:val="BodyText"/>
      </w:pPr>
      <w:r>
        <w:t xml:space="preserve">“Bởi vì ta là phàm nhân.” Văn Thư cười đáp.</w:t>
      </w:r>
    </w:p>
    <w:p>
      <w:pPr>
        <w:pStyle w:val="BodyText"/>
      </w:pPr>
      <w:r>
        <w:t xml:space="preserve">Trong lòng gợi lên vô số hoài niệm lẫn lộn, bất tri bất giác, ngàn năm thoáng cái đã qua, con sông nơi thôn trang trong trí nhớ đã sớm mơ hồ thành một khoảng không, nhưng đó vẫn luôn là nơi mình sống. Trước đây còn nhỏ vẫn chưa cảm thấy gì, khi lớn lên rồi lại thường hồi tưởng lại những ngày trong quá khứ, nhân gian cảnh sắc bốn mùa, mùi khói bếp nơi tiểu thôn trang trong buổi hoàng hôn, nhớ quê nhà da diết. Tiên cung tuy an nhàn tốt đẹp, nhưng chung quy vẫn không phải nơi một kẻ phàm tục nhỏ bé như y quay về</w:t>
      </w:r>
    </w:p>
    <w:p>
      <w:pPr>
        <w:pStyle w:val="BodyText"/>
      </w:pPr>
      <w:r>
        <w:t xml:space="preserve">Nhị thái tử miệng nở hoa sen, thuật lại cho y sinh động như được mắt thấy tai nghe, hoàng cung nhân gian, thái tử nhân gian, những kẻ ăn chơi trác táng ở nhân gian, cuối cùng đột nhiên hắn hỏi: “Văn Thư muốn quay về nhân gian sao? Ngươi... Ngươi đi rồi, Tiểu thúc ta sẽ mất đi một tri kỷ.”</w:t>
      </w:r>
    </w:p>
    <w:p>
      <w:pPr>
        <w:pStyle w:val="BodyText"/>
      </w:pPr>
      <w:r>
        <w:t xml:space="preserve">Cái kẻ luôn biết thức thời kia lặng lẽ đem câu “Ngươi phải hầu hạ Úc Dương Quân đến hôi phi yên diệt” nuốt vào, đây là việc mọi người ở Thiên giới đều biết, bằng không một phàm nhân hà đức hà năng (không đức độ cũng không tài năng) sao có thể được trường sinh bất lão như vậy?</w:t>
      </w:r>
    </w:p>
    <w:p>
      <w:pPr>
        <w:pStyle w:val="BodyText"/>
      </w:pPr>
      <w:r>
        <w:t xml:space="preserve">Văn Thư không nói gì, nụ cười nhàn nhạt trên gương mặt từ từ biến mất, nhìn thấy chén của hắn đã rỗng không, y liền nâng ấm trà tới rót đầy: “Mọi người đều nói Thiên cung hương trà 『Phù La Bích』 là ngon nhất, Nhị thái tử nếm thử xem trà ta pha như thế nào?”</w:t>
      </w:r>
    </w:p>
    <w:p>
      <w:pPr>
        <w:pStyle w:val="BodyText"/>
      </w:pPr>
      <w:r>
        <w:t xml:space="preserve">Hai người lại đàm đạo một hồi bất tận, Lan Uyên mới đứng dậy cáo từ.</w:t>
      </w:r>
    </w:p>
    <w:p>
      <w:pPr>
        <w:pStyle w:val="BodyText"/>
      </w:pPr>
      <w:r>
        <w:t xml:space="preserve">Đợi hắn đi xa, Văn Thư mới trở lại đóng cửa viện, tay trái chạm vào cánh tay phải, một trận đau đớn từ trên cánh tay truyền đến, đau đến nửa thân tê liệt không còn cảm giác, chỉ có thể tựa vào cửa há miệng thở dốc.</w:t>
      </w:r>
    </w:p>
    <w:p>
      <w:pPr>
        <w:pStyle w:val="BodyText"/>
      </w:pPr>
      <w:r>
        <w:t xml:space="preserve">Mi mắt khẽ nâng, trong lòng âm thầm thở dài một trận, vì sao vẫn chưa khỏi?</w:t>
      </w:r>
    </w:p>
    <w:p>
      <w:pPr>
        <w:pStyle w:val="BodyText"/>
      </w:pPr>
      <w:r>
        <w:t xml:space="preserve">Mấy ngày trước, Tây Hải long cung Bá Ngu hoàng tử phái người đưa tới một gốc san hô cao năm thước, cành lá xum xuê, vô cùng diễm lệ, các Thiên nô nhìn đến ngây ngẩn, vừa khiêng đến khố phòng lại vừa ngoái đầu ngắm. Ngắm đến mê mẩn, dưới chân lảo đảo, loạng choạng té ngã, Văn Thư vừa vặn đi ngang qua, liền thuận tay đỡ lấy.</w:t>
      </w:r>
    </w:p>
    <w:p>
      <w:pPr>
        <w:pStyle w:val="BodyText"/>
      </w:pPr>
      <w:r>
        <w:t xml:space="preserve">Thiên nô đó vẫn còn là một thiếu niên, sợ tới mức trợn to hai mắt lắp bắp: “Ta... Ta...”</w:t>
      </w:r>
    </w:p>
    <w:p>
      <w:pPr>
        <w:pStyle w:val="BodyText"/>
      </w:pPr>
      <w:r>
        <w:t xml:space="preserve">Văn Thư biết hắn sợ làm gãy san hô phải chịu phạt, ôn nhu an ủi hắn: “Không có việc gì, về sau để ý.”</w:t>
      </w:r>
    </w:p>
    <w:p>
      <w:pPr>
        <w:pStyle w:val="BodyText"/>
      </w:pPr>
      <w:r>
        <w:t xml:space="preserve">Vừa đưa mắt nhìn lại, Úc Dương Quân đã đứng ở trước mặt y. Tố sa tử y, mái tóc màu bạc lấp lánh hơi điểm chút ánh tím dài đến ngang thắt lưng, dùng ngân quan cao cao buộc lên, hai bên ngân quan còn có hai chuỗi bảo châu dài buông xuống, tô điểm thêm cho dung mạo tuấn đĩnh, kiếm mi tinh mục, tử y ngân phát, hoa quý phi phàm. Đến quỳnh hoa rực rỡ trong vườn cũng phai sắc.</w:t>
      </w:r>
    </w:p>
    <w:p>
      <w:pPr>
        <w:pStyle w:val="BodyText"/>
      </w:pPr>
      <w:r>
        <w:t xml:space="preserve">Đôi mắt ngân tử sắc thoáng nét giễu cợt nhìn chằm chằm vào tay Văn Thư: “Là trà?”</w:t>
      </w:r>
    </w:p>
    <w:p>
      <w:pPr>
        <w:pStyle w:val="BodyText"/>
      </w:pPr>
      <w:r>
        <w:t xml:space="preserve">Văn Thư nhìn chén trà trong tay đã thấm ướt cả tay áo, giờ mới nhận ra, vừa rồi tình thế cấp bách đến đỡ người ta, trong tay dao động một cái, nắp chén đã rơi trên mặt đất, nước trà bên trong cũng đổ tung tóe hơn phân nửa: “Nô tài đáng chết.”</w:t>
      </w:r>
    </w:p>
    <w:p>
      <w:pPr>
        <w:pStyle w:val="BodyText"/>
      </w:pPr>
      <w:r>
        <w:t xml:space="preserve">Hít sâu một hơi, cúi đầu chờ nghe hắn quở mắng. Úc Dương Quân từ nhỏ đã nhìn kẻ phàm nhân như y không thể nào thuận mắt, thường xuyên gây chuyện khó dễ, khi lớn lên rồi, mặc dù không tùy hứng như trước nữa, nhưng thói quen thích nhìn y bộ dáng khốn khổ dường như vẫn không đổi. Tìm được cơ hội nhất định sẽ không dễ dàng bỏ qua.</w:t>
      </w:r>
    </w:p>
    <w:p>
      <w:pPr>
        <w:pStyle w:val="BodyText"/>
      </w:pPr>
      <w:r>
        <w:t xml:space="preserve">Một vài Thiên nô có chút giao tình với Văn Thư có khi không chịu được, len lén hỏi y: “Thiên Quân sao lại đối với ngươi nghiêm khắc như vậy?”</w:t>
      </w:r>
    </w:p>
    <w:p>
      <w:pPr>
        <w:pStyle w:val="BodyText"/>
      </w:pPr>
      <w:r>
        <w:t xml:space="preserve">Văn Thư cười khổ mà nói: “Cũng không có gì. Có lẽ gặp phải lúc ngài không vui chăng?”</w:t>
      </w:r>
    </w:p>
    <w:p>
      <w:pPr>
        <w:pStyle w:val="BodyText"/>
      </w:pPr>
      <w:r>
        <w:t xml:space="preserve">Có lần đặt nhầm một quân cờ, Văn Thư vừa muốn đưa tay sửa lại, hắn khóe môi khẽ nhếch, cả bình trà vừa châm đã tạt thẳng vào. Văn Thư tránh không kịp, trên cánh tay đỏ cả một mảng lớn. Giờ lại đánh vỡ chén trà, không biết hắn lại muốn trừng phạt thế nào đây.</w:t>
      </w:r>
    </w:p>
    <w:p>
      <w:pPr>
        <w:pStyle w:val="BodyText"/>
      </w:pPr>
      <w:r>
        <w:t xml:space="preserve">Lúc cúi đầu luôn không kìm được ngắm nhìn vạt áo hắn, trên thêu Thanh Long xuất hải, húc nhật đông thăng (mặt trời vừa mọc ở phía Đông). Lần đầu nhìn thấy đã ghi lại ấn tượng quá sâu đậm, mỗi lần nghĩ đến hắn, trước mắt luôn là một mảnh khói mây đan xen tím ngắt, cùng những họa tiết cầu kỳ hoa lệ, câu triền vấn vít. Văn Thư vẫn nghĩ người may y phục khi hạ châm đã mang theo mấy phần ôn nhu. Chỉ là lụa vân màu sắc và hoa văn mềm mại mặc trên người Úc Dương Quân đều hóa thành một mảnh băng lương lạnh lẽo, tất cả ôn nhu đều bị đóng băng.</w:t>
      </w:r>
    </w:p>
    <w:p>
      <w:pPr>
        <w:pStyle w:val="BodyText"/>
      </w:pPr>
      <w:r>
        <w:t xml:space="preserve">Văn Thư chỉ thấy vạt áo trước mắt không gió mà tự động, một trận kình phong ập vào mặt, không kịp né tránh, kình phong đã mang y quăng thẳng về phía sau, lưng chạm đất đau đớn đến tê dại, may mắn bị ném tới hoa viên, đang định chống tay đứng lên, trên cánh tay phải truyền đến một trận đau đớn, người lại mềm nhũn ngã xuống.</w:t>
      </w:r>
    </w:p>
    <w:p>
      <w:pPr>
        <w:pStyle w:val="BodyText"/>
      </w:pPr>
      <w:r>
        <w:t xml:space="preserve">Có lẽ vừa rồi đã va phải cây cột trên hành lang, Văn Thư nghĩ. Ngẩng đầu lên nhìn, Úc Dương Quân còn đứng dưới mái hiên cong cong, các Thiên nô bối rối đứng cạnh hắn. Y phục phấp phới, nhìn không rõ mặt, chỉ cảm giác được đôi mắt ngân tử sắc lạnh lùng kia vẫn đang nhìn y.</w:t>
      </w:r>
    </w:p>
    <w:p>
      <w:pPr>
        <w:pStyle w:val="BodyText"/>
      </w:pPr>
      <w:r>
        <w:t xml:space="preserve">Sau khi nhờ một Thiên nô biết chút y thuật xem thử, may mắn không có thương tổn đến xương cốt. Thiên nô kia trộm chút thảo dược cho Văn Thư đắp, nhưng cũng chỉ là một chút, cơn đau vẫn từng trận từng trận hành hạ.</w:t>
      </w:r>
    </w:p>
    <w:p>
      <w:pPr>
        <w:pStyle w:val="BodyText"/>
      </w:pPr>
      <w:r>
        <w:t xml:space="preserve">Văn Thư tựa vào cửa viện, xoa cánh tay nhớ lại vẻ mặt Úc Dương hôm đó, khoảng cách hơi xa, nhìn không được rõ. Người kia, bất luận có cao hứng hay không, chắc đều là một bộ dáng kiêu ngạo không ai sánh bằng?</w:t>
      </w:r>
    </w:p>
    <w:p>
      <w:pPr>
        <w:pStyle w:val="BodyText"/>
      </w:pPr>
      <w:r>
        <w:t xml:space="preserve">Phía chân trời bỗng có một đám mây đỏ nho nhỏ bay đến, vội vã hạ xuống nơi này, trông như một quả cầu lửa, nếu ở nhân gian, không biết sẽ khiến người ta kinh hãi đến thế nào.</w:t>
      </w:r>
    </w:p>
    <w:p>
      <w:pPr>
        <w:pStyle w:val="BodyText"/>
      </w:pPr>
      <w:r>
        <w:t xml:space="preserve">Đau đớn trên cánh tay dường như giảm bớt, chậm rãi thở một hơi, Văn Thư nhìn quả cầu hạ xuống trên bàn đá. Một trận “lanh canh loảng xoảng” vang lên, ấm chén của y đều bị quả cầu lửa lao tới như lốc xoáy kia hất văng tung tóe trên mặt đất, phát ra âm thanh trong trẻo. Quả cầu lửa vẫn chưa an phận, lúc chạy đông lúc chạy tây, trên bàn đá lộn xộn lăn mấy vòng còn không chịu dừng lại. Văn Thư bất đắc dĩ lắc đầu, quả là chủ nào tớ nấy, ngay cả chích điểu báo tin tính tình cũng giống hệt?</w:t>
      </w:r>
    </w:p>
    <w:p>
      <w:pPr>
        <w:pStyle w:val="BodyText"/>
      </w:pPr>
      <w:r>
        <w:t xml:space="preserve">Vất vả lắm nó mới chịu dừng lại, một con chim toàn thân lông vũ đỏ rực, cả cái mỏ cũng màu đỏ, khi bay vút lên thật sự trông rất giống một khối hỏa cầu. Điểu nhi vỗ cánh, nghểnh cổ tự cao tự đại, nhưng lời nói ra lại vô cùng ủy khuất:</w:t>
      </w:r>
    </w:p>
    <w:p>
      <w:pPr>
        <w:pStyle w:val="BodyText"/>
      </w:pPr>
      <w:r>
        <w:t xml:space="preserve">“Văn Thư a, ta lại bị lão đầu tử nhốt lại rồi.”</w:t>
      </w:r>
    </w:p>
    <w:p>
      <w:pPr>
        <w:pStyle w:val="BodyText"/>
      </w:pPr>
      <w:r>
        <w:t xml:space="preserve">Ánh lửa chợt lóe, trong ngọn lửa xanh sẫm chỉ mơ hồ thấy được mấy cái lông vũ đỏ bay bay. Một lát sau, trên bàn chẳng còn dấu tích gì, chỉ để lại dưới bàn một mớ mảnh sứ vỡ nát.</w:t>
      </w:r>
    </w:p>
    <w:p>
      <w:pPr>
        <w:pStyle w:val="BodyText"/>
      </w:pPr>
      <w:r>
        <w:t xml:space="preserve">Khom người thu dọn tiểu viện của mình, Văn Thư suy nghĩ: tên kia lại gây ra họa gì?</w:t>
      </w:r>
    </w:p>
    <w:p>
      <w:pPr>
        <w:pStyle w:val="BodyText"/>
      </w:pPr>
      <w:r>
        <w:t xml:space="preserve">Lo lắng cũng không nhiều, nghĩ tới bộ dáng ủ dột của hắn liền bất giác mỉm cười, cứ như đang nhìn một hài tử không bao giờ lớn lên.</w:t>
      </w:r>
    </w:p>
    <w:p>
      <w:pPr>
        <w:pStyle w:val="BodyText"/>
      </w:pPr>
      <w:r>
        <w:t xml:space="preserve">Ngẩng đầu nhìn lên mảng tường chằng chịt dây tử đằng, khi gió thổi qua từng đợt sóng xanh lục xao động, một tầng lại một tầng, khiến y nhớ tới bờ tường đất thấp bé nơi thôn trang kia ở nhân gian, trên đó cũng phủ đầy dây leo, khi gió lướt qua như những cơn sóng nhỏ trong một biển xanh ngát, mộc mạc lại khiến người ta tưởng niệm.– – – – – – – – –</w:t>
      </w:r>
    </w:p>
    <w:p>
      <w:pPr>
        <w:pStyle w:val="Compact"/>
      </w:pPr>
      <w:r>
        <w:t xml:space="preserve">Hêt chương 1.</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ông Hải Long Vương năm lần bảy lượt mời Úc Dương Quân đến chơi cờ, thiệp mời tinh xảo được đưa tới, ngôn từ tha thiết, một lòng niềm nở.</w:t>
      </w:r>
    </w:p>
    <w:p>
      <w:pPr>
        <w:pStyle w:val="BodyText"/>
      </w:pPr>
      <w:r>
        <w:t xml:space="preserve">Úc Dương Quân liếc sơ một cái, vứt vào tay Văn Thư: “Không đi.”</w:t>
      </w:r>
    </w:p>
    <w:p>
      <w:pPr>
        <w:pStyle w:val="BodyText"/>
      </w:pPr>
      <w:r>
        <w:t xml:space="preserve">Phía Đông Hải cũng không nản lòng, thiệp mời từng phong, từng phong liên tục đưa tới, lời nói càng thêm khẩn thiết, ngữ khí càng thêm ân cần. Gã tiểu tư vốn nguyên hình là Ô quy tinh, kéo tay áo Văn Thư sột soạt lau nước mắt: “Nhờ ngài lại vào nói với Thiên Quân một tiếng đi, nếu Người không chịu đến, công chúa nhất định sẽ đánh chết nô tài!”</w:t>
      </w:r>
    </w:p>
    <w:p>
      <w:pPr>
        <w:pStyle w:val="BodyText"/>
      </w:pPr>
      <w:r>
        <w:t xml:space="preserve">Văn Thư khó xử bảo: “Chuyện của Thiên Quân, ta sao có thể nói được?”</w:t>
      </w:r>
    </w:p>
    <w:p>
      <w:pPr>
        <w:pStyle w:val="BodyText"/>
      </w:pPr>
      <w:r>
        <w:t xml:space="preserve">Hắn vẫn không nghe, tha thiết nắm lấy tay áo Văn Thư, đôi mắt nhỏ như hạt đậu xanh hấp háy, bộ dáng vô cùng thảm thương.</w:t>
      </w:r>
    </w:p>
    <w:p>
      <w:pPr>
        <w:pStyle w:val="BodyText"/>
      </w:pPr>
      <w:r>
        <w:t xml:space="preserve">Văn Thư nói hết lời hắn mới chịu buông tay, nhưng vẻ mặt vẫn khổ sở, hoa chân múa tay kể lể với Văn Thư: “Công chúa sẽ lại đánh nô tài chết mất... Ngài vẫn chưa thấy qua đâu, cái roi đó to đến thế này! Ai da, không biết có còn gọi là roi không nữa? Ai mà chịu được a? Khỏi nói cũng biết đau đớn thế nào.”</w:t>
      </w:r>
    </w:p>
    <w:p>
      <w:pPr>
        <w:pStyle w:val="BodyText"/>
      </w:pPr>
      <w:r>
        <w:t xml:space="preserve">Hắn vén tay áo lên cho Văn Thư xem những vết thương của hắn: “Ngài xem, ở đây, ở đây này, còn ở đây nữa đều là từ lần trước để lại, còn có lần trước nữa, lần trước của lần trước nữa… Ai da, ngài thương xót cho ta với…”</w:t>
      </w:r>
    </w:p>
    <w:p>
      <w:pPr>
        <w:pStyle w:val="BodyText"/>
      </w:pPr>
      <w:r>
        <w:t xml:space="preserve">Văn Thư cũng muốn giúp hắn, nhưng biết lời nói của mình ở trước mặt Úc Dương Quân căn bản chẳng có giá trị gì, chỉ có thể tiếp nhận thiệp mời mà nói: “Ta sẽ giúp ngươi trình lên.”</w:t>
      </w:r>
    </w:p>
    <w:p>
      <w:pPr>
        <w:pStyle w:val="BodyText"/>
      </w:pPr>
      <w:r>
        <w:t xml:space="preserve">Úc Dương Quân đang ngả lưng trên tiểu tháp, trên tháp là một cái bàn con vuông vuông, mặt bàn bày một bàn cờ, quân đen quân trắng rải rác khắp nơi, chi chít như sao trời, chính là ván cờ dang dở tối qua, hôm nay còn chưa phá giải được, e là đã sắp thành tử cục. Úc Dương Quân một tay chống cằm, tay kia đang vân vê một quân cờ, vẫn chưa hạ xuống mà khe khẽ gõ lên kỳ bàn. Nghiễm tụ cẩm bào (Nghiễm tụ: ống tay áo dài rộng) , bát bảo ngân quan lóng lánh. Vài sợi tóc rũ xuống trước trán, mơ hồ che đi đôi mắt.</w:t>
      </w:r>
    </w:p>
    <w:p>
      <w:pPr>
        <w:pStyle w:val="BodyText"/>
      </w:pPr>
      <w:r>
        <w:t xml:space="preserve">“Chủ tử, Đông Hải Long Vương mời chủ tử đến chơi cờ.” Văn Thư tiến tới trước mặt hắn nói.</w:t>
      </w:r>
    </w:p>
    <w:p>
      <w:pPr>
        <w:pStyle w:val="BodyText"/>
      </w:pPr>
      <w:r>
        <w:t xml:space="preserve">“Vậy à?” Hắn không phản ứng gì, quân cờ trong tay gõ gõ lên bàn phát ra tiếng “cách cách” vang vang, đôi mắt khép hờ lười biếng nhìn cục diện thế trận, “Qủa rất kiên trì.”</w:t>
      </w:r>
    </w:p>
    <w:p>
      <w:pPr>
        <w:pStyle w:val="BodyText"/>
      </w:pPr>
      <w:r>
        <w:t xml:space="preserve">“Dạ.”</w:t>
      </w:r>
    </w:p>
    <w:p>
      <w:pPr>
        <w:pStyle w:val="BodyText"/>
      </w:pPr>
      <w:r>
        <w:t xml:space="preserve">Văn Thư thấy hắn không nói gì, biết hắn lại muốn cự tuyệt, âm thầm thay gã tiểu tư ở Long Cung thở dài một hơi, nghĩ đến đôi mắt đẫm lệ của gã lại không đành lòng, định nhân lúc Úc Dương Quân còn chưa nói rõ đi hay không đi, liền hỏi dò: “Long cung đã gửi thiệp mời mấy lần, cũng đủ thấy thành ý, chủ tử có lẽ nên đi một chuyến?”</w:t>
      </w:r>
    </w:p>
    <w:p>
      <w:pPr>
        <w:pStyle w:val="BodyText"/>
      </w:pPr>
      <w:r>
        <w:t xml:space="preserve">“Nói vậy…” “Cạch –” một tiếng vang dứt khoát, một quân cờ hạ xuống, phong vân biến đổi, càn khôn xoay chuyển. Úc Dương Quân đứng dậy bước đến, ánh mắt quét vài vòng trên mặt Văn Thư, “Ngươi muốn ta đến Long Cung?”</w:t>
      </w:r>
    </w:p>
    <w:p>
      <w:pPr>
        <w:pStyle w:val="BodyText"/>
      </w:pPr>
      <w:r>
        <w:t xml:space="preserve">“Nô tài không dám.” Văn Thư vội vàng khom người nói.</w:t>
      </w:r>
    </w:p>
    <w:p>
      <w:pPr>
        <w:pStyle w:val="BodyText"/>
      </w:pPr>
      <w:r>
        <w:t xml:space="preserve">“...” Tay áo vung lên, những quân cờ trên bàn đều bị hất văng tung tóe khắp nơi, thanh âm xôn xao vang dội quanh thân hình cao cao thẳng tắp của hắn, y sam kéo dài trên đất, ngân quan như mây mờ, đôi môi hơi mỏng chợt áp sát tai Văn Thư, “Được, vậy đi một chuyến.”</w:t>
      </w:r>
    </w:p>
    <w:p>
      <w:pPr>
        <w:pStyle w:val="BodyText"/>
      </w:pPr>
      <w:r>
        <w:t xml:space="preserve">Bên tai chợt thấy ấm nóng, hơi thở nóng rực phả trên gò má, cả người đều run lên. Văn Thư đáp: “Tạ ơn chủ tử ân điển.” Thiệp mời đỏ thẫm trên tay đã sớm bị vo thành một nắm.</w:t>
      </w:r>
    </w:p>
    <w:p>
      <w:pPr>
        <w:pStyle w:val="BodyText"/>
      </w:pPr>
      <w:r>
        <w:t xml:space="preserve">Hắn thản nhiên bước ra khỏi phòng, Văn Thư gấp gáp theo sau hắn, Thiên nô đang đứng ở hành lang vội quỳ xuống. Gã tiểu tư Ô quy tinh mừng rỡ tới mức vừa chạy vừa lau nước mắt.</w:t>
      </w:r>
    </w:p>
    <w:p>
      <w:pPr>
        <w:pStyle w:val="BodyText"/>
      </w:pPr>
      <w:r>
        <w:t xml:space="preserve">Thiên Quân đứng trên một đám mây, ngân phát tử mâu (tóc bạc, mắt tím), phong tư tuấn lãng, ngạo nghễ như đứng trên vạn người.</w:t>
      </w:r>
    </w:p>
    <w:p>
      <w:pPr>
        <w:pStyle w:val="BodyText"/>
      </w:pPr>
      <w:r>
        <w:t xml:space="preserve">Văn Thư cúi người chắp tay nói: “Cung tiễn Thiên Quân khởi giá.”</w:t>
      </w:r>
    </w:p>
    <w:p>
      <w:pPr>
        <w:pStyle w:val="BodyText"/>
      </w:pPr>
      <w:r>
        <w:t xml:space="preserve">Hắn đột nhiên đưa tay ra: “Lên đây.” Sắc mặt khẩu khí vẫn là một bộ dáng cao ngạo đứng trên vạn người như trước.</w:t>
      </w:r>
    </w:p>
    <w:p>
      <w:pPr>
        <w:pStyle w:val="BodyText"/>
      </w:pPr>
      <w:r>
        <w:t xml:space="preserve">Văn Thư kinh ngạc nhìn cánh tay hướng về phía mình, hắn hôm nay sao lại cao hứng tốt bụng đến như vậy?</w:t>
      </w:r>
    </w:p>
    <w:p>
      <w:pPr>
        <w:pStyle w:val="BodyText"/>
      </w:pPr>
      <w:r>
        <w:t xml:space="preserve">“Lên đây.” Úc Dương Quân âm trầm nhắc lại, mày nhíu lại thành một đường, ngữ khí cũng ác liệt hơn nhiều, “Điếc sao?”</w:t>
      </w:r>
    </w:p>
    <w:p>
      <w:pPr>
        <w:pStyle w:val="BodyText"/>
      </w:pPr>
      <w:r>
        <w:t xml:space="preserve">Lòng bất an mà nắm lấy tay áo của hắn, hai chân bước lên đám mây, Văn Thư ngẩng đầu muốn nhìn rõ vẻ mặt hắn, dường như hắn đã sớm phát hiện, chợt xoay người, chỉ còn thấy một bóng lưng thẳng tắp. Sợi tóc màu bạc lấp lánh ánh tím chạm nhẹ vào mu bàn tay, cảm giác nhột nhạt, tựa như hơi thở vừa phả trên tai y lúc nãy, móng tay bấm thật mạnh vào lòng bàn tay mới có thể áp chế cảm giác không tự nhiên đang dâng lên khắp toàn thân.</w:t>
      </w:r>
    </w:p>
    <w:p>
      <w:pPr>
        <w:pStyle w:val="BodyText"/>
      </w:pPr>
      <w:r>
        <w:t xml:space="preserve">Phàm nhân không thể đằng vân giá vũ, nhiều Thiên nô trong cung đã học rất lâu, ngã đến toàn thân xanh tím cũng không gọi tới được nửa đóa tường vân. Úc Dương Quân nhếch mép chế giễu: “Phàm nhân thì nên biết an phận.”</w:t>
      </w:r>
    </w:p>
    <w:p>
      <w:pPr>
        <w:pStyle w:val="BodyText"/>
      </w:pPr>
      <w:r>
        <w:t xml:space="preserve">Từ năm sáu tuổi bước chân vào Thiên Sùng Cung, thời gian như bóng câu qua khe cửa, bất tri bất giác ngàn năm đã qua, số lần ra khỏi cửa cung có thể đếm được trên đầu ngón tay. Nhị thái tử Lan Uyên có lần cho Văn Thư thử cưỡi lên tường vân, cũng đã là chuyện mấy trăm năm trước, bay ra chưa bao xa đã bị Úc Dương Quân đuổi theo lôi trở về, giờ chỉ còn nhớ rõ hàng vạn bậc thang kéo dài bất tận trước cửa cung, quanh co khúc khuỷu, tựa như một con cự long trắng toát chiếm giữ cả đỉnh núi.</w:t>
      </w:r>
    </w:p>
    <w:p>
      <w:pPr>
        <w:pStyle w:val="BodyText"/>
      </w:pPr>
      <w:r>
        <w:t xml:space="preserve">Văn Thư từ trên không trung nhìn xuống, mây khói mênh mông, một mảng sương mù trắng xám chợt cuộn lên. Vẫn chưa nản lòng, cố mở to hai mắt nhìn qua khe hở của đám sương cuồn cuộn kia mong thấy được chút gì đó, bên dưới đám mây chính là phàm trần thế tục vun vút lướt qua, nhanh đến mức không thể thấy rõ được gì, cũng không nắm bắt được gì. Thất vọng tựa như mây khói chầm chậm mà thổi đến trong tâm, trên mặt tuyệt không dám lộ ra một chút biểu tình nào.</w:t>
      </w:r>
    </w:p>
    <w:p>
      <w:pPr>
        <w:pStyle w:val="BodyText"/>
      </w:pPr>
      <w:r>
        <w:t xml:space="preserve">“Cầm lấy.”</w:t>
      </w:r>
    </w:p>
    <w:p>
      <w:pPr>
        <w:pStyle w:val="BodyText"/>
      </w:pPr>
      <w:r>
        <w:t xml:space="preserve">Trong tay trái bỗng có vật gì đó nhét vào, là một ngọc bình, chạm vào ấm nóng, không biết hắn đã cầm bao lâu, trên bình vẫn còn lưu lại hơi ấm, lòng bàn tay cảm giác ấm áp vô cùng.</w:t>
      </w:r>
    </w:p>
    <w:p>
      <w:pPr>
        <w:pStyle w:val="BodyText"/>
      </w:pPr>
      <w:r>
        <w:t xml:space="preserve">“Là Đoạn ngọc cao.” Tử y Thiên Quân quay lưng về phía hắn, gió thổi vun vút bên tai, y tụ tung bay, khiến thanh âm lãnh ngạnh cũng bị gió thổi nhu hòa đi mấy phần.</w:t>
      </w:r>
    </w:p>
    <w:p>
      <w:pPr>
        <w:pStyle w:val="BodyText"/>
      </w:pPr>
      <w:r>
        <w:t xml:space="preserve">Là thánh phẩm chữa thương của Thiên giới, Văn Thư biết, sau khi thoa lên, cho dù gãy xương cũng có thể mọc lại. Ánh mắt nhìn xuống bàn tay mình đang nắm lấy y tụ của hắn, cổ tay áo thêu hoa văn kim ngân (kim ngân là một loại cây,ai chưa biết mời google thẳng tiến), tử y ngân tuyến, cầu kỳ hoa lệ: “Tạ ơn chủ tử ân điển.”</w:t>
      </w:r>
    </w:p>
    <w:p>
      <w:pPr>
        <w:pStyle w:val="BodyText"/>
      </w:pPr>
      <w:r>
        <w:t xml:space="preserve">Mấy hôm trước còn dùng được, hiện giờ thương thế đã đỡ nhiều rồi.</w:t>
      </w:r>
    </w:p>
    <w:p>
      <w:pPr>
        <w:pStyle w:val="BodyText"/>
      </w:pPr>
      <w:r>
        <w:t xml:space="preserve">Úc Dương Quân không nhìn thấy khóe miệng Văn Thư khe khẽ cong lên.</w:t>
      </w:r>
    </w:p>
    <w:p>
      <w:pPr>
        <w:pStyle w:val="BodyText"/>
      </w:pPr>
      <w:r>
        <w:t xml:space="preserve">※※※※※※※※※※※※※※※※※※※※※※※※※※※※</w:t>
      </w:r>
    </w:p>
    <w:p>
      <w:pPr>
        <w:pStyle w:val="BodyText"/>
      </w:pPr>
      <w:r>
        <w:t xml:space="preserve">Trong Long cung đã sớm chuẩn bị tiệc rượu, Lão Long vương trư tị lộc giác (mũi lợn sừng hươu) tươi cười đến cực độ ra nghênh đón: “Úc Dương Thiên Quân đại giá, quả là vẻ vang cho Long cung của kẻ hèn này.”</w:t>
      </w:r>
    </w:p>
    <w:p>
      <w:pPr>
        <w:pStyle w:val="BodyText"/>
      </w:pPr>
      <w:r>
        <w:t xml:space="preserve">Úc Dương Quân khoát tay: “Đừng khách khí.”</w:t>
      </w:r>
    </w:p>
    <w:p>
      <w:pPr>
        <w:pStyle w:val="BodyText"/>
      </w:pPr>
      <w:r>
        <w:t xml:space="preserve">Chợt nghe ngoài cửa có tiếng ngọc bội khua đinh đang, làn váy khẽ động, hương thơm ngan ngát, một đoàn bạng nữ (bạng nữ: các nữ tỳ vốn là con ngọc trai) vây quanh một mỹ nhân mắt ngọc mày ngài. Lão Long vương vội nói: “Đây là tiểu nữ Liễm Diễm.”</w:t>
      </w:r>
    </w:p>
    <w:p>
      <w:pPr>
        <w:pStyle w:val="BodyText"/>
      </w:pPr>
      <w:r>
        <w:t xml:space="preserve">Liễm Diễm công chúa duyên dáng yêu kiều tiến đến bái lễ: “Liễm Diễm kiến quá Thiên Quân.” Đôi mắt đẹp trong suốt, ba quang lưu chuyển, gương mặt phù dung chợt ửng hồng, đỏ thắm tươi đẹp hơn cả làn váy màu thạch lựu trên thân.</w:t>
      </w:r>
    </w:p>
    <w:p>
      <w:pPr>
        <w:pStyle w:val="BodyText"/>
      </w:pPr>
      <w:r>
        <w:t xml:space="preserve">Văn Thư đứng sau lưng Úc Dương Quân thầm nghĩ, chả trách Nhị thái tử Lan Uyên kia tuy gặp qua vô số người nhưng ở trước mặt mình cũng phải mở lời khen nàng: “Thiên giới nếu nói con gái của Đông Hải Lão Long Vương xấu xí, vậy thật sự ngay cả Hằng Nga cũng chẳng đáng nhìn.”</w:t>
      </w:r>
    </w:p>
    <w:p>
      <w:pPr>
        <w:pStyle w:val="BodyText"/>
      </w:pPr>
      <w:r>
        <w:t xml:space="preserve">Trong phút chốc, ca vũ réo rắt vang lên, yến tiệc bắt đầu, các nhân ngư hợp xướng véo von, âm điệu du dương, lúc trầm như u thủy thăm thẳm dưới trăng, gợi nên một mối tình thầm kín không thể nói bằng lời, khi bổng như phi tiễn hướng chín tầng mây, tưởng chừng xé nát trời xanh.</w:t>
      </w:r>
    </w:p>
    <w:p>
      <w:pPr>
        <w:pStyle w:val="BodyText"/>
      </w:pPr>
      <w:r>
        <w:t xml:space="preserve">Liễm Diễm công chúa nâng một chén rượu đến mời: “Thiên Quân tôn quý phi phàm, Liễm Diễm cửu ngưỡng đại danh, hôm nay được gặp, cũng đã thỏa lòng mong ước. Thỉnh Thiên Quân nhất định phải cạn một chén này.”</w:t>
      </w:r>
    </w:p>
    <w:p>
      <w:pPr>
        <w:pStyle w:val="BodyText"/>
      </w:pPr>
      <w:r>
        <w:t xml:space="preserve">Lại tự tay gắp một ít rau cho Úc Dương Quân: “Mời Thiên Quân nếm thử món này, Liễm Diễm ngu dốt, không biết có hợp khẩu vị Thiên Quân hay không…”</w:t>
      </w:r>
    </w:p>
    <w:p>
      <w:pPr>
        <w:pStyle w:val="BodyText"/>
      </w:pPr>
      <w:r>
        <w:t xml:space="preserve">Chốc lát sau lại đỏ mặt tiến đến ngồi vào cạnh Úc Dương Quân, luôn miệng nói chuyện cùng hắn: “Nghe nói Úc Dương Thiên Quân kỳ nghệ kiệt xuất nơi Thiên giới...”</w:t>
      </w:r>
    </w:p>
    <w:p>
      <w:pPr>
        <w:pStyle w:val="BodyText"/>
      </w:pPr>
      <w:r>
        <w:t xml:space="preserve">“Liễm Diễm hai ngày trước có họa một bức tranh, muốn thỉnh Thiên Quân chỉ bảo đôi chút…”</w:t>
      </w:r>
    </w:p>
    <w:p>
      <w:pPr>
        <w:pStyle w:val="BodyText"/>
      </w:pPr>
      <w:r>
        <w:t xml:space="preserve">“Liễm Diễm hai ngày trước vừa học được một tấu khúc, vẫn chưa luyện tập thuần thục, Thiên Quân ngàn vạn lần đừng chê cười…”</w:t>
      </w:r>
    </w:p>
    <w:p>
      <w:pPr>
        <w:pStyle w:val="BodyText"/>
      </w:pPr>
      <w:r>
        <w:t xml:space="preserve">Giọng nói mềm mại êm ái, biểu lộ tâm ý yêu thương của một tiểu nữ nhi. Nhìn thần sắc Úc Dương Quân vẫn trầm mặc xa cách, nàng cúi đầu khẽ cắn môi, khi ngẩng lên lại là một gương mặt rạng rỡ tươi cười, đôi tay đặt ở dưới bàn xoắn chặt chiếc khăn tay.</w:t>
      </w:r>
    </w:p>
    <w:p>
      <w:pPr>
        <w:pStyle w:val="BodyText"/>
      </w:pPr>
      <w:r>
        <w:t xml:space="preserve">Văn Thư đứng cạnh Úc Dương Quân, mọi việc đều được nô bộc của Long cung và Liễm Diễm công chúa giành làm hết, mọi người đều vây quanh Úc Dương Quân, y dần dần bị đẩy sang một bên. Văn Thư vui vẻ nhàn hạ mà nhìn quanh bốn phía, tinh tế đánh giá cách bài trí ở Long cung, trên vách đá khảm một vòng dạ minh châu, ánh sáng lan tỏa khiến đáy biển rực rỡ như ban ngày, các vật trang trí bằng san hô, bình ngọc phỉ thúy, tại đường thượng (“đường” là khu vực giành cho chủ nhân của ngôi nhà, ai xem Bao Thanh Thiên sẽ thấy, chỗ mà bác Bao ngồi xử án ấy!) có đặt một bình phong cực lớn, trên có họa bích hải vân thiên (trời xanh mây biếc), tiềm long xuất hải (rồng ra khỏi biển).</w:t>
      </w:r>
    </w:p>
    <w:p>
      <w:pPr>
        <w:pStyle w:val="BodyText"/>
      </w:pPr>
      <w:r>
        <w:t xml:space="preserve">Tâm tư lơ đãng, đột nhiên nhớ tới chích điểu tròn như quả cầu lửa, tính tình nóng nảy kia, cùng câu oán thán cực kỳ ủy khuất “Văn Thư a, ta lại bị lão nhân nhốt rồi”. Cư nhiên giờ mới nhớ tới.</w:t>
      </w:r>
    </w:p>
    <w:p>
      <w:pPr>
        <w:pStyle w:val="BodyText"/>
      </w:pPr>
      <w:r>
        <w:t xml:space="preserve">Ở tại đường thượng, người hầu qua lại náo nhiệt như mây. Văn Thư nhìn về phía yến tiệc liếc mắt một cái, người nọ vẫn đang cùng Long Vương nói chuyện, thân ảnh của Liễm Diễm công chúa lại che khuất chỗ y đứng. Liền lấy can đảm, nhẹ nhàng đi theo một đoàn tiểu tư cùng lui ra ngoài.</w:t>
      </w:r>
    </w:p>
    <w:p>
      <w:pPr>
        <w:pStyle w:val="BodyText"/>
      </w:pPr>
      <w:r>
        <w:t xml:space="preserve">Tìm người hỏi một câu: “Thiên Quân muốn hỏi, Xích Viêm hoàng tử hiện nay như thế nào?”</w:t>
      </w:r>
    </w:p>
    <w:p>
      <w:pPr>
        <w:pStyle w:val="BodyText"/>
      </w:pPr>
      <w:r>
        <w:t xml:space="preserve">Lập tức có người dẫn y đi. Chưa kịp bước vào, bên trong đã bay tới một chén trà, suýt nữa đập trúng mặt.</w:t>
      </w:r>
    </w:p>
    <w:p>
      <w:pPr>
        <w:pStyle w:val="BodyText"/>
      </w:pPr>
      <w:r>
        <w:t xml:space="preserve">“Ngươi đối đãi với ta thế này ư?” Văn Thư đứng cạnh cửa mỉm cười.</w:t>
      </w:r>
    </w:p>
    <w:p>
      <w:pPr>
        <w:pStyle w:val="BodyText"/>
      </w:pPr>
      <w:r>
        <w:t xml:space="preserve">Người trong phòng nghe vậy xoay người lại, xích phát hồng y (áo đỏ tóc đỏ), bên tai trái đeo một cái khuyên vàng lấp lánh to cỡ miệng chén trà: “Văn Thư?”</w:t>
      </w:r>
    </w:p>
    <w:p>
      <w:pPr>
        <w:pStyle w:val="BodyText"/>
      </w:pPr>
      <w:r>
        <w:t xml:space="preserve">Xích Viêm vội bước tới, khi sắp ra đến cửa thì như bị một bức tường vô hình ngăn lại, “Ối” một tiếng, vội bưng trán rên lên đau đớn: “Sao ngươi lại tới đây?”</w:t>
      </w:r>
    </w:p>
    <w:p>
      <w:pPr>
        <w:pStyle w:val="BodyText"/>
      </w:pPr>
      <w:r>
        <w:t xml:space="preserve">“Thăm tù.”</w:t>
      </w:r>
    </w:p>
    <w:p>
      <w:pPr>
        <w:pStyle w:val="BodyText"/>
      </w:pPr>
      <w:r>
        <w:t xml:space="preserve">“Ngươi cũng tới châm chọc ta.” Xích Viêm bất mãn nói, ngồi xuống cạnh cửa, khóe miệng trễ xuống, rõ ràng là hắn không cam lòng bị nhốt bên trong</w:t>
      </w:r>
    </w:p>
    <w:p>
      <w:pPr>
        <w:pStyle w:val="BodyText"/>
      </w:pPr>
      <w:r>
        <w:t xml:space="preserve">“Xích Viêm hoàng tử bị chê cười ta cũng rất ít khi được thấy.” Văn Thư cũng ngồi xuống cạnh cửa, hỏi “Ngươi lại gây ra họa gì?”</w:t>
      </w:r>
    </w:p>
    <w:p>
      <w:pPr>
        <w:pStyle w:val="BodyText"/>
      </w:pPr>
      <w:r>
        <w:t xml:space="preserve">“Không có gì.” Xích Viêm nói, đôi mắt hơi mang sắc đỏ đắc ý nhìn Văn Thư, “Ta đánh Bá Ngu một trận.”</w:t>
      </w:r>
    </w:p>
    <w:p>
      <w:pPr>
        <w:pStyle w:val="BodyText"/>
      </w:pPr>
      <w:r>
        <w:t xml:space="preserve">“Tiểu tử kia... Ta sớm nhìn hắn không vừa mắt! Chỉ biết nịnh bợ tên Úc Dương Quân đó. Hừ, cướp người cướp đến tận thủy phủ. Cũng không nhìn xem là địa bàn của ai... Vừa đúng lúc ta bắt gặp... Ngươi không thấy được bộ dáng đó của hắn đâu… Ha ha ha ha… Lão tử trước giờ đều mạnh hơn hắn mà!”</w:t>
      </w:r>
    </w:p>
    <w:p>
      <w:pPr>
        <w:pStyle w:val="BodyText"/>
      </w:pPr>
      <w:r>
        <w:t xml:space="preserve">Nguyên hình của Úc Dương Quân cũng là hình rồng, cho nên cùng long tộc vốn có thân duyến. Lại thêm tuổi tác tương đương, các vị Long hoàng tử cùng Úc Dương Quân từ nhỏ cũng có chút giao tình. Tây, Nam, Bắc tam hải Long hoàng tử cùng Úc Dương Quân đồng khí liên thanh (hết lòng ủng hộ), đối Văn Thư tự nhiên cũng có vài phần không hoà nhã. Chỉ có vị Đông Hải Long hoàng tử Xích Viêm này trượng nghĩa ngay thẳng, cùng Văn Thư thường xuyên qua lại hảo hữu.</w:t>
      </w:r>
    </w:p>
    <w:p>
      <w:pPr>
        <w:pStyle w:val="BodyText"/>
      </w:pPr>
      <w:r>
        <w:t xml:space="preserve">Xích Viêm trời sanh tính tình niềm nở trượng nghĩa nhưng hay nóng nảy, thường vì lỗ mãng mà gây họa, khiến Lão Long vương tức giận không thôi. Lần này đả thương Tây Hải Long hoàng tử, nhất định khiến hai bên khó nhìn mặt nhau, khó trách Lão Long vương phạt hắn bế môn sám hối.</w:t>
      </w:r>
    </w:p>
    <w:p>
      <w:pPr>
        <w:pStyle w:val="BodyText"/>
      </w:pPr>
      <w:r>
        <w:t xml:space="preserve">“Về sau làm việc gì cũng nên suy nghĩ thấu đáo trước đã.” Văn Thư đã khuyên hắn không biết bao nhiêu lần.</w:t>
      </w:r>
    </w:p>
    <w:p>
      <w:pPr>
        <w:pStyle w:val="BodyText"/>
      </w:pPr>
      <w:r>
        <w:t xml:space="preserve">Hắn bình thường thì thành khẩn thề thốt nhớ kỹ, khi gặp chuyện lại lập tức quên sạch không còn một mảnh.</w:t>
      </w:r>
    </w:p>
    <w:p>
      <w:pPr>
        <w:pStyle w:val="BodyText"/>
      </w:pPr>
      <w:r>
        <w:t xml:space="preserve">“Văn Thư a, cũng chỉ có ngươi nghĩ đến ta...” Xích Viêm ngồi cạnh cửa mà cảm thán, “Ngươi theo ta đi. Lần nào ta nói ra, ngươi cũng từ chối. Long cung của ta có chỗ nào không bằng Thiên Sùng Cung? Nhìn ngươi xem, tên Úc Dương kia có phải không cho ngươi ăn cơm hay không? Cả người không có chút thịt.”</w:t>
      </w:r>
    </w:p>
    <w:p>
      <w:pPr>
        <w:pStyle w:val="BodyText"/>
      </w:pPr>
      <w:r>
        <w:t xml:space="preserve">Văn Thư không nói gì, chỉ cười cười nhìn những phiến ngọc thạch xanh biếc trên mặt đất.</w:t>
      </w:r>
    </w:p>
    <w:p>
      <w:pPr>
        <w:pStyle w:val="BodyText"/>
      </w:pPr>
      <w:r>
        <w:t xml:space="preserve">Xích Viêm thấy y im lặng, bèn cẩn thận như đang nâng niu bảo vật, lấy ra từ trong ngực áo một con châu chấu bằng lá thảy vào tay Văn Thư: “Lần trước có đến nhân gian một chuyến. Ta biết ngươi luôn nhớ tới nhân gian, cái này cho ngươi đó… Chờ ngươi theo ta rồi, ta sẽ đưa ngươi đến nhân gian chơi, ngươi muốn ở lại bao lâu thì ở bấy lâu.”</w:t>
      </w:r>
    </w:p>
    <w:p>
      <w:pPr>
        <w:pStyle w:val="BodyText"/>
      </w:pPr>
      <w:r>
        <w:t xml:space="preserve">Văn Thư nhìn con châu chấu trên tay, cẩn thận nâng niu: “Cám ơn ngươi.”</w:t>
      </w:r>
    </w:p>
    <w:p>
      <w:pPr>
        <w:pStyle w:val="BodyText"/>
      </w:pPr>
      <w:r>
        <w:t xml:space="preserve">“Bằng hữu mà, nói “cảm ơn” ta nghe không quen. Ngươi chờ đó, đợi lão tử ra được rồi, sẽ quay lại nhân gian tìm cho ngươi mấy thứ khác. Để ngươi khỏi phải lúc nào cũng tâm tâm niệm niệm mãi không được thanh thản.” Xích Viêm lười biếng vươn vai một cái, há to miệng ngáp, “Thật tình… Chậc! Con mẹ nó thiệt vô nghĩa, thứ thuật pháp chết tiệt này, không cho người khác vào trong cũng không để ta bước ra ngoài, ngay cả muốn uống chút rượu cũng phải do bọn chúng đưa tới, lão tử không biết sắp biến thành cái dạng gì rồi…”</w:t>
      </w:r>
    </w:p>
    <w:p>
      <w:pPr>
        <w:pStyle w:val="BodyText"/>
      </w:pPr>
      <w:r>
        <w:t xml:space="preserve">Chợt lại quay sang hỏi Văn Thư: “Ta nói, Thiên giới cũng không phải không tốt, ngươi muốn quay lại nhân gian làm gì? Huống chi ngươi lại không thể quay về.”</w:t>
      </w:r>
    </w:p>
    <w:p>
      <w:pPr>
        <w:pStyle w:val="BodyText"/>
      </w:pPr>
      <w:r>
        <w:t xml:space="preserve">“Chính vì không thể trở về, mới càng muốn trở về.” Văn Thư đáp, cúi đầu nhìn con châu chấu trong tay, “Ta từ nhân gian đến, không về nơi đó còn có thể đi đâu?”</w:t>
      </w:r>
    </w:p>
    <w:p>
      <w:pPr>
        <w:pStyle w:val="BodyText"/>
      </w:pPr>
      <w:r>
        <w:t xml:space="preserve">Cho dù người hay vật đều đã không còn, cố thổ vẫn luôn là cố thổ, cô yến quy sào, quyện điểu đầu lâm (con én lẻ loi quay về tổ, cánh chim mệt mỏi trở về rừng), nơi có thể chữa lành một thân đầy thương thích cũng chỉ có quê nhà mà thôi.</w:t>
      </w:r>
    </w:p>
    <w:p>
      <w:pPr>
        <w:pStyle w:val="BodyText"/>
      </w:pPr>
      <w:r>
        <w:t xml:space="preserve">“Ta vốn là phàm nhân.” Văn Thư đem con châu chấu cẩn thận cất vào trong tay áo. Đầu ngón tay chạm phải một bình ngọc, sờ vào thân bình cảm thấy trơn nhẵn mát lạnh.</w:t>
      </w:r>
    </w:p>
    <w:p>
      <w:pPr>
        <w:pStyle w:val="BodyText"/>
      </w:pPr>
      <w:r>
        <w:t xml:space="preserve">Tiếng ca du dương của nhân ngư truyền đến tai, trong vắt mà xa xăm, tựa như nữ tử si tình thẹn thùng ở trước mặt tình nhân thổ lộ tâm tư.</w:t>
      </w:r>
    </w:p>
    <w:p>
      <w:pPr>
        <w:pStyle w:val="BodyText"/>
      </w:pPr>
      <w:r>
        <w:t xml:space="preserve">Từ biệt Xích Viêm rồi len lén chạy về, yến hội vẫn chưa tàn, Văn Thư nhẹ nhàng quay về đứng ở góc phòng, Liễm Diễm công chúa đang vì Úc Dương Quân mà hiến vũ, hé lộ vòng eo thon thả, làn váy thạch lựu xoay tròn, châu ngọc điểm trang trên tóc loang loáng rực rỡ lóa mắt khách khứa xung quanh.</w:t>
      </w:r>
    </w:p>
    <w:p>
      <w:pPr>
        <w:pStyle w:val="BodyText"/>
      </w:pPr>
      <w:r>
        <w:t xml:space="preserve">“Văn Thư a, theo ta đi, lão tử bảo đảm ngươi sẽ được sống an nhàn sung sướng!” Lúc sắp đi, Xích Viêm còn gọi với theo sau lưng y.</w:t>
      </w:r>
    </w:p>
    <w:p>
      <w:pPr>
        <w:pStyle w:val="BodyText"/>
      </w:pPr>
      <w:r>
        <w:t xml:space="preserve">Quả là làm khó cho hắn, đường đường là Long cung Thiếu chủ lại có lòng nhiệt tình đến thế, thật có chút giống các anh hùng hiệp nghĩa trong những câu chuyện kể ở nhân gian. Tưởng tượng Xích Viêm mang theo một đoàn binh tôm tướng cá vào rừng làm thảo khấu, cướp của người giàu chia cho người nghèo, ha ha, hắn mặc áo đỏ, đeo khuyên tai vàng, quả thật bộ dáng cũng có vài phần giống một Sơn trại Đại vương. Bên người lại có một nữ tử xinh đẹp như hoa làm Áp trại Phu nhân, trên cổ cõng một tiểu oa nhi cũng có mái tóc đỏ rực, tiểu lâu la xôn xao nổi trống phất cờ, reo hò vang dội khắp núi rừng… Cảnh tượng rung trời chuyển núi như vậy quả rất hợp với cá tính của Xích Viêm. Văn Thư cũng buồn cười vì tưởng tượng của mình, khóe miệng lại nhẹ nhàng cong lên.</w:t>
      </w:r>
    </w:p>
    <w:p>
      <w:pPr>
        <w:pStyle w:val="BodyText"/>
      </w:pPr>
      <w:r>
        <w:t xml:space="preserve">Nụ cười còn chưa kịp nở trên môi, khóe môi vừa khẽ động, bỗng nhiên một trận hàn ý kéo tới, toàn thân phát lạnh. Văn Thư không khỏi ngước lên nhìn, trước mặt là một đôi mắt ẩn giấu băng tuyết vạn năm. Nét cười đông lại trên môi, ánh mắt kia hướng thẳng về phía này, tàn nhẫn hung ác như muốn đem y ăn sống nuốt tươi.</w:t>
      </w:r>
    </w:p>
    <w:p>
      <w:pPr>
        <w:pStyle w:val="BodyText"/>
      </w:pPr>
      <w:r>
        <w:t xml:space="preserve">Tiếng nhạc bỗng nhiên cao vút, vũ điệu của nữ tử ở giữa sảnh đường chợt xoay tròn uyển chuyển, tà áo màu thạch lựu như một đóa hoa tung bay, trang sức ngọc thạch va chạm lanh canh. Châu ngọc vang vang hòa cùng nhạc thanh dồn dập, mọi người vỗ tay reo hò, tiếng hoan hô nổi lên bốn phía.</w:t>
      </w:r>
    </w:p>
    <w:p>
      <w:pPr>
        <w:pStyle w:val="BodyText"/>
      </w:pPr>
      <w:r>
        <w:t xml:space="preserve">Văn Thư lại nhìn về hướng Úc Dương Quân, hắn đang nâng một chén rượu uống cạn, ánh mắt buông xuống, khóe môi điểm một đường tơ rượu trong suốt lấp lánh, thoáng nhìn tựa một nụ cười thanh nhã. Ánh mắt dữ dội như điện quang hỏa thạch vừa rồi tưởng chừng như ảo giác.</w:t>
      </w:r>
    </w:p>
    <w:p>
      <w:pPr>
        <w:pStyle w:val="BodyText"/>
      </w:pPr>
      <w:r>
        <w:t xml:space="preserve">Sau tiệc, lão Long vương nhiều lần thuyết phục mời hắn ở lại: “Thiên Quân hiếm khi quá bước đến đây, cần gì phải về sớm như vậy?”</w:t>
      </w:r>
    </w:p>
    <w:p>
      <w:pPr>
        <w:pStyle w:val="BodyText"/>
      </w:pPr>
      <w:r>
        <w:t xml:space="preserve">Liễm Diễm công chúa mở to đôi mắt long lanh ngấn nước giữ chân hắn, mười ngón tay nắm chặt, muốn kéo tay áo Úc Dương nhưng lại không dám, đành xoắn chặt lấy khăn tay đến không còn ra hình thù gì nữa.</w:t>
      </w:r>
    </w:p>
    <w:p>
      <w:pPr>
        <w:pStyle w:val="BodyText"/>
      </w:pPr>
      <w:r>
        <w:t xml:space="preserve">Nhưng Úc Dương vẫn nhất quyết từ biệt, thản nhiên buông một câu: “Nói chuyện cũng đã lâu, cũng đến lúc cáo từ.” Nói xong liền bước ra khỏi Long cung. Sắc mặt càng lạnh hơn, đôi môi mỏng tựa hồ đang cố gắng kiềm nén điều gì đó.</w:t>
      </w:r>
    </w:p>
    <w:p>
      <w:pPr>
        <w:pStyle w:val="BodyText"/>
      </w:pPr>
      <w:r>
        <w:t xml:space="preserve">Văn Thư vội theo sau, cũng giống như trước nắm lấy ống tay áo rộng thùng thình của hắn, liếc nhìn lại Long cung, Liễm Diễm công chúa vẫn ngây ngẩn trông về phía này, mâu quang như thủy, biết bao si mê, biết bao ai oán.</w:t>
      </w:r>
    </w:p>
    <w:p>
      <w:pPr>
        <w:pStyle w:val="BodyText"/>
      </w:pPr>
      <w:r>
        <w:t xml:space="preserve">Thì ra nàng… Lại không khỏi thở dài một hơi, nhất định sẽ thương tâm một thời gian a…</w:t>
      </w:r>
    </w:p>
    <w:p>
      <w:pPr>
        <w:pStyle w:val="BodyText"/>
      </w:pPr>
      <w:r>
        <w:t xml:space="preserve">“Ngươi thở dài cái gì?” Người trước mặt đột nhiên hỏi, lửa giận không còn cố áp chế mơ hồ lộ ra, lông mày nhíu chặt, đôi mắt ngân tử sắc nặng nề như sơn vũ (cơn mưa trên núi) kéo đến.</w:t>
      </w:r>
    </w:p>
    <w:p>
      <w:pPr>
        <w:pStyle w:val="BodyText"/>
      </w:pPr>
      <w:r>
        <w:t xml:space="preserve">“Không… Nô tài không có.” Văn Thư không ngờ hắn lại nghe được, lên tiếng thanh minh.</w:t>
      </w:r>
    </w:p>
    <w:p>
      <w:pPr>
        <w:pStyle w:val="BodyText"/>
      </w:pPr>
      <w:r>
        <w:t xml:space="preserve">“Hừ!” Úc Dương Quân không thèm nói nữa, phất tay áo, quay đầu đi.</w:t>
      </w:r>
    </w:p>
    <w:p>
      <w:pPr>
        <w:pStyle w:val="BodyText"/>
      </w:pPr>
      <w:r>
        <w:t xml:space="preserve">Văn Thư vốn đang cẩn thận giữ lấy y tụ của hắn, hắn phất tay áo một cái, Văn Thư suýt nữa tuột tay, thân hình lảo đảo đứng không vững, mắt thấy sắp rớt khỏi đám mây, đang lúc hoảng loạn nên bất chấp tất cả, vội nắm chặt lấy tay áo hắn giữ mình cho khỏi ngã. Soạt một cái, hai người càng kề sát vào nhau, tầm mắt lướt qua đầu vai hắn, có thể nhìn thấy khuôn mặt nghiêng nghiêng, đuôi lông mày xếch lên, sống mũi cao thẳng, đôi môi hơi mỏng đang mím chặt.</w:t>
      </w:r>
    </w:p>
    <w:p>
      <w:pPr>
        <w:pStyle w:val="BodyText"/>
      </w:pPr>
      <w:r>
        <w:t xml:space="preserve">Lại làm gì chọc tới hắn rồi? Văn Thư thầm nghĩ. Người này tính tình quả là âm tình bất định…</w:t>
      </w:r>
    </w:p>
    <w:p>
      <w:pPr>
        <w:pStyle w:val="BodyText"/>
      </w:pPr>
      <w:r>
        <w:t xml:space="preserve">Phía dưới đã trông thấy cầu thang dài bất tận như cự long uốn khúc ngoằn ngoèo trước cửa Thiên Sùng Cung, đám mây từ từ hạ xuống, có thể thấy được bóng cung môn nguy nga cùng những Thiên nô mặc áo xanh đang đợi ở cửa.</w:t>
      </w:r>
    </w:p>
    <w:p>
      <w:pPr>
        <w:pStyle w:val="BodyText"/>
      </w:pPr>
      <w:r>
        <w:t xml:space="preserve">“Cung nghênh Thiên Quân hồi cung.” các Thiên nô nhất tề quỳ xuống, cao giọng hô to.</w:t>
      </w:r>
    </w:p>
    <w:p>
      <w:pPr>
        <w:pStyle w:val="BodyText"/>
      </w:pPr>
      <w:r>
        <w:t xml:space="preserve">Úc Dương Quân không nói một lời, bước thẳng qua bọn họ. Dựa lưng vào tiểu tháp, thần sắc vẫn nộ khí trùng trùng, tay áo dài quét qua, cái bàn con trên tháp lần thứ hai bị hất văng, những quân cờ đã được thu dọn lại tung tóe đầy trên đất. Văn Thư biết hắn đang tức giận, không dám chọc vào, bèn lẳng lặng đứng ở cạnh tháp. Nhất thời, trong phòng tĩnh lặng đến mức có thể nghe được hơi thở của cả hai, một người đang cố gắng kiềm chế, một người thận trọng dè dặt.</w:t>
      </w:r>
    </w:p>
    <w:p>
      <w:pPr>
        <w:pStyle w:val="BodyText"/>
      </w:pPr>
      <w:r>
        <w:t xml:space="preserve">“Chủ tử, mời uống trà.” Một Thiên nô bưng trà đến, bị không khí trong phòng dọa đến sợ hãi, ngữ điệu run run.</w:t>
      </w:r>
    </w:p>
    <w:p>
      <w:pPr>
        <w:pStyle w:val="BodyText"/>
      </w:pPr>
      <w:r>
        <w:t xml:space="preserve">“Ra ngoài!” Úc Dương Quân mất kiên nhẫn quát lớn, đôi mắt sáng rực trừng hắn, chung trà sứ tinh tế trong tay Thiên nô rơi xuống đất, nhưng hắn cũng mặc kệ, vội chạy ra khỏi phòng.</w:t>
      </w:r>
    </w:p>
    <w:p>
      <w:pPr>
        <w:pStyle w:val="BodyText"/>
      </w:pPr>
      <w:r>
        <w:t xml:space="preserve">Trong phòng lại chỉ còn lại hai người, bầu không khí yên tĩnh đến ngay cả hô hấp cũng cảm thấy không được tự nhiên.</w:t>
      </w:r>
    </w:p>
    <w:p>
      <w:pPr>
        <w:pStyle w:val="BodyText"/>
      </w:pPr>
      <w:r>
        <w:t xml:space="preserve">“Thỉnh chủ tử bớt giận.” Chủ tử buồn bực, cần có người khuyên nhủ. Cũng không biết bắt đầu từ lúc nào, ở bên cạnh Úc Dương Quân, Văn Thư đã mang vai trò ấy.</w:t>
      </w:r>
    </w:p>
    <w:p>
      <w:pPr>
        <w:pStyle w:val="BodyText"/>
      </w:pPr>
      <w:r>
        <w:t xml:space="preserve">“Ngươi còn biết đến chủ tử sao…” Úc Dương Quân cười lạnh, đuôi lông mày xếch lên, liếc nhìn Văn Thư, “Ta tưởng ngươi đã quên mất rồi.”</w:t>
      </w:r>
    </w:p>
    <w:p>
      <w:pPr>
        <w:pStyle w:val="BodyText"/>
      </w:pPr>
      <w:r>
        <w:t xml:space="preserve">“Nô tài không dám.” Văn Thư cúi đầu nói.</w:t>
      </w:r>
    </w:p>
    <w:p>
      <w:pPr>
        <w:pStyle w:val="BodyText"/>
      </w:pPr>
      <w:r>
        <w:t xml:space="preserve">“Ngươi còn không dám?” Úc Dương Quân đứng lên chậm rãi bước đến trước mặt Văn Thư.</w:t>
      </w:r>
    </w:p>
    <w:p>
      <w:pPr>
        <w:pStyle w:val="BodyText"/>
      </w:pPr>
      <w:r>
        <w:t xml:space="preserve">Văn Thư hơi ngẩng đầu, đôi mắt tàn nhẫn u ám gần trong gang tấc, sự phẫn nộ toàn bộ lộ ra trên gương mặt, khiến người ta không rét mà run.</w:t>
      </w:r>
    </w:p>
    <w:p>
      <w:pPr>
        <w:pStyle w:val="BodyText"/>
      </w:pPr>
      <w:r>
        <w:t xml:space="preserve">“Nói, ngươi đã đi đâu?”</w:t>
      </w:r>
    </w:p>
    <w:p>
      <w:pPr>
        <w:pStyle w:val="BodyText"/>
      </w:pPr>
      <w:r>
        <w:t xml:space="preserve">Bất chợt không nhìn thấy thân ảnh của y, trong lòng liền nổi lên một trận ba đào mãnh liệt, y đi đâu, gặp ai, vì chuyện gì… Từng câu hỏi một xuất hiện trong đầu. Ở Đông Hải y còn quen biết kẻ nào? Vốn luôn ở bên cạnh hắn, giờ lại tự tiện chạy đi tìm người khác… Chẳng biết tại sao lại biến thành cái bộ dạng này, trong tức giận còn kèm theo một tia bối rối, Úc Dương cũng tự cảm thấy mỉa mai chính mình. Vốn chỉ là một tên nô tài thấp hèn, Thiên Sùng Cung có không biết bao nhiêu kẻ như vậy, hào phóng đưa y tới Long cung thì sao? Thiên Sùng Cung của hắn trừ y ra thì không còn ai khác sao? Hết lần này tới lần khác nhìn y sau khi trở về trên mặt vẫn còn lộ nét cười, trong lòng tức giận, thật muốn bỏ y ở lại Long cung, chẳng phải đó là nguyện vọng của y sao? Là nguyện vọng của y, nguyện vọng của y … Đó là nguyện vọng của y? Không thể nào.. Rốt cuộc ai là chủ tử của y? Mạng của y là ai cứu về? (là tía của anh!! -.-) Ai đã đồng ý sẽ phải ở lại Thiên Sùng Cung đến hôi phi yên diệt? Một phàm nhân nhỏ bé mà cũng dám nuốt lời? Lửa giận bốc cao ba trượng, hận không thể lôi y đến trước mặt hỏi cho rõ ràng.</w:t>
      </w:r>
    </w:p>
    <w:p>
      <w:pPr>
        <w:pStyle w:val="BodyText"/>
      </w:pPr>
      <w:r>
        <w:t xml:space="preserve">Bàn tay đang nắm chặt cánh tay y không tự chủ mà từ từ xiết lại, Úc Dương Quân nhả từng chữ một chậm rãi hỏi: “Ngươi đi đâu? Hả?”</w:t>
      </w:r>
    </w:p>
    <w:p>
      <w:pPr>
        <w:pStyle w:val="BodyText"/>
      </w:pPr>
      <w:r>
        <w:t xml:space="preserve">Cánh tay đang bị đau, hắn lại nắm đúng vào chỗ vết thương mấy ngày trước, Văn Thư nhịn không được nhíu mày, ngữ khí vẫn ôn hòa: “Nô tài đi thăm Xích Viêm hoàng tử, không kịp thỉnh ý chủ tử, xin chủ tử thứ tội.”</w:t>
      </w:r>
    </w:p>
    <w:p>
      <w:pPr>
        <w:pStyle w:val="BodyText"/>
      </w:pPr>
      <w:r>
        <w:t xml:space="preserve">“Thứ tội? Ngươi giờ đã biết phải xin phép ta? Ngươi…” Úc Dương Quân còn muốn hỏi lại, lời vừa bật ra lại chợt dừng ở trên môi. Sợ là nói ra rồi ngay cả chính bản thân cũng cảm thấy kỳ quái. Liếc mắt một cái nhìn vào đôi mắt đen tuyền của y, bắt gặp một tia đau đớn, nhưng rất nhanh lại bị vẻ thản nhiên che khuất. Lúc này mới nhớ tới chính mình đang nắm lấy cánh tay hắn, trong bụng cáu kỉnh, tiện tay đẩy Văn Thư qua một bên.</w:t>
      </w:r>
    </w:p>
    <w:p>
      <w:pPr>
        <w:pStyle w:val="BodyText"/>
      </w:pPr>
      <w:r>
        <w:t xml:space="preserve">Văn Thư còn chưa kịp nhận ra, đã bị hắn đẩy mạnh, chân giẫm phải quân cờ trơn bóng dưới chân, cả người ngã lăn trên đất, con châu chấu bằng lá của Xích Viêm tặng để trong tay áo rơi ra. Bất chấp cả người ê ẩm, Văn Thư vội vàng nhào tới định nhặt. Lại bị Úc Dương Quân trông thấy, giương năm ngón tay nhất trảo, con châu chấu liền như vật sống bay thẳng vào trong tay hắn.</w:t>
      </w:r>
    </w:p>
    <w:p>
      <w:pPr>
        <w:pStyle w:val="BodyText"/>
      </w:pPr>
      <w:r>
        <w:t xml:space="preserve">“Ở đâu ra?” Cơn giận còn chưa nguôi lại bị Văn Thư châm thêm dầu, Úc Dương Quân hỏi, trong tay âm thầm bóp chặt.</w:t>
      </w:r>
    </w:p>
    <w:p>
      <w:pPr>
        <w:pStyle w:val="BodyText"/>
      </w:pPr>
      <w:r>
        <w:t xml:space="preserve">“Chủ tử, tục vật bẩn thỉu của nhân gian chỉ sợ làm bẩn tay chủ tử.” Văn Thư cố đè xuống nỗi lo lắng trong lòng, quỳ xuống nói.</w:t>
      </w:r>
    </w:p>
    <w:p>
      <w:pPr>
        <w:pStyle w:val="BodyText"/>
      </w:pPr>
      <w:r>
        <w:t xml:space="preserve">“Ở đâu ra?” Úc Dương Quân thấy y không chịu nói, biết là y đang che giấu cho ai đó, tức giận càng tăng thêm. Vẻ tàn nhẫn trong mắt lan tràn ra khắp khuôn mặt, càng muốn bức y phải nói ra.</w:t>
      </w:r>
    </w:p>
    <w:p>
      <w:pPr>
        <w:pStyle w:val="BodyText"/>
      </w:pPr>
      <w:r>
        <w:t xml:space="preserve">“Là… Là nô tài nhặt được.” Biết tính tình hắn hỉ nộ vô thường, nếu nói ra là do Xích Viêm cho,chỉ sợ lại vô cớ khiến Xích Viêm gặp phải một trận phong ba.</w:t>
      </w:r>
    </w:p>
    <w:p>
      <w:pPr>
        <w:pStyle w:val="BodyText"/>
      </w:pPr>
      <w:r>
        <w:t xml:space="preserve">“Nhặt được?” Úc Dương Quân nhướng mày, vừa âm thầm làm gì đó trong tay, vừa lạnh lùng nhìn Văn Thư quỳ trên mặt đất, “Nhặt được ở đâu?”</w:t>
      </w:r>
    </w:p>
    <w:p>
      <w:pPr>
        <w:pStyle w:val="BodyText"/>
      </w:pPr>
      <w:r>
        <w:t xml:space="preserve">“Là ở Long cung. Có lẽ là vị binh tôm tướng cá nào đó mang về từ nhân gian, nô tài thấy nó được bện rất khéo nên kềm lòng không được mới nhặt về.”</w:t>
      </w:r>
    </w:p>
    <w:p>
      <w:pPr>
        <w:pStyle w:val="BodyText"/>
      </w:pPr>
      <w:r>
        <w:t xml:space="preserve">“Nhặt được thứ gì cũng mang về Thiên cung… lại còn là thế gian tục vật, thế nào hả? Ngươi muốn cho người ngoài chê cười Úc Dương ta keo kiệt sao?”</w:t>
      </w:r>
    </w:p>
    <w:p>
      <w:pPr>
        <w:pStyle w:val="BodyText"/>
      </w:pPr>
      <w:r>
        <w:t xml:space="preserve">“Nô tài không dám.”</w:t>
      </w:r>
    </w:p>
    <w:p>
      <w:pPr>
        <w:pStyle w:val="BodyText"/>
      </w:pPr>
      <w:r>
        <w:t xml:space="preserve">Úc Dương Quân vốn không tin, nhưng lại không có bằng chứng, càng nhìn thứ trong tay càng thấy tức giận. Nghĩ lại, liền bảo Văn Thư: “Vậy hủy nó đi.”</w:t>
      </w:r>
    </w:p>
    <w:p>
      <w:pPr>
        <w:pStyle w:val="BodyText"/>
      </w:pPr>
      <w:r>
        <w:t xml:space="preserve">Nụ cười lạnh áp tới trước mặt y, nhìn mặt nạ bình thản của Văn Thư lại vỡ tan trước mặt hắn: “Luyến tiếc sao?”</w:t>
      </w:r>
    </w:p>
    <w:p>
      <w:pPr>
        <w:pStyle w:val="BodyText"/>
      </w:pPr>
      <w:r>
        <w:t xml:space="preserve">“Không… Không phải, chủ tử…” Cổ tay bị hắn bắt lấy, con châu chấu bằng lá liền nằm trên tay, Văn Thư mở to mắt nhìn vật nho nhỏ xanh biếc hơi ngả vàng hóa thành tro bụi ngay trong tay mình, rồi theo kẽ tay chảy xuống.</w:t>
      </w:r>
    </w:p>
    <w:p>
      <w:pPr>
        <w:pStyle w:val="BodyText"/>
      </w:pPr>
      <w:r>
        <w:t xml:space="preserve">Hai gối khuỵu xuống đè lên quân cờ trên mặt đất, cảm giác gồ ghề mạnh mẽ đâm vào đầu xương. Chung trà bị đánh vỡ không có người thu dọn, mảnh vỡ sắc nhọn cứa lên bắp chân, đầu gối nhức nhối lại thêm vết thương trên bắp chân đau rát nóng bỏng, không cảm nhận được mặt sàn lạnh lẽo, trên trán đổ ra một tầng mồ hôi lạnh. (ai nói Đoạn Ngọc Cao anh tặng không có chỗ xài, giờ lấy ra xài được nè)</w:t>
      </w:r>
    </w:p>
    <w:p>
      <w:pPr>
        <w:pStyle w:val="BodyText"/>
      </w:pPr>
      <w:r>
        <w:t xml:space="preserve">Nhị thái tử Lan Uyên lại tìm Văn Thư nói chuyện phiếm, kể chuyện thú tộc có Lang Vương hắc y hắc phát (tóc đen áo đen), tính tình ngang ngược, có Hổ Vương tham bôi hảo tửu (thích uống rượu), Xà vương âm lãnh lại thích mặc cẩm y sặc sỡ, cuối cùng hỏi: “Ngươi có biết Hồ vương trông thế nào không? Ha ha ha ha… khuôn mặt cứng ngắc, giống như được tạc bằng băng vậy. Ngươi nói vậy mà là hồ sao? Có chỗ nào giống hồ a? Ha ha ha ha ha… Đã là hồ, phải có bộ dáng yêu mị, khuôn mặt cứng nhắc đó là làm cho ai xem? Uổng công trời sinh cho hắn gương mặt xinh đẹp như vậy. Ha ha…”</w:t>
      </w:r>
    </w:p>
    <w:p>
      <w:pPr>
        <w:pStyle w:val="BodyText"/>
      </w:pPr>
      <w:r>
        <w:t xml:space="preserve">Hắn gục lên bàn cười ngặt nghẽo, Văn Thư nghe xong nhẹ nhàng lắc đầu.</w:t>
      </w:r>
    </w:p>
    <w:p>
      <w:pPr>
        <w:pStyle w:val="BodyText"/>
      </w:pPr>
      <w:r>
        <w:t xml:space="preserve">Đi trêu chọc một người, rồi lại gặp phải một khối chân tâm mà lý do lại vô cùng đơn giản, giống như trêu người</w:t>
      </w:r>
    </w:p>
    <w:p>
      <w:pPr>
        <w:pStyle w:val="BodyText"/>
      </w:pPr>
      <w:r>
        <w:t xml:space="preserve">“Nhị thái tử, ngài đã từng thấy châu chấu bằng lá chưa?” Văn Thư hỏi hắn.</w:t>
      </w:r>
    </w:p>
    <w:p>
      <w:pPr>
        <w:pStyle w:val="BodyText"/>
      </w:pPr>
      <w:r>
        <w:t xml:space="preserve">Người còn đang mải cười sằng sặc ngẩng đầu lên: “Chưa, sao vậy?”</w:t>
      </w:r>
    </w:p>
    <w:p>
      <w:pPr>
        <w:pStyle w:val="BodyText"/>
      </w:pPr>
      <w:r>
        <w:t xml:space="preserve">“Không có gì. Chỉ là tục vật ở nhân gian.” Văn Thư nhẹ nhàng nói, nét cười đọng trên gương mặt, nhàn nhạt như có thể tan đi bất cứ lúc nào, “Hồi trước, khi còn ở nhân gian, ta cũng biết làm.”</w:t>
      </w:r>
    </w:p>
    <w:p>
      <w:pPr>
        <w:pStyle w:val="BodyText"/>
      </w:pPr>
      <w:r>
        <w:t xml:space="preserve">“Nga?”</w:t>
      </w:r>
    </w:p>
    <w:p>
      <w:pPr>
        <w:pStyle w:val="BodyText"/>
      </w:pPr>
      <w:r>
        <w:t xml:space="preserve">“Sau này, ta cũng từng làm một con.”</w:t>
      </w:r>
    </w:p>
    <w:p>
      <w:pPr>
        <w:pStyle w:val="BodyText"/>
      </w:pPr>
      <w:r>
        <w:t xml:space="preserve">Ở tiên cung có một loại cỏ tên là Khởi Tư, lá nhỏ mà dài, giống như loại cỏ thường. Rất lâu trước kia cũng từng đánh bạo gom một ít cỏ bện thành một con cào cào (*) xanh lục giương râu nghểnh cổ. Lựa lúc không có ai, đến đặt ở trên bàn hắn, tim đập như gõ trống, bỏ xuống rồi lại cầm lên, mãi đến khi sau lưng vang lên tiếng hắn cười nhạo: “Muốn làm việc gì xấu tốt hơn hết đừng để người khác bắt gặp.” Cũng không dám xoay người nhìn vẻ mặt hắn khi ấy là như thế nào.</w:t>
      </w:r>
    </w:p>
    <w:p>
      <w:pPr>
        <w:pStyle w:val="BodyText"/>
      </w:pPr>
      <w:r>
        <w:t xml:space="preserve">“Ta giờ đã quên mất rồi…”</w:t>
      </w:r>
    </w:p>
    <w:p>
      <w:pPr>
        <w:pStyle w:val="BodyText"/>
      </w:pPr>
      <w:r>
        <w:t xml:space="preserve">Lam y Thái tử phe phẩy phiến tử đòi y làm một con cho hắn xem, Văn Thư khẽ cười. Một mảnh thanh y hòa vào mảng tường chằng chịt dây tử đằng sau lưng.</w:t>
      </w:r>
    </w:p>
    <w:p>
      <w:pPr>
        <w:pStyle w:val="BodyText"/>
      </w:pPr>
      <w:r>
        <w:t xml:space="preserve">– – – – – – – – –</w:t>
      </w:r>
    </w:p>
    <w:p>
      <w:pPr>
        <w:pStyle w:val="BodyText"/>
      </w:pPr>
      <w:r>
        <w:t xml:space="preserve">Hết chương 2</w:t>
      </w:r>
    </w:p>
    <w:p>
      <w:pPr>
        <w:pStyle w:val="BodyText"/>
      </w:pPr>
      <w:r>
        <w:t xml:space="preserve">Chương này anh nổi điên quậy um sùm a!!!</w:t>
      </w:r>
    </w:p>
    <w:p>
      <w:pPr>
        <w:pStyle w:val="BodyText"/>
      </w:pPr>
      <w:r>
        <w:t xml:space="preserve">(*) Nguyên văn là “Minh trùng” chính là con này:</w:t>
      </w:r>
    </w:p>
    <w:p>
      <w:pPr>
        <w:pStyle w:val="BodyText"/>
      </w:pPr>
      <w:r>
        <w:t xml:space="preserve">Theo mình là con cào cào, không biết đúng không!! Thông cảm, kiến thức côn trùng học cực kém a!!!</w:t>
      </w:r>
    </w:p>
    <w:p>
      <w:pPr>
        <w:pStyle w:val="BodyText"/>
      </w:pPr>
      <w:r>
        <w:t xml:space="preserve">Đệnhịchương</w:t>
      </w:r>
    </w:p>
    <w:p>
      <w:pPr>
        <w:pStyle w:val="BodyText"/>
      </w:pPr>
      <w:r>
        <w:t xml:space="preserve">Đông Hải Long Vương năm lần bảy lượt mời Úc Dương Quân đến chơi cờ, thiệp mời tinh xảo được đưa tới, ngôn từ tha thiết, một lòng niềm nở.</w:t>
      </w:r>
    </w:p>
    <w:p>
      <w:pPr>
        <w:pStyle w:val="BodyText"/>
      </w:pPr>
      <w:r>
        <w:t xml:space="preserve">Úc Dương Quân liếc sơ một cái, vứt vào tay Văn Thư: “Không đi.”</w:t>
      </w:r>
    </w:p>
    <w:p>
      <w:pPr>
        <w:pStyle w:val="BodyText"/>
      </w:pPr>
      <w:r>
        <w:t xml:space="preserve">Phía Đông Hải cũng không nản lòng, thiệp mời từng phong, từng phong liên tục đưa tới, lời nói càng thêm khẩn thiết, ngữ khí càng thêm ân cần. Gã tiểu tư vốn nguyên hình là Ô quy tinh, kéo tay áo Văn Thư sột soạt lau nước mắt: “Nhờ ngài lại vào nói với Thiên Quân một tiếng đi, nếu Người không chịu đến, công chúa nhất định sẽ đánh chết nô tài!”</w:t>
      </w:r>
    </w:p>
    <w:p>
      <w:pPr>
        <w:pStyle w:val="BodyText"/>
      </w:pPr>
      <w:r>
        <w:t xml:space="preserve">Văn Thư khó xử bảo: “Chuyện của Thiên Quân, ta sao có thể nói được?”</w:t>
      </w:r>
    </w:p>
    <w:p>
      <w:pPr>
        <w:pStyle w:val="BodyText"/>
      </w:pPr>
      <w:r>
        <w:t xml:space="preserve">Hắn vẫn không nghe, tha thiết nắm lấy tay áo Văn Thư, đôi mắt nhỏ như hạt đậu xanh hấp háy, bộ dáng vô cùng thảm thương.</w:t>
      </w:r>
    </w:p>
    <w:p>
      <w:pPr>
        <w:pStyle w:val="BodyText"/>
      </w:pPr>
      <w:r>
        <w:t xml:space="preserve">Văn Thư nói hết lời hắn mới chịu buông tay, nhưng vẻ mặt vẫn khổ sở, hoa chân múa tay kể lể với Văn Thư: “Công chúa sẽ lại đánh nô tài chết mất... Ngài vẫn chưa thấy qua đâu, cái roi đó to đến thế này! Ai da, không biết có còn gọi là roi không nữa? Ai mà chịu được a? Khỏi nói cũng biết đau đớn thế nào.”</w:t>
      </w:r>
    </w:p>
    <w:p>
      <w:pPr>
        <w:pStyle w:val="BodyText"/>
      </w:pPr>
      <w:r>
        <w:t xml:space="preserve">Hắn vén tay áo lên cho Văn Thư xem những vết thương của hắn: “Ngài xem, ở đây, ở đây này, còn ở đây nữa đều là từ lần trước để lại, còn có lần trước nữa, lần trước của lần trước nữa… Ai da, ngài thương xót cho ta với…”</w:t>
      </w:r>
    </w:p>
    <w:p>
      <w:pPr>
        <w:pStyle w:val="BodyText"/>
      </w:pPr>
      <w:r>
        <w:t xml:space="preserve">Văn Thư cũng muốn giúp hắn, nhưng biết lời nói của mình ở trước mặt Úc Dương Quân căn bản chẳng có giá trị gì, chỉ có thể tiếp nhận thiệp mời mà nói: “Ta sẽ giúp ngươi trình lên.”</w:t>
      </w:r>
    </w:p>
    <w:p>
      <w:pPr>
        <w:pStyle w:val="BodyText"/>
      </w:pPr>
      <w:r>
        <w:t xml:space="preserve">Úc Dương Quân đang ngả lưng trên tiểu tháp, trên tháp là một cái bàn con vuông vuông, mặt bàn bày một bàn cờ, quân đen quân trắng rải rác khắp nơi, chi chít như sao trời, chính là ván cờ dang dở tối qua, hôm nay còn chưa phá giải được, e là đã sắp thành tử cục. Úc Dương Quân một tay chống cằm, tay kia đang vân vê một quân cờ, vẫn chưa hạ xuống mà khe khẽ gõ lên kỳ bàn. Nghiễm tụ cẩm bào (Nghiễm tụ: ống tay áo dài rộng), bát bảo ngân quan lóng lánh. Vài sợi tóc rũ xuống trước trán, mơ hồ che đi đôi mắt.</w:t>
      </w:r>
    </w:p>
    <w:p>
      <w:pPr>
        <w:pStyle w:val="BodyText"/>
      </w:pPr>
      <w:r>
        <w:t xml:space="preserve">“Chủ tử, Đông Hải Long Vương mời chủ tử đến chơi cờ.” Văn Thư tiến tới trước mặt hắn nói.</w:t>
      </w:r>
    </w:p>
    <w:p>
      <w:pPr>
        <w:pStyle w:val="BodyText"/>
      </w:pPr>
      <w:r>
        <w:t xml:space="preserve">“Vậy à?” Hắn không phản ứng gì, quân cờ trong tay gõ gõ lên bàn phát ra tiếng “cách cách” vang vang, đôi mắt khép hờ lười biếng nhìn cục diện thế trận, “Qủa rất kiên trì.”</w:t>
      </w:r>
    </w:p>
    <w:p>
      <w:pPr>
        <w:pStyle w:val="BodyText"/>
      </w:pPr>
      <w:r>
        <w:t xml:space="preserve">“Dạ.”</w:t>
      </w:r>
    </w:p>
    <w:p>
      <w:pPr>
        <w:pStyle w:val="BodyText"/>
      </w:pPr>
      <w:r>
        <w:t xml:space="preserve">Văn Thư thấy hắn không nói gì, biết hắn lại muốn cự tuyệt, âm thầm thay gã tiểu tư ở Long Cung thở dài một hơi, nghĩ đến đôi mắt đẫm lệ của gã lại không đành lòng, định nhân lúc Úc Dương Quân còn chưa nói rõ đi hay không đi, liền hỏi dò: “Long cung đã gửi thiệp mời mấy lần, cũng đủ thấy thành ý, chủ tử có lẽ nên đi một chuyến?”</w:t>
      </w:r>
    </w:p>
    <w:p>
      <w:pPr>
        <w:pStyle w:val="BodyText"/>
      </w:pPr>
      <w:r>
        <w:t xml:space="preserve">“Nói vậy…” “Cạch –” một tiếng vang dứt khoát, một quân cờ hạ xuống, phong vân biến đổi, càn khôn xoay chuyển. Úc Dương Quân đứng dậy bước đến, ánh mắt quét vài vòng trên mặt Văn Thư, “Ngươi muốn ta đến Long Cung?”</w:t>
      </w:r>
    </w:p>
    <w:p>
      <w:pPr>
        <w:pStyle w:val="BodyText"/>
      </w:pPr>
      <w:r>
        <w:t xml:space="preserve">“Nô tài không dám.” Văn Thư vội vàng khom người nói.</w:t>
      </w:r>
    </w:p>
    <w:p>
      <w:pPr>
        <w:pStyle w:val="BodyText"/>
      </w:pPr>
      <w:r>
        <w:t xml:space="preserve">“...” Tay áo vung lên, những quân cờ trên bàn đều bị hất văng tung tóe khắp nơi, thanh âm xôn xao vang dội quanh thân hình cao cao thẳng tắp của hắn, y sam kéo dài trên đất, ngân quan như mây mờ, đôi môi hơi mỏng chợt áp sát tai Văn Thư, “Được, vậy đi một chuyến.”</w:t>
      </w:r>
    </w:p>
    <w:p>
      <w:pPr>
        <w:pStyle w:val="BodyText"/>
      </w:pPr>
      <w:r>
        <w:t xml:space="preserve">Bên tai chợt thấy ấm nóng, hơi thở nóng rực phả trên gò má, cả người đều run lên. Văn Thư đáp: “Tạ ơn chủ tử ân điển.” Thiệp mời đỏ thẫm trên tay đã sớm bị vo thành một nắm.</w:t>
      </w:r>
    </w:p>
    <w:p>
      <w:pPr>
        <w:pStyle w:val="BodyText"/>
      </w:pPr>
      <w:r>
        <w:t xml:space="preserve">Hắn thản nhiên bước ra khỏi phòng, Văn Thư gấp gáp theo sau hắn, Thiên nô đang đứng ở hành lang vội quỳ xuống. Gã tiểu tư Ô quy tinh mừng rỡ tới mức vừa chạy vừa lau nước mắt.</w:t>
      </w:r>
    </w:p>
    <w:p>
      <w:pPr>
        <w:pStyle w:val="BodyText"/>
      </w:pPr>
      <w:r>
        <w:t xml:space="preserve">Thiên Quân đứng trên một đám mây, ngân phát tử mâu (tóc bạc, mắt tím), phong tư tuấn lãng, ngạo nghễ như đứng trên vạn người.</w:t>
      </w:r>
    </w:p>
    <w:p>
      <w:pPr>
        <w:pStyle w:val="BodyText"/>
      </w:pPr>
      <w:r>
        <w:t xml:space="preserve">Văn Thư cúi người chắp tay nói: “Cung tiễn Thiên Quân khởi giá.”</w:t>
      </w:r>
    </w:p>
    <w:p>
      <w:pPr>
        <w:pStyle w:val="BodyText"/>
      </w:pPr>
      <w:r>
        <w:t xml:space="preserve">Hắn đột nhiên đưa tay ra: “Lên đây.” Sắc mặt khẩu khí vẫn là một bộ dáng cao ngạo đứng trên vạn người như trước.</w:t>
      </w:r>
    </w:p>
    <w:p>
      <w:pPr>
        <w:pStyle w:val="BodyText"/>
      </w:pPr>
      <w:r>
        <w:t xml:space="preserve">Văn Thư kinh ngạc nhìn cánh tay hướng về phía mình, hắn hôm nay sao lại cao hứng tốt bụng đến như vậy?</w:t>
      </w:r>
    </w:p>
    <w:p>
      <w:pPr>
        <w:pStyle w:val="BodyText"/>
      </w:pPr>
      <w:r>
        <w:t xml:space="preserve">“Lên đây.” Úc Dương Quân âm trầm nhắc lại, mày nhíu lại thành một đường, ngữ khí cũng ác liệt hơn nhiều, “Điếc sao?”</w:t>
      </w:r>
    </w:p>
    <w:p>
      <w:pPr>
        <w:pStyle w:val="BodyText"/>
      </w:pPr>
      <w:r>
        <w:t xml:space="preserve">Lòng bất an mà nắm lấy tay áo của hắn, hai chân bước lên đám mây, Văn Thư ngẩng đầu muốn nhìn rõ vẻ mặt hắn, dường như hắn đã sớm phát hiện, chợt xoay người, chỉ còn thấy một bóng lưng thẳng tắp. Sợi tóc màu bạc lấp lánh ánh tím chạm nhẹ vào mu bàn tay, cảm giác nhột nhạt, tựa như hơi thở vừa phả trên tai y lúc nãy, móng tay bấm thật mạnh vào lòng bàn tay mới có thể áp chế cảm giác không tự nhiên đang dâng lên khắp toàn thân.</w:t>
      </w:r>
    </w:p>
    <w:p>
      <w:pPr>
        <w:pStyle w:val="BodyText"/>
      </w:pPr>
      <w:r>
        <w:t xml:space="preserve">Phàm nhân không thể đằng vân giá vũ, nhiều Thiên nô trong cung đã học rất lâu, ngã đến toàn thân xanh tím cũng không gọi tới được nửa đóa tường vân. Úc Dương Quân nhếch mép chế giễu: “Phàm nhân thì nên biết an phận.”</w:t>
      </w:r>
    </w:p>
    <w:p>
      <w:pPr>
        <w:pStyle w:val="BodyText"/>
      </w:pPr>
      <w:r>
        <w:t xml:space="preserve">Từ năm sáu tuổi bước chân vào Thiên Sùng Cung, thời gian như bóng câu qua khe cửa, bất tri bất giác ngàn năm đã qua, số lần ra khỏi cửa cung có thể đếm được trên đầu ngón tay. Nhị thái tử Lan Uyên có lần cho Văn Thư thử cưỡi lên tường vân, cũng đã là chuyện mấy trăm năm trước, bay ra chưa bao xa đã bị Úc Dương Quân đuổi theo lôi trở về, giờ chỉ còn nhớ rõ hàng vạn bậc thang kéo dài bất tận trước cửa cung, quanh co khúc khuỷu, tựa như một con cự long trắng toát chiếm giữ cả đỉnh núi.</w:t>
      </w:r>
    </w:p>
    <w:p>
      <w:pPr>
        <w:pStyle w:val="BodyText"/>
      </w:pPr>
      <w:r>
        <w:t xml:space="preserve">Văn Thư từ trên không trung nhìn xuống, mây khói mênh mông, một mảng sương mù trắng xám chợt cuộn lên. Vẫn chưa nản lòng, cố mở to hai mắt nhìn qua khe hở của đám sương cuồn cuộn kia mong thấy được chút gì đó, bên dưới đám mây chính là phàm trần thế tục vun vút lướt qua, nhanh đến mức không thể thấy rõ được gì, cũng không nắm bắt được gì. Thất vọng tựa như mây khói chầm chậm mà thổi đến trong tâm, trên mặt tuyệt không dám lộ ra một chút biểu tình nào.</w:t>
      </w:r>
    </w:p>
    <w:p>
      <w:pPr>
        <w:pStyle w:val="BodyText"/>
      </w:pPr>
      <w:r>
        <w:t xml:space="preserve">“Cầm lấy.”</w:t>
      </w:r>
    </w:p>
    <w:p>
      <w:pPr>
        <w:pStyle w:val="BodyText"/>
      </w:pPr>
      <w:r>
        <w:t xml:space="preserve">Trong tay trái bỗng có vật gì đó nhét vào, là một ngọc bình, chạm vào ấm nóng, không biết hắn đã cầm bao lâu, trên bình vẫn còn lưu lại hơi ấm, lòng bàn tay cảm giác ấm áp vô cùng.</w:t>
      </w:r>
    </w:p>
    <w:p>
      <w:pPr>
        <w:pStyle w:val="BodyText"/>
      </w:pPr>
      <w:r>
        <w:t xml:space="preserve">“Là Đoạn ngọc cao.” Tử y Thiên Quân quay lưng về phía hắn, gió thổi vun vút bên tai, y tụ tung bay, khiến thanh âm lãnh ngạnh cũng bị gió thổi nhu hòa đi mấy phần.</w:t>
      </w:r>
    </w:p>
    <w:p>
      <w:pPr>
        <w:pStyle w:val="BodyText"/>
      </w:pPr>
      <w:r>
        <w:t xml:space="preserve">Là thánh phẩm chữa thương của Thiên giới, Văn Thư biết, sau khi thoa lên, cho dù gãy xương cũng có thể mọc lại. Ánh mắt nhìn xuống bàn tay mình đang nắm lấy y tụ của hắn, cổ tay áo thêu hoa văn kim ngân (kim ngân là một loại cây,ai chưa biết mời google thẳng tiến), tử y ngân tuyến, cầu kỳ hoa lệ: “Tạ ơn chủ tử ân điển.”</w:t>
      </w:r>
    </w:p>
    <w:p>
      <w:pPr>
        <w:pStyle w:val="BodyText"/>
      </w:pPr>
      <w:r>
        <w:t xml:space="preserve">Mấy hôm trước còn dùng được, hiện giờ thương thế đã đỡ nhiều rồi.</w:t>
      </w:r>
    </w:p>
    <w:p>
      <w:pPr>
        <w:pStyle w:val="BodyText"/>
      </w:pPr>
      <w:r>
        <w:t xml:space="preserve">Úc Dương Quân không nhìn thấy khóe miệng Văn Thư khe khẽ cong lên.</w:t>
      </w:r>
    </w:p>
    <w:p>
      <w:pPr>
        <w:pStyle w:val="BodyText"/>
      </w:pPr>
      <w:r>
        <w:t xml:space="preserve">※※※※※※※※※※※※※※※※※※※※※※※※※※※※</w:t>
      </w:r>
    </w:p>
    <w:p>
      <w:pPr>
        <w:pStyle w:val="BodyText"/>
      </w:pPr>
      <w:r>
        <w:t xml:space="preserve">Trong Long cung đã sớm chuẩn bị tiệc rượu, Lão Long vương trư tị lộc giác (mũi lợn sừng hươu)tươi cười đến cực độ ra nghênh đón: “Úc Dương Thiên Quân đại giá, quả là vẻ vang cho Long cung của kẻ hèn này.”</w:t>
      </w:r>
    </w:p>
    <w:p>
      <w:pPr>
        <w:pStyle w:val="BodyText"/>
      </w:pPr>
      <w:r>
        <w:t xml:space="preserve">Úc Dương Quân khoát tay: “Đừng khách khí.”</w:t>
      </w:r>
    </w:p>
    <w:p>
      <w:pPr>
        <w:pStyle w:val="BodyText"/>
      </w:pPr>
      <w:r>
        <w:t xml:space="preserve">Chợt nghe ngoài cửa có tiếng ngọc bội khua đinh đang, làn váy khẽ động, hương thơm ngan ngát, một đoàn bạng nữ (bạng nữ: các nữ tỳ vốn là con ngọc trai)vây quanh một mỹ nhân mắt ngọc mày ngài. Lão Long vương vội nói: “Đây là tiểu nữ Liễm Diễm.”</w:t>
      </w:r>
    </w:p>
    <w:p>
      <w:pPr>
        <w:pStyle w:val="BodyText"/>
      </w:pPr>
      <w:r>
        <w:t xml:space="preserve">Liễm Diễm công chúa duyên dáng yêu kiều tiến đến bái lễ: “Liễm Diễm kiến quá Thiên Quân.” Đôi mắt đẹp trong suốt, ba quang lưu chuyển, gương mặt phù dung chợt ửng hồng, đỏ thắm tươi đẹp hơn cả làn váy màu thạch lựu trên thân.</w:t>
      </w:r>
    </w:p>
    <w:p>
      <w:pPr>
        <w:pStyle w:val="BodyText"/>
      </w:pPr>
      <w:r>
        <w:t xml:space="preserve">Văn Thư đứng sau lưng Úc Dương Quân thầm nghĩ, chả trách Nhị thái tử Lan Uyên kia tuy gặp qua vô số người nhưng ở trước mặt mình cũng phải mở lời khen nàng: “Thiên giới nếu nói con gái của Đông Hải Lão Long Vương xấu xí, vậy thật sự ngay cả Hằng Nga cũng chẳng đáng nhìn.”</w:t>
      </w:r>
    </w:p>
    <w:p>
      <w:pPr>
        <w:pStyle w:val="BodyText"/>
      </w:pPr>
      <w:r>
        <w:t xml:space="preserve">Trong phút chốc, ca vũ réo rắt vang lên, yến tiệc bắt đầu, các nhân ngư hợp xướng véo von, âm điệu du dương, lúc trầm như u thủy thăm thẳm dưới trăng, gợi nên một mối tình thầm kín không thể nói bằng lời, khi bổng như phi tiễn hướng chín tầng mây, tưởng chừng xé nát trời xanh.</w:t>
      </w:r>
    </w:p>
    <w:p>
      <w:pPr>
        <w:pStyle w:val="BodyText"/>
      </w:pPr>
      <w:r>
        <w:t xml:space="preserve">Liễm Diễm công chúa nâng một chén rượu đến mời: “Thiên Quân tôn quý phi phàm, Liễm Diễm cửu ngưỡng đại danh, hôm nay được gặp, cũng đã thỏa lòng mong ước. Thỉnh Thiên Quân nhất định phải cạn một chén này.”</w:t>
      </w:r>
    </w:p>
    <w:p>
      <w:pPr>
        <w:pStyle w:val="BodyText"/>
      </w:pPr>
      <w:r>
        <w:t xml:space="preserve">Lại tự tay gắp một ít rau cho Úc Dương Quân: “Mời Thiên Quân nếm thử món này, Liễm Diễm ngu dốt, không biết có hợp khẩu vị Thiên Quân hay không…”</w:t>
      </w:r>
    </w:p>
    <w:p>
      <w:pPr>
        <w:pStyle w:val="BodyText"/>
      </w:pPr>
      <w:r>
        <w:t xml:space="preserve">Chốc lát sau lại đỏ mặt tiến đến ngồi vào cạnh Úc Dương Quân, luôn miệng nói chuyện cùng hắn: “Nghe nói Úc Dương Thiên Quân kỳ nghệ kiệt xuất nơi Thiên giới...”</w:t>
      </w:r>
    </w:p>
    <w:p>
      <w:pPr>
        <w:pStyle w:val="BodyText"/>
      </w:pPr>
      <w:r>
        <w:t xml:space="preserve">“Liễm Diễm hai ngày trước có họa một bức tranh, muốn thỉnh Thiên Quân chỉ bảo đôi chút…”</w:t>
      </w:r>
    </w:p>
    <w:p>
      <w:pPr>
        <w:pStyle w:val="BodyText"/>
      </w:pPr>
      <w:r>
        <w:t xml:space="preserve">“Liễm Diễm hai ngày trước vừa học được một tấu khúc, vẫn chưa luyện tập thuần thục, Thiên Quân ngàn vạn lần đừng chê cười…”</w:t>
      </w:r>
    </w:p>
    <w:p>
      <w:pPr>
        <w:pStyle w:val="BodyText"/>
      </w:pPr>
      <w:r>
        <w:t xml:space="preserve">Giọng nói mềm mại êm ái, biểu lộ tâm ý yêu thương của một tiểu nữ nhi. Nhìn thần sắc Úc Dương Quân vẫn trầm mặc xa cách, nàng cúi đầu khẽ cắn môi, khi ngẩng lên lại là một gương mặt rạng rỡ tươi cười, đôi tay đặt ở dưới bàn xoắn chặt chiếc khăn tay.</w:t>
      </w:r>
    </w:p>
    <w:p>
      <w:pPr>
        <w:pStyle w:val="BodyText"/>
      </w:pPr>
      <w:r>
        <w:t xml:space="preserve">Văn Thư đứng cạnh Úc Dương Quân, mọi việc đều được nô bộc của Long cung và Liễm Diễm công chúa giành làm hết, mọi người đều vây quanh Úc Dương Quân, y dần dần bị đẩy sang một bên. Văn Thư vui vẻ nhàn hạ mà nhìn quanh bốn phía, tinh tế đánh giá cách bài trí ở Long cung, trên vách đá khảm một vòng dạ minh châu, ánh sáng lan tỏa khiến đáy biển rực rỡ như ban ngày, các vật trang trí bằng san hô, bình ngọc phỉ thúy, tại đường thượng (“đường” là khu vực giành cho chủ nhân của ngôi nhà, ai xem Bao Thanh Thiên sẽ thấy, chỗ mà bác Bao ngồi xử án ấy!)có đặt một bình phong cực lớn, trên có họa bích hải vân thiên (trời xanh mây biếc), tiềm long xuất hải (rồng ra khỏi biển).</w:t>
      </w:r>
    </w:p>
    <w:p>
      <w:pPr>
        <w:pStyle w:val="BodyText"/>
      </w:pPr>
      <w:r>
        <w:t xml:space="preserve">Tâm tư lơ đãng, đột nhiên nhớ tới chích điểu tròn như quả cầu lửa, tính tình nóng nảy kia, cùng câu oán thán cực kỳ ủy khuất “Văn Thư a, ta lại bị lão nhân nhốt rồi”. Cư nhiên giờ mới nhớ tới.</w:t>
      </w:r>
    </w:p>
    <w:p>
      <w:pPr>
        <w:pStyle w:val="BodyText"/>
      </w:pPr>
      <w:r>
        <w:t xml:space="preserve">Ở tại đường thượng, người hầu qua lại náo nhiệt như mây. Văn Thư nhìn về phía yến tiệc liếc mắt một cái, người nọ vẫn đang cùng Long Vương nói chuyện, thân ảnh của Liễm Diễm công chúa lại che khuất chỗ y đứng. Liền lấy can đảm, nhẹ nhàng đi theo một đoàn tiểu tư cùng lui ra ngoài.</w:t>
      </w:r>
    </w:p>
    <w:p>
      <w:pPr>
        <w:pStyle w:val="BodyText"/>
      </w:pPr>
      <w:r>
        <w:t xml:space="preserve">Tìm người hỏi một câu: “Thiên Quân muốn hỏi, Xích Viêm hoàng tử hiện nay như thế nào?”</w:t>
      </w:r>
    </w:p>
    <w:p>
      <w:pPr>
        <w:pStyle w:val="BodyText"/>
      </w:pPr>
      <w:r>
        <w:t xml:space="preserve">Lập tức có người dẫn y đi. Chưa kịp bước vào, bên trong đã bay tới một chén trà, suýt nữa đập trúng mặt.</w:t>
      </w:r>
    </w:p>
    <w:p>
      <w:pPr>
        <w:pStyle w:val="BodyText"/>
      </w:pPr>
      <w:r>
        <w:t xml:space="preserve">“Ngươi đối đãi với ta thế này ư?” Văn Thư đứng cạnh cửa mỉm cười.</w:t>
      </w:r>
    </w:p>
    <w:p>
      <w:pPr>
        <w:pStyle w:val="BodyText"/>
      </w:pPr>
      <w:r>
        <w:t xml:space="preserve">Người trong phòng nghe vậy xoay người lại, xích phát hồng y (áo đỏ tóc đỏ), bên tai trái đeo một cái khuyên vàng lấp lánh to cỡ miệng chén trà: “Văn Thư?”</w:t>
      </w:r>
    </w:p>
    <w:p>
      <w:pPr>
        <w:pStyle w:val="BodyText"/>
      </w:pPr>
      <w:r>
        <w:t xml:space="preserve">Xích Viêm vội bước tới, khi sắp ra đến cửa thì như bị một bức tường vô hình ngăn lại, “Ối” một tiếng, vội bưng trán rên lên đau đớn: “Sao ngươi lại tới đây?”</w:t>
      </w:r>
    </w:p>
    <w:p>
      <w:pPr>
        <w:pStyle w:val="BodyText"/>
      </w:pPr>
      <w:r>
        <w:t xml:space="preserve">“Thăm tù.”</w:t>
      </w:r>
    </w:p>
    <w:p>
      <w:pPr>
        <w:pStyle w:val="BodyText"/>
      </w:pPr>
      <w:r>
        <w:t xml:space="preserve">“Ngươi cũng tới châm chọc ta.” Xích Viêm bất mãn nói, ngồi xuống cạnh cửa, khóe miệng trễ xuống, rõ ràng là hắn không cam lòng bị nhốt bên trong</w:t>
      </w:r>
    </w:p>
    <w:p>
      <w:pPr>
        <w:pStyle w:val="BodyText"/>
      </w:pPr>
      <w:r>
        <w:t xml:space="preserve">“Xích Viêm hoàng tử bị chê cười ta cũng rất ít khi được thấy.” Văn Thư cũng ngồi xuống cạnh cửa, hỏi “Ngươi lại gây ra họa gì?”</w:t>
      </w:r>
    </w:p>
    <w:p>
      <w:pPr>
        <w:pStyle w:val="BodyText"/>
      </w:pPr>
      <w:r>
        <w:t xml:space="preserve">“Không có gì.” Xích Viêm nói, đôi mắt hơi mang sắc đỏ đắc ý nhìn Văn Thư, “Ta đánh Bá Ngu một trận.”</w:t>
      </w:r>
    </w:p>
    <w:p>
      <w:pPr>
        <w:pStyle w:val="BodyText"/>
      </w:pPr>
      <w:r>
        <w:t xml:space="preserve">“Tiểu tử kia... Ta sớm nhìn hắn không vừa mắt! Chỉ biết nịnh bợ tên Úc Dương Quân đó. Hừ, cướp người cướp đến tận thủy phủ. Cũng không nhìn xem là địa bàn của ai... Vừa đúng lúc ta bắt gặp... Ngươi không thấy được bộ dáng đó của hắn đâu… Ha ha ha ha… Lão tử trước giờ đều mạnh hơn hắn mà!”</w:t>
      </w:r>
    </w:p>
    <w:p>
      <w:pPr>
        <w:pStyle w:val="BodyText"/>
      </w:pPr>
      <w:r>
        <w:t xml:space="preserve">Nguyên hình của Úc Dương Quân cũng là hình rồng, cho nên cùng long tộc vốn có thân duyến. Lại thêm tuổi tác tương đương, các vị Long hoàng tử cùng Úc Dương Quân từ nhỏ cũng có chút giao tình. Tây, Nam, Bắc tam hải Long hoàng tử cùng Úc Dương Quân đồng khí liên thanh (hết lòng ủng hộ), đối Văn Thư tự nhiên cũng có vài phần không hoà nhã. Chỉ có vị Đông Hải Long hoàng tử Xích Viêm này trượng nghĩa ngay thẳng, cùng Văn Thư thường xuyên qua lại hảo hữu.</w:t>
      </w:r>
    </w:p>
    <w:p>
      <w:pPr>
        <w:pStyle w:val="BodyText"/>
      </w:pPr>
      <w:r>
        <w:t xml:space="preserve">Xích Viêm trời sanh tính tình niềm nở trượng nghĩa nhưng hay nóng nảy, thường vì lỗ mãng mà gây họa, khiến Lão Long vương tức giận không thôi. Lần này đả thương Tây Hải Long hoàng tử, nhất định khiến hai bên khó nhìn mặt nhau, khó trách Lão Long vương phạt hắn bế môn sám hối.</w:t>
      </w:r>
    </w:p>
    <w:p>
      <w:pPr>
        <w:pStyle w:val="BodyText"/>
      </w:pPr>
      <w:r>
        <w:t xml:space="preserve">“Về sau làm việc gì cũng nên suy nghĩ thấu đáo trước đã.” Văn Thư đã khuyên hắn không biết bao nhiêu lần.</w:t>
      </w:r>
    </w:p>
    <w:p>
      <w:pPr>
        <w:pStyle w:val="BodyText"/>
      </w:pPr>
      <w:r>
        <w:t xml:space="preserve">Hắn bình thường thì thành khẩn thề thốt nhớ kỹ, khi gặp chuyện lại lập tức quên sạch không còn một mảnh.</w:t>
      </w:r>
    </w:p>
    <w:p>
      <w:pPr>
        <w:pStyle w:val="BodyText"/>
      </w:pPr>
      <w:r>
        <w:t xml:space="preserve">“Văn Thư a, cũng chỉ có ngươi nghĩ đến ta...” Xích Viêm ngồi cạnh cửa mà cảm thán, “Ngươi theo ta đi. Lần nào ta nói ra, ngươi cũng từ chối. Long cung của ta có chỗ nào không bằng Thiên Sùng Cung? Nhìn ngươi xem, tên Úc Dương kia có phải không cho ngươi ăn cơm hay không? Cả người không có chút thịt.”</w:t>
      </w:r>
    </w:p>
    <w:p>
      <w:pPr>
        <w:pStyle w:val="BodyText"/>
      </w:pPr>
      <w:r>
        <w:t xml:space="preserve">Văn Thư không nói gì, chỉ cười cười nhìn những phiến ngọc thạch xanh biếc trên mặt đất.</w:t>
      </w:r>
    </w:p>
    <w:p>
      <w:pPr>
        <w:pStyle w:val="BodyText"/>
      </w:pPr>
      <w:r>
        <w:t xml:space="preserve">Xích Viêm thấy y im lặng, bèn cẩn thận như đang nâng niu bảo vật, lấy ra từ trong ngực áo một con châu chấu bằng lá thảy vào tay Văn Thư: “Lần trước có đến nhân gian một chuyến. Ta biết ngươi luôn nhớ tới nhân gian, cái này cho ngươi đó… Chờ ngươi theo ta rồi, ta sẽ đưa ngươi đến nhân gian chơi, ngươi muốn ở lại bao lâu thì ở bấy lâu.”</w:t>
      </w:r>
    </w:p>
    <w:p>
      <w:pPr>
        <w:pStyle w:val="BodyText"/>
      </w:pPr>
      <w:r>
        <w:t xml:space="preserve">Văn Thư nhìn con châu chấu trên tay, cẩn thận nâng niu: “Cám ơn ngươi.”</w:t>
      </w:r>
    </w:p>
    <w:p>
      <w:pPr>
        <w:pStyle w:val="BodyText"/>
      </w:pPr>
      <w:r>
        <w:t xml:space="preserve">“Bằng hữu mà, nói “cảm ơn” ta nghe không quen. Ngươi chờ đó, đợi lão tử ra được rồi, sẽ quay lại nhân gian tìm cho ngươi mấy thứ khác. Để ngươi khỏi phải lúc nào cũng tâm tâm niệm niệm mãi không được thanh thản.” Xích Viêm lười biếng vươn vai một cái, há to miệng ngáp, “Thật tình… Chậc! Con mẹ nó thiệt vô nghĩa, thứ thuật pháp chết tiệt này, không cho người khác vào trong cũng không để ta bước ra ngoài, ngay cả muốn uống chút rượu cũng phải do bọn chúng đưa tới, lão tử không biết sắp biến thành cái dạng gì rồi…”</w:t>
      </w:r>
    </w:p>
    <w:p>
      <w:pPr>
        <w:pStyle w:val="BodyText"/>
      </w:pPr>
      <w:r>
        <w:t xml:space="preserve">Chợt lại quay sang hỏi Văn Thư: “Ta nói, Thiên giới cũng không phải không tốt, ngươi muốn quay lại nhân gian làm gì? Huống chi ngươi lại không thể quay về.”</w:t>
      </w:r>
    </w:p>
    <w:p>
      <w:pPr>
        <w:pStyle w:val="BodyText"/>
      </w:pPr>
      <w:r>
        <w:t xml:space="preserve">“Chính vì không thể trở về, mới càng muốn trở về.” Văn Thư đáp, cúi đầu nhìn con châu chấu trong tay, “Ta từ nhân gian đến, không về nơi đó còn có thể đi đâu?”</w:t>
      </w:r>
    </w:p>
    <w:p>
      <w:pPr>
        <w:pStyle w:val="BodyText"/>
      </w:pPr>
      <w:r>
        <w:t xml:space="preserve">Cho dù người hay vật đều đã không còn, cố thổ vẫn luôn là cố thổ, cô yến quy sào, quyện điểu đầu lâm (con én lẻ loi quay về tổ, cánh chim mệt mỏi trở về rừng), nơi có thể chữa lành một thân đầy thương thích cũng chỉ có quê nhà mà thôi.</w:t>
      </w:r>
    </w:p>
    <w:p>
      <w:pPr>
        <w:pStyle w:val="BodyText"/>
      </w:pPr>
      <w:r>
        <w:t xml:space="preserve">“Ta vốn là phàm nhân.” Văn Thư đem con châu chấu cẩn thận cất vào trong tay áo. Đầu ngón tay chạm phải một bình ngọc, sờ vào thân bình cảm thấy trơn nhẵn mát lạnh.</w:t>
      </w:r>
    </w:p>
    <w:p>
      <w:pPr>
        <w:pStyle w:val="BodyText"/>
      </w:pPr>
      <w:r>
        <w:t xml:space="preserve">Tiếng ca du dương của nhân ngư truyền đến tai, trong vắt mà xa xăm, tựa như nữ tử si tình thẹn thùng ở trước mặt tình nhân thổ lộ tâm tư.</w:t>
      </w:r>
    </w:p>
    <w:p>
      <w:pPr>
        <w:pStyle w:val="BodyText"/>
      </w:pPr>
      <w:r>
        <w:t xml:space="preserve">Từ biệt Xích Viêm rồi len lén chạy về, yến hội vẫn chưa tàn, Văn Thư nhẹ nhàng quay về đứng ở góc phòng, Liễm Diễm công chúa đang vì Úc Dương Quân mà hiến vũ, hé lộ vòng eo thon thả, làn váy thạch lựu xoay tròn, châu ngọc điểm trang trên tóc loang loáng rực rỡ lóa mắt khách khứa xung quanh.</w:t>
      </w:r>
    </w:p>
    <w:p>
      <w:pPr>
        <w:pStyle w:val="BodyText"/>
      </w:pPr>
      <w:r>
        <w:t xml:space="preserve">“Văn Thư a, theo ta đi, lão tử bảo đảm ngươi sẽ được sống an nhàn sung sướng!” Lúc sắp đi, Xích Viêm còn gọi với theo sau lưng y.</w:t>
      </w:r>
    </w:p>
    <w:p>
      <w:pPr>
        <w:pStyle w:val="BodyText"/>
      </w:pPr>
      <w:r>
        <w:t xml:space="preserve">Quả là làm khó cho hắn, đường đường là Long cung Thiếu chủ lại có lòng nhiệt tình đến thế, thật có chút giống các anh hùng hiệp nghĩa trong những câu chuyện kể ở nhân gian. Tưởng tượng Xích Viêm mang theo một đoàn binh tôm tướng cá vào rừng làm thảo khấu, cướp của người giàu chia cho người nghèo, ha ha, hắn mặc áo đỏ, đeo khuyên tai vàng, quả thật bộ dáng cũng có vài phần giống một Sơn trại Đại vương. Bên người lại có một nữ tử xinh đẹp như hoa làm Áp trại Phu nhân, trên cổ cõng một tiểu oa nhi cũng có mái tóc đỏ rực, tiểu lâu la xôn xao nổi trống phất cờ, reo hò vang dội khắp núi rừng… Cảnh tượng rung trời chuyển núi như vậy quả rất hợp với cá tính của Xích Viêm. Văn Thư cũng buồn cười vì tưởng tượng của mình, khóe miệng lại nhẹ nhàng cong lên.</w:t>
      </w:r>
    </w:p>
    <w:p>
      <w:pPr>
        <w:pStyle w:val="BodyText"/>
      </w:pPr>
      <w:r>
        <w:t xml:space="preserve">Nụ cười còn chưa kịp nở trên môi, khóe môi vừa khẽ động, bỗng nhiên một trận hàn ý kéo tới, toàn thân phát lạnh. Văn Thư không khỏi ngước lên nhìn, trước mặt là một đôi mắt ẩn giấu băng tuyết vạn năm. Nét cười đông lại trên môi, ánh mắt kia hướng thẳng về phía này, tàn nhẫn hung ác như muốn đem y ăn sống nuốt tươi.</w:t>
      </w:r>
    </w:p>
    <w:p>
      <w:pPr>
        <w:pStyle w:val="BodyText"/>
      </w:pPr>
      <w:r>
        <w:t xml:space="preserve">Tiếng nhạc bỗng nhiên cao vút, vũ điệu của nữ tử ở giữa sảnh đường chợt xoay tròn uyển chuyển, tà áo màu thạch lựu như một đóa hoa tung bay, trang sức ngọc thạch va chạm lanh canh. Châu ngọc vang vang hòa cùng nhạc thanh dồn dập, mọi người vỗ tay reo hò, tiếng hoan hô nổi lên bốn phía.</w:t>
      </w:r>
    </w:p>
    <w:p>
      <w:pPr>
        <w:pStyle w:val="BodyText"/>
      </w:pPr>
      <w:r>
        <w:t xml:space="preserve">Văn Thư lại nhìn về hướng Úc Dương Quân, hắn đang nâng một chén rượu uống cạn, ánh mắt buông xuống, khóe môi điểm một đường tơ rượu trong suốt lấp lánh, thoáng nhìn tựa một nụ cười thanh nhã. Ánh mắt dữ dội như điện quang hỏa thạch vừa rồi tưởng chừng như ảo giác.</w:t>
      </w:r>
    </w:p>
    <w:p>
      <w:pPr>
        <w:pStyle w:val="BodyText"/>
      </w:pPr>
      <w:r>
        <w:t xml:space="preserve">Sau tiệc, lão Long vương nhiều lần thuyết phục mời hắn ở lại: “Thiên Quân hiếm khi quá bước đến đây, cần gì phải về sớm như vậy?”</w:t>
      </w:r>
    </w:p>
    <w:p>
      <w:pPr>
        <w:pStyle w:val="BodyText"/>
      </w:pPr>
      <w:r>
        <w:t xml:space="preserve">Liễm Diễm công chúa mở to đôi mắt long lanh ngấn nước giữ chân hắn, mười ngón tay nắm chặt, muốn kéo tay áo Úc Dương nhưng lại không dám, đành xoắn chặt lấy khăn tay đến không còn ra hình thù gì nữa.</w:t>
      </w:r>
    </w:p>
    <w:p>
      <w:pPr>
        <w:pStyle w:val="BodyText"/>
      </w:pPr>
      <w:r>
        <w:t xml:space="preserve">Nhưng Úc Dương vẫn nhất quyết từ biệt, thản nhiên buông một câu: “Nói chuyện cũng đã lâu, cũng đến lúc cáo từ.” Nói xong liền bước ra khỏi Long cung. Sắc mặt càng lạnh hơn, đôi môi mỏng tựa hồ đang cố gắng kiềm nén điều gì đó.</w:t>
      </w:r>
    </w:p>
    <w:p>
      <w:pPr>
        <w:pStyle w:val="BodyText"/>
      </w:pPr>
      <w:r>
        <w:t xml:space="preserve">Văn Thư vội theo sau, cũng giống như trước nắm lấy ống tay áo rộng thùng thình của hắn, liếc nhìn lại Long cung, Liễm Diễm công chúa vẫn ngây ngẩn trông về phía này, mâu quang như thủy, biết bao si mê, biết bao ai oán.</w:t>
      </w:r>
    </w:p>
    <w:p>
      <w:pPr>
        <w:pStyle w:val="BodyText"/>
      </w:pPr>
      <w:r>
        <w:t xml:space="preserve">Thì ra nàng… Lại không khỏi thở dài một hơi, nhất định sẽ thương tâm một thời gian a…</w:t>
      </w:r>
    </w:p>
    <w:p>
      <w:pPr>
        <w:pStyle w:val="BodyText"/>
      </w:pPr>
      <w:r>
        <w:t xml:space="preserve">“Ngươi thở dài cái gì?” Người trước mặt đột nhiên hỏi, lửa giận không còn cố áp chế mơ hồ lộ ra, lông mày nhíu chặt, đôi mắt ngân tử sắc nặng nề như sơn vũ (cơn mưa trên núi)kéo đến.</w:t>
      </w:r>
    </w:p>
    <w:p>
      <w:pPr>
        <w:pStyle w:val="BodyText"/>
      </w:pPr>
      <w:r>
        <w:t xml:space="preserve">“Không… Nô tài không có.” Văn Thư không ngờ hắn lại nghe được, lên tiếng thanh minh.</w:t>
      </w:r>
    </w:p>
    <w:p>
      <w:pPr>
        <w:pStyle w:val="BodyText"/>
      </w:pPr>
      <w:r>
        <w:t xml:space="preserve">“Hừ!” Úc Dương Quân không thèm nói nữa, phất tay áo, quay đầu đi.</w:t>
      </w:r>
    </w:p>
    <w:p>
      <w:pPr>
        <w:pStyle w:val="BodyText"/>
      </w:pPr>
      <w:r>
        <w:t xml:space="preserve">Văn Thư vốn đang cẩn thận giữ lấy y tụ của hắn, hắn phất tay áo một cái, Văn Thư suýt nữa tuột tay, thân hình lảo đảo đứng không vững, mắt thấy sắp rớt khỏi đám mây, đang lúc hoảng loạn nên bất chấp tất cả, vội nắm chặt lấy tay áo hắn giữ mình cho khỏi ngã. Soạt một cái, hai người càng kề sát vào nhau, tầm mắt lướt qua đầu vai hắn, có thể nhìn thấy khuôn mặt nghiêng nghiêng, đuôi lông mày xếch lên, sống mũi cao thẳng, đôi môi hơi mỏng đang mím chặt.</w:t>
      </w:r>
    </w:p>
    <w:p>
      <w:pPr>
        <w:pStyle w:val="BodyText"/>
      </w:pPr>
      <w:r>
        <w:t xml:space="preserve">Lại làm gì chọc tới hắn rồi? Văn Thư thầm nghĩ. Người này tính tình quả là âm tình bất định…</w:t>
      </w:r>
    </w:p>
    <w:p>
      <w:pPr>
        <w:pStyle w:val="BodyText"/>
      </w:pPr>
      <w:r>
        <w:t xml:space="preserve">Phía dưới đã trông thấy cầu thang dài bất tận như cự long uốn khúc ngoằn ngoèo trước cửa Thiên Sùng Cung, đám mây từ từ hạ xuống, có thể thấy được bóng cung môn nguy nga cùng những Thiên nô mặc áo xanh đang đợi ở cửa.</w:t>
      </w:r>
    </w:p>
    <w:p>
      <w:pPr>
        <w:pStyle w:val="BodyText"/>
      </w:pPr>
      <w:r>
        <w:t xml:space="preserve">“Cung nghênh Thiên Quân hồi cung.” các Thiên nô nhất tề quỳ xuống, cao giọng hô to.</w:t>
      </w:r>
    </w:p>
    <w:p>
      <w:pPr>
        <w:pStyle w:val="BodyText"/>
      </w:pPr>
      <w:r>
        <w:t xml:space="preserve">Úc Dương Quân không nói một lời, bước thẳng qua bọn họ. Dựa lưng vào tiểu tháp, thần sắc vẫn nộ khí trùng trùng, tay áo dài quét qua, cái bàn con trên tháp lần thứ hai bị hất văng, những quân cờ đã được thu dọn lại tung tóe đầy trên đất. Văn Thư biết hắn đang tức giận, không dám chọc vào, bèn lẳng lặng đứng ở cạnh tháp. Nhất thời, trong phòng tĩnh lặng đến mức có thể nghe được hơi thở của cả hai, một người đang cố gắng kiềm chế, một người thận trọng dè dặt.</w:t>
      </w:r>
    </w:p>
    <w:p>
      <w:pPr>
        <w:pStyle w:val="BodyText"/>
      </w:pPr>
      <w:r>
        <w:t xml:space="preserve">“Chủ tử, mời uống trà.” Một Thiên nô bưng trà đến, bị không khí trong phòng dọa đến sợ hãi, ngữ điệu run run.</w:t>
      </w:r>
    </w:p>
    <w:p>
      <w:pPr>
        <w:pStyle w:val="BodyText"/>
      </w:pPr>
      <w:r>
        <w:t xml:space="preserve">“Ra ngoài!” Úc Dương Quân mất kiên nhẫn quát lớn, đôi mắt sáng rực trừng hắn, chung trà sứ tinh tế trong tay Thiên nô rơi xuống đất, nhưng hắn cũng mặc kệ, vội chạy ra khỏi phòng.</w:t>
      </w:r>
    </w:p>
    <w:p>
      <w:pPr>
        <w:pStyle w:val="BodyText"/>
      </w:pPr>
      <w:r>
        <w:t xml:space="preserve">Trong phòng lại chỉ còn lại hai người, bầu không khí yên tĩnh đến ngay cả hô hấp cũng cảm thấy không được tự nhiên.</w:t>
      </w:r>
    </w:p>
    <w:p>
      <w:pPr>
        <w:pStyle w:val="BodyText"/>
      </w:pPr>
      <w:r>
        <w:t xml:space="preserve">“Thỉnh chủ tử bớt giận.” Chủ tử buồn bực, cần có người khuyên nhủ. Cũng không biết bắt đầu từ lúc nào, ở bên cạnh Úc Dương Quân, Văn Thư đã mang vai trò ấy.</w:t>
      </w:r>
    </w:p>
    <w:p>
      <w:pPr>
        <w:pStyle w:val="BodyText"/>
      </w:pPr>
      <w:r>
        <w:t xml:space="preserve">“Ngươi còn biết đến chủ tử sao…” Úc Dương Quân cười lạnh, đuôi lông mày xếch lên, liếc nhìn Văn Thư, “Ta tưởng ngươi đã quên mất rồi.”</w:t>
      </w:r>
    </w:p>
    <w:p>
      <w:pPr>
        <w:pStyle w:val="BodyText"/>
      </w:pPr>
      <w:r>
        <w:t xml:space="preserve">“Nô tài không dám.” Văn Thư cúi đầu nói.</w:t>
      </w:r>
    </w:p>
    <w:p>
      <w:pPr>
        <w:pStyle w:val="BodyText"/>
      </w:pPr>
      <w:r>
        <w:t xml:space="preserve">“Ngươi còn không dám?” Úc Dương Quân đứng lên chậm rãi bước đến trước mặt Văn Thư.</w:t>
      </w:r>
    </w:p>
    <w:p>
      <w:pPr>
        <w:pStyle w:val="BodyText"/>
      </w:pPr>
      <w:r>
        <w:t xml:space="preserve">Văn Thư hơi ngẩng đầu, đôi mắt tàn nhẫn u ám gần trong gang tấc, sự phẫn nộ toàn bộ lộ ra trên gương mặt, khiến người ta không rét mà run.</w:t>
      </w:r>
    </w:p>
    <w:p>
      <w:pPr>
        <w:pStyle w:val="BodyText"/>
      </w:pPr>
      <w:r>
        <w:t xml:space="preserve">“Nói, ngươi đã đi đâu?”</w:t>
      </w:r>
    </w:p>
    <w:p>
      <w:pPr>
        <w:pStyle w:val="BodyText"/>
      </w:pPr>
      <w:r>
        <w:t xml:space="preserve">Bất chợt không nhìn thấy thân ảnh của y, trong lòng liền nổi lên một trận ba đào mãnh liệt, y đi đâu, gặp ai, vì chuyện gì… Từng câu hỏi một xuất hiện trong đầu. Ở Đông Hải y còn quen biết kẻ nào? Vốn luôn ở bên cạnh hắn, giờ lại tự tiện chạy đi tìm người khác… Chẳng biết tại sao lại biến thành cái bộ dạng này, trong tức giận còn kèm theo một tia bối rối, Úc Dương cũng tự cảm thấy mỉa mai chính mình. Vốn chỉ là một tên nô tài thấp hèn, Thiên Sùng Cung có không biết bao nhiêu kẻ như vậy, hào phóng đưa y tới Long cung thì sao? Thiên Sùng Cung của hắn trừ y ra thì không còn ai khác sao? Hết lần này tới lần khác nhìn y sau khi trở về trên mặt vẫn còn lộ nét cười, trong lòng tức giận, thật muốn bỏ y ở lại Long cung, chẳng phải đó là nguyện vọng của y sao? Là nguyện vọng của y, nguyện vọng của y … Đó là nguyện vọng của y? Không thể nào.. Rốt cuộc ai là chủ tử của y? Mạng của y là ai cứu về? (là tía của anh!! -.-)Ai đã đồng ý sẽ phải ở lại Thiên Sùng Cung đến hôi phi yên diệt? Một phàm nhân nhỏ bé mà cũng dám nuốt lời? Lửa giận bốc cao ba trượng, hận không thể lôi y đến trước mặt hỏi cho rõ ràng.</w:t>
      </w:r>
    </w:p>
    <w:p>
      <w:pPr>
        <w:pStyle w:val="BodyText"/>
      </w:pPr>
      <w:r>
        <w:t xml:space="preserve">Bàn tay đang nắm chặt cánh tay y không tự chủ mà từ từ xiết lại, Úc Dương Quân nhả từng chữ một chậm rãi hỏi: “Ngươi đi đâu? Hả?”</w:t>
      </w:r>
    </w:p>
    <w:p>
      <w:pPr>
        <w:pStyle w:val="BodyText"/>
      </w:pPr>
      <w:r>
        <w:t xml:space="preserve">Cánh tay đang bị đau, hắn lại nắm đúng vào chỗ vết thương mấy ngày trước, Văn Thư nhịn không được nhíu mày, ngữ khí vẫn ôn hòa: “Nô tài đi thăm Xích Viêm hoàng tử, không kịp thỉnh ý chủ tử, xin chủ tử thứ tội.”</w:t>
      </w:r>
    </w:p>
    <w:p>
      <w:pPr>
        <w:pStyle w:val="BodyText"/>
      </w:pPr>
      <w:r>
        <w:t xml:space="preserve">“Thứ tội? Ngươi giờ đã biết phải xin phép ta? Ngươi…” Úc Dương Quân còn muốn hỏi lại, lời vừa bật ra lại chợt dừng ở trên môi. Sợ là nói ra rồi ngay cả chính bản thân cũng cảm thấy kỳ quái. Liếc mắt một cái nhìn vào đôi mắt đen tuyền của y, bắt gặp một tia đau đớn, nhưng rất nhanh lại bị vẻ thản nhiên che khuất. Lúc này mới nhớ tới chính mình đang nắm lấy cánh tay hắn, trong bụng cáu kỉnh, tiện tay đẩy Văn Thư qua một bên.</w:t>
      </w:r>
    </w:p>
    <w:p>
      <w:pPr>
        <w:pStyle w:val="BodyText"/>
      </w:pPr>
      <w:r>
        <w:t xml:space="preserve">Văn Thư còn chưa kịp nhận ra, đã bị hắn đẩy mạnh, chân giẫm phải quân cờ trơn bóng dưới chân, cả người ngã lăn trên đất, con châu chấu bằng lá của Xích Viêm tặng để trong tay áo rơi ra. Bất chấp cả người ê ẩm, Văn Thư vội vàng nhào tới định nhặt. Lại bị Úc Dương Quân trông thấy, giương năm ngón tay nhất trảo, con châu chấu liền như vật sống bay thẳng vào trong tay hắn.</w:t>
      </w:r>
    </w:p>
    <w:p>
      <w:pPr>
        <w:pStyle w:val="BodyText"/>
      </w:pPr>
      <w:r>
        <w:t xml:space="preserve">“Ở đâu ra?” Cơn giận còn chưa nguôi lại bị Văn Thư châm thêm dầu, Úc Dương Quân hỏi, trong tay âm thầm bóp chặt.</w:t>
      </w:r>
    </w:p>
    <w:p>
      <w:pPr>
        <w:pStyle w:val="BodyText"/>
      </w:pPr>
      <w:r>
        <w:t xml:space="preserve">“Chủ tử, tục vật bẩn thỉu của nhân gian chỉ sợ làm bẩn tay chủ tử.” Văn Thư cố đè xuống nỗi lo lắng trong lòng, quỳ xuống nói.</w:t>
      </w:r>
    </w:p>
    <w:p>
      <w:pPr>
        <w:pStyle w:val="BodyText"/>
      </w:pPr>
      <w:r>
        <w:t xml:space="preserve">“Ở đâu ra?” Úc Dương Quân thấy y không chịu nói, biết là y đang che giấu cho ai đó, tức giận càng tăng thêm. Vẻ tàn nhẫn trong mắt lan tràn ra khắp khuôn mặt, càng muốn bức y phải nói ra.</w:t>
      </w:r>
    </w:p>
    <w:p>
      <w:pPr>
        <w:pStyle w:val="BodyText"/>
      </w:pPr>
      <w:r>
        <w:t xml:space="preserve">“Là… Là nô tài nhặt được.” Biết tính tình hắn hỉ nộ vô thường, nếu nói ra là do Xích Viêm cho,chỉ sợ lại vô cớ khiến Xích Viêm gặp phải một trận phong ba.</w:t>
      </w:r>
    </w:p>
    <w:p>
      <w:pPr>
        <w:pStyle w:val="BodyText"/>
      </w:pPr>
      <w:r>
        <w:t xml:space="preserve">“Nhặt được?” Úc Dương Quân nhướng mày, vừa âm thầm làm gì đó trong tay, vừa lạnh lùng nhìn Văn Thư quỳ trên mặt đất, “Nhặt được ở đâu?”</w:t>
      </w:r>
    </w:p>
    <w:p>
      <w:pPr>
        <w:pStyle w:val="BodyText"/>
      </w:pPr>
      <w:r>
        <w:t xml:space="preserve">“Là ở Long cung. Có lẽ là vị binh tôm tướng cá nào đó mang về từ nhân gian, nô tài thấy nó được bện rất khéo nên kềm lòng không được mới nhặt về.”</w:t>
      </w:r>
    </w:p>
    <w:p>
      <w:pPr>
        <w:pStyle w:val="BodyText"/>
      </w:pPr>
      <w:r>
        <w:t xml:space="preserve">“Nhặt được thứ gì cũng mang về Thiên cung… lại còn là thế gian tục vật, thế nào hả? Ngươi muốn cho người ngoài chê cười Úc Dương ta keo kiệt sao?”</w:t>
      </w:r>
    </w:p>
    <w:p>
      <w:pPr>
        <w:pStyle w:val="BodyText"/>
      </w:pPr>
      <w:r>
        <w:t xml:space="preserve">“Nô tài không dám.”</w:t>
      </w:r>
    </w:p>
    <w:p>
      <w:pPr>
        <w:pStyle w:val="BodyText"/>
      </w:pPr>
      <w:r>
        <w:t xml:space="preserve">Úc Dương Quân vốn không tin, nhưng lại không có bằng chứng, càng nhìn thứ trong tay càng thấy tức giận. Nghĩ lại, liền bảo Văn Thư: “Vậy hủy nó đi.”</w:t>
      </w:r>
    </w:p>
    <w:p>
      <w:pPr>
        <w:pStyle w:val="BodyText"/>
      </w:pPr>
      <w:r>
        <w:t xml:space="preserve">Nụ cười lạnh áp tới trước mặt y, nhìn mặt nạ bình thản của Văn Thư lại vỡ tan trước mặt hắn: “Luyến tiếc sao?”</w:t>
      </w:r>
    </w:p>
    <w:p>
      <w:pPr>
        <w:pStyle w:val="BodyText"/>
      </w:pPr>
      <w:r>
        <w:t xml:space="preserve">“Không… Không phải, chủ tử…” Cổ tay bị hắn bắt lấy, con châu chấu bằng lá liền nằm trên tay, Văn Thư mở to mắt nhìn vật nho nhỏ xanh biếc hơi ngả vàng hóa thành tro bụi ngay trong tay mình, rồi theo kẽ tay chảy xuống.</w:t>
      </w:r>
    </w:p>
    <w:p>
      <w:pPr>
        <w:pStyle w:val="BodyText"/>
      </w:pPr>
      <w:r>
        <w:t xml:space="preserve">Hai gối khuỵu xuống đè lên quân cờ trên mặt đất, cảm giác gồ ghề mạnh mẽ đâm vào đầu xương. Chung trà bị đánh vỡ không có người thu dọn, mảnh vỡ sắc nhọn cứa lên bắp chân, đầu gối nhức nhối lại thêm vết thương trên bắp chân đau rát nóng bỏng, không cảm nhận được mặt sàn lạnh lẽo, trên trán đổ ra một tầng mồ hôi lạnh.</w:t>
      </w:r>
    </w:p>
    <w:p>
      <w:pPr>
        <w:pStyle w:val="BodyText"/>
      </w:pPr>
      <w:r>
        <w:t xml:space="preserve">Nhị thái tử Lan Uyên lại tìm Văn Thư nói chuyện phiếm, kể chuyện thú tộc có Lang Vương hắc y hắc phát (tóc đen áo đen), tính tình ngang ngược, có Hổ Vương tham bôi hảo tửu (thích uống rượu), Xà vương âm lãnh lại thích mặc cẩm y sặc sỡ, cuối cùng hỏi: “Ngươi có biết Hồ vương trông thế nào không? Ha ha ha ha… khuôn mặt cứng ngắc, giống như được tạc bằng băng vậy. Ngươi nói vậy mà là hồ sao? Có chỗ nào giống hồ a? Ha ha ha ha ha… Đã là hồ, phải có bộ dáng yêu mị, khuôn mặt cứng nhắc đó là làm cho ai xem? Uổng công trời sinh cho hắn gương mặt xinh đẹp như vậy. Ha ha…”</w:t>
      </w:r>
    </w:p>
    <w:p>
      <w:pPr>
        <w:pStyle w:val="BodyText"/>
      </w:pPr>
      <w:r>
        <w:t xml:space="preserve">Hắn gục lên bàn cười ngặt nghẽo, Văn Thư nghe xong nhẹ nhàng lắc đầu.</w:t>
      </w:r>
    </w:p>
    <w:p>
      <w:pPr>
        <w:pStyle w:val="BodyText"/>
      </w:pPr>
      <w:r>
        <w:t xml:space="preserve">Đi trêu chọc một người, rồi lại gặp phải một khối chân tâm mà lý do lại vô cùng đơn giản, giống như trêu người</w:t>
      </w:r>
    </w:p>
    <w:p>
      <w:pPr>
        <w:pStyle w:val="BodyText"/>
      </w:pPr>
      <w:r>
        <w:t xml:space="preserve">“Nhị thái tử, ngài đã từng thấy châu chấu bằng lá chưa?” Văn Thư hỏi hắn.</w:t>
      </w:r>
    </w:p>
    <w:p>
      <w:pPr>
        <w:pStyle w:val="BodyText"/>
      </w:pPr>
      <w:r>
        <w:t xml:space="preserve">Người còn đang mải cười sằng sặc ngẩng đầu lên: “Chưa, sao vậy?”</w:t>
      </w:r>
    </w:p>
    <w:p>
      <w:pPr>
        <w:pStyle w:val="BodyText"/>
      </w:pPr>
      <w:r>
        <w:t xml:space="preserve">“Không có gì. Chỉ là tục vật ở nhân gian.” Văn Thư nhẹ nhàng nói, nét cười đọng trên gương mặt, nhàn nhạt như có thể tan đi bất cứ lúc nào, “Hồi trước, khi còn ở nhân gian, ta cũng biết làm.”</w:t>
      </w:r>
    </w:p>
    <w:p>
      <w:pPr>
        <w:pStyle w:val="BodyText"/>
      </w:pPr>
      <w:r>
        <w:t xml:space="preserve">“Nga?”</w:t>
      </w:r>
    </w:p>
    <w:p>
      <w:pPr>
        <w:pStyle w:val="BodyText"/>
      </w:pPr>
      <w:r>
        <w:t xml:space="preserve">“Sau này, ta cũng từng làm một con.”</w:t>
      </w:r>
    </w:p>
    <w:p>
      <w:pPr>
        <w:pStyle w:val="BodyText"/>
      </w:pPr>
      <w:r>
        <w:t xml:space="preserve">Ở tiên cung có một loại cỏ tên là Khởi Tư, lá nhỏ mà dài, giống như loại cỏ thường. Rất lâu trước kia cũng từng đánh bạo gom một ít cỏ bện thành một con cào cào (*) xanh lục giương râu nghểnh cổ. Lựa lúc không có ai, đến đặt ở trên bàn hắn, tim đập như gõ trống, bỏ xuống rồi lại cầm lên, mãi đến khi sau lưng vang lên tiếng hắn cười nhạo: “Muốn làm việc gì xấu tốt hơn hết đừng để người khác bắt gặp.” Cũng không dám xoay người nhìn vẻ mặt hắn khi ấy là như thế nào.</w:t>
      </w:r>
    </w:p>
    <w:p>
      <w:pPr>
        <w:pStyle w:val="BodyText"/>
      </w:pPr>
      <w:r>
        <w:t xml:space="preserve">“Ta giờ đã quên mất rồi…”</w:t>
      </w:r>
    </w:p>
    <w:p>
      <w:pPr>
        <w:pStyle w:val="Compact"/>
      </w:pPr>
      <w:r>
        <w:t xml:space="preserve">Lam y Thái tử phe phẩy phiến tử đòi y làm một con cho hắn xem, Văn Thư khẽ cười. Một mảnh thanh y hòa vào mảng tường chằng chịt dây tử đằng.</w:t>
      </w:r>
    </w:p>
    <w:p>
      <w:pPr>
        <w:pStyle w:val="Compact"/>
      </w:pPr>
      <w:r>
        <w:drawing>
          <wp:inline>
            <wp:extent cx="961948" cy="819302"/>
            <wp:effectExtent b="0" l="0" r="0" t="0"/>
            <wp:docPr descr="" title="" id="1" name="Picture"/>
            <a:graphic>
              <a:graphicData uri="http://schemas.openxmlformats.org/drawingml/2006/picture">
                <pic:pic>
                  <pic:nvPicPr>
                    <pic:cNvPr descr="http://sstruyen.com/images/data/16389/chuong-2-1525058180.2441.jpg" id="0" name="Picture"/>
                    <pic:cNvPicPr>
                      <a:picLocks noChangeArrowheads="1" noChangeAspect="1"/>
                    </pic:cNvPicPr>
                  </pic:nvPicPr>
                  <pic:blipFill>
                    <a:blip r:embed="rId26"/>
                    <a:stretch>
                      <a:fillRect/>
                    </a:stretch>
                  </pic:blipFill>
                  <pic:spPr bwMode="auto">
                    <a:xfrm>
                      <a:off x="0" y="0"/>
                      <a:ext cx="961948" cy="81930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7" w:name="chương-3"/>
      <w:bookmarkEnd w:id="27"/>
      <w:r>
        <w:t xml:space="preserve">3. Chương 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ông Hải Long cung đưa tới một hộp hạch đào tô (1), đựng trong cẩm hạp, nắp hộp đỏ thẫm điêu khắc một bức hồ điệp luyến hoa</w:t>
      </w:r>
    </w:p>
    <w:p>
      <w:pPr>
        <w:pStyle w:val="BodyText"/>
      </w:pPr>
      <w:r>
        <w:t xml:space="preserve">Gã tiểu tư Ô quy tinh của Long cung nói với Văn Thư: “Vừa mới làm xong, còn nóng lắm!”</w:t>
      </w:r>
    </w:p>
    <w:p>
      <w:pPr>
        <w:pStyle w:val="BodyText"/>
      </w:pPr>
      <w:r>
        <w:t xml:space="preserve">Văn Thư mỉm cười với hắn: “Cảm ơn ngươi đã lo lắng.”</w:t>
      </w:r>
    </w:p>
    <w:p>
      <w:pPr>
        <w:pStyle w:val="BodyText"/>
      </w:pPr>
      <w:r>
        <w:t xml:space="preserve">Bước vào phòng, mở nắp hộp ra trước mặt Úc Dương Quân, mùi hương ngọt ngào ấm áp lan tỏa.</w:t>
      </w:r>
    </w:p>
    <w:p>
      <w:pPr>
        <w:pStyle w:val="BodyText"/>
      </w:pPr>
      <w:r>
        <w:t xml:space="preserve">“Đông Hải long cung cho người đưa tới, chủ tử có muốn nếm thử một chút không?”</w:t>
      </w:r>
    </w:p>
    <w:p>
      <w:pPr>
        <w:pStyle w:val="BodyText"/>
      </w:pPr>
      <w:r>
        <w:t xml:space="preserve">“Cứ nhận lấy.” Úc Dương Quân nhìn y một cái, lại dời mắt về phía bàn cờ chằng chịt quân trắng quân đen, “Mang qua chỗ ngươi đi.”</w:t>
      </w:r>
    </w:p>
    <w:p>
      <w:pPr>
        <w:pStyle w:val="BodyText"/>
      </w:pPr>
      <w:r>
        <w:t xml:space="preserve">“Dạ. Tạ ơn chủ tử ân điển.” Văn Thư đáp.</w:t>
      </w:r>
    </w:p>
    <w:p>
      <w:pPr>
        <w:pStyle w:val="BodyText"/>
      </w:pPr>
      <w:r>
        <w:t xml:space="preserve">Lúc ra khỏi phòng, Gã tiểu tư Long cung vẫn còn ở đó. Thấy Văn Thư mang hộp bước ra, liền nhanh chân chạy đến hỏi: “Sao rồi? Thiên Quân có nếm thử không? Người nói sao? Ai da… Ngài nói chuyện này là sao đây? Công chúa của ta cũng không biết trúng tà gì nữa, vừa làm xong còn nóng hổi đã vội vàng kêu đưa tới, còn dặn Thiên Quân nói cái gì cũng phải nhớ kỹ, khi về nàng hỏi phải thuật lại không sai một chữ! Ôi… chuyện gì thế này? Ai ai… Ngài nhất định đừng nói với ai nha, chuyện này ta chỉ kể ngài nghe thôi, Long cung ta sắp bị hạch đào tô này nhận chìm rồi, thất bại không biết bao nhiêu mẻ mới làm được một hộp nhỏ này, hiện giờ chúng ta hễ nhìn thấy hạch đào tô là sợ muốn chết…”</w:t>
      </w:r>
    </w:p>
    <w:p>
      <w:pPr>
        <w:pStyle w:val="BodyText"/>
      </w:pPr>
      <w:r>
        <w:t xml:space="preserve">Văn Thư mặc hắn nói thao thao bất tuyệt, nghe hắn nói hết hạch đào tô đến đào hoa bính, lại từ đào hoa bính nói đến hoa quế cao(2), chờ hắn nói mệt mới lên tiếng: “Thiên Quân không thích đồ ngọt.”</w:t>
      </w:r>
    </w:p>
    <w:p>
      <w:pPr>
        <w:pStyle w:val="BodyText"/>
      </w:pPr>
      <w:r>
        <w:t xml:space="preserve">“Nga nga, ta nhớ kỹ, nhớ kỹ… Để ta liền trở về nói với công chúa.” Tuy là rùa tinh, nhưng chân tay cũng không chậm chạp, chỉ chớp mắt đã biến thành một chấm nhỏ ở phía xa xa.</w:t>
      </w:r>
    </w:p>
    <w:p>
      <w:pPr>
        <w:pStyle w:val="BodyText"/>
      </w:pPr>
      <w:r>
        <w:t xml:space="preserve">Văn Thư cười nhìn hắn vén cao tà áo, đôi chân ngắn ngủn lạch bà lạch bạch. Lấy một khối từ trong hộp gấm cắn thử, bánh mềm mà không nát, ngọt mà không ngấy, mùi vị hạch đào lưu lại thật lâu trong miệng.</w:t>
      </w:r>
    </w:p>
    <w:p>
      <w:pPr>
        <w:pStyle w:val="BodyText"/>
      </w:pPr>
      <w:r>
        <w:t xml:space="preserve">Khi còn bé, có đại nương cạnh nhà làm hạch đào tô rất ngon, từ phía đầu tường xa xa đã có thể ngửi được mùi hương ngọt ngào, nước miếng nhỏ dài đến ba thước. Đại nương thường dùng khăn tay gói cho y một ít. Y mang đến gốc cây hòe ở cạnh thôn, ngồi dưới tàng cây cái miệng nhỏ từng miếng, từng miếng một chậm rãi thưởng thức, vừa thích thú lại vừa tiếc nuối. Miếng ăn tầm thường ở thế gian, vị Long cung Công chúa kia ắt đã phải học rất lâu, đôi tay ngọc tinh tế chỉ dùng đánh đàn họa tranh lại cam tâm vất vả chuyện bếp núc.</w:t>
      </w:r>
    </w:p>
    <w:p>
      <w:pPr>
        <w:pStyle w:val="BodyText"/>
      </w:pPr>
      <w:r>
        <w:t xml:space="preserve">Trong phòng, một đôi mắt ngân tử sắc chậm rãi nâng lên, nhìn đến người nọ đang ngây ngốc đứng ngoài cửa, y sam xanh biếc, mái tóc đen tuyền buông dài đến thắt lưng, khuôn mặt mơ hồ dưới ánh mặt trời, khóe miệng dường như hơi cong cong, bên môi có phần đạm nhiên, lại có phần phức tạp. Quần áo bay phấp phới, quang ảnh mông lung, tựa hồ bất cứ lúc nào cũng có thể hóa thành một luồng khói nhẹ tiêu tán, vô ảnh vô tung.</w:t>
      </w:r>
    </w:p>
    <w:p>
      <w:pPr>
        <w:pStyle w:val="BodyText"/>
      </w:pPr>
      <w:r>
        <w:t xml:space="preserve">Chợt thất thần trong một khắc, ngón tay đang cầm quân cờ cũng quên mất muốn đặt vào nơi nào.</w:t>
      </w:r>
    </w:p>
    <w:p>
      <w:pPr>
        <w:pStyle w:val="BodyText"/>
      </w:pPr>
      <w:r>
        <w:t xml:space="preserve">※※※※※※※※※※※※※※※※※※※※※※※※※※※※※※※※</w:t>
      </w:r>
    </w:p>
    <w:p>
      <w:pPr>
        <w:pStyle w:val="BodyText"/>
      </w:pPr>
      <w:r>
        <w:t xml:space="preserve">Túi hương, khăn lụa, ngọc bội đeo ở thắt lưng… trên túi hương thêu một đôi song phi hồ điệp, khăn lụa vẽ một cành sen tịnh đế(3), tơ tím cùng chỉ bạc kết thành hình rồng nghểnh cổ quẫy đuôi, ôm lấy một khối bạch ngọc tinh khiết trong suốt. Đông Hải long cung đưa đến những vật này cũng đã thể hiện rõ tâm ý.</w:t>
      </w:r>
    </w:p>
    <w:p>
      <w:pPr>
        <w:pStyle w:val="BodyText"/>
      </w:pPr>
      <w:r>
        <w:t xml:space="preserve">Các Thiên nô hay tán chuyện túm tụm cười khúc khích: “Đông Hải Liễm Diễm công chúa kia đúng là có tình ý với Thiên Quân rồi!”</w:t>
      </w:r>
    </w:p>
    <w:p>
      <w:pPr>
        <w:pStyle w:val="BodyText"/>
      </w:pPr>
      <w:r>
        <w:t xml:space="preserve">“Đúng vậy a, nhìn xem đưa tới những thứ kia, ha ha… quả là không biết xấu hổ!”</w:t>
      </w:r>
    </w:p>
    <w:p>
      <w:pPr>
        <w:pStyle w:val="BodyText"/>
      </w:pPr>
      <w:r>
        <w:t xml:space="preserve">“Nàng không biết xấu hổ, ngươi biết xấu hổ sao? Còn không biết là ai, chỉ là bưng tới một chén trà, thắt lưng đã uốn éo… thiếu điều muốn gãy luôn!”</w:t>
      </w:r>
    </w:p>
    <w:p>
      <w:pPr>
        <w:pStyle w:val="BodyText"/>
      </w:pPr>
      <w:r>
        <w:t xml:space="preserve">“Ngươi… Ai uốn éo hả, ai hả? Con mắt nào của ngươi thấy ta uốn éo?”</w:t>
      </w:r>
    </w:p>
    <w:p>
      <w:pPr>
        <w:pStyle w:val="BodyText"/>
      </w:pPr>
      <w:r>
        <w:t xml:space="preserve">“…”</w:t>
      </w:r>
    </w:p>
    <w:p>
      <w:pPr>
        <w:pStyle w:val="BodyText"/>
      </w:pPr>
      <w:r>
        <w:t xml:space="preserve">Văn Thư đứng cách đó không xa nghe bọn họ đùa giỡn ầm ĩ, trong tay nâng một kiện trường bào Long cung mới vừa đưa tới. Úc Dương Quân thường mặc màu tím, vạt áo và cổ tay thêu ngân lãng bát thiên (sóng bạc nối nhau tầng tầng lớp lớp), thụy khí tường vân. Đường may tinh mịn, tựa như từng đường kim mũi chỉ đều chứa đựng tâm tư.</w:t>
      </w:r>
    </w:p>
    <w:p>
      <w:pPr>
        <w:pStyle w:val="BodyText"/>
      </w:pPr>
      <w:r>
        <w:t xml:space="preserve">“Nha đầu đó, cũng đã có hôn ước rồi…” Xích Viêm rốt cục cũng được lão Long vương thả ra, vừa xuất môn đã đến tiểu viện tìm Văn Thư. Nói đến muội muội kia hắn liền lắc đầu, “Đến bây giờ vẫn còn im lặng chưa chịu xuất giá.”</w:t>
      </w:r>
    </w:p>
    <w:p>
      <w:pPr>
        <w:pStyle w:val="BodyText"/>
      </w:pPr>
      <w:r>
        <w:t xml:space="preserve">Lão Long vương cùng Vị Thủy Hà thần từng kết bái huynh đệ, lại thân càng thêm thân quyết định chuyện nhân duyên của nhi nữ, Liễm Diễm công chúa chưa ra đời đã được đính hôn với Vị Thủy phủ Thiếu chủ.</w:t>
      </w:r>
    </w:p>
    <w:p>
      <w:pPr>
        <w:pStyle w:val="BodyText"/>
      </w:pPr>
      <w:r>
        <w:t xml:space="preserve">“Lão Long vương thế nào…” Văn Thư đột nhiên hỏi, thầm nghĩ Liễm Diễm làm việc như vậy, lão Long vương lẽ nào không quản?</w:t>
      </w:r>
    </w:p>
    <w:p>
      <w:pPr>
        <w:pStyle w:val="BodyText"/>
      </w:pPr>
      <w:r>
        <w:t xml:space="preserve">“Ông ta làm sao mà quản được nó? Chỉ có đối với ta mới độc ác nghiêm khắc như vậy. Lão tử cũng hoài nghi mình không phải do ông ta sinh ra.”</w:t>
      </w:r>
    </w:p>
    <w:p>
      <w:pPr>
        <w:pStyle w:val="BodyText"/>
      </w:pPr>
      <w:r>
        <w:t xml:space="preserve">Long Vương phi mất sớm, Liễm Diễm bộ dáng lại giống hệt như mẫu thân, lão Long vương đương nhiên là cưng chiều hết mực, không dám đánh cũng không dám mắng, mới khiến tính tình của nàng trở nên như vậy.</w:t>
      </w:r>
    </w:p>
    <w:p>
      <w:pPr>
        <w:pStyle w:val="BodyText"/>
      </w:pPr>
      <w:r>
        <w:t xml:space="preserve">“Còn phía Vị Thủy phủ thì sao?” Văn Thư vừa hỏi, vừa xoay người nhón một khối điểm tâm.</w:t>
      </w:r>
    </w:p>
    <w:p>
      <w:pPr>
        <w:pStyle w:val="BodyText"/>
      </w:pPr>
      <w:r>
        <w:t xml:space="preserve">“Vẫn đang gấp rút chuẩn bị gả nó qua đó.” Xích Viêm bĩu môi, khuyên vàng bên tai lấp lóa, “Cũng không rõ bọn họ là không biết chuyện hay thế nào… Hai hôm trước vẫn còn sang đưa sính lễ. Sau đó lại lo liệu mọi sự. Vốn chỉ chờ Liễm Diễm trưởng thành thôi. Lão Hà thần đang nôn nóng muốn ẵm cháu mà.”</w:t>
      </w:r>
    </w:p>
    <w:p>
      <w:pPr>
        <w:pStyle w:val="BodyText"/>
      </w:pPr>
      <w:r>
        <w:t xml:space="preserve">“Công chúa nàng…”</w:t>
      </w:r>
    </w:p>
    <w:p>
      <w:pPr>
        <w:pStyle w:val="BodyText"/>
      </w:pPr>
      <w:r>
        <w:t xml:space="preserve">“Ai da, thiệt tình… hừ, sao ngươi cũng ăn cái thứ này? Đem đi đi, đem đi ngay…” Xích Viêm đột nhiên nhảy dựng lên, chỉ vào hạch đào tô Văn Thư đang cầm, mặt mày nhăn nhó, “Cũng tại cái tên hỗn đản Bá Ngu kia, không biết hắn bịa chuyện thế nào, nói cái gì tên Úc Dương kia thích ăn món này. Nha đầu Liễm Diễm ngu ngốc tin là thật, còn làm nhiều như vậy… đồ ngon thì đưa đến đây, đồ không ngon thì, mẹ nó, toàn bộ để ở Long cung! Thiệt tình… hừ, lão tử giờ nhìn thấy thứ này đã muốn bốc hỏa…”</w:t>
      </w:r>
    </w:p>
    <w:p>
      <w:pPr>
        <w:pStyle w:val="BodyText"/>
      </w:pPr>
      <w:r>
        <w:t xml:space="preserve">Chờ Văn Thư mang thứ đó đi chỗ khác, hắn mới lại nhẹ giọng nói với Văn Thư.</w:t>
      </w:r>
    </w:p>
    <w:p>
      <w:pPr>
        <w:pStyle w:val="BodyText"/>
      </w:pPr>
      <w:r>
        <w:t xml:space="preserve">Năm đó Thiên Đế đích thân ngự giá tới Đông Hải, Long cung mở thịnh yến khoản đãi, trong số chúng tiên từ khắp nơi đến dự cũng có Úc Dương Thiên Quân. Lúc đó Liễm Diễm còn chưa đến tuổi cập kê, nấp giữa đám san hô trộm nhìn hắn tuyệt đại phong hoa. Nhất kiến khuynh tâm, từ đó nhớ mãi không quên. Phụ thân cùng huynh trưởng khổ sở khuyên can đều bị vứt ra sau tai, đến khi lớn lên liền nóng lòng muốn cùng hắn thân cận. Đến cả hôn sự ở Vị Thủy phủ cũng khóc lóc ầm ĩ không muốn xuất giá.</w:t>
      </w:r>
    </w:p>
    <w:p>
      <w:pPr>
        <w:pStyle w:val="BodyText"/>
      </w:pPr>
      <w:r>
        <w:t xml:space="preserve">“Ngươi nói xem, tên Úc Dương kia có cái gì tốt? Bộ dáng ngạo mạn đó, ai nhìn cũng ghét… Lão tử nhìn hắn cực kỳ không thuận mắt!” Xích Viêm tức giận nói với Văn Thư.</w:t>
      </w:r>
    </w:p>
    <w:p>
      <w:pPr>
        <w:pStyle w:val="BodyText"/>
      </w:pPr>
      <w:r>
        <w:t xml:space="preserve">“Thì ra là vậy…” Văn Thư gật đầu, nhìn Xích Viêm đang ngồi đối diện bên bàn đá, ngữ khí bình thản, “Đúng là không có gì tốt.”</w:t>
      </w:r>
    </w:p>
    <w:p>
      <w:pPr>
        <w:pStyle w:val="BodyText"/>
      </w:pPr>
      <w:r>
        <w:t xml:space="preserve">“Tất nhiên rồi! Phải rồi, ta đưa ngươi xuống nhân gian chơi nha. Ngươi không phải nói muốn đi sao?”</w:t>
      </w:r>
    </w:p>
    <w:p>
      <w:pPr>
        <w:pStyle w:val="BodyText"/>
      </w:pPr>
      <w:r>
        <w:t xml:space="preserve">“Ta không thể rời khỏi tiên giới.”</w:t>
      </w:r>
    </w:p>
    <w:p>
      <w:pPr>
        <w:pStyle w:val="BodyText"/>
      </w:pPr>
      <w:r>
        <w:t xml:space="preserve">“Vậy theo ta về Long cung đi, ta đi nói với Úc Dương. Chỉ là muốn một thị tòng của hắn, hắn còn có thể làm bộ làm tịch với ta sao?” Xích Viêm nói, bộ dáng hoàn toàn không đem Úc Dương Quân để vào trong mắt.</w:t>
      </w:r>
    </w:p>
    <w:p>
      <w:pPr>
        <w:pStyle w:val="BodyText"/>
      </w:pPr>
      <w:r>
        <w:t xml:space="preserve">Khói trắng lượn lờ trên chén trà vừa ngâm, Văn Thư cách một làn hơi nước nhìn hắn, bên môi nụ cười vẫn chưa tan.</w:t>
      </w:r>
    </w:p>
    <w:p>
      <w:pPr>
        <w:pStyle w:val="BodyText"/>
      </w:pPr>
      <w:r>
        <w:t xml:space="preserve">※※※※※※※※※※※※※※※※※※※※※※※※※</w:t>
      </w:r>
    </w:p>
    <w:p>
      <w:pPr>
        <w:pStyle w:val="BodyText"/>
      </w:pPr>
      <w:r>
        <w:t xml:space="preserve">Hoa viên trong tiên cung có hành lang cửu khúc quanh co uốn lượn, một bên là hồ nước, trong hồ có du ngư bơi lội tung tăng, an nhiên tự tại. Một bên là vườn hoa, dương liễu lả lướt, trên nền cỏ xanh mượt như nhung là mấy bụi tiểu hồng quả đỏ tươi, gió thổi cành lá lay động, hoa rơi rụng như tuyết đổ.</w:t>
      </w:r>
    </w:p>
    <w:p>
      <w:pPr>
        <w:pStyle w:val="BodyText"/>
      </w:pPr>
      <w:r>
        <w:t xml:space="preserve">Văn Thư nhàn nhã thường thích đến ngồi ở hành lang, ngắm nhìn cỏ hoa tranh diễm, lại ném một ít thức ăn cho bầy cá rực rỡ đủ màu sắc dưới hồ</w:t>
      </w:r>
    </w:p>
    <w:p>
      <w:pPr>
        <w:pStyle w:val="BodyText"/>
      </w:pPr>
      <w:r>
        <w:t xml:space="preserve">Phía trước có người chậm rãi đi tới, ngân phát tử y, Long ấn trên trán rạng rỡ chói mắt.</w:t>
      </w:r>
    </w:p>
    <w:p>
      <w:pPr>
        <w:pStyle w:val="BodyText"/>
      </w:pPr>
      <w:r>
        <w:t xml:space="preserve">“Chủ tử.” Văn Thư vội đứng dậy thi lễ.</w:t>
      </w:r>
    </w:p>
    <w:p>
      <w:pPr>
        <w:pStyle w:val="BodyText"/>
      </w:pPr>
      <w:r>
        <w:t xml:space="preserve">“Ừm.” Úc Dương Quân khẽ gật đầu, đứng trước mặt Văn Thư cẩn thận quan sát y, ba quang trong đôi mắt ngân tử sắc khẽ động, “Đang cho cá ăn?”</w:t>
      </w:r>
    </w:p>
    <w:p>
      <w:pPr>
        <w:pStyle w:val="BodyText"/>
      </w:pPr>
      <w:r>
        <w:t xml:space="preserve">Không đợi Văn Thư đáp lại, hắn đã tiến lại gần, nắm lấy tay Văn Thư, vốc lấy một ít thức ăn.</w:t>
      </w:r>
    </w:p>
    <w:p>
      <w:pPr>
        <w:pStyle w:val="BodyText"/>
      </w:pPr>
      <w:r>
        <w:t xml:space="preserve">Ném mồi vào trong hồ, bầy cá vốn tụ tập đông đúc lại càng tranh nhau lợi hại hơn, bọt nước văng tung tóe, có con can đảm nhảy lên khỏi mặt nước đớp mồi, uốn mình vẫy đuôi, mang theo một đường bọt nước lấp lánh.</w:t>
      </w:r>
    </w:p>
    <w:p>
      <w:pPr>
        <w:pStyle w:val="BodyText"/>
      </w:pPr>
      <w:r>
        <w:t xml:space="preserve">Hai người đứng ở hành lang, tay Văn Thư vẫn còn bị hắn nắm, mu bàn tay kề sát lòng bàn tay của Úc Dương Quân, sau lưng tưởng như đang dựa vào lồng ngực hắn, đến cả run rẩy cũng không dám. Khẽ nghiêng đầu, khóe mắt tựa hồ có thể chạm đến đôi môi đỏ tươi của hắn</w:t>
      </w:r>
    </w:p>
    <w:p>
      <w:pPr>
        <w:pStyle w:val="BodyText"/>
      </w:pPr>
      <w:r>
        <w:t xml:space="preserve">“Đang suy nghĩ gì?” Úc Dương Quân bỗng nhiên mở miệng hỏi.</w:t>
      </w:r>
    </w:p>
    <w:p>
      <w:pPr>
        <w:pStyle w:val="BodyText"/>
      </w:pPr>
      <w:r>
        <w:t xml:space="preserve">“Không… Không có gì.” Trong lòng run lên, Văn Thư ấp úng trả lời. Đôi mắt khẽ hạ nhìn bầy cá trong hồ đang muốn tản ra, mặt hồ bình thản trong như gương, vài điểm ba quang (ánh phản chiếu của sóng nước) lấp lánh.</w:t>
      </w:r>
    </w:p>
    <w:p>
      <w:pPr>
        <w:pStyle w:val="BodyText"/>
      </w:pPr>
      <w:r>
        <w:t xml:space="preserve">Hắn lại vốc một ít thức ăn, lòng bàn tay có thể cảm nhận rõ ràng đầu ngón tay hắn chạm vào, khẽ động, lại rời đi.</w:t>
      </w:r>
    </w:p>
    <w:p>
      <w:pPr>
        <w:pStyle w:val="BodyText"/>
      </w:pPr>
      <w:r>
        <w:t xml:space="preserve">Gió nhẹ thổi qua, lay động những cánh hoa rơi lả tả, đóa hoa bị thổi lạc xuống đầu vai vẫn còn vương một mùi hương ngọt ngào</w:t>
      </w:r>
    </w:p>
    <w:p>
      <w:pPr>
        <w:pStyle w:val="BodyText"/>
      </w:pPr>
      <w:r>
        <w:t xml:space="preserve">Hắn đưa tay phủi đi đóa hoa rơi trên vai Văn Thư, sau đó tiến lên áp sát vào. Lưng Văn Thư tựa vào ngực hắn, cả người đều vị vây trong khí tức ấm áp ấy.</w:t>
      </w:r>
    </w:p>
    <w:p>
      <w:pPr>
        <w:pStyle w:val="BodyText"/>
      </w:pPr>
      <w:r>
        <w:t xml:space="preserve">“Văn Thư.” Hắn ghé vào tai y thì thầm, thanh âm trầm thấp, phảng phất như có tiếng vọng, “Ngươi đang suy nghĩ gì?”</w:t>
      </w:r>
    </w:p>
    <w:p>
      <w:pPr>
        <w:pStyle w:val="BodyText"/>
      </w:pPr>
      <w:r>
        <w:t xml:space="preserve">“…” Văn Thư xoay người, đối diện với đôi mắt tràn đầy nhu tình, trong đôi đồng tử ẩn dấu băng tuyết vạn năm đã tan chảy thành hai dòng xuân thủy, khi nhìn thẳng vào tựa như muốn chìm đắm ở bên trong, “Ta đang nghĩ…”</w:t>
      </w:r>
    </w:p>
    <w:p>
      <w:pPr>
        <w:pStyle w:val="BodyText"/>
      </w:pPr>
      <w:r>
        <w:t xml:space="preserve">Nghiêng người thối lui từng bước, vạt áo xanh biếc khẽ động, đôi chân mày vốn luôn phảng phất một loại khí tức ôn hòa chợt dựng thẳng, Văn Thư thần sắc lạnh lùng: “Yêu nghiệt phương nào to gan như thế, dám giả mạo Thiên Quân, đến cả một thân tu vi cũng không cần nữa hay sao?”</w:t>
      </w:r>
    </w:p>
    <w:p>
      <w:pPr>
        <w:pStyle w:val="BodyText"/>
      </w:pPr>
      <w:r>
        <w:t xml:space="preserve">“Ha ha ha ha ha ha…” Phía sau vang lên một trận cười sang sảng.</w:t>
      </w:r>
    </w:p>
    <w:p>
      <w:pPr>
        <w:pStyle w:val="BodyText"/>
      </w:pPr>
      <w:r>
        <w:t xml:space="preserve">Văn Thư quay đầu lại, Tây Hải Long cung Bá Ngu, Nam Hải Long cung Trọng Cẩn đang vây quanh một người ở phía sau, người nọ ngân phát tử y, trên trán một đạo Long ấn rạng rỡ lóa mắt.</w:t>
      </w:r>
    </w:p>
    <w:p>
      <w:pPr>
        <w:pStyle w:val="BodyText"/>
      </w:pPr>
      <w:r>
        <w:t xml:space="preserve">Nhìn lại, một người một thân lam y, tay cầm chiết phiến sơn thủy mạ vàng khẽ lay động vẻ thích thú. Là nhị thái tử Lan Uyên. Còn Úc Dương vừa ở bên mình xem cá thưởng hoa đâu?</w:t>
      </w:r>
    </w:p>
    <w:p>
      <w:pPr>
        <w:pStyle w:val="BodyText"/>
      </w:pPr>
      <w:r>
        <w:t xml:space="preserve">Ngoại trừ Úc Dương Quân thật, tất cả mọi người xung quanh đều cười rộ.</w:t>
      </w:r>
    </w:p>
    <w:p>
      <w:pPr>
        <w:pStyle w:val="BodyText"/>
      </w:pPr>
      <w:r>
        <w:t xml:space="preserve">Bá Ngu chắp tay đối Úc Dương Quân nói: “Quả nhiên kẻ hạ nhân luôn bên cạnh Thiên quân có một đôi hoả nhãn kim tinh, chỉ nói mấy câu đã có thể phát hiện, Bá Ngu tâm phục.”</w:t>
      </w:r>
    </w:p>
    <w:p>
      <w:pPr>
        <w:pStyle w:val="BodyText"/>
      </w:pPr>
      <w:r>
        <w:t xml:space="preserve">Trọng cẩn tiếp lời “Đúng là Thiên Quân dạy dỗ có khác, không giống như Nam Hải Long cung của ta, Bá Ngu ở đó đến ba ngày trời cũng không ai nhận ra. Trọng cẩn xin chịu thua cuộc.”</w:t>
      </w:r>
    </w:p>
    <w:p>
      <w:pPr>
        <w:pStyle w:val="BodyText"/>
      </w:pPr>
      <w:r>
        <w:t xml:space="preserve">Dứt lời, liền từ trên người lấy ra một khỏa trân châu cực lớn: “Đây chính trân châu đã kết tinh hơn vạn năm mà thành.”</w:t>
      </w:r>
    </w:p>
    <w:p>
      <w:pPr>
        <w:pStyle w:val="BodyText"/>
      </w:pPr>
      <w:r>
        <w:t xml:space="preserve">Mọi người xung quanh cũng lần lượt đưa ra đồ vật nhận thua cuộc</w:t>
      </w:r>
    </w:p>
    <w:p>
      <w:pPr>
        <w:pStyle w:val="BodyText"/>
      </w:pPr>
      <w:r>
        <w:t xml:space="preserve">Lan Uyên từ trong tay áo lấy ra một cái gương to bằng lòng bàn tay, khung gương sáng lấp lánh chạm trổ lăng hoa, giống như vật tùy thân của nữ tử</w:t>
      </w:r>
    </w:p>
    <w:p>
      <w:pPr>
        <w:pStyle w:val="BodyText"/>
      </w:pPr>
      <w:r>
        <w:t xml:space="preserve">Mọi người giễu cợt hắn: “Cái này là của tình nhân nào tặng cho ngươi à? Trước mặt thúc thúc của mình mà cũng dám đưa ra mấy vật hẹn ước tầm thường này lấy lệ thôi sao.”</w:t>
      </w:r>
    </w:p>
    <w:p>
      <w:pPr>
        <w:pStyle w:val="BodyText"/>
      </w:pPr>
      <w:r>
        <w:t xml:space="preserve">Lan Uyên liếc hắn một cái, nói: “Là các ngươi không có mắt nhìn. Đây là bảo bối ta vừa có được hôm qua. Nó có thể thấy được chuyện của kiếp trước, tên gọi là『 Phi Mộng 』. Khắp thiên hạ chỉ có một cái, ngươi nói như vậy là qua loa chiếu lệ với thúc thúc ta sao?”</w:t>
      </w:r>
    </w:p>
    <w:p>
      <w:pPr>
        <w:pStyle w:val="BodyText"/>
      </w:pPr>
      <w:r>
        <w:t xml:space="preserve">Mọi người đều kinh ngạc, vội nhao nhao muốn xem thử.</w:t>
      </w:r>
    </w:p>
    <w:p>
      <w:pPr>
        <w:pStyle w:val="BodyText"/>
      </w:pPr>
      <w:r>
        <w:t xml:space="preserve">Lan Uyên đắc ý, chỉ vào bọn họ nói: “Các ngươi không có kiếp trước, đòi xem cái gì? Nếu có chiếu ra thì cũng chỉ là mấy chuyện các ngươi hạ phàm đi hiếp đáp người khác. Biết đâu không cẩn thận còn thấy được cả những chuyện không nên thấy, các ngươi không biết đỏ mặt, nhưng ta biết đỏ mặt đó!”</w:t>
      </w:r>
    </w:p>
    <w:p>
      <w:pPr>
        <w:pStyle w:val="BodyText"/>
      </w:pPr>
      <w:r>
        <w:t xml:space="preserve">Mọi người đều la lên: “Nhị thái tử Lan Uyên ngươi còn có lúc đỏ mặt hay sao?”</w:t>
      </w:r>
    </w:p>
    <w:p>
      <w:pPr>
        <w:pStyle w:val="BodyText"/>
      </w:pPr>
      <w:r>
        <w:t xml:space="preserve">Tiếng cười đùa ồn ào, lay động những đóa quỳnh hoa ngoài hành lang, phảng phất rơi rơi như một cơn mưa nhẹ.</w:t>
      </w:r>
    </w:p>
    <w:p>
      <w:pPr>
        <w:pStyle w:val="BodyText"/>
      </w:pPr>
      <w:r>
        <w:t xml:space="preserve">Trong tiếng cười, Văn Thư nhẹ nhàng ngẩng đầu nhìn lên, đôi mắt ngân tử sắc kia ẩn chứa băng tuyết vạn năm, khí tức ấm áp quanh thân từ lâu đã tan theo mây khói.</w:t>
      </w:r>
    </w:p>
    <w:p>
      <w:pPr>
        <w:pStyle w:val="BodyText"/>
      </w:pPr>
      <w:r>
        <w:t xml:space="preserve">Buổi tối, có người lặng lẽ không một tiếng động đẩy cửa phòng Văn Thư, Văn Thư cảnh giác ngẩng đầu lên, chợt giật mình “Chủ tử?”</w:t>
      </w:r>
    </w:p>
    <w:p>
      <w:pPr>
        <w:pStyle w:val="BodyText"/>
      </w:pPr>
      <w:r>
        <w:t xml:space="preserve">“Ừm.”</w:t>
      </w:r>
    </w:p>
    <w:p>
      <w:pPr>
        <w:pStyle w:val="BodyText"/>
      </w:pPr>
      <w:r>
        <w:t xml:space="preserve">Gương mặt đều bị che khuất trong ánh trăng, Thiên Quân bỗng ném qua một vật gì đó, Văn Thư theo bản năng né tránh. Vật nọ lại như có ý thức, bay vào trong tay y.</w:t>
      </w:r>
    </w:p>
    <w:p>
      <w:pPr>
        <w:pStyle w:val="BodyText"/>
      </w:pPr>
      <w:r>
        <w:t xml:space="preserve">Là một cái gương to bằng lòng bàn tay, trên khung gương có chạm khắc lăng hoa.</w:t>
      </w:r>
    </w:p>
    <w:p>
      <w:pPr>
        <w:pStyle w:val="BodyText"/>
      </w:pPr>
      <w:r>
        <w:t xml:space="preserve">Văn Thư ngạc nhiên nhìn về phía Úc Dương.</w:t>
      </w:r>
    </w:p>
    <w:p>
      <w:pPr>
        <w:pStyle w:val="BodyText"/>
      </w:pPr>
      <w:r>
        <w:t xml:space="preserve">“Thưởng cho ngươi.” Môi hắn khẽ mấp máy, ngữ điệu vẫn ngạo mạn cao cao tại thượng như cũ, duy có điểm khác biệt là trong ánh mắt như có gì đó chợt hiện lên, thoảng qua trong nháy mắt.</w:t>
      </w:r>
    </w:p>
    <w:p>
      <w:pPr>
        <w:pStyle w:val="BodyText"/>
      </w:pPr>
      <w:r>
        <w:t xml:space="preserve">Hôm nay tâm tình hắn dường như rất tốt.</w:t>
      </w:r>
    </w:p>
    <w:p>
      <w:pPr>
        <w:pStyle w:val="BodyText"/>
      </w:pPr>
      <w:r>
        <w:t xml:space="preserve">Văn Thư nhìn tấm gương trong tay nhớ lại.</w:t>
      </w:r>
    </w:p>
    <w:p>
      <w:pPr>
        <w:pStyle w:val="BodyText"/>
      </w:pPr>
      <w:r>
        <w:t xml:space="preserve">Lan Uyên từng thừa dịp không có ai khẽ hỏi: “Sao ngươi lại có thể nhận ra ta?”</w:t>
      </w:r>
    </w:p>
    <w:p>
      <w:pPr>
        <w:pStyle w:val="BodyText"/>
      </w:pPr>
      <w:r>
        <w:t xml:space="preserve">Văn Thư nói: “Chính là vào lúc ngài gọi tên của ta.”</w:t>
      </w:r>
    </w:p>
    <w:p>
      <w:pPr>
        <w:pStyle w:val="BodyText"/>
      </w:pPr>
      <w:r>
        <w:t xml:space="preserve">Hắn, chưa bao giờ gọi tên y.</w:t>
      </w:r>
    </w:p>
    <w:p>
      <w:pPr>
        <w:pStyle w:val="BodyText"/>
      </w:pPr>
      <w:r>
        <w:t xml:space="preserve">※※※※※※※※※※※※※※※※※※※※※※※※※※※※※※</w:t>
      </w:r>
    </w:p>
    <w:p>
      <w:pPr>
        <w:pStyle w:val="BodyText"/>
      </w:pPr>
      <w:r>
        <w:t xml:space="preserve">Lăng hoa kính trong tay tinh xảo khéo léo, giơ lên nhìn kỹ, mặt kính trong suốt không nhiễm một hạt bụi soi rõ một gương mặt hết sức bình thường. Mi mục sơ đạm, hai hàng mày kiếm mỏng manh mờ nhạt, thản nhiên lại không cố kỵ. Sắc mặt trắng xanh, dưới ánh nến càng thêm nhợt nhạt, vẻ mệt mỏi đã cố che giấu bên trong vẫn lộ ra ngoài, ảm đạm tiều tụy. Đôi môi hơi mỏng cũng thiếu đi huyết sắc, không biết là do mấy ngày trước gặp chuyện, vẫn theo thói quen cắn môi, hay là vốn trời sinh đã như thế, càng khỏi nói đến cái gì gọi là vẻ mềm mại trơn bóng trên môi. Một gương mặt bình thường vô vị, cùng lắm cũng chỉ có thể gọi là thanh tú mà thôi</w:t>
      </w:r>
    </w:p>
    <w:p>
      <w:pPr>
        <w:pStyle w:val="BodyText"/>
      </w:pPr>
      <w:r>
        <w:t xml:space="preserve">Khóe miệng hơi khẽ động, Văn Thư nhìn hình bóng trong gương đang mỉm cười với mình. Nhìn không được cái gì thập ngũ hảo kiếm thuật, thiên thiên chư hầu, cũng nhìn không ra cái gì tam thập thành văn chương, lịch để khanh tương(4). Ngay cả một phiến lá rơi trong rừng, hay một ngọn đèn lẻ loi, lắt lay trong gió dưới một đêm trăng cũng không thấy được. “Phi Mộng” có thể soi được tiền kiếp vào trong tay y, một kẻ đã sớm cởi bỏ phàm cốt, kết thúc tất cả nhân duyên nơi trần thế, bất quá cũng chỉ là một mảnh kính tầm thường mà thôi</w:t>
      </w:r>
    </w:p>
    <w:p>
      <w:pPr>
        <w:pStyle w:val="BodyText"/>
      </w:pPr>
      <w:r>
        <w:t xml:space="preserve">Đem gương cất vào ngăn tủ dưới cùng, lại trông thấy một vật khác, giữa hàng loạt y sam thanh sắc chợt lộ ra một điểm đỏ tươi, bất ngờ lọt vào trong tầm mắt, chỉ là một điểm nhỏ như vậy, lại tùy tiện xuất hiện giữa một mảnh sắc xanh ảm đạm, tươi tắn sống động không khỏi khiến người ta lóa mắt, thậm chí có thể thương cảm cho nó đã bị vùi lấp mấy trăm năm rốt cục cũng có thể được nhìn thấy ánh mặt trời rực rỡ.</w:t>
      </w:r>
    </w:p>
    <w:p>
      <w:pPr>
        <w:pStyle w:val="BodyText"/>
      </w:pPr>
      <w:r>
        <w:t xml:space="preserve">Động tác liền dừng lại, Văn Thư đem gương để một bên, chậm rãi đưa tay về phía điểm đỏ tươi kia. Cái bóng màu đen sẫm hạ xuống, khiến màu đỏ bị che khuất ánh sáng ảm đạm đi một phần, tuy nhiên vẫn bướng bỉnh bám vào khe hở của hàng loạt y sam chồng chất. Ngón tay chạm vào điểm đỏ ấy, mân mê một chút rồi chậm rãi kéo ra, thật cẩn thận như sợ sẽ khiến vật đang say ngủ kia bừng tỉnh.</w:t>
      </w:r>
    </w:p>
    <w:p>
      <w:pPr>
        <w:pStyle w:val="BodyText"/>
      </w:pPr>
      <w:r>
        <w:t xml:space="preserve">Là một sợi tơ hồng, yên lặng nằm trong tay Văn Thư. Chính là màu đỏ của hỉ phục mà tân nương tử mặc khi xuất giá, giấu mình trong tủ áo đã lâu, màu sắc vẫn rực rỡ hân hoan như mới.</w:t>
      </w:r>
    </w:p>
    <w:p>
      <w:pPr>
        <w:pStyle w:val="BodyText"/>
      </w:pPr>
      <w:r>
        <w:t xml:space="preserve">Đều nói cảnh còn người mất, đôi khi, rõ ràng vật cũ vẫn còn đó, người lại hoàn toàn thay đổi, ngay cả trái tim ngày trước không biết từ khi nào đã học được cách quên đi và trở nên lãnh đạm.</w:t>
      </w:r>
    </w:p>
    <w:p>
      <w:pPr>
        <w:pStyle w:val="BodyText"/>
      </w:pPr>
      <w:r>
        <w:t xml:space="preserve">Văn Thư chăm chú nhìn nó thật lâu, rồi lại chậm rãi đem nó cùng tấm gương cất vào trong ngăn tủ, phủ lên đó một mảnh y sam, màu xanh lại trở lại là một mảnh xanh ngắt như cũ, mặc cho nhân gian kia thay đổi thế nào, nơi Thiên giới này vẫn không vương nửa điểm trần ai.</w:t>
      </w:r>
    </w:p>
    <w:p>
      <w:pPr>
        <w:pStyle w:val="BodyText"/>
      </w:pPr>
      <w:r>
        <w:t xml:space="preserve">Đông Hải long cung vẫn thường đưa nhiều thứ đến, có khi là một khúc tố cầm, khi là một quyển thi tập, có khi lại là một mảnh khăn lụa, trên khăn dùng chỉ tơ đồng màu thêu mấy câu thơ:</w:t>
      </w:r>
    </w:p>
    <w:p>
      <w:pPr>
        <w:pStyle w:val="BodyText"/>
      </w:pPr>
      <w:r>
        <w:t xml:space="preserve">“Sinh phạ ly hoài biệt khổ, đa thiểu sự, dục thuyết hoàn hưu.</w:t>
      </w:r>
    </w:p>
    <w:p>
      <w:pPr>
        <w:pStyle w:val="BodyText"/>
      </w:pPr>
      <w:r>
        <w:t xml:space="preserve">(Sợ rằng ly biệt sầu thương, nhiều điều chưa kịp nói)</w:t>
      </w:r>
    </w:p>
    <w:p>
      <w:pPr>
        <w:pStyle w:val="BodyText"/>
      </w:pPr>
      <w:r>
        <w:t xml:space="preserve">Duy hữu lâu tiền lưu thủy, ứng niệm ngã, chung nhật ngưng mâu.”</w:t>
      </w:r>
    </w:p>
    <w:p>
      <w:pPr>
        <w:pStyle w:val="BodyText"/>
      </w:pPr>
      <w:r>
        <w:t xml:space="preserve">(Chỉ có dòng nước trước lầu cùng ta đêm ngày mỏi mắt ngóng trông)</w:t>
      </w:r>
    </w:p>
    <w:p>
      <w:pPr>
        <w:pStyle w:val="BodyText"/>
      </w:pPr>
      <w:r>
        <w:t xml:space="preserve">Xích Viêm cau mày lắc đầu nói: “Ngày cưới đều đã định rồi, mười tám tháng sau, vậy mà nha đầu kia vẫn…”</w:t>
      </w:r>
    </w:p>
    <w:p>
      <w:pPr>
        <w:pStyle w:val="BodyText"/>
      </w:pPr>
      <w:r>
        <w:t xml:space="preserve">Văn Thư nhìn hắn khổ não, không nói cho hắn biết tố cầm kia một khúc cũng chưa từng đàn qua, thi tập một tờ cũng chưa từng lật giở, còn mảnh khăn lụa, chỉ sợ người kia còn không biết trên đó thêu là hồ điệp hay là uyên ương, càng khỏi nói tới ý tứ hàm súc trong mỗi câu thơ.</w:t>
      </w:r>
    </w:p>
    <w:p>
      <w:pPr>
        <w:pStyle w:val="BodyText"/>
      </w:pPr>
      <w:r>
        <w:t xml:space="preserve">Xích Viêm cảm thán: “Khuyên đến trăm ngàn lần nó cũng không nghe, trong mắt ngoại trừ tên Úc Dương kia không còn người nào khác.”</w:t>
      </w:r>
    </w:p>
    <w:p>
      <w:pPr>
        <w:pStyle w:val="BodyText"/>
      </w:pPr>
      <w:r>
        <w:t xml:space="preserve">“Nàng chính là yêu thật lòng thật dạ.” Văn Thư nói, sắc mặt ung dung, không gợn nửa điểm sợ hãi, “Yêu thương một người chính là như vậy.”</w:t>
      </w:r>
    </w:p>
    <w:p>
      <w:pPr>
        <w:pStyle w:val="BodyText"/>
      </w:pPr>
      <w:r>
        <w:t xml:space="preserve">Người đó chính là trời, là đất, là cả thế giới, mở mắt ra, nhắm mắt lại, chỉ hận không thể đến bên người đó.</w:t>
      </w:r>
    </w:p>
    <w:p>
      <w:pPr>
        <w:pStyle w:val="BodyText"/>
      </w:pPr>
      <w:r>
        <w:t xml:space="preserve">Một ngày nọ, từ xa xa có một cỗ kiệu thanh tú màu hoa đào nhẹ nhàng đưa đến, diễm sắc hé lộ xuân tình. Hai bên cỗ kiệu là hai bạng nữ lanh lợi, tên tiểu tư Ô quy tinh nhanh nhẹn vén tà áo đi trước mở đường.</w:t>
      </w:r>
    </w:p>
    <w:p>
      <w:pPr>
        <w:pStyle w:val="BodyText"/>
      </w:pPr>
      <w:r>
        <w:t xml:space="preserve">Thiên nô vội chạy vào hồi báo: “Chủ tử, Đông Hải long cung Liễm Diễm công chúa cầu kiến.”</w:t>
      </w:r>
    </w:p>
    <w:p>
      <w:pPr>
        <w:pStyle w:val="BodyText"/>
      </w:pPr>
      <w:r>
        <w:t xml:space="preserve">Úc Dương Thiên Quân tựa người vào tiểu tháp, tay nâng một chén trà thuần khiết, miễn cưỡng đưa mắt nhìn ra một mảnh đào hồng liễu lục ngoài song cửa rồi lại thu tầm mắt về.</w:t>
      </w:r>
    </w:p>
    <w:p>
      <w:pPr>
        <w:pStyle w:val="BodyText"/>
      </w:pPr>
      <w:r>
        <w:t xml:space="preserve">Văn Thư đứng cạnh tiểu tháp dõi theo ánh mắt của hắn nhìn đến, Liễm Diễm đã đợi ngoài cửa, trâm vàng trên tóc lay động, trên người nàng là một bộ váy màu thạch lựu tươi đẹp, minh diễm động lòng người. Trong tay ôm một thực hạp đích thân làm, đầu hơi cúi xuống, trên khóe môi có thể bắt gặp một nụ cười vừa vui mừng vừa e thẹn.</w:t>
      </w:r>
    </w:p>
    <w:p>
      <w:pPr>
        <w:pStyle w:val="BodyText"/>
      </w:pPr>
      <w:r>
        <w:t xml:space="preserve">“Liễm Diễm kiến quá Thiên Quân.” Nàng đẩy cửa vào, nhu nhu thuận thuận bái hạ.</w:t>
      </w:r>
    </w:p>
    <w:p>
      <w:pPr>
        <w:pStyle w:val="BodyText"/>
      </w:pPr>
      <w:r>
        <w:t xml:space="preserve">“Công chúa không cần đa lễ.” Úc Dương Quân ngồi thẳng dậy, khuôn mặt vẫn một vẻ đạm mạc.</w:t>
      </w:r>
    </w:p>
    <w:p>
      <w:pPr>
        <w:pStyle w:val="BodyText"/>
      </w:pPr>
      <w:r>
        <w:t xml:space="preserve">Liễm Diễm lại vội thi lễ tạ ơn hắn.</w:t>
      </w:r>
    </w:p>
    <w:p>
      <w:pPr>
        <w:pStyle w:val="BodyText"/>
      </w:pPr>
      <w:r>
        <w:t xml:space="preserve">“Không cần.”</w:t>
      </w:r>
    </w:p>
    <w:p>
      <w:pPr>
        <w:pStyle w:val="BodyText"/>
      </w:pPr>
      <w:r>
        <w:t xml:space="preserve">Sau đó lại là trầm mặc, Úc Dương thiên tính lạnh lùng, người ngoài có việc hỏi hắn, hắn còn tích tự như kim (tiết kiệm lời nói như vàng), càng khỏi nói đến cùng người khác trò chuyện. Hiện tại diện vô biểu tình ngồi trên tiểu tháp, không hề có ý định mở miệng.</w:t>
      </w:r>
    </w:p>
    <w:p>
      <w:pPr>
        <w:pStyle w:val="BodyText"/>
      </w:pPr>
      <w:r>
        <w:t xml:space="preserve">Liễm Diễm ngồi ở bên dưới đỏ mặt khẽ mỉm cười, một nữ tữ chưa trải tình trường, có thể không màng tới mọi lời đàm tiếu mà đến tận nơi đây cũng đã dùng hết mọi can đảm rồi, làm sao còn nghĩ đến việc có thể nói được gì nữa? Mấy lần muốn lên tiếng lại do dự, chỉ biết xiết chặt lấy thực hạp trong tay, thực hạp kia cũng sắp bị nàng xiết đến hằn rõ năm dấu tay rồi.</w:t>
      </w:r>
    </w:p>
    <w:p>
      <w:pPr>
        <w:pStyle w:val="BodyText"/>
      </w:pPr>
      <w:r>
        <w:t xml:space="preserve">Thật lâu sau, trong đôi mắt ngân tử sắc kia tỏ vẻ mất kiên nhẫn. Liễm Diễm cúi thấp đầu nên không nhìn thấy, nhưng Văn Thư lại thấy rất rõ ràng, thầm nghĩ nếu cứ tiếp tục như vậy, con người tính tình âm tình bất định này không chừng lại sắp nổi giận, liền hướng về phía gã tiểu tư Ô quy tinh nháy mắt ra dấu, cái kẻ vốn rất giỏi nhìn mặt đoán ý lập tức ngầm hiểu, lén ở phía sau kéo kéo tay áo công chúa nhà hắn</w:t>
      </w:r>
    </w:p>
    <w:p>
      <w:pPr>
        <w:pStyle w:val="BodyText"/>
      </w:pPr>
      <w:r>
        <w:t xml:space="preserve">Liễm Diễm đang lúng túng hận không thể tìm một cái lỗ mà chui xuống, lúc này mới giật mình như vừa tỉnh mộng, lấy lại tinh thần, hướng về phía Úc Dương Quân: “Tiểu nữ học nghệ không tinh, có nấu một chút canh nóng, thỉnh… Thiên Quân đừng chê cười.”</w:t>
      </w:r>
    </w:p>
    <w:p>
      <w:pPr>
        <w:pStyle w:val="BodyText"/>
      </w:pPr>
      <w:r>
        <w:t xml:space="preserve">Lời nói ngữ khí đều run rẩy, khi Văn Thư tiếp nhận thực hạp từ tay nàng, đôi tay trắng xanh của nàng nắm chặt đến mức các đốt ngón tay đều tái nhợt.</w:t>
      </w:r>
    </w:p>
    <w:p>
      <w:pPr>
        <w:pStyle w:val="BodyText"/>
      </w:pPr>
      <w:r>
        <w:t xml:space="preserve">Văn Thư đem thực hạp trình đến trước mặt Úc Dương Quân, Úc Dương Quân hạ mắt nhìn thoáng qua, khách sáo nói: “Công chúa vất vả rồi.”</w:t>
      </w:r>
    </w:p>
    <w:p>
      <w:pPr>
        <w:pStyle w:val="BodyText"/>
      </w:pPr>
      <w:r>
        <w:t xml:space="preserve">Gương mặt đỏ bừng của Liễm Diễm lập tức trở nên rạng rỡ, ngay cả trong mắt cũng ánh lên lấp lánh, khẽ giọng nói: “Không… Không có…”</w:t>
      </w:r>
    </w:p>
    <w:p>
      <w:pPr>
        <w:pStyle w:val="BodyText"/>
      </w:pPr>
      <w:r>
        <w:t xml:space="preserve">Ngữ điệu vẫn run rẩy, nhưng là do phấn khởi.</w:t>
      </w:r>
    </w:p>
    <w:p>
      <w:pPr>
        <w:pStyle w:val="BodyText"/>
      </w:pPr>
      <w:r>
        <w:t xml:space="preserve">Từ đó trở đi, Liễm Diễm công chúa cơ hồ mỗi ngày đều đến, ngồi trong nhuyễn kiệu màu hồng đào, khi màn kiệu vén lên lộ ra một gương mặt vừa vui mừng vừa e thẹn.</w:t>
      </w:r>
    </w:p>
    <w:p>
      <w:pPr>
        <w:pStyle w:val="BodyText"/>
      </w:pPr>
      <w:r>
        <w:t xml:space="preserve">Thiên nô trong cung tụ tập một chỗ, xôn xao bàn tán về nàng: “Thật không biết xấu hổ, khắp Thiên giới đều nhận được thiệp mừng của nàng rồi, lại vẫn còn chạy đến nơi này, cũng không sợ người ta hưu nàng!”</w:t>
      </w:r>
    </w:p>
    <w:p>
      <w:pPr>
        <w:pStyle w:val="BodyText"/>
      </w:pPr>
      <w:r>
        <w:t xml:space="preserve">“Thật không biết an phận. Lão Long vương sao lại không quản nàng như thế? Đông Hải Long cung đều bị nàng làm cho mất hết mặt mũi.”</w:t>
      </w:r>
    </w:p>
    <w:p>
      <w:pPr>
        <w:pStyle w:val="BodyText"/>
      </w:pPr>
      <w:r>
        <w:t xml:space="preserve">“Ngươi nhìn xem bộ dáng nàng như vậy, Thiên Quân cũng không để ý nàng, nàng còn cố đeo bám…”</w:t>
      </w:r>
    </w:p>
    <w:p>
      <w:pPr>
        <w:pStyle w:val="BodyText"/>
      </w:pPr>
      <w:r>
        <w:t xml:space="preserve">Bên này nghị luận khí thế ngất trời, bên kia nàng đang từ từ đi tới, bước chân nhịp nhàng, làn váy thạch lựu theo bước chân phất phơ trong gió</w:t>
      </w:r>
    </w:p>
    <w:p>
      <w:pPr>
        <w:pStyle w:val="BodyText"/>
      </w:pPr>
      <w:r>
        <w:t xml:space="preserve">Úc Dương Quân luôn tỏ vẻ xa cách, qua loa chiếu lệ đáp lại nàng vài câu rồi không nói gì nữa, nàng cũng không để ý, an an tĩnh tĩnh ngồi một bên nhìn hắn chơi cờ, đọc sách, uống trà… Nhìn đến không chớp mắt, tựa hồ muốn đem tất cả lưu vào trong mắt, khắc vào trong tâm. Văn Thư đứng ở phía đối diện nhìn nàng đỏ mặt mà đem mảnh khăn trong tay xoắn chặt thành một khối.</w:t>
      </w:r>
    </w:p>
    <w:p>
      <w:pPr>
        <w:pStyle w:val="BodyText"/>
      </w:pPr>
      <w:r>
        <w:t xml:space="preserve">Có một lần, Văn Thư đang tiễn nàng về, Xích Viêm đuổi theo, bất chấp có người ngoài bên cạnh, trừng mắt giận dữ mắng nàng: “Ngươi đã là người sắp xuất giá rồi đó!”</w:t>
      </w:r>
    </w:p>
    <w:p>
      <w:pPr>
        <w:pStyle w:val="BodyText"/>
      </w:pPr>
      <w:r>
        <w:t xml:space="preserve">Nàng quay đầu sang chỗ khác, vẻ mặt bướng bỉnh không chịu khuất phục.</w:t>
      </w:r>
    </w:p>
    <w:p>
      <w:pPr>
        <w:pStyle w:val="BodyText"/>
      </w:pPr>
      <w:r>
        <w:t xml:space="preserve">“Tên Úc Dương kia có cái gì tốt? Lão tử sao lại có muội muội như ngươi? Thể diện của Long cung đều bị ngươi làm cho mất hết!” Xích Viêm nộ khí càng bốc cao, giơ tay muốn đánh nàng.</w:t>
      </w:r>
    </w:p>
    <w:p>
      <w:pPr>
        <w:pStyle w:val="BodyText"/>
      </w:pPr>
      <w:r>
        <w:t xml:space="preserve">Văn Thư vội đến ngăn cản, Xích Viêm gần như rống lên: “Ngươi nghĩ ta cùng phụ vương không muốn ngươi được hạnh phúc hay sao? Nếu như hắn cũng thích ngươi, mặc cho Vị Thủy phủ kia tốt đến thế nào, ca ca cũng nhất định giúp ngươi hồi lại hôn sự đó. Nhưng hiện giờ, ngươi là không biết hay giả vờ không biết, tên Úc Dương kia có để mắt đến ngươi không? Hả?”</w:t>
      </w:r>
    </w:p>
    <w:p>
      <w:pPr>
        <w:pStyle w:val="BodyText"/>
      </w:pPr>
      <w:r>
        <w:t xml:space="preserve">Câu cuối cùng như mũi kim đâm vào lòng người, xung quanh im lặng, Liễm Diễm bất chợt cúi đầu chui vào trong kiệu.</w:t>
      </w:r>
    </w:p>
    <w:p>
      <w:pPr>
        <w:pStyle w:val="BodyText"/>
      </w:pPr>
      <w:r>
        <w:t xml:space="preserve">“Ngươi muốn làm gì đây?” Nhìn đỉnh kiệu nhỏ vội vàng rời đi, Văn Thư nói với Xích Viêm.</w:t>
      </w:r>
    </w:p>
    <w:p>
      <w:pPr>
        <w:pStyle w:val="BodyText"/>
      </w:pPr>
      <w:r>
        <w:t xml:space="preserve">“Không nói nữa, không nói nữa.” Xích Viêm cáu kỉnh vung tay, “Nhắc tới việc này lão tử liền nổi giận. Tên Úc Dương kia, hừ! Cho dù hắn muốn cưới Liễm Diễm, lão tử cũng không vui vẻ gật đầu đâu! Phải rồi, ta đang vội, hôn sự của nha đầu Liễm Diễm lão nhân đều giao cho ta, thiệt tình… Hừ. Chuyện nhỏ nhặt gì cũng phải chú ý cẩn thận, mệt chết ta luôn, may mà muội phu (em rể) tương lai cũng có chút khả năng, đỡ cho ta không ít chuyện… A a, không nói nhảm nữa, ta là tới nói cho ngươi biết một tiếng, đợi mau chóng gả Liễm Diễm đi rồi, ta sẽ tìm Úc Dương Quân nói hắn để ngươi theo ta, ngươi nha, sau này theo ta rồi, muốn ăn uống muốn du ngoạn gì đều được. Ta xem tên Bá Ngu kia có còn dám đem ngươi ra châm chọc nữa không, lão tử sẽ đánh cho hắn răng rơi đầy đất! Lần trước ngươi vẫn chưa thấy được…”</w:t>
      </w:r>
    </w:p>
    <w:p>
      <w:pPr>
        <w:pStyle w:val="BodyText"/>
      </w:pPr>
      <w:r>
        <w:t xml:space="preserve">Văn Thư nghe hắn thao thao bất tuyệt một hồi mới nói: “Cám ơn.”</w:t>
      </w:r>
    </w:p>
    <w:p>
      <w:pPr>
        <w:pStyle w:val="BodyText"/>
      </w:pPr>
      <w:r>
        <w:t xml:space="preserve">“Cảm ơn cái gì? Bằng hữu mà… Xích Viêm ta có thể để cho bằng hữu chịu ủy khuất sao?”</w:t>
      </w:r>
    </w:p>
    <w:p>
      <w:pPr>
        <w:pStyle w:val="BodyText"/>
      </w:pPr>
      <w:r>
        <w:t xml:space="preserve">Khuyên vàng bên tai hắn rung động theo tiếng nói, dưới ánh hoàng hôn lóa mắt phảng phất như một vầng mặt trời rực rỡ.</w:t>
      </w:r>
    </w:p>
    <w:p>
      <w:pPr>
        <w:pStyle w:val="BodyText"/>
      </w:pPr>
      <w:r>
        <w:t xml:space="preserve">+++++++++++++++++++++</w:t>
      </w:r>
    </w:p>
    <w:p>
      <w:pPr>
        <w:pStyle w:val="BodyText"/>
      </w:pPr>
      <w:r>
        <w:t xml:space="preserve">“Ta chính là thích Người.”</w:t>
      </w:r>
    </w:p>
    <w:p>
      <w:pPr>
        <w:pStyle w:val="BodyText"/>
      </w:pPr>
      <w:r>
        <w:t xml:space="preserve">Hôm sau, khi đang ở trên cầu cửu khúc, Văn Thư đi trước dẫn đường cho Liễm Diễm, nàng bỗng nhiên lên tiếng.</w:t>
      </w:r>
    </w:p>
    <w:p>
      <w:pPr>
        <w:pStyle w:val="BodyText"/>
      </w:pPr>
      <w:r>
        <w:t xml:space="preserve">Văn Thư quay đầu lại, nữ tử kiêu ngạo ngẩng cao đầu ưỡn ngực, dao động cùng bước chân nhịp nhàng là một đôi mắt cố chấp, trong con ngươi màu đen hơi mang theo ánh đỏ giống như Xích Viêm, vốn vẫn luôn cẩn thận dùng nét dịu dàng mà che giấu, lại lộ ra vẻ bướng bỉnh quật cường, tươi đẹp đến chói mắt</w:t>
      </w:r>
    </w:p>
    <w:p>
      <w:pPr>
        <w:pStyle w:val="BodyText"/>
      </w:pPr>
      <w:r>
        <w:t xml:space="preserve">“Lần đầu tiên gặp mặt, ta đã thích Người rồi.” Nàng tiếp tục nói, nói cho Văn Thư nghe, cũng là nói cho mình nghe.</w:t>
      </w:r>
    </w:p>
    <w:p>
      <w:pPr>
        <w:pStyle w:val="BodyText"/>
      </w:pPr>
      <w:r>
        <w:t xml:space="preserve">Năm đó, Thiên Đế ngự giá đến Đông Hải, thuỷ bộ các lộ tiên gia đều tụ tập. Thuỷ Tinh Cung ca vũ mừng cảnh thái bình, cực mục phồn hoa. Tiểu công chúa của Đông Hải long cung vẫn chưa đến tuổi trưởng thành, đang độ mộng mơ một mối tình đầu tuyệt đẹp, tò mò trốn trong đám san hô muốn xem trộm một chút. Lần xem trộm này, lại không thấy được Nhị thái tử phong lưu phóng khoáng, cũng không thấy được Nhị Lang thần tuấn lãng phi phàm, chỉ một mực nhìn Thiên Quân kia tử y ngân phát, lạnh lùng ngạo nghễ. Nhìn qua rồi, không biết là do dạ minh châu phát sáng quá rực rỡ, hay là tửu hương bốn phía cũng có thể làm say lòng người, trên mặt nóng rần lên, tim đập như hươu chạy, mê mê ly ly, trong mộng cũng mơ thấy thân ảnh trời sinh tôn quý ấy.</w:t>
      </w:r>
    </w:p>
    <w:p>
      <w:pPr>
        <w:pStyle w:val="BodyText"/>
      </w:pPr>
      <w:r>
        <w:t xml:space="preserve">Nàng ngước mắt lên phía Văn Thư: “Ta cũng biết là không thể, ai bảo ta khi đó nhìn đến lại chính là Người? Số trời đã định, ta phải làm thế nào?”</w:t>
      </w:r>
    </w:p>
    <w:p>
      <w:pPr>
        <w:pStyle w:val="BodyText"/>
      </w:pPr>
      <w:r>
        <w:t xml:space="preserve">Văn Thư im lặng, nhớ tới chuyện sáng nay.</w:t>
      </w:r>
    </w:p>
    <w:p>
      <w:pPr>
        <w:pStyle w:val="BodyText"/>
      </w:pPr>
      <w:r>
        <w:t xml:space="preserve">Sáng nay thay y phục cho Úc Dương Quân. Văn Thư mang ra bộ tử y kia, vạt áo thêu ngân lãng bát thiên, thụy khí tường vân. Lại thắt vào một túi hương, trên thắt lưng treo một khối bạch ngọc trong suốt, tơ tím cùng chỉ bạc quấn quít bện thành hình bàn long tinh tế quấn quanh khối ngọc.</w:t>
      </w:r>
    </w:p>
    <w:p>
      <w:pPr>
        <w:pStyle w:val="BodyText"/>
      </w:pPr>
      <w:r>
        <w:t xml:space="preserve">Úc Dương Quân không nói lời nào, ánh mắt hung hăng nhìn Văn Thư trong gương.</w:t>
      </w:r>
    </w:p>
    <w:p>
      <w:pPr>
        <w:pStyle w:val="BodyText"/>
      </w:pPr>
      <w:r>
        <w:t xml:space="preserve">Văn Thư giả vờ không biết, cúi đầu chỉnh trang lại cho hắn, trong mắt đều là một mảnh sương khói mông lung tím ngắt. Từng mũi thêu hoa văn tinh tế phức tạp liên tục trước mắt, một đường lại một đường, phảng phất như vô số tâm tình không thể nói ra, chỉ có thể nhờ vào từng đường kim mũi chỉ mà lặng lẽ thổ lộ.</w:t>
      </w:r>
    </w:p>
    <w:p>
      <w:pPr>
        <w:pStyle w:val="BodyText"/>
      </w:pPr>
      <w:r>
        <w:t xml:space="preserve">“Đổi bộ khác.”</w:t>
      </w:r>
    </w:p>
    <w:p>
      <w:pPr>
        <w:pStyle w:val="BodyText"/>
      </w:pPr>
      <w:r>
        <w:t xml:space="preserve">Văn Thư quay đầu lại, đối diện với đôi đồng tử đang mang đầy lệ khí.</w:t>
      </w:r>
    </w:p>
    <w:p>
      <w:pPr>
        <w:pStyle w:val="BodyText"/>
      </w:pPr>
      <w:r>
        <w:t xml:space="preserve">“Đổi bộ khác.”</w:t>
      </w:r>
    </w:p>
    <w:p>
      <w:pPr>
        <w:pStyle w:val="BodyText"/>
      </w:pPr>
      <w:r>
        <w:t xml:space="preserve">Hắn lặp lại, ngữ khí càng trầm xuống, lộ rõ vẻ chán ghét.</w:t>
      </w:r>
    </w:p>
    <w:p>
      <w:pPr>
        <w:pStyle w:val="BodyText"/>
      </w:pPr>
      <w:r>
        <w:t xml:space="preserve">Bộ tử y kia bị xếp vào đáy hòm.</w:t>
      </w:r>
    </w:p>
    <w:p>
      <w:pPr>
        <w:pStyle w:val="BodyText"/>
      </w:pPr>
      <w:r>
        <w:t xml:space="preserve">“Ta chỉ cần được nhìn thấy đôi mắt Người là tốt rồi, thật đó. Chỉ cần nhìn thấy đôi mắt đó, ta… ta đã cảm thấy thỏa dạ rồi.” Liễm Diễm thấp giọng nói.</w:t>
      </w:r>
    </w:p>
    <w:p>
      <w:pPr>
        <w:pStyle w:val="BodyText"/>
      </w:pPr>
      <w:r>
        <w:t xml:space="preserve">Ngoài hành lang hoa vẫn rơi như tuyết đổ, nữ tử lau khô nước mắt, thẳng lưng bước về phía trước. Văn Thư ở lại chỗ cũ, nhìn nàng càng lúc càng xa, xung quanh một mảnh bi thương lạnh lẽo.</w:t>
      </w:r>
    </w:p>
    <w:p>
      <w:pPr>
        <w:pStyle w:val="BodyText"/>
      </w:pPr>
      <w:r>
        <w:t xml:space="preserve">– — – – — – – — – – — – – – – – – – – –</w:t>
      </w:r>
    </w:p>
    <w:p>
      <w:pPr>
        <w:pStyle w:val="BodyText"/>
      </w:pPr>
      <w:r>
        <w:t xml:space="preserve">Hết chương ba</w:t>
      </w:r>
    </w:p>
    <w:p>
      <w:pPr>
        <w:pStyle w:val="BodyText"/>
      </w:pPr>
      <w:r>
        <w:t xml:space="preserve">(1) Hạch đào tô: bánh hạnh nhân</w:t>
      </w:r>
    </w:p>
    <w:p>
      <w:pPr>
        <w:pStyle w:val="BodyText"/>
      </w:pPr>
      <w:r>
        <w:t xml:space="preserve">(2) Đào hoa bính</w:t>
      </w:r>
    </w:p>
    <w:p>
      <w:pPr>
        <w:pStyle w:val="BodyText"/>
      </w:pPr>
      <w:r>
        <w:t xml:space="preserve">Hoa quế cao</w:t>
      </w:r>
    </w:p>
    <w:p>
      <w:pPr>
        <w:pStyle w:val="BodyText"/>
      </w:pPr>
      <w:r>
        <w:t xml:space="preserve">(3) Sen tịnh đế: loại sen mà hai bông mọc trên cùng một cành, ý chỉ đôi lứa yêu nhau quấn quít không rời</w:t>
      </w:r>
    </w:p>
    <w:p>
      <w:pPr>
        <w:pStyle w:val="BodyText"/>
      </w:pPr>
      <w:r>
        <w:t xml:space="preserve">(4) Thập ngũ hảo kiếm thuật, thiên thiên chư hầu: mười lăm tuổi giỏi kiếm thuật, thần phục ngàn vạn chư hầu</w:t>
      </w:r>
    </w:p>
    <w:p>
      <w:pPr>
        <w:pStyle w:val="BodyText"/>
      </w:pPr>
      <w:r>
        <w:t xml:space="preserve">Tam thập thành văn chương, lịch để khanh tương: ba mươi tuổi thông văn sách, thường giao tế với những quan lại cao cấp trong triều đình</w:t>
      </w:r>
    </w:p>
    <w:p>
      <w:pPr>
        <w:pStyle w:val="Compact"/>
      </w:pPr>
      <w:r>
        <w:t xml:space="preserve">Đây là trích trong “Dữ Hàn Kinh Châu thư” (thư gửi Hàn Kinh Châu) của Lý Bạch</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389/chuong-3-1525058182.4418.jp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389/chuong-3-1525058182.8611.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389/chuong-3-1525058183.0183.jp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389/chuong-3-1525058183.1708.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0" w:name="chương-4"/>
      <w:bookmarkEnd w:id="40"/>
      <w:r>
        <w:t xml:space="preserve">4. Chương 4</w:t>
      </w:r>
    </w:p>
    <w:p>
      <w:pPr>
        <w:pStyle w:val="Compact"/>
      </w:pPr>
      <w:r>
        <w:br w:type="textWrapping"/>
      </w:r>
      <w:r>
        <w:br w:type="textWrapping"/>
      </w:r>
      <w:r>
        <w:t xml:space="preserve">Vị Thuỷ Thần Quân bất quá chỉ là một thần sông nơi hạ giới, so với một bên đường đường là Đông Hải Long cung, thật giống như mang đại dương mênh mông đặt cạnh một dòng chảy bé xíu, không thể nào so sánh. Liễm Diễm công chúa là con gái Long tộc, dung mạo diễm lệ, xuất thân cao quý. Vị Thủy Phủ Thiếu chủ kia, vốn là một con giao long, danh tiếng không có gì nổi bật, tướng mạo cũng không hơn người, nếu không phải vì hôn sự này, Thiên giới e rằng cũng không mấy người biết được thiên hạ còn có một con sông gọi là Vị Thủy, trong phủ có vị Thiếu chủ tên là Dung Hiên. Bất luận nhìn từ phương diện nào, Vị Thủy Phủ rõ ràng là trèo cao.</w:t>
      </w:r>
      <w:r>
        <w:br w:type="textWrapping"/>
      </w:r>
      <w:r>
        <w:br w:type="textWrapping"/>
      </w:r>
      <w:r>
        <w:t xml:space="preserve">“Mệt chết ta.” Ở giữa một đám người đang hừng hực khí thế chuẩn bị cho hôn sự, Xích Viêm tùy tiện đưa tay quệt mồ hôi trên trán, lại than thở với Văn Thư, “Thiệt tình… Hừ, chỉ là cưới một nương tử mà phải ầm ĩ náo nhiệt đến thế.”</w:t>
      </w:r>
      <w:r>
        <w:br w:type="textWrapping"/>
      </w:r>
      <w:r>
        <w:br w:type="textWrapping"/>
      </w:r>
      <w:r>
        <w:t xml:space="preserve">Một kẻ vốn cẩu thả qua loa sao có thể lo hết vô số chuyện vừa nhỏ nhặt vừa chi li thế này.  Một bó thiệp cưới to tướng, hắn đến liếc cũng không thèm liếc tới một cái, phất tay cho người phân phát ra ngoài. Tên hạ nhân thiếu điều nhảy dựng lên: “Ai da da, hoàng tử của ta a, sao ngài có thể cứ như vậy mà phát đi được? Vị này chỉ cần phái tên tiểu tư đi đưa là được, nhưng vị này ngài phải đích thân mình gửi tới nha! Còn chỗ vị tiên gia này, không chỉ mời một vị này mà còn phải mời cả vị kia nữa. Còn vị này, này, này nữa mặc dù sẽ không đến, nhưng thiệp mời vẫn phải gửi, cấp bậc lễ nghĩa không được thiếu mà… Còn nữa, tiệc rượu sao có thể xếp đặt như vậy? Vị này và vị kia tửu phẩm không tốt, xếp hai người bọn họ cùng một chỗ sẽ sinh chuyện không hay. Ai da, vị đó cùng vị kia tám trăm năm trước có mối thù a, sao lại xếp cùng một bàn? Còn người này nữa? Chỉ là một tiểu tiên vừa mới gia nhập tiên ban sao có thể ngồi cùng với các tiên nhân khác? Cái này không được nha, cái kia cũng không đúng… cái nọ cũng không ổn rồi…”</w:t>
      </w:r>
      <w:r>
        <w:br w:type="textWrapping"/>
      </w:r>
      <w:r>
        <w:br w:type="textWrapping"/>
      </w:r>
      <w:r>
        <w:t xml:space="preserve">Tiệc rượu phải thế nào, bố trí ra sao, trước khi tân nương lên kiệu cần làm gì, lên kiệu rồi thì cần làm gì, lúc quay lại cửa lại phải làm gì… Nghe cứ mờ mịt như lọt vào trong sương mù, lại khiến cho Lão Long Vương thở dài một hơi: “Ngươi sao đến giờ vẫn còn chưa thông hiểu đạo lý đối nhân xử thế?”</w:t>
      </w:r>
      <w:r>
        <w:br w:type="textWrapping"/>
      </w:r>
      <w:r>
        <w:br w:type="textWrapping"/>
      </w:r>
      <w:r>
        <w:t xml:space="preserve">Một cái đầu mà trăm chuyện phải lo</w:t>
      </w:r>
      <w:r>
        <w:br w:type="textWrapping"/>
      </w:r>
      <w:r>
        <w:br w:type="textWrapping"/>
      </w:r>
      <w:r>
        <w:t xml:space="preserve">Văn Thư đổi chén trà đã nguội cho hắn, ngồi ở phía đối diện cười nhẹ: “Năm sau sẽ sinh hạ một Tiểu Thiếu chủ rồi, có người gọi ngươi là cậu. Ngươi có thể từ chối tiếng ‘cậu’ này sao?”</w:t>
      </w:r>
      <w:r>
        <w:br w:type="textWrapping"/>
      </w:r>
      <w:r>
        <w:br w:type="textWrapping"/>
      </w:r>
      <w:r>
        <w:t xml:space="preserve">“Thiếu chủ vẫn chưa hẳn là trưởng thành đâu! Nha đầu kia có thể ngoan ngoãn lên kiệu ta đã cám ơn trời đất.” Xích Viêm giận tái mặt cảm thán, “Tên Dung Hiên kia rất tốt, Liễm Diễm cũng gặp qua, là một người có thể chịu đựng tính tình của nó, ngươi nói nó sao lại…”</w:t>
      </w:r>
      <w:r>
        <w:br w:type="textWrapping"/>
      </w:r>
      <w:r>
        <w:br w:type="textWrapping"/>
      </w:r>
      <w:r>
        <w:t xml:space="preserve">Nhắc tới Úc Dương, sắc mặt Xích Viêm càng trở nên khó coi, ánh mắt đã muốn phát hỏa: “Đó cũng là muốn tốt cho nó. Tên Úc Dương kia làm sao có thể yêu thương được ai cơ chứ?”</w:t>
      </w:r>
      <w:r>
        <w:br w:type="textWrapping"/>
      </w:r>
      <w:r>
        <w:br w:type="textWrapping"/>
      </w:r>
      <w:r>
        <w:t xml:space="preserve">Văn Thư thầm nghĩ, tính tình nóng nảy hấp tấp của người này vẫn không tốt hơn chút nào. Nụ cười trên mặt lại nở rộng hơn một chút, nghe hắn chửi đông mắng tây một hồi.</w:t>
      </w:r>
      <w:r>
        <w:br w:type="textWrapping"/>
      </w:r>
      <w:r>
        <w:br w:type="textWrapping"/>
      </w:r>
      <w:r>
        <w:t xml:space="preserve">Nhiều nơi đối với chuyện hôn sự của Vị Thủy Phủ sinh lòng đố kỵ. Khúc Thủy Phủ công chúa nắm tay áo cha nàng kêu khóc: “Vị Thủy Phủ đó chỉ mới như vậy đã có thể kết thân cùng Đông Hải Long cung, chúng ta tốt xấu gì cũng so với bọn hắn lớn hơn, cha sao lại không thể ở trước mặt Thiên Đế nói một câu? Bằng không, ta không chừng có thể gả cho Lan Uyên Thái tử rồi!” Lời này truyền ra, đều trở thành truyện cười cho những kẻ ngồi lê đôi mách khắp trên trời dưới đất.</w:t>
      </w:r>
      <w:r>
        <w:br w:type="textWrapping"/>
      </w:r>
      <w:r>
        <w:br w:type="textWrapping"/>
      </w:r>
      <w:r>
        <w:t xml:space="preserve">Có kẻ nói: “Thật là hảo phúc khí nha.”</w:t>
      </w:r>
      <w:r>
        <w:br w:type="textWrapping"/>
      </w:r>
      <w:r>
        <w:br w:type="textWrapping"/>
      </w:r>
      <w:r>
        <w:t xml:space="preserve">Lại có kẻ nói: “Không biết khi nào thì đến lượt mình đâu.”</w:t>
      </w:r>
      <w:r>
        <w:br w:type="textWrapping"/>
      </w:r>
      <w:r>
        <w:br w:type="textWrapping"/>
      </w:r>
      <w:r>
        <w:t xml:space="preserve">Người ngoài cuộc xôn xao truyền miệng đủ mọi lời đồn đãi, ngược lại người trong cuộc thì vẫn im hơi lặng tiếng.</w:t>
      </w:r>
      <w:r>
        <w:br w:type="textWrapping"/>
      </w:r>
      <w:r>
        <w:br w:type="textWrapping"/>
      </w:r>
      <w:r>
        <w:t xml:space="preserve">Trọng tâm câu chuyện đi hết một vòng rồi lại quay về điểm khởi đầu, vẫn là lôi chuyện Liễm Diễm ra bàn tán: “Đến khi đó nếu nàng bỏ trốn, quả thật là mỉa mai càng lớn. Nàng thích ai không thích? Hôn sự này là ước định từ nhỏ, nhà người ta cũng đã chờ đến giờ… Còn có năm ngày, thật tình… Chậc.”</w:t>
      </w:r>
      <w:r>
        <w:br w:type="textWrapping"/>
      </w:r>
      <w:r>
        <w:br w:type="textWrapping"/>
      </w:r>
      <w:r>
        <w:t xml:space="preserve">Xích Viêm dốc chén trà một hơi uống cạn, gương mặt nhăn đến mức có thể nặn ra được cả những nỗi khó chịu bức bối trong lòng: “Văn Thư a, ta đã thấy rõ trước mắt rồi. Mấy cái chuyện này, cái gì yêu đương, cái gì duyên với không duyên, nói trắng ra chính là tự dằn vặt, vẫn là tự mình làm khổ mình… Ừm, không được dây vào.”</w:t>
      </w:r>
      <w:r>
        <w:br w:type="textWrapping"/>
      </w:r>
      <w:r>
        <w:br w:type="textWrapping"/>
      </w:r>
      <w:r>
        <w:t xml:space="preserve">“Nghiệt duyên cũng là duyên.” Khóe miệng càng cong lên, Văn Thư cười hắn quả là đầu óc đơn giản, “Khi gặp rồi sẽ hận lúc trước vì cái gì lại gặp phải.”</w:t>
      </w:r>
      <w:r>
        <w:br w:type="textWrapping"/>
      </w:r>
      <w:r>
        <w:br w:type="textWrapping"/>
      </w:r>
      <w:r>
        <w:t xml:space="preserve">Thời gian trên Thiên giới ngắn ngủi, trăm năm bất quá như một cái chớp mắt, huống chi là năm ngày.</w:t>
      </w:r>
      <w:r>
        <w:br w:type="textWrapping"/>
      </w:r>
      <w:r>
        <w:br w:type="textWrapping"/>
      </w:r>
      <w:r>
        <w:t xml:space="preserve">Hôm nay, chính là ngày đại hỉ của Đông Hải Long cung.</w:t>
      </w:r>
      <w:r>
        <w:br w:type="textWrapping"/>
      </w:r>
      <w:r>
        <w:br w:type="textWrapping"/>
      </w:r>
      <w:r>
        <w:t xml:space="preserve">Thiên Sùng Cung đã đưa đến hạ lễ, xem như tâm ý của Úc Dương Quân, hắn chắc là sẽ không đi.</w:t>
      </w:r>
      <w:r>
        <w:br w:type="textWrapping"/>
      </w:r>
      <w:r>
        <w:br w:type="textWrapping"/>
      </w:r>
      <w:r>
        <w:t xml:space="preserve">Ngoài cửa sổ một trận gió thổi qua, lá khô rơi xào xạc, Văn Thư nhìn hắn vẫn như ngày thường tựa lưng vào tháp thượng đọc sách, thư quyển che đi đôi mắt màu tím bạc, mái tóc thật dài tuy đã dùng phát quan buộc lên nhưng vẫn buông rũ xuống, rơi trên sa y, làm tôn lên những hoa văn mây khói lan tỏa trên mặt vải. Tiếng lá xao động qua đi, lại là một mảnh yên tĩnh, tiếng đồng hồ nước dưới mái hiên tí tách tí tách rơi bên tai, phảng phất như đang tích tụ trong lòng Văn Thư.</w:t>
      </w:r>
      <w:r>
        <w:br w:type="textWrapping"/>
      </w:r>
      <w:r>
        <w:br w:type="textWrapping"/>
      </w:r>
      <w:r>
        <w:t xml:space="preserve">Có lẽ đã sắp đến giờ lành? Không rõ là vui hay buồn.</w:t>
      </w:r>
      <w:r>
        <w:br w:type="textWrapping"/>
      </w:r>
      <w:r>
        <w:br w:type="textWrapping"/>
      </w:r>
      <w:r>
        <w:t xml:space="preserve">“Trà nguội rồi.” Úc Dương Quân bỗng lên tiếng.</w:t>
      </w:r>
      <w:r>
        <w:br w:type="textWrapping"/>
      </w:r>
      <w:r>
        <w:br w:type="textWrapping"/>
      </w:r>
      <w:r>
        <w:t xml:space="preserve">Văn Thư giật mình, vội vàng hồi tỉnh lại, trà kỷ trước tiểu tháp đặt một chén trà xanh, đưa tay sờ thử, quả nhiên đã không còn chút hơi ấm.</w:t>
      </w:r>
      <w:r>
        <w:br w:type="textWrapping"/>
      </w:r>
      <w:r>
        <w:br w:type="textWrapping"/>
      </w:r>
      <w:r>
        <w:t xml:space="preserve">“Mất hồn rồi sao?” Đôi mắt ngân tử sắc từ dưới quyển sách nhìn lên, mâu quang hiện rõ vẻ không hài lòng.</w:t>
      </w:r>
      <w:r>
        <w:br w:type="textWrapping"/>
      </w:r>
      <w:r>
        <w:br w:type="textWrapping"/>
      </w:r>
      <w:r>
        <w:t xml:space="preserve">“…” Văn Thư vừa muốn trả lời, ánh mắt khẽ động, lại không nói được gì.</w:t>
      </w:r>
      <w:r>
        <w:br w:type="textWrapping"/>
      </w:r>
      <w:r>
        <w:br w:type="textWrapping"/>
      </w:r>
      <w:r>
        <w:t xml:space="preserve">Tâm trạng này phải nói thế nào đây, tựa hồ như chờ đợi rất lâu, cuối cùng kết quả mà y đoán trước đã trở thành sự thật, lại dường như hết lòng cầu nguyện để những việc khổ tâm đó sẽ không xảy ra một lần nữa.</w:t>
      </w:r>
      <w:r>
        <w:br w:type="textWrapping"/>
      </w:r>
      <w:r>
        <w:br w:type="textWrapping"/>
      </w:r>
      <w:r>
        <w:t xml:space="preserve">Phía chân trời một đám mây đỏ lướt tới, chớp mắt người đã đứng ở cạnh cửa. Hỉ bào đỏ tươi, hoa cài tóc đỏ tươi, đôi môi đỏ tươi, chỉ có sắc mặt là trắng bệch.</w:t>
      </w:r>
      <w:r>
        <w:br w:type="textWrapping"/>
      </w:r>
      <w:r>
        <w:br w:type="textWrapping"/>
      </w:r>
      <w:r>
        <w:t xml:space="preserve">“Công chúa…” Văn Thư lên tiếng gọi nàng.</w:t>
      </w:r>
      <w:r>
        <w:br w:type="textWrapping"/>
      </w:r>
      <w:r>
        <w:br w:type="textWrapping"/>
      </w:r>
      <w:r>
        <w:t xml:space="preserve">Liễm Diễm như để ngoài tai, chỉ mở to mắt thẳng hướng Úc Dương Quân bước đến. Không còn thấy liên bộ (bước chân như hoa sen) ngày trước nhẹ nhàng e lệ, thay vào đó là từng bước chậm rãi hòa cùng một thân hỉ sắc mơ hồ lộ ra mấy phần cố chấp.</w:t>
      </w:r>
      <w:r>
        <w:br w:type="textWrapping"/>
      </w:r>
      <w:r>
        <w:br w:type="textWrapping"/>
      </w:r>
      <w:r>
        <w:t xml:space="preserve">“Ta… Ta vốn nghĩ chỉ cần được hảo hảo nhìn Người vài lần là tốt rồi.” Đôi môi đỏ mọng rung động, Liễm Diễm yếu ớt nhìn Úc Dương, “Ta không muốn hỏi. Nhưng… Chính là, ta…”</w:t>
      </w:r>
      <w:r>
        <w:br w:type="textWrapping"/>
      </w:r>
      <w:r>
        <w:br w:type="textWrapping"/>
      </w:r>
      <w:r>
        <w:t xml:space="preserve">Ranh giới được dựng lên kiên cố lại xuất hiện vết rạn, tình cảm dồn nén từ rất lâu xô đẩy ào ạt từ kẽ hở thoát ra, tràn đầy trong lồng ngực. Yêu thương sâu đậm, đến bên miệng lại chỉ hóa thành một câu: “Ta không cam lòng.”</w:t>
      </w:r>
      <w:r>
        <w:br w:type="textWrapping"/>
      </w:r>
      <w:r>
        <w:br w:type="textWrapping"/>
      </w:r>
      <w:r>
        <w:t xml:space="preserve">“Úc Dương Quân, Liễm Diễm chỉ hỏi Người một câu, trong lòng Người đã từng có Liễm Diễm?” Cho dù chỉ là một chút ít nhỏ nhoi.</w:t>
      </w:r>
      <w:r>
        <w:br w:type="textWrapping"/>
      </w:r>
      <w:r>
        <w:br w:type="textWrapping"/>
      </w:r>
      <w:r>
        <w:t xml:space="preserve">Người ngồi trên tháp thần sắc không thay đổi, đôi mắt ngân tử sắc thản nhiên nhìn nàng một cái lại vùi vào thư quyển.</w:t>
      </w:r>
      <w:r>
        <w:br w:type="textWrapping"/>
      </w:r>
      <w:r>
        <w:br w:type="textWrapping"/>
      </w:r>
      <w:r>
        <w:t xml:space="preserve">“Ta… Ta yêu Người!” Lệ tràn như nước vỡ bờ, Liễm Diễm nhìn đôi mắt hắn rũ xuống, “Ta thật sự yêu Người…”</w:t>
      </w:r>
      <w:r>
        <w:br w:type="textWrapping"/>
      </w:r>
      <w:r>
        <w:br w:type="textWrapping"/>
      </w:r>
      <w:r>
        <w:t xml:space="preserve">Yêu đến mức vì hắn may áo thêu hoa, không ăn không ngủ mà nấu một bát canh thang. Một nữ tử vốn được chiều chuộng, mười ngón tay không dính xuân thủy, tốn biết bao tâm sức mới thêu được một chiếc túi hương nho nhỏ, lại bỏ bao nhiêu ngày đêm mới may được một kiện trường bào kia. Nghe nói hắn nhận lời đến Đông Hải, nàng vui mừng đến mấy đêm liền không thể ngủ ngon, đứng trước mặt hắn còn ngỡ mình đang ở trong mộng. Người ngoài nói nàng đê tiện không biết xấu hổ, phụ thân cùng huynh trưởng mắng nàng không hiểu đạo lý, Dung Hiên ở Vị Thủy Phủ kia nhìn nàng cười đến khổ não, nàng cũng biết hắn tốt, trên đời này có lẽ chỉ mình hắn có thể chịu đựng bản tính càn quấy của nàng. Nhưng người nàng yêu chính là Úc Dương Quân… Trong mắt trong tâm đều là hắn. Tưởng rằng chỉ cần được nhìn thấy đôi mắt kia là tốt rồi, có thể nói với hắn vài câu đã thỏa dạ, lại còn muốn biết trong lòng hắn có nàng hay không? Nàng toàn tâm toàn ý thích hắn như vậy, hắn nên hiểu rõ, trong lòng hắn rốt cục có một nơi nhỏ bé nào dành cho Liễm Diễm nàng không? Lòng người luôn đầy bất mãn, cho dù nói rằng cam tâm tình nguyện thế nào cũng sẽ muốn một lời hồi đáp, cho dù là một câu xin lỗi. Thế nhưng hắn ngay cả một câu “Không có” cũng không buồn nói với nàng.</w:t>
      </w:r>
      <w:r>
        <w:br w:type="textWrapping"/>
      </w:r>
      <w:r>
        <w:br w:type="textWrapping"/>
      </w:r>
      <w:r>
        <w:t xml:space="preserve">“Từ trước đến giờ, ở trong mắt ngươi đều là chê cười sao?”</w:t>
      </w:r>
      <w:r>
        <w:br w:type="textWrapping"/>
      </w:r>
      <w:r>
        <w:br w:type="textWrapping"/>
      </w:r>
      <w:r>
        <w:t xml:space="preserve">“Công chúa…” Văn Thư thấy sắc mặt nàng thảm thương, thân hình cũng lảo đảo muốn ngã, định bước đến đỡ nàng.</w:t>
      </w:r>
      <w:r>
        <w:br w:type="textWrapping"/>
      </w:r>
      <w:r>
        <w:br w:type="textWrapping"/>
      </w:r>
      <w:r>
        <w:t xml:space="preserve">Nàng lại vung tay gạt đi, bỗng chốc sải bước xông lên phía trước, giật lấy quyển sách trong tay Úc Dương Quân, khiến hắn ngước mắt lên đối diện với nàng: “Úc Dương Quân, Liễm Diễm ta ở  trong mắt ngươi chỉ là kẻ đáng chê cười hay sao?”</w:t>
      </w:r>
      <w:r>
        <w:br w:type="textWrapping"/>
      </w:r>
      <w:r>
        <w:br w:type="textWrapping"/>
      </w:r>
      <w:r>
        <w:t xml:space="preserve">Biểu cảm như chiếc mặt nạ đeo trên mặt lúc này mới biến chuyển: “Là bổn quân ép ngươi sao?” Đuôi lông mày Úc Dương Quân khẽ động, trong mắt không chút áy náy, chỉ có vẻ mất kiên nhẫn</w:t>
      </w:r>
      <w:r>
        <w:br w:type="textWrapping"/>
      </w:r>
      <w:r>
        <w:br w:type="textWrapping"/>
      </w:r>
      <w:r>
        <w:t xml:space="preserve">“Ngươi…” Liễm Diễm lui về phía sau từng bước, quyển sách nắm chặt trong tay rơi bịch xuống đất, dưới mái tóc đầy trang sức vàng ngọc là một gương mặt oán hận, “Ngươi không ép ta… Là tự ta…”</w:t>
      </w:r>
      <w:r>
        <w:br w:type="textWrapping"/>
      </w:r>
      <w:r>
        <w:br w:type="textWrapping"/>
      </w:r>
      <w:r>
        <w:t xml:space="preserve">Lệ ngân chưa khô, khóe miệng nhếch lên như tự giễu chính mình: “Là ta đáng khinh, là ta… không có mắt.”</w:t>
      </w:r>
      <w:r>
        <w:br w:type="textWrapping"/>
      </w:r>
      <w:r>
        <w:br w:type="textWrapping"/>
      </w:r>
      <w:r>
        <w:t xml:space="preserve">Bao năm si luyến trong khoảnh khắc sụp đổ tan tành, từ nhỏ đã là kẻ tài trí hơn người, cao ngạo tự tôn một lần bị tổn thương cũng đủ khiến nàng đau đớn mãi không quên. Đưa tay lau khô lệ trên mặt, tuyệt mỹ nữ tử nhìn thẳng vào đôi đồng tử không chút tình cảm kia, chậm rãi nói: “Úc Dương Quân, ta hối hận vì đã yêu ngươi.”</w:t>
      </w:r>
      <w:r>
        <w:br w:type="textWrapping"/>
      </w:r>
      <w:r>
        <w:br w:type="textWrapping"/>
      </w:r>
      <w:r>
        <w:t xml:space="preserve">Lại chợt cười lạnh: “Trong mắt ngươi chỉ có chính bản thân mình. Tất cả người yêu ngươi chỉ sợ đều sẽ phải hối hận.”</w:t>
      </w:r>
      <w:r>
        <w:br w:type="textWrapping"/>
      </w:r>
      <w:r>
        <w:br w:type="textWrapping"/>
      </w:r>
      <w:r>
        <w:t xml:space="preserve">Văn Thư nhìn nàng hóa thành một đóa mây đỏ vụt đi, cũng vội vã như khi đến, trong lòng vô cớ thở dài một tiếng, lại sinh ra vài phần hâm mộ. Yêu có thể nói yêu, không yêu cũng có thể lớn tiếng nói ra, khi yêu thì đường hoàng biểu lộ, khi chấm dứt lại quyết liệt dứt khoát. Một câu hối hận kia… A…</w:t>
      </w:r>
      <w:r>
        <w:br w:type="textWrapping"/>
      </w:r>
      <w:r>
        <w:br w:type="textWrapping"/>
      </w:r>
      <w:r>
        <w:t xml:space="preserve">Quả thật, hối hận, đã sớm hối hận.</w:t>
      </w:r>
      <w:r>
        <w:br w:type="textWrapping"/>
      </w:r>
      <w:r>
        <w:br w:type="textWrapping"/>
      </w:r>
      <w:r>
        <w:t xml:space="preserve">“Trà.” Úc Dương Quân khẩu khí vẫn như cũ lãnh mạc xa cách, tựa như vừa rồi chỉ là một màn nháo kịch mà hắn là một khán giả không được hài lòng</w:t>
      </w:r>
      <w:r>
        <w:br w:type="textWrapping"/>
      </w:r>
      <w:r>
        <w:br w:type="textWrapping"/>
      </w:r>
      <w:r>
        <w:t xml:space="preserve">Văn Thư vội đi pha một chén trà mới cho hắn, đột nhiên hắn nhanh như chớp bắt lấy cổ tay Văn Thư, Văn Thư cả kinh, toan lui về phía sau, người đã bị hắn ngăn lại, lảo đảo không vững, nặng nề ngã quỵ xuống trước tháp, còn chưa kịp kêu đau, gương mặt sắc sảo tinh tế kia đã gần trong gang tấc, đôi đồng tử ngân tử sắc như muốn đoạt hồn tiến tới, không cho y chút cơ hội né tránh</w:t>
      </w:r>
      <w:r>
        <w:br w:type="textWrapping"/>
      </w:r>
      <w:r>
        <w:br w:type="textWrapping"/>
      </w:r>
      <w:r>
        <w:t xml:space="preserve">Úc Dương Quân cúi người xuống, một tay nắm lấy cổ tay Văn Thư, một tay chế trụ cằm y, chóp mũi chạm nhau, có thể nghe thấy cả hơi thở. Văn Thư chỉ cảm thấy trong mắt đều là ngân quang màu tím bạc nhảy múa.</w:t>
      </w:r>
      <w:r>
        <w:br w:type="textWrapping"/>
      </w:r>
      <w:r>
        <w:br w:type="textWrapping"/>
      </w:r>
      <w:r>
        <w:t xml:space="preserve">“Ngươi…” Thanh âm của hắn có thể nghe ra có chút khẩn thiết, nhưng chỉ nhả ra một chữ không đầu không cuối, có điều trong mắt càng gắt gao xiết chặt, ngân quang u ám quái dị chợt lóe lên trong đôi đồng tử âm trầm, như muốn xuyên thấu cả hồn phách của y.</w:t>
      </w:r>
      <w:r>
        <w:br w:type="textWrapping"/>
      </w:r>
      <w:r>
        <w:br w:type="textWrapping"/>
      </w:r>
      <w:r>
        <w:t xml:space="preserve">Hai người trầm mặc giằng co, bàn tay càng nắm càng chặt, nhãn mâu không ngừng biến động, Văn Thư cũng không ngờ trong đôi mắt ẩn giấu băng tuyết vạn năm kia cũng có thể nhìn thấy cảm xúc dao động</w:t>
      </w:r>
      <w:r>
        <w:br w:type="textWrapping"/>
      </w:r>
      <w:r>
        <w:br w:type="textWrapping"/>
      </w:r>
      <w:r>
        <w:t xml:space="preserve">“Chủ tử, trà.” Khó khăn lắm mới dời mắt đi chỗ khác, tránh khỏi đôi đồng tử gắt gao của hắn, nhìn đến chén trà trên trà kỷ, Văn Thư miễn cưỡng mở miệng. Trên cằm và cổ tay đều là một trận đau buốt.</w:t>
      </w:r>
      <w:r>
        <w:br w:type="textWrapping"/>
      </w:r>
      <w:r>
        <w:br w:type="textWrapping"/>
      </w:r>
      <w:r>
        <w:t xml:space="preserve">Hắn như tỉnh ngộ đột nhiên buông tay.</w:t>
      </w:r>
      <w:r>
        <w:br w:type="textWrapping"/>
      </w:r>
      <w:r>
        <w:br w:type="textWrapping"/>
      </w:r>
      <w:r>
        <w:t xml:space="preserve">“Đừng để ta thấy bộ mặt như vậy nữa.” Khi bưng chén trà ra đến cửa, hắn ở sau lưng lạnh giọng cảnh cáo.</w:t>
      </w:r>
      <w:r>
        <w:br w:type="textWrapping"/>
      </w:r>
      <w:r>
        <w:br w:type="textWrapping"/>
      </w:r>
      <w:r>
        <w:t xml:space="preserve">Văn Thư dừng bước, cúi đầu đáp: “Vâng.”</w:t>
      </w:r>
      <w:r>
        <w:br w:type="textWrapping"/>
      </w:r>
      <w:r>
        <w:br w:type="textWrapping"/>
      </w:r>
      <w:r>
        <w:t xml:space="preserve">Một ngày, Nhị Thái tử phong lưu khắp thiên hạ kia phe phẩy phiến tử tìm đến tán gẫu: “Văn Thư, ta nhớ ngươi.”</w:t>
      </w:r>
      <w:r>
        <w:br w:type="textWrapping"/>
      </w:r>
      <w:r>
        <w:br w:type="textWrapping"/>
      </w:r>
      <w:r>
        <w:t xml:space="preserve">Văn Thư nhìn hắn đáp: “Ta cũng nhớ ngươi.”</w:t>
      </w:r>
      <w:r>
        <w:br w:type="textWrapping"/>
      </w:r>
      <w:r>
        <w:br w:type="textWrapping"/>
      </w:r>
      <w:r>
        <w:t xml:space="preserve">Hắn đắc ý cười to, phiến tử lay động lóa mắt, nói đến nước bọt văng tứ tung.</w:t>
      </w:r>
      <w:r>
        <w:br w:type="textWrapping"/>
      </w:r>
      <w:r>
        <w:br w:type="textWrapping"/>
      </w:r>
      <w:r>
        <w:t xml:space="preserve">Đông gia trường tây gia đoản (ý nói chuyện tầm phào không đầu không cuối), cả những chuyện không đâu vào đâu cũng đem ra nói. Nào là vị Hồ vương ở hạ giới kia thật lãnh tình, hắn mỗi ngày đều ôn thanh nhuyễn ngữ với y nhưng y vẫn không chút phản ứng, lại khen rượu Văn Thư tự cất thực thanh thuần, hương thơm ngát, uống vào thật ngon, dư vị cũng rất tuyệt…</w:t>
      </w:r>
      <w:r>
        <w:br w:type="textWrapping"/>
      </w:r>
      <w:r>
        <w:br w:type="textWrapping"/>
      </w:r>
      <w:r>
        <w:t xml:space="preserve">Văn Thư cười cười nghe hắn nói.</w:t>
      </w:r>
      <w:r>
        <w:br w:type="textWrapping"/>
      </w:r>
      <w:r>
        <w:br w:type="textWrapping"/>
      </w:r>
      <w:r>
        <w:t xml:space="preserve">Thái tử tâm tình tốt, miệng lưỡi cũng lưu loát, từ Thiên Đế nói đến Như Lai, từ Như Lai nói đến Quan Âm… Từ hoa sen trong Dao Trì nói đến tân trúc ở Tử Trúc Lâm, xong lại nói đến Long tộc. Hắn dùng phiến tử che nửa mặt ý vị thâm trường: “Cái giống rồng này, tính khí vừa tồi tệ lại vừa kiêu ngạo.”</w:t>
      </w:r>
      <w:r>
        <w:br w:type="textWrapping"/>
      </w:r>
      <w:r>
        <w:br w:type="textWrapping"/>
      </w:r>
      <w:r>
        <w:t xml:space="preserve">Văn Thư nghĩ một chút, đáp: “Thật may là ngài hiểu được.”</w:t>
      </w:r>
      <w:r>
        <w:br w:type="textWrapping"/>
      </w:r>
      <w:r>
        <w:br w:type="textWrapping"/>
      </w:r>
      <w:r>
        <w:t xml:space="preserve">Hắn ngẩng đầu lên cười ha hả.</w:t>
      </w:r>
      <w:r>
        <w:br w:type="textWrapping"/>
      </w:r>
      <w:r>
        <w:br w:type="textWrapping"/>
      </w:r>
      <w:r>
        <w:t xml:space="preserve">※※※※※※※※※※※※※※※※※※※※※※※※※※※※※※※※</w:t>
      </w:r>
      <w:r>
        <w:br w:type="textWrapping"/>
      </w:r>
      <w:r>
        <w:br w:type="textWrapping"/>
      </w:r>
      <w:r>
        <w:t xml:space="preserve">“Nha đầu kia cuối cùng cũng an ổn lên kiệu.” Xích Viêm nằm sấp lên bàn đá trong tiểu viện của Văn Thư, mấy ngày liền vất vả quay mòng mòng khiến hắn mệt muốn chết, “Rõ ràng vừa chạy đi đã quay trở lại…”</w:t>
      </w:r>
      <w:r>
        <w:br w:type="textWrapping"/>
      </w:r>
      <w:r>
        <w:br w:type="textWrapping"/>
      </w:r>
      <w:r>
        <w:t xml:space="preserve">Gần đến giờ lành mới phát hiện tân nương biến mất, Thuỷ Tinh Cung tức khắc rối loạn, tên tiểu tư ô quy tinh sụt sịt lau nước mắt chạy đến bẩm báo, Lão Long vương vỗ đùi tức giận lắc đầu. Xích Viêm cũng bất chấp tất cả tân khách ở sảnh đường đều mở to mắt xem kịch vui, lập tức đuổi theo. Chưa được bao xa đã thấy Liễm Diễm một thân hồng trang đang trở về, nước mắt vương đầy trên gương mặt trang điểm tinh tế, nhưng vẻ mặt lại rất bình tĩnh, không đợi Xích Viêm hỏi nàng liền mở miệng nói: “Ca, ta xuất giá.”</w:t>
      </w:r>
      <w:r>
        <w:br w:type="textWrapping"/>
      </w:r>
      <w:r>
        <w:br w:type="textWrapping"/>
      </w:r>
      <w:r>
        <w:t xml:space="preserve">Sau khi trở về, nàng tự tay trang điểm, chải tóc, đội lên hỉ mạt (khăn đội đầu) thêu long phụng trình tường (thêu hình long phụng cầu chúa may mắn), nhu nhu thuận thuận bước lên kiệu. Tân lang quan (chú rể) cũng là một người có tâm lương thiện, điềm đạm nói với Xích Viêm: “Ta chờ nàng đã lâu, từ nay trở đi nàng chính là nương tử của ta, ta nhất định hảo hảo đối đãi nàng.”</w:t>
      </w:r>
      <w:r>
        <w:br w:type="textWrapping"/>
      </w:r>
      <w:r>
        <w:br w:type="textWrapping"/>
      </w:r>
      <w:r>
        <w:t xml:space="preserve">Nhưng Xích Viêm và mọi người ngược lại vô cùng lo lắng, sợ nàng lại liều mạng gây ra chuyện gì nữa, nàng từng bước từng bước rời đi, bọn họ từng chút từng chút vỗ ngực, mãi đến khi kiệu hoa đã đi thật xa vẫn còn cảm thấy không an tâm, bây giờ nghĩ lại còn có chút sợ hãi.</w:t>
      </w:r>
      <w:r>
        <w:br w:type="textWrapping"/>
      </w:r>
      <w:r>
        <w:br w:type="textWrapping"/>
      </w:r>
      <w:r>
        <w:t xml:space="preserve">“Nhân duyên do trời định. Nên có thì có, đã không có, cố cưỡng cầu cũng không được.” Văn Thư nhìn bộ dạng hắn úp sấp trên thạch bàn trừng mắt chậc lưỡi, lại nghĩ tới thần sắc quyết tuyệt của Liễm Diễm ngày đó, thấy thế nào cũng không giống huynh muội, cũng không biết Đông Hải Lão Long vương sao có thể dạy dỗ ra được một nhi nữ như vậy.</w:t>
      </w:r>
      <w:r>
        <w:br w:type="textWrapping"/>
      </w:r>
      <w:r>
        <w:br w:type="textWrapping"/>
      </w:r>
      <w:r>
        <w:t xml:space="preserve">Xích Viêm “Xì” một tiếng, đôi mắt màu đỏ quay sang giễu cợt Văn Thư: “Mấy cái chuyện chỉ có tiểu nữ hài ở nhân gian mới tin mà ngươi cũng nghe theo?”</w:t>
      </w:r>
      <w:r>
        <w:br w:type="textWrapping"/>
      </w:r>
      <w:r>
        <w:br w:type="textWrapping"/>
      </w:r>
      <w:r>
        <w:t xml:space="preserve">Văn Thư không cùng hắn tranh luận, hỏi lại: “Ngươi không tin?”</w:t>
      </w:r>
      <w:r>
        <w:br w:type="textWrapping"/>
      </w:r>
      <w:r>
        <w:br w:type="textWrapping"/>
      </w:r>
      <w:r>
        <w:t xml:space="preserve">“Tin cái thứ đó làm gì? Ta cũng đâu phải nha đầu Liễm Diễm ngốc nghếch kia.” Xích Viêm nhếch môi, có chút ý khinh thường. Chợt đứng thẳng dậy, từ trong ngực lấy ra một sợi tơ hồng, màu đỏ giống như hỉ phục tân nương tử ở nhân gian mặc khi xuất giá, một đoạn không dài không ngắn, hai đầu buộc vào ngón út, ở giữa còn chừa ra một khúc.</w:t>
      </w:r>
      <w:r>
        <w:br w:type="textWrapping"/>
      </w:r>
      <w:r>
        <w:br w:type="textWrapping"/>
      </w:r>
      <w:r>
        <w:t xml:space="preserve">“Đây là…” Văn Thư nghi hoặc nhìn về phía hắn.</w:t>
      </w:r>
      <w:r>
        <w:br w:type="textWrapping"/>
      </w:r>
      <w:r>
        <w:br w:type="textWrapping"/>
      </w:r>
      <w:r>
        <w:t xml:space="preserve">“Hôm Liễm Diễm xuất giá, hai hài tử bên cạnh Nguyệt Lão đưa cho.” Xích Viêm nói, chán nản quấn quấn sợi tơ hồng trên ngón tay, “Hai tiểu quỷ này, nói cái gì tơ nhân duyên, buộc vào ai liền cùng ai thành một đôi. Thiệt tình, bộ dáng còn nhỏ tuổi như thế mà cả Thiên giới đều biết bọn chúng chuyên môn đùa giỡn gạt người. Nếu là thật, Hằng Nga mười ngón tay không phải đã buộc đầy rồi sao? Ở nhân gian, loại tơ như vậy một văn tiền cũng mua được mấy trượng.”</w:t>
      </w:r>
      <w:r>
        <w:br w:type="textWrapping"/>
      </w:r>
      <w:r>
        <w:br w:type="textWrapping"/>
      </w:r>
      <w:r>
        <w:t xml:space="preserve">Lại nghiêm túc dặn dò Văn Thư: “Hai tiểu quỷ đó miệng lưỡi rất ghê gớm, gặp ai liền gạt người đó. Lão tử đã bị rồi… Thôi không nói chuyện đó. Ai, Nguyệt Lão cũng đã tới Thiên Sùng Cung đúng không? Ngươi có gặp qua không? Là hai đứa tiểu hài nhi…”</w:t>
      </w:r>
      <w:r>
        <w:br w:type="textWrapping"/>
      </w:r>
      <w:r>
        <w:br w:type="textWrapping"/>
      </w:r>
      <w:r>
        <w:t xml:space="preserve">“Là hai hài tử rất lanh lợi.” Văn Thư tiếp lời hắn.</w:t>
      </w:r>
      <w:r>
        <w:br w:type="textWrapping"/>
      </w:r>
      <w:r>
        <w:br w:type="textWrapping"/>
      </w:r>
      <w:r>
        <w:t xml:space="preserve">“Ngươi gặp rồi?”</w:t>
      </w:r>
      <w:r>
        <w:br w:type="textWrapping"/>
      </w:r>
      <w:r>
        <w:br w:type="textWrapping"/>
      </w:r>
      <w:r>
        <w:t xml:space="preserve">“Ừm.” Văn Thư cười gật đầu.</w:t>
      </w:r>
      <w:r>
        <w:br w:type="textWrapping"/>
      </w:r>
      <w:r>
        <w:br w:type="textWrapping"/>
      </w:r>
      <w:r>
        <w:t xml:space="preserve">Xích Viêm thở ra một hơi lại nằm sấp trên thạch bàn: “Ta còn tưởng là chuyện mới mẻ gì.”</w:t>
      </w:r>
      <w:r>
        <w:br w:type="textWrapping"/>
      </w:r>
      <w:r>
        <w:br w:type="textWrapping"/>
      </w:r>
      <w:r>
        <w:t xml:space="preserve">Văn Thư cười nói: “Toàn bộ Thiên giới đều biết chuyện, ta sao lại không biết?”</w:t>
      </w:r>
      <w:r>
        <w:br w:type="textWrapping"/>
      </w:r>
      <w:r>
        <w:br w:type="textWrapping"/>
      </w:r>
      <w:r>
        <w:t xml:space="preserve">Nháy nháy mắt, Văn Thư tinh quái hỏi: “Nhưng ta thật hiếu kỳ, bọn chúng sao có thể làm cho Xích Viêm hoàng tử lúng túng… Hửm?”</w:t>
      </w:r>
      <w:r>
        <w:br w:type="textWrapping"/>
      </w:r>
      <w:r>
        <w:br w:type="textWrapping"/>
      </w:r>
      <w:r>
        <w:t xml:space="preserve">Xích Viêm rụt đầu lại, trên mặt lại nổi lên vài tia hồng hồng ngoài ý muốn, rũ mắt thấp giọng lầm bầm: “Thì… Thì bởi vì… Thôi không nói tới, không nói tới! Lão tử chỉ là không cẩn thận, Liễm Diễm nha đầu kia bỏ trốn, khi đó Lão tử làm sao có tâm trí đối phó nổi hai đứa bọn chúng?”</w:t>
      </w:r>
      <w:r>
        <w:br w:type="textWrapping"/>
      </w:r>
      <w:r>
        <w:br w:type="textWrapping"/>
      </w:r>
      <w:r>
        <w:t xml:space="preserve">Sau đó nhắm tịt mắt, sống chết không chịu nói.</w:t>
      </w:r>
      <w:r>
        <w:br w:type="textWrapping"/>
      </w:r>
      <w:r>
        <w:br w:type="textWrapping"/>
      </w:r>
      <w:r>
        <w:t xml:space="preserve">Văn Thư hiếm khi thấy Xích Viêm không sợ trời không sợ đất cũng có khi ngượng ngùng, cười tủm tỉm dỗ hắn vài câu, thấy hắn né tránh đủ kiểu, quả thật không muốn đề cập tới, lại thôi không chọc hắn nữa. Cúi đầu thấy sợi tơ hồng hắn vứt trên bàn, vốn chỉ là một đoạn chỉ tầm thường, vừa rồi bị Xích Viêm cuộn tới cuộn lui, đã quăn queo, gắt gao xoắn lại thành một mẩu, nằm trên mặt bàn cứng đờ lạnh lẽo, hỉ sắc đỏ tươi lại như ngấm ra vài phần thương cảm.</w:t>
      </w:r>
      <w:r>
        <w:br w:type="textWrapping"/>
      </w:r>
      <w:r>
        <w:br w:type="textWrapping"/>
      </w:r>
      <w:r>
        <w:t xml:space="preserve">“Này, số ngươi tình lộ trắc trở, hoặc là ngươi si ngốc đau khổ yêu một gã lang tâm như thiết (lòng dạ sắt đá), hoặc là hắn khổ sở dây dưa ngươi nhưng trong lòng lại có điều gút mắc, cho nên tìm tìm kiếm kiếm, hết tìm rồi lại kiếm, rốt cục cái gọi là tình yêu bất quá như trăng trong nước, hoa trong kiếng, có thể chạm vào nhưng lại không thể có. Thật đáng thương, quả thật đáng thương…”</w:t>
      </w:r>
      <w:r>
        <w:br w:type="textWrapping"/>
      </w:r>
      <w:r>
        <w:br w:type="textWrapping"/>
      </w:r>
      <w:r>
        <w:t xml:space="preserve">Không nhớ rõ là năm nào, Nguyệt Lão đến thăm Thiên Sùng Cung, Úc Dương Quân mời ông vào uống trà ở trong điện, hai tiểu đồng ông mang theo liền lôi các nữ Thiên nô ra ngoài tán chuyện phiếm. Vừa nhìn thấy hai tiểu oa nhi giống nhau như đúc, như hài đồng chừng bảy, tám tuổi ở nhân gian, mặc một thân y phục đỏ thắm tươi tắn, mái tóc đen nhánh búi thành hai búi, lại dùng dây đỏ buộc lên điểm xuyết, gương mặt trắng như tuyết tôn lên hai gò má tròn trĩnh đỏ hồng khiến người ta yêu mến.</w:t>
      </w:r>
      <w:r>
        <w:br w:type="textWrapping"/>
      </w:r>
      <w:r>
        <w:br w:type="textWrapping"/>
      </w:r>
      <w:r>
        <w:t xml:space="preserve">Hai tiểu đồng tuy nhìn nhỏ tuổi, nhưng lời nói lại rất rành rọt bài bản, mở miệng chính là: “Ta tới giúp ngươi độ nhân duyên. Số ngươi tình lộ trắc trở…” Thao thao bất tuyệt nói, lúc thì là có duyên vô phận, khi lại là có phận vô duyên, còn nói ý trời đã định không thể thay đổi, nói đến đoạn thảm thương còn lắc đầu cảm thán hai câu “Thật đáng thương, quả thật đáng thương”.</w:t>
      </w:r>
      <w:r>
        <w:br w:type="textWrapping"/>
      </w:r>
      <w:r>
        <w:br w:type="textWrapping"/>
      </w:r>
      <w:r>
        <w:t xml:space="preserve">Nói đến miệng nhả ra hoa sen, các nữ nô đều bị bọn chúng lừa đến ngây người, hai đứa nhỏ mới gian xảo mỉm cười, thật cẩn thận lấy ra một sợi tơ hồng, thanh giọng bảo: “Cũng không phải không thể giải. Các tỷ tỷ đều là mỹ nhân khó gặp, tiểu tiên tuyệt không đành lòng nhìn các tỷ tỷ chịu khổ. Đây là tơ nhân duyên Đại tiên dùng để nắm giữ nhân duyên ở thế gian, người hữu tình đem buộc vào ngón tay, nhất định có thể trở thành người một nhà. Tiểu tiên thật vất vả mới có được…”</w:t>
      </w:r>
      <w:r>
        <w:br w:type="textWrapping"/>
      </w:r>
      <w:r>
        <w:br w:type="textWrapping"/>
      </w:r>
      <w:r>
        <w:t xml:space="preserve">Nói còn chưa hết câu đã bị các nữ nô giật lấy, hai tiểu tử kia che miệng trốn dưới cây cột ở hành lang cười trộm.</w:t>
      </w:r>
      <w:r>
        <w:br w:type="textWrapping"/>
      </w:r>
      <w:r>
        <w:br w:type="textWrapping"/>
      </w:r>
      <w:r>
        <w:t xml:space="preserve">Văn Thư đứng một bên, ban đầu bất quá chỉ muốn xem náo nhiệt, nhưng không ngờ hai tiểu quỷ đã nhìn trúng y. Một tả một hữu vây lấy, đứng trước y đem khuôn mặt nhỏ nhắn ngẩng lên kiêu ngạo không ai bì nổi: “Ngươi trong lòng đã có người yêu.”</w:t>
      </w:r>
      <w:r>
        <w:br w:type="textWrapping"/>
      </w:r>
      <w:r>
        <w:br w:type="textWrapping"/>
      </w:r>
      <w:r>
        <w:t xml:space="preserve">Dứt lời, còn tự hào cười  “Hắc hắc”, đứa kia nói tiếp: “Đáng tiếc hắn không thích ngươi.”</w:t>
      </w:r>
      <w:r>
        <w:br w:type="textWrapping"/>
      </w:r>
      <w:r>
        <w:br w:type="textWrapping"/>
      </w:r>
      <w:r>
        <w:t xml:space="preserve">Văn Thư chưa trả lời, hai tiểu quỷ lại cùng ngẩng lên, trên mặt một mảnh bi thương: “Thật đáng thương, quả thật đáng thương.” Giống như người nếm trải hết nỗi khổ tương tư chính là bọn chúng.</w:t>
      </w:r>
      <w:r>
        <w:br w:type="textWrapping"/>
      </w:r>
      <w:r>
        <w:br w:type="textWrapping"/>
      </w:r>
      <w:r>
        <w:t xml:space="preserve">“Đừng sợ, đừng sợ, tiểu tiên là ai? Chuyện như vậy sao có thể tránh khỏi mắt tiểu tiên được?”</w:t>
      </w:r>
      <w:r>
        <w:br w:type="textWrapping"/>
      </w:r>
      <w:r>
        <w:br w:type="textWrapping"/>
      </w:r>
      <w:r>
        <w:t xml:space="preserve">“Chính là, bộ dáng này của ngươi, chúng ta không cần nhìn cũng biết.”</w:t>
      </w:r>
      <w:r>
        <w:br w:type="textWrapping"/>
      </w:r>
      <w:r>
        <w:br w:type="textWrapping"/>
      </w:r>
      <w:r>
        <w:t xml:space="preserve">“Nhìn kỹ hơn, cũng không muốn nhìn nữa.”</w:t>
      </w:r>
      <w:r>
        <w:br w:type="textWrapping"/>
      </w:r>
      <w:r>
        <w:br w:type="textWrapping"/>
      </w:r>
      <w:r>
        <w:t xml:space="preserve">“Ai… Không muốn nhìn cũng phải nhìn a…”</w:t>
      </w:r>
      <w:r>
        <w:br w:type="textWrapping"/>
      </w:r>
      <w:r>
        <w:br w:type="textWrapping"/>
      </w:r>
      <w:r>
        <w:t xml:space="preserve">“Thật đáng thương, quả thật đáng thương…”</w:t>
      </w:r>
      <w:r>
        <w:br w:type="textWrapping"/>
      </w:r>
      <w:r>
        <w:br w:type="textWrapping"/>
      </w:r>
      <w:r>
        <w:t xml:space="preserve">Hai tên tiểu quỷ một xướng một họa, Văn Thư một chữ cũng chưa nói, bọn chúng đã đem tơ hồng nhét vào tay Văn Thư:</w:t>
      </w:r>
      <w:r>
        <w:br w:type="textWrapping"/>
      </w:r>
      <w:r>
        <w:br w:type="textWrapping"/>
      </w:r>
      <w:r>
        <w:t xml:space="preserve">“Cầm đi, cầm đi. Thừa dịp hắn không chú ý, buộc vào ngón út của hắn, rồi buộc vào ngón út của ngươi.”</w:t>
      </w:r>
      <w:r>
        <w:br w:type="textWrapping"/>
      </w:r>
      <w:r>
        <w:br w:type="textWrapping"/>
      </w:r>
      <w:r>
        <w:t xml:space="preserve">“Cam đoan hắn sẽ thích ngươi.”</w:t>
      </w:r>
      <w:r>
        <w:br w:type="textWrapping"/>
      </w:r>
      <w:r>
        <w:br w:type="textWrapping"/>
      </w:r>
      <w:r>
        <w:t xml:space="preserve">Văn Thư đẩy ra từ chối, bọn chúng lại nhét vào tay, miệng lưỡi nhanh nhẹn: “Cầm đi, đồ tốt đó nha.”</w:t>
      </w:r>
      <w:r>
        <w:br w:type="textWrapping"/>
      </w:r>
      <w:r>
        <w:br w:type="textWrapping"/>
      </w:r>
      <w:r>
        <w:t xml:space="preserve">“Có thể khiến hắn cũng thích ngươi mà.”</w:t>
      </w:r>
      <w:r>
        <w:br w:type="textWrapping"/>
      </w:r>
      <w:r>
        <w:br w:type="textWrapping"/>
      </w:r>
      <w:r>
        <w:t xml:space="preserve">“Ngươi cũng muốn vậy mà, hắn cũng thích ngươi, đối xử tốt với ngươi, ở đâu cũng đều nhớ tới ngươi.”</w:t>
      </w:r>
      <w:r>
        <w:br w:type="textWrapping"/>
      </w:r>
      <w:r>
        <w:br w:type="textWrapping"/>
      </w:r>
      <w:r>
        <w:t xml:space="preserve">“Trong mắt trừ ngươi ra không còn ai khác…”</w:t>
      </w:r>
      <w:r>
        <w:br w:type="textWrapping"/>
      </w:r>
      <w:r>
        <w:br w:type="textWrapping"/>
      </w:r>
      <w:r>
        <w:t xml:space="preserve">Lời còn chưa dứt đã thấy Nguyệt Lão đang từ trong điện đi ra, hai tiểu đồng vội chạy đi, đem tơ hồng vứt vào tay Văn Thư, mặc y có chụp được hay không.</w:t>
      </w:r>
      <w:r>
        <w:br w:type="textWrapping"/>
      </w:r>
      <w:r>
        <w:br w:type="textWrapping"/>
      </w:r>
      <w:r>
        <w:t xml:space="preserve">Văn Thư nhìn tơ hồng trong tay dở khóc dở cười, Thiên giới còn có ai không biết hai hài tử của Nguyệt Lão thích dùng tơ hồng gạt người, thế nhưng lại luôn có người nhận lấy, để rồi lại làm chuyện vô ích chỉ khiến cho hai hài tử ở trong bóng tối cười đến ngất trời. Không nghĩ tới lúc này lại đến phiên mình.</w:t>
      </w:r>
      <w:r>
        <w:br w:type="textWrapping"/>
      </w:r>
      <w:r>
        <w:br w:type="textWrapping"/>
      </w:r>
      <w:r>
        <w:t xml:space="preserve">Năm ngón tay nắm lại, lòng bàn tay nhẹ bổng như hư không, lại như nặng ngàn cân.</w:t>
      </w:r>
      <w:r>
        <w:br w:type="textWrapping"/>
      </w:r>
      <w:r>
        <w:br w:type="textWrapping"/>
      </w:r>
      <w:r>
        <w:rPr>
          <w:i/>
        </w:rPr>
        <w:t xml:space="preserve">“Ngươi trong lòng đã có người yêu, đáng tiếc hắn không thích ngươi.”</w:t>
      </w:r>
      <w:r>
        <w:br w:type="textWrapping"/>
      </w:r>
      <w:r>
        <w:br w:type="textWrapping"/>
      </w:r>
      <w:r>
        <w:t xml:space="preserve">Trong lòng run rẩy như đang mang một tảng băng nặng nề.</w:t>
      </w:r>
      <w:r>
        <w:br w:type="textWrapping"/>
      </w:r>
      <w:r>
        <w:br w:type="textWrapping"/>
      </w:r>
      <w:r>
        <w:t xml:space="preserve">Cho dù vậy, sau này không phải là… Nghĩ tới ngay cả bản thân cũng cảm thấy buồn cười.</w:t>
      </w:r>
      <w:r>
        <w:br w:type="textWrapping"/>
      </w:r>
      <w:r>
        <w:br w:type="textWrapping"/>
      </w:r>
      <w:r>
        <w:t xml:space="preserve">“Nè, Văn Thư…” Xích Viêm bỗng nhiên ghé vào tai y hô to một tiếng, Văn Thư bị hắn rống đến nỗi lỗ tai chấn động “Ong ong”, tâm trí lại được kéo về.</w:t>
      </w:r>
      <w:r>
        <w:br w:type="textWrapping"/>
      </w:r>
      <w:r>
        <w:br w:type="textWrapping"/>
      </w:r>
      <w:r>
        <w:t xml:space="preserve">Xích Viêm bản tính cẩu thả, khi lúng túng lập tức không thèm suy nghĩ nữa. Lại nhớ tới chuyện khác cần nói với Văn Thư, ngẩng đầu đã thấy y ngồi ở kia ngẩn người không nói tiếng nào: “Đang nghĩ gì vậy? Kêu ngươi mấy lần cũng không có phản ứng.”</w:t>
      </w:r>
      <w:r>
        <w:br w:type="textWrapping"/>
      </w:r>
      <w:r>
        <w:br w:type="textWrapping"/>
      </w:r>
      <w:r>
        <w:t xml:space="preserve">“Nga… Nga… Không có gì, không có gì…” Văn Thư hướng hắn cười xin lỗi.</w:t>
      </w:r>
      <w:r>
        <w:br w:type="textWrapping"/>
      </w:r>
      <w:r>
        <w:br w:type="textWrapping"/>
      </w:r>
      <w:r>
        <w:t xml:space="preserve">“Nhìn ta nè, dẹp mấy chuyện tào lao đi.” Xích Viêm gõ gõ vào thái dương mình, thu lại nụ cười, nghiêm mặt nhìn Văn Thư “Ta nói, theo ta về Đông Hải đi. Lão đầu tử luôn nói ta lỗ mãng, làm việc không suy nghĩ, đắc tội người ta cũng không biết. Ta nghĩ a, có ngươi bên cạnh nhắc nhở, có thể sẽ đỡ hơn, có một số việc ngươi cũng có thể ngăn ta…”</w:t>
      </w:r>
      <w:r>
        <w:br w:type="textWrapping"/>
      </w:r>
      <w:r>
        <w:br w:type="textWrapping"/>
      </w:r>
      <w:r>
        <w:t xml:space="preserve">“Hơn nữa, Thiên Sùng Cung này cũng không có gì tốt, dù gì tên Úc Dương cũng chỉ xem ngươi như nô tài. Ngươi thấy Long cung thiếu cái gì, ta lập tức không nói hai lời, làm giúp ngươi. Ta đã bố trí rất tốt, ngươi tới Long cung, chỉ cần theo ta, ngươi cũng là chủ tử, hạ nhân có điều gì không đúng cứ việc giáo huấn là được. Ai dám lắm miệng, lão tử một cước đạp chết hắn.”</w:t>
      </w:r>
      <w:r>
        <w:br w:type="textWrapping"/>
      </w:r>
      <w:r>
        <w:br w:type="textWrapping"/>
      </w:r>
      <w:r>
        <w:t xml:space="preserve">Văn Thư há miệng thở dốc muốn nói, lại bị hắn phất tay ngăn lại. Xích Viêm lại tiếp: “Chuyện này mấy trăm năm trước ta đã nói với ngươi rồi, ngươi nói cái gì đã hứa với Lão Thiên Quân… Ngươi ngốc thật, nhà bọn họ không phải chỉ là cứu ngươi một mạng? Đáng đem bản thân phó thác toàn bộ sao? Ngày nào đó, xem ta đem Úc Dương đẩy xuống biển, rồi lại vớt hắn lên, xem hắn có chịu theo ta về Long cung đấm vai bóp chân cho lão tử. Cứ vậy đi, ta mặc kệ hắn muốn thế nào, ta cùng hắn đổi, ngươi theo ta quay về Long cung, ta đưa một người khác tới đây, vậy là được rồi?”</w:t>
      </w:r>
      <w:r>
        <w:br w:type="textWrapping"/>
      </w:r>
      <w:r>
        <w:br w:type="textWrapping"/>
      </w:r>
      <w:r>
        <w:t xml:space="preserve">“Được rồi, được rồi, ngươi không cần phải bận tâm nữa, ta đã an bài hết rồi. Chỉ hỏi ngươi một câu, ngươi có muốn theo ta đến Long cung hay không?”</w:t>
      </w:r>
      <w:r>
        <w:br w:type="textWrapping"/>
      </w:r>
      <w:r>
        <w:br w:type="textWrapping"/>
      </w:r>
      <w:r>
        <w:t xml:space="preserve">Xích Viêm vỗ bàn, đôi mắt lóe ánh đỏ trừng trừng nhìn Văn Thư, bày ra tư thế “Văn – Thư – dám – không – gật – đầu – hắn – thề – không – bỏ – qua”.</w:t>
      </w:r>
      <w:r>
        <w:br w:type="textWrapping"/>
      </w:r>
      <w:r>
        <w:br w:type="textWrapping"/>
      </w:r>
      <w:r>
        <w:t xml:space="preserve">Văn Thư nhìn khuyên vàng bên tai trái vì động tác của hắn mà rung động, quay đầu lại, một mảng tường tử đằng xanh tươi um tùm, đã qua mùa hoa nở, giữa màu xanh dày đặc sót lại vài nụ hoa lạc hiu quạnh.</w:t>
      </w:r>
      <w:r>
        <w:br w:type="textWrapping"/>
      </w:r>
      <w:r>
        <w:br w:type="textWrapping"/>
      </w:r>
      <w:r>
        <w:t xml:space="preserve">“Được.”</w:t>
      </w:r>
      <w:r>
        <w:br w:type="textWrapping"/>
      </w:r>
      <w:r>
        <w:br w:type="textWrapping"/>
      </w:r>
      <w:r>
        <w:t xml:space="preserve">Giờ lại đến Xích Viêm ngẩn người, đôi mắt vẫn còn mở trừng trừng, miệng há ra hết nửa lại không phát ra một chút âm thanh.</w:t>
      </w:r>
      <w:r>
        <w:br w:type="textWrapping"/>
      </w:r>
      <w:r>
        <w:br w:type="textWrapping"/>
      </w:r>
      <w:r>
        <w:t xml:space="preserve">“Ngươi…” Một lúc lâu sau, Xích Viêm mới tìm lại được tiếng nói, “Ngươi… đồng ý?”</w:t>
      </w:r>
      <w:r>
        <w:br w:type="textWrapping"/>
      </w:r>
      <w:r>
        <w:br w:type="textWrapping"/>
      </w:r>
      <w:r>
        <w:t xml:space="preserve">“Ừ.”</w:t>
      </w:r>
      <w:r>
        <w:br w:type="textWrapping"/>
      </w:r>
      <w:r>
        <w:br w:type="textWrapping"/>
      </w:r>
      <w:r>
        <w:t xml:space="preserve">“Kia, kia… Trước giờ, ngươi sao lại… Cái này để sau rồi nói.” Xích Viêm đột nhiên quay lại, hướng ngoài cửa hô lớn: “Ê, ngươi nghe chưa? Hắn đồng ý theo ta. Ngươi còn không mau thả người? Ha ha ha ha ha…”</w:t>
      </w:r>
      <w:r>
        <w:br w:type="textWrapping"/>
      </w:r>
      <w:r>
        <w:br w:type="textWrapping"/>
      </w:r>
      <w:r>
        <w:t xml:space="preserve">Tiếng cười đắc ý tùy tiện vang khắp mảnh sân nhỏ trong tiểu viện của Văn Thư, Văn Thư theo hướng hắn quay đầu nhìn, tiếu dung (gương mặt tươi cười) đông lại, dao động trong nháy mắt, lại chợt khai mở thành một nụ cười thản nhiên: “Chủ tử.”</w:t>
      </w:r>
      <w:r>
        <w:br w:type="textWrapping"/>
      </w:r>
      <w:r>
        <w:br w:type="textWrapping"/>
      </w:r>
      <w:r>
        <w:t xml:space="preserve">Cánh cửa viện không biết từ khi nào rộng mở, một bóng người đứng cạnh cửa, ngân phát tử sam, trên trán một đạo Long ấn thịnh nộ.</w:t>
      </w:r>
      <w:r>
        <w:br w:type="textWrapping"/>
      </w:r>
      <w:r>
        <w:br w:type="textWrapping"/>
      </w:r>
      <w:r>
        <w:t xml:space="preserve">—  — – – — — – – – – – – — — –</w:t>
      </w:r>
      <w:r>
        <w:br w:type="textWrapping"/>
      </w:r>
      <w:r>
        <w:br w:type="textWrapping"/>
      </w:r>
      <w:r>
        <w:t xml:space="preserve">Hết chương 4</w:t>
      </w:r>
      <w:r>
        <w:br w:type="textWrapping"/>
      </w:r>
      <w:r>
        <w:br w:type="textWrapping"/>
      </w:r>
      <w:r>
        <w:t xml:space="preserve">Em Thư liên tục hết lần này tới lần khác tạt dấm vào mặt bạn Dương!! Bạn í sắp “bùng nổ” rồi!</w:t>
      </w:r>
      <w:r>
        <w:br w:type="textWrapping"/>
      </w:r>
      <w:r>
        <w:br w:type="textWrapping"/>
      </w:r>
    </w:p>
    <w:p>
      <w:pPr>
        <w:pStyle w:val="Heading2"/>
      </w:pPr>
      <w:bookmarkStart w:id="41" w:name="chương-5"/>
      <w:bookmarkEnd w:id="41"/>
      <w:r>
        <w:t xml:space="preserve">5. Chương 5</w:t>
      </w:r>
    </w:p>
    <w:p>
      <w:pPr>
        <w:pStyle w:val="Compact"/>
      </w:pPr>
      <w:r>
        <w:br w:type="textWrapping"/>
      </w:r>
      <w:r>
        <w:br w:type="textWrapping"/>
      </w:r>
      <w:r>
        <w:t xml:space="preserve">“Úc Dương Quân, ngươi nghe chưa? Văn Thư đồng ý theo ta.” Xích Viêm an tọa ở bên cạnh bàn, cao giọng nói với Úc Dương, “Ngươi đã nói chỉ cần y gật đầu, ngươi tuyệt không ngăn trở.”</w:t>
      </w:r>
      <w:r>
        <w:br w:type="textWrapping"/>
      </w:r>
      <w:r>
        <w:br w:type="textWrapping"/>
      </w:r>
      <w:r>
        <w:t xml:space="preserve">Mái tóc dài màu đỏ thẫm được buộc lên tùy tiện trông như một ngọn lửa chói mắt, Xích Viêm cười đến khinh miệt: “Đường đường một Thiên Quân chắc không dễ nuốt lời chứ hả?”</w:t>
      </w:r>
      <w:r>
        <w:br w:type="textWrapping"/>
      </w:r>
      <w:r>
        <w:br w:type="textWrapping"/>
      </w:r>
      <w:r>
        <w:t xml:space="preserve">Úc Dương đối với sự khiêu khích của hắn tựa hồ mắt điếc tai ngơ, gương mặt ngưng trọng chầm chậm từ cạnh cửa sải bước tiến vào. Khi lướt qua, sa y không gió tự nhiên lay động, tay áo phấp phới phảng phất như ôm trọn mây mù.</w:t>
      </w:r>
      <w:r>
        <w:br w:type="textWrapping"/>
      </w:r>
      <w:r>
        <w:br w:type="textWrapping"/>
      </w:r>
      <w:r>
        <w:t xml:space="preserve">Văn Thư chỉ cảm thấy đôi đồng tử ngân tử sắc lóe u quang kia sắp ở trên người mình đâm ra hai cái lỗ đầm đìa máu tươi, hắn mỗi bước tiến về phía trước, tâm lại trầm xuống một phân. Sớm có một sợi xích vô hình khóa chặt tứ chi, một chút cũng không thể động đậy. Mở to mắt nhìn hắn từng bước đến gần, mục quang (ánh mắt) như lưỡi đao bén ngót lan tỏa khắp gương mặt, khóe môi duy trì một bộ dáng nhếch lên cứng nhắc, tự đáy lòng dâng lên cảm giác lạnh giá đến run rẩy cũng không thể.</w:t>
      </w:r>
      <w:r>
        <w:br w:type="textWrapping"/>
      </w:r>
      <w:r>
        <w:br w:type="textWrapping"/>
      </w:r>
      <w:r>
        <w:t xml:space="preserve">“Sẽ không.” Úc Dương Quân ngồi xuống ở chỗ Văn Thư vừa ngồi, bình giọng nói với Xích Viêm, tầm mắt lại vẫn gắt gao chăm chú liếc nhìn Văn Thư.</w:t>
      </w:r>
      <w:r>
        <w:br w:type="textWrapping"/>
      </w:r>
      <w:r>
        <w:br w:type="textWrapping"/>
      </w:r>
      <w:r>
        <w:t xml:space="preserve">“Vậy thì tốt.” Xích Viêm kiêu căng ngẩng đầu, bàn tay dường như vô tình chơi đùa với dây tua trên trường kiếm đeo bên hông, “Vậy ta lập tức đưa y đi.”</w:t>
      </w:r>
      <w:r>
        <w:br w:type="textWrapping"/>
      </w:r>
      <w:r>
        <w:br w:type="textWrapping"/>
      </w:r>
      <w:r>
        <w:t xml:space="preserve">Lại quay sang nói với Văn Thư: “Văn Thư, chúng ta đi. Không cần mang theo gì cả, Long cung mọi thứ đều có. Ta đã cho chuẩn bị cả rồi, lúc này trở về có thể vừa kịp giờ ăn cơm.”</w:t>
      </w:r>
      <w:r>
        <w:br w:type="textWrapping"/>
      </w:r>
      <w:r>
        <w:br w:type="textWrapping"/>
      </w:r>
      <w:r>
        <w:t xml:space="preserve">Văn Thư bị Úc Dương nhìn chằm chằm đến nỗi tay chân lạnh băng, trên mặt mặc dù nỗ lực giấu diếm thanh sắc, nhưng trong lòng không ngừng dâng lên trận trận lo âu.</w:t>
      </w:r>
      <w:r>
        <w:br w:type="textWrapping"/>
      </w:r>
      <w:r>
        <w:br w:type="textWrapping"/>
      </w:r>
      <w:r>
        <w:t xml:space="preserve">Ngày trước còn chưa hiểu sắc mặt hắn, không biết sợ mà tiến đến hỏi một câu: “Chủ tử tức giận?” Đồ chặn giấy bạch ngọc trên án bay sượt qua thái dương, giữa sự đau đớn nóng rát cùng chất lỏng dinh dính đỏ tươi chảy xuống mới hiểu được, chủ tử quả thật tức giận, khó trách tất cả mọi người lẩn mất rất xa, đáng đời y không chút thông minh tự mình đâm đầu vào. Dần dần học được làm thế nào để thông minh hơn một chút, phải nhìn sắc mặt hắn thế nào, làm thế nào đối phó với tính tình hỉ nộ vô thường của hắn, dù không được toàn vẹn trở ra, ít nhất cũng có thể giữ thân được chút ít.</w:t>
      </w:r>
      <w:r>
        <w:br w:type="textWrapping"/>
      </w:r>
      <w:r>
        <w:br w:type="textWrapping"/>
      </w:r>
      <w:r>
        <w:t xml:space="preserve">Theo hắn nhiều năm, từ ánh mắt mơ hồ lộ ra nộ khí cùng sắc mặt u ám, không khó nhận thấy hiện giờ hắn vô cùng tức giận. Thấy Xích Viêm phất tay ý bảo phải đi, Văn Thư cố gắng bước về phía Xích Viêm, chầm chậm từng bước lo sợ lại sinh chuyện rắc rối.</w:t>
      </w:r>
      <w:r>
        <w:br w:type="textWrapping"/>
      </w:r>
      <w:r>
        <w:br w:type="textWrapping"/>
      </w:r>
      <w:r>
        <w:t xml:space="preserve">“Chậm đã.” Văn Thư còn chưa bước được nửa bước, chợt nghe Úc Dương Quân khẽ quát.</w:t>
      </w:r>
      <w:r>
        <w:br w:type="textWrapping"/>
      </w:r>
      <w:r>
        <w:br w:type="textWrapping"/>
      </w:r>
      <w:r>
        <w:t xml:space="preserve">Văn Thư trong lòng giật thót, quay đầu nhìn lại hắn. Úc Dương Quân cũng không vội không hoãn (không nhanh không chậm), thu hồi ánh mắt trên người Văn Thư, chậm rãi cầm lên chén trà Văn Thư vừa uống đặt trên thạch bàn, hạ mắt nhìn phiến lá xanh non nở rộ dập dềnh trong nước.</w:t>
      </w:r>
      <w:r>
        <w:br w:type="textWrapping"/>
      </w:r>
      <w:r>
        <w:br w:type="textWrapping"/>
      </w:r>
      <w:r>
        <w:t xml:space="preserve">“Thế nào? Ngươi muốn đổi ý?” Xích Viêm nghe vậy, đột nhiên đứng dậy, một tay giữ chặt chuôi kiếm bên hông “Úc Dương Quân, chúng ta thỏa thuận rồi. Lão tử hận nhất những kẻ tiểu nhân nói một đằng làm một nẻo. Người ngoài xem Thiên Sùng Cung của ngươi còn lớn hơn trời, lão tử cũng không để vào mắt. Lão tử nể mặt Thiên Đế mới nói với ngươi một tiếng, ngươi bớt đắc ý đi. Nếu Văn Thư cũng đồng ý, vậy hôm nay lão tử không thể không đưa y đi! Bằng không… Hừ! Ta cũng không tin Thiên Sùng Cung của ngươi còn có thể ngăn được ta!”</w:t>
      </w:r>
      <w:r>
        <w:br w:type="textWrapping"/>
      </w:r>
      <w:r>
        <w:br w:type="textWrapping"/>
      </w:r>
      <w:r>
        <w:t xml:space="preserve">“Thật vậy sao?” Úc Dương Quân chậm rãi nâng mắt lên, bên môi mang một tia cười lạnh.(bạn tính dùng vũ lực giữ em Thư lại!)</w:t>
      </w:r>
      <w:r>
        <w:br w:type="textWrapping"/>
      </w:r>
      <w:r>
        <w:br w:type="textWrapping"/>
      </w:r>
      <w:r>
        <w:t xml:space="preserve">“Ngươi không tin?”</w:t>
      </w:r>
      <w:r>
        <w:br w:type="textWrapping"/>
      </w:r>
      <w:r>
        <w:br w:type="textWrapping"/>
      </w:r>
      <w:r>
        <w:t xml:space="preserve">“…” Ý cười càng sâu, đôi đồng tử u hàn (u ám lạnh lẽo) quét đến trên người Văn Thư, Văn Thư bất chợt rùng mình, nắm chặt hai tay cung kính nói:</w:t>
      </w:r>
      <w:r>
        <w:br w:type="textWrapping"/>
      </w:r>
      <w:r>
        <w:br w:type="textWrapping"/>
      </w:r>
      <w:r>
        <w:t xml:space="preserve">“Thỉnh chủ tử nương tình.”</w:t>
      </w:r>
      <w:r>
        <w:br w:type="textWrapping"/>
      </w:r>
      <w:r>
        <w:br w:type="textWrapping"/>
      </w:r>
      <w:r>
        <w:t xml:space="preserve">“A… Ta còn là chủ tử ngươi sao?” Úc Dương Quân bỗng nhiên đứng dậy tới gần Văn Thư, âm điệu trầm thấp như muốn đem ai đó hung hăng cắn nát, “Ngươi còn muốn đi?”</w:t>
      </w:r>
      <w:r>
        <w:br w:type="textWrapping"/>
      </w:r>
      <w:r>
        <w:br w:type="textWrapping"/>
      </w:r>
      <w:r>
        <w:t xml:space="preserve">Thân hình bị ép đến ngả ra sau, dùng hết khí lực mới khắc chế ý muốn rút lui trong đầu, Văn Thư nhìn thẳng mắt của hắn: “Vâng.”</w:t>
      </w:r>
      <w:r>
        <w:br w:type="textWrapping"/>
      </w:r>
      <w:r>
        <w:br w:type="textWrapping"/>
      </w:r>
      <w:r>
        <w:t xml:space="preserve">Lời vừa dứt, chỉ thấy nộ khí trong mắt hắn đột nhiên bùng lên, trong con ngươi chợt hiện vẻ tàn nhẫn thâm độc, trong giây lát lại bị ngân quang băng giá che đậy kín đáo.</w:t>
      </w:r>
      <w:r>
        <w:br w:type="textWrapping"/>
      </w:r>
      <w:r>
        <w:br w:type="textWrapping"/>
      </w:r>
      <w:r>
        <w:t xml:space="preserve">Úc Dương Quân lui về phía sau một bước, trên mặt lại là một vẻ vô tình vô dục (không có cảm xúc), ánh mắt nhìn chằm chằm Văn Thư, miệng nói với Xích Viêm:</w:t>
      </w:r>
      <w:r>
        <w:br w:type="textWrapping"/>
      </w:r>
      <w:r>
        <w:br w:type="textWrapping"/>
      </w:r>
      <w:r>
        <w:t xml:space="preserve">“Trong cung còn có chuyện cần y xử lý, sau khi xong việc bổn quân tất tự mình đưa y đến Đông Hải. Không biết Xích Viêm hoàng tử có đồng ý không?”</w:t>
      </w:r>
      <w:r>
        <w:br w:type="textWrapping"/>
      </w:r>
      <w:r>
        <w:br w:type="textWrapping"/>
      </w:r>
      <w:r>
        <w:t xml:space="preserve">“Ngươi lại muốn đùa cái gì đây?” Xích Viêm không dám cả tin, định bước đến kéo Văn Thư, lại bị hắn vượt lên chắn trước mặt.</w:t>
      </w:r>
      <w:r>
        <w:br w:type="textWrapping"/>
      </w:r>
      <w:r>
        <w:br w:type="textWrapping"/>
      </w:r>
      <w:r>
        <w:t xml:space="preserve">Úc Dương Quân nói: “Thế nào? Hoàng tử không tin ta? Hay là không dám? Bổn quân nói là làm, chỉ cần y làm xong việc, sau này y cùng Thiên Sùng Cung ta sẽ không còn quan hệ gì nữa. Có cần bổn quân mời Thiên Đế đến tác bảo?” (làm chứng bảo đảm)</w:t>
      </w:r>
      <w:r>
        <w:br w:type="textWrapping"/>
      </w:r>
      <w:r>
        <w:br w:type="textWrapping"/>
      </w:r>
      <w:r>
        <w:t xml:space="preserve">Xích Viêm thần sắc do dự, ánh mắt cách Úc Dương nhìn về phía Văn Thư, thấy Văn Thư cũng đang lưỡng lự, liền hỏi: “Ngươi muốn y làm gì?”</w:t>
      </w:r>
      <w:r>
        <w:br w:type="textWrapping"/>
      </w:r>
      <w:r>
        <w:br w:type="textWrapping"/>
      </w:r>
      <w:r>
        <w:t xml:space="preserve">“Sách trong thư phòng lộn xộn quá, bổn quân muốn y sắp xếp lại.”</w:t>
      </w:r>
      <w:r>
        <w:br w:type="textWrapping"/>
      </w:r>
      <w:r>
        <w:br w:type="textWrapping"/>
      </w:r>
      <w:r>
        <w:t xml:space="preserve">“Hừ! Thiên Sùng Cung ngươi không còn ai sao? Việc này cũng phải dựa vào y?” Xích Viêm cười nhạo nói.</w:t>
      </w:r>
      <w:r>
        <w:br w:type="textWrapping"/>
      </w:r>
      <w:r>
        <w:br w:type="textWrapping"/>
      </w:r>
      <w:r>
        <w:t xml:space="preserve">“Ngươi không dám?” Úc Dương Quân nhướng mi, cằm khẽ nâng, khiêu khích nhìn Xích Viêm.</w:t>
      </w:r>
      <w:r>
        <w:br w:type="textWrapping"/>
      </w:r>
      <w:r>
        <w:br w:type="textWrapping"/>
      </w:r>
      <w:r>
        <w:t xml:space="preserve">Xích Viêm không đáp, thầm nghĩ sắp xếp sách vở cũng chẳng phải việc gì ghê gớm, chỉ cần Văn Thư hoàn tất, Úc Dương Quân hắn cũng không còn gì để nói, lúc này nếu không chịu đáp ứng, ngược lại chẳng phải tỏ ra mình sợ hắn sao, trong lòng không khỏi do dự. Đang không tìm ra lí do thoái thác, lại nghe Văn Thư nói:</w:t>
      </w:r>
      <w:r>
        <w:br w:type="textWrapping"/>
      </w:r>
      <w:r>
        <w:br w:type="textWrapping"/>
      </w:r>
      <w:r>
        <w:t xml:space="preserve">“Sắp xếp lại thư sách bất quá mất vài ba ngày, hoàng tử hãy yên tâm.”</w:t>
      </w:r>
      <w:r>
        <w:br w:type="textWrapping"/>
      </w:r>
      <w:r>
        <w:br w:type="textWrapping"/>
      </w:r>
      <w:r>
        <w:t xml:space="preserve">Ánh mắt Úc Dương Quân đảo qua, Văn Thư gạt qua một bên không nhìn tới vẻ mặt của hắn, trong lòng biết rõ chỉ sợ sẽ không đơn giản như vậy. Nhưng chỉ cần hoàn thành là có thể trần quy trần, thổ quy thổ, (ý là chấm dứt mọi ân oán nợ nần) từ nay về sau không còn quan hệ, ít ra cũng còn một tia hy vọng.</w:t>
      </w:r>
      <w:r>
        <w:br w:type="textWrapping"/>
      </w:r>
      <w:r>
        <w:br w:type="textWrapping"/>
      </w:r>
      <w:r>
        <w:t xml:space="preserve">Hy vọng quả thật chỉ có một tia.</w:t>
      </w:r>
      <w:r>
        <w:br w:type="textWrapping"/>
      </w:r>
      <w:r>
        <w:br w:type="textWrapping"/>
      </w:r>
      <w:r>
        <w:t xml:space="preserve">Dưới gối nhức buốt, tay cũng cứng đờ như nặng ngàn cân, chỉ cần một động tác đưa tay quệt mồ hôi cũng đã khiến cho thân thể mỏi mệt chịu đựng một trận đau nhức. Chầm chậm đứng thẳng dậy, trải khắp tầm mắt là một màu trắng, cả một cung điện to lớn dường như chỉ dùng giấy trắng rải một lớp thảm thật dày, đầu gối quỳ xuống tựa hồ cũng bị vùi lấp mấy phần. Cầm lấy một mảnh đưa tới trước mắt xem, trên tờ giấy trắng chi chít chữ viết: “Vô danh thiên địa chi thủy; hữu danh vạn vật chi mẫu. Cố thường vô, dục dĩ quan kỳ diệu…”, “Phàm sở hữu tương, giai thị hư vọng. Nhược kiến chư tương phi tương, tắc kiến Như Lai…”</w:t>
      </w:r>
      <w:r>
        <w:br w:type="textWrapping"/>
      </w:r>
      <w:r>
        <w:br w:type="textWrapping"/>
      </w:r>
      <w:r>
        <w:t xml:space="preserve">Ánh mặt trời chính ngọ ấm áp xuyên qua trùng điệp bóng cây nghiêng nghiêng chiếu vào, ánh trên mặt giấy biến thành những điểm sáng màu vàng óng, chữ viết bên trong điểm sáng mơ hồ nổi lên, chữ viết bên ngoài điểm sáng lại như vẫn chìm vào âm u, khí lạnh nhè nhẹ từ bốn phía bao bọc, ngay cả nét mực ngưng đọng trên giấy cũng trở nên ẩm ướt, tựa hồ muốn cố gắng lưu lại trên ngón tay vội vã lướt qua kia nhưng lại vô lực bám vào, chỉ có thể không cam lòng khiến cho nó mang theo một chút dấu vết của chính mình.</w:t>
      </w:r>
      <w:r>
        <w:br w:type="textWrapping"/>
      </w:r>
      <w:r>
        <w:br w:type="textWrapping"/>
      </w:r>
      <w:r>
        <w:t xml:space="preserve">Ngày ấy Xích Viêm đi rồi, Úc Dương Quân liền đưa Văn Thư đến tẩm điện của hắn, Văn Thư còn đang nghi hoặc, tay áo màu tím của hắn khẽ phất, trong điện như có một trận tuyết đổ xào xạc rơi xuống vô số trang sách hỗn loạn, chồng chất lên nhau, chất đống cao khỏi mắt cá chân.</w:t>
      </w:r>
      <w:r>
        <w:br w:type="textWrapping"/>
      </w:r>
      <w:r>
        <w:br w:type="textWrapping"/>
      </w:r>
      <w:r>
        <w:t xml:space="preserve">“Không phải muốn đi sao? Vậy mau chóng hoàn tất đi.” Hắn tựa vào khung cửa nhạo báng nhìn Văn Thư, “Đừng để tân chủ tử của ngươi sốt ruột chờ.”</w:t>
      </w:r>
      <w:r>
        <w:br w:type="textWrapping"/>
      </w:r>
      <w:r>
        <w:br w:type="textWrapping"/>
      </w:r>
      <w:r>
        <w:t xml:space="preserve">Văn Thư nhìn vẻ lãnh mạc trong mắt hắn từng chút một bị thay thế bởi oán giận, lẳng lặng hỏi: “Thiên Quân thật sự sẽ thực hiện lời hứa chứ?”</w:t>
      </w:r>
      <w:r>
        <w:br w:type="textWrapping"/>
      </w:r>
      <w:r>
        <w:br w:type="textWrapping"/>
      </w:r>
      <w:r>
        <w:t xml:space="preserve">Sắc mặt hắn trầm xuống, giương tay chộp đến.</w:t>
      </w:r>
      <w:r>
        <w:br w:type="textWrapping"/>
      </w:r>
      <w:r>
        <w:br w:type="textWrapping"/>
      </w:r>
      <w:r>
        <w:t xml:space="preserve">Khóe miệng co rút đau đớn, Văn Thư nhìn chằm chằm vào đôi mắt đầy lửa giận của hắn, chậm rãi nói: “Thiên Quân chớ nói không giữ lời.”</w:t>
      </w:r>
      <w:r>
        <w:br w:type="textWrapping"/>
      </w:r>
      <w:r>
        <w:br w:type="textWrapping"/>
      </w:r>
      <w:r>
        <w:t xml:space="preserve">“Cẩn thận tân chủ tử của ngươi chờ lâu quá sẽ quên mất ngươi.” Úc Dương Quân tránh đi ánh mắt Văn Thư, lạnh lùng đáp. Không nói tiếng nào tựa vào cạnh cửa nhìn Văn Thư chậm rãi quỳ xuống, cầm một mảnh giấy trên mặt đất xem qua, lại tìm một mảnh khác đối chiếu.</w:t>
      </w:r>
      <w:r>
        <w:br w:type="textWrapping"/>
      </w:r>
      <w:r>
        <w:br w:type="textWrapping"/>
      </w:r>
      <w:r>
        <w:t xml:space="preserve">Giấy trắng vô số, mênh mông như mặt biển mờ sương, thư quyển được đóng thành bộ bị phân tán ra từng chữ từng từ chờ y tìm ra, phân loại, xếp lại từng mảnh một. Không biết đã trôi qua mấy ngày, ở trong này vùi đầu nắm chặt lấy một tia hy vọng, quên ăn quên ngủ, không rõ đã trải qua bao nhiêu ngày đêm, thảm giấy ở dưới gối cũng không giảm đi chút nào, từng bước một di chuyển, đầu gối vùi lấp trong trang giấy. Thỉnh thoảng thẳng người hít thở một hơi, bốn phía vẫn là biển giấy mênh mông, mà y tựa hồ như một người gặp nạn bị vây khốn giữa biển khơi, ở trong lòng biển nhìn bốn bề mờ mịt, cuối cùng bị nước biển nuốt chửng.</w:t>
      </w:r>
      <w:r>
        <w:br w:type="textWrapping"/>
      </w:r>
      <w:r>
        <w:br w:type="textWrapping"/>
      </w:r>
      <w:r>
        <w:t xml:space="preserve">Úc Dương Quân luôn tựa ở cạnh cửa lạnh lùng nhìn: “Vẫn còn muốn đi?”</w:t>
      </w:r>
      <w:r>
        <w:br w:type="textWrapping"/>
      </w:r>
      <w:r>
        <w:br w:type="textWrapping"/>
      </w:r>
      <w:r>
        <w:t xml:space="preserve">Văn Thư đáp: “Vâng.”</w:t>
      </w:r>
      <w:r>
        <w:br w:type="textWrapping"/>
      </w:r>
      <w:r>
        <w:br w:type="textWrapping"/>
      </w:r>
      <w:r>
        <w:t xml:space="preserve">Ống tay áo của hắn vung lên, những thư tịch đã được sắp xếp lại như một đàn bạch hồ điệp tung bay giữa điện.</w:t>
      </w:r>
      <w:r>
        <w:br w:type="textWrapping"/>
      </w:r>
      <w:r>
        <w:br w:type="textWrapping"/>
      </w:r>
      <w:r>
        <w:t xml:space="preserve">Ngày qua ngày, mọi động tác đều gần như máy móc, mệt mỏi đến ngay cả một câu “Vâng” cũng không muốn đáp lại hắn. Hắn vẫn ngày ngày đến hỏi, sắc mặt mỗi lúc một khó coi.</w:t>
      </w:r>
      <w:r>
        <w:br w:type="textWrapping"/>
      </w:r>
      <w:r>
        <w:br w:type="textWrapping"/>
      </w:r>
      <w:r>
        <w:t xml:space="preserve">Từ nhỏ đã không ai dám làm trái ý hắn, Lão Thiên Quân là một người tùy tính đến nỗi chẳng bao giờ bận tâm đến người khác, cho dù đó là nhi tử của chính mình cũng chỉ khi cao hứng mới gọi hắn đến xem qua một cái. Hắn lớn lên trong sự phục tùng của mọi người, ngay cả Thiên đế cũng không dám khó dễ hắn, trong trời đất có thứ gì hắn lại không thể nắm trong tay?</w:t>
      </w:r>
      <w:r>
        <w:br w:type="textWrapping"/>
      </w:r>
      <w:r>
        <w:br w:type="textWrapping"/>
      </w:r>
      <w:r>
        <w:t xml:space="preserve">Ngày ấy Xích Viêm tùy tiện xông vào trên điện mở miệng đòi người, luôn mồm “Văn Thư đã nguyện ý theo ta”, đám người Bá Ngu hiếu kỳ đưa mắt thăm dò sắc mặt hắn, hắn giống như bị quăng cho một cái tát trước mặt mọi người, tức giận nổi lên. Một Thiên nô phàm nhân nho nhỏ, lấy cái gì đối kháng đến cùng với đường đường một Thiên Quân như hắn? Càng không nói đến lúc trước y tự mình ưng thuận phải ở lại Thiên Sùng Cung đến hôi phi yên diệt.</w:t>
      </w:r>
      <w:r>
        <w:br w:type="textWrapping"/>
      </w:r>
      <w:r>
        <w:br w:type="textWrapping"/>
      </w:r>
      <w:r>
        <w:t xml:space="preserve">Từ trước đến nay chỉ có Úc Dương Quân hắn nói không cần, ai dám nói không cần với hắn? Huống chi là phàm nhân luôn ngoan ngoãn nghe lời quá mức cần thiết này, lại có gan làm trái ý chủ tử.</w:t>
      </w:r>
      <w:r>
        <w:br w:type="textWrapping"/>
      </w:r>
      <w:r>
        <w:br w:type="textWrapping"/>
      </w:r>
      <w:r>
        <w:t xml:space="preserve">Đối mặt với một biển giấy trắng hệt như nhau, mỏi mệt cùng cực đến ngay cả suy nghĩ cũng không thể, Văn Thư chỉ cảm thấy trước mắt bỗng nhiên hạ xuống một bóng đen, chậm chạp ngẩng đầu nhìn, cằm đã bị nắm chặt, đau đớn kích thích khiến thần trí thanh tỉnh chút ít, vì thế khóe miệng lại theo thói quen cong lên một chút: “Thiên Quân.”</w:t>
      </w:r>
      <w:r>
        <w:br w:type="textWrapping"/>
      </w:r>
      <w:r>
        <w:br w:type="textWrapping"/>
      </w:r>
      <w:r>
        <w:t xml:space="preserve">“Tân chủ tử của ngươi đối với ngươi quả rất có lòng, mỗi ngày đều đến đòi người.” Khẩu khí từ miệng hắn luôn băng lãnh, lại mang theo chút cảm xúc không thể gọi tên, vừa như nôn nóng, lại như không kiên nhẫn.</w:t>
      </w:r>
      <w:r>
        <w:br w:type="textWrapping"/>
      </w:r>
      <w:r>
        <w:br w:type="textWrapping"/>
      </w:r>
      <w:r>
        <w:t xml:space="preserve">“…” Văn Thư không đáp, nhìn cặp mắt ngân tử sắc phiêu lượng (xinh đẹp) kia dần dần trở nên hung ác, lại từ từ trầm xuống, phảng phất âm trầm như đêm tối không trăng.</w:t>
      </w:r>
      <w:r>
        <w:br w:type="textWrapping"/>
      </w:r>
      <w:r>
        <w:br w:type="textWrapping"/>
      </w:r>
      <w:r>
        <w:t xml:space="preserve">“Ngươi vẫn muốn đi sao?” Chế trụ cằm y, Úc Dương Quân nhìn chằm chằm vào đôi mắt đen tuyền, vẫn lãnh đạm như vậy, ánh mắt, nụ cười, lúc nào cũng là đạm nhiên như thế này, phảng phất vẻ mặt không thèm để ý, bộ dáng như trong chớp mắt sẽ tan biến. Ánh mắt dời xuống, nhìn đến đôi môi nhợt nhạt không chút huyết sắc, hơi hơi hé mở, ánh mắt liền ngưng trệ, nhịn không được lại muốn… muốn… (muốn làm gì?! *chớp chớp mắt*)</w:t>
      </w:r>
      <w:r>
        <w:br w:type="textWrapping"/>
      </w:r>
      <w:r>
        <w:br w:type="textWrapping"/>
      </w:r>
      <w:r>
        <w:t xml:space="preserve">“Vâng.” Đúng lúc này đôi môi lại mấp máy, nhả ra một chữ khiến hắn sinh nộ khí.</w:t>
      </w:r>
      <w:r>
        <w:br w:type="textWrapping"/>
      </w:r>
      <w:r>
        <w:br w:type="textWrapping"/>
      </w:r>
      <w:r>
        <w:t xml:space="preserve">“Láo xược!”</w:t>
      </w:r>
      <w:r>
        <w:br w:type="textWrapping"/>
      </w:r>
      <w:r>
        <w:br w:type="textWrapping"/>
      </w:r>
      <w:r>
        <w:t xml:space="preserve">Dường như có cuồng phong thổi qua, các trang sách xung quanh cùng sợi tóc ngân sắc bất chợt cùng nhau cuộn lên, từng bước tiến tới, thân hình áp sát, tầm mắt theo đôi môi của y dời đi, Úc Dương hả dạ nhìn ánh mắt y lộ ra thần sắc kinh hãi: “Có can đảm dám ngỗ nghịch chủ tử rồi?”</w:t>
      </w:r>
      <w:r>
        <w:br w:type="textWrapping"/>
      </w:r>
      <w:r>
        <w:br w:type="textWrapping"/>
      </w:r>
      <w:r>
        <w:t xml:space="preserve">Dưới tay hắn là cần cổ mảnh dẻ trắng muốt, da thịt mềm mịn dán sát vào lòng bàn tay, rung động nhè nhẹ xuyên thấu qua bàn tay truyền đến, dưới cơn thịnh nộ, dục niệm không thể khắc chế không hiểu từ đâu dâng lên, Úc Dương Quân há miệng cắn xuống, răng nanh thật sâu cắm ngập vào, như muốn cắn đến chảy máu mới thôi. Thân thể dưới thân cứng đờ, chốc lát sau lại mãnh liệt giãy giụa vùng ra.</w:t>
      </w:r>
      <w:r>
        <w:br w:type="textWrapping"/>
      </w:r>
      <w:r>
        <w:br w:type="textWrapping"/>
      </w:r>
      <w:r>
        <w:t xml:space="preserve">Phát hiện y muốn kháng cự, lửa giận nhịn không được càng tăng lên, cư nhiên, cư nhiên lại biết cự tuyệt. Người của hắn vốn luôn ngoan ngoãn nghe lời không dám ngỗ nghịch giờ lại biết cự tuyệt (đương nhiên, muốn rape người ta mà không cho người ta chống cự!!), không thể nói rõ là tâm tình thế nào, Úc Dương Quân chế trụ hai tay vùng vẫy của Văn Thư, răng lại dùng sức, trầm giọng nói: “Ta cho ngươi hảo hảo thấy rõ, ai là chủ tử của ngươi.”</w:t>
      </w:r>
      <w:r>
        <w:br w:type="textWrapping"/>
      </w:r>
      <w:r>
        <w:br w:type="textWrapping"/>
      </w:r>
      <w:r>
        <w:t xml:space="preserve">“Thiên Quân!” thứ gì đó ẩm ướt mềm mại chuyển động cạnh cổ, Văn Thư không khỏi hoảng hốt.</w:t>
      </w:r>
      <w:r>
        <w:br w:type="textWrapping"/>
      </w:r>
      <w:r>
        <w:br w:type="textWrapping"/>
      </w:r>
      <w:r>
        <w:t xml:space="preserve">“Nói chuyện với chủ tử như vậy sao?”</w:t>
      </w:r>
      <w:r>
        <w:br w:type="textWrapping"/>
      </w:r>
      <w:r>
        <w:br w:type="textWrapping"/>
      </w:r>
      <w:r>
        <w:t xml:space="preserve">Tức giận cùng hận ý nương theo hàm răng sắc bén cùng hai tay phát tiết đi ra, vạt áo bị giải khai, ra sức giãy giụa cũng chỉ khiến y sam cọ xát càng mở rộng ra hơn. Chiếc lưỡi mềm mại linh hoạt theo cổ trượt xuống, lưu lại trên lồng ngực trần trụi một vệt lóng lánh ẩm ướt phóng túng. Thân thể bên dưới kháng cự đến vô lực, chỉ có thể không ngừng run rẩy, Úc Dương Quân như nắm lấy hai bên sườn mềm nhũn của y, động tác không khỏi càng lúc càng bạo dạn, muốn chứng kiến vẻ thất bại trên gương mặt quật cường của Văn Thư:</w:t>
      </w:r>
      <w:r>
        <w:br w:type="textWrapping"/>
      </w:r>
      <w:r>
        <w:br w:type="textWrapping"/>
      </w:r>
      <w:r>
        <w:t xml:space="preserve">“Ngươi nói Thiên Sùng Cung của ta là nơi nào?” Tùy ngươi ra vào tự nhiên như vậy sao?</w:t>
      </w:r>
      <w:r>
        <w:br w:type="textWrapping"/>
      </w:r>
      <w:r>
        <w:br w:type="textWrapping"/>
      </w:r>
      <w:r>
        <w:t xml:space="preserve">Hận ý hòa lẫn với thanh âm quỷ mị vang lên bên tai, lại giãy dụa vô lực, Văn Thư lắc đầu nói: “Chủ tử, thả ta đi.” Vẻ mặt đạm nhiên đã tan vỡ thành một mảnh thần sắc hôi bại (thất bại chán nản, hết hy vọng)</w:t>
      </w:r>
      <w:r>
        <w:br w:type="textWrapping"/>
      </w:r>
      <w:r>
        <w:br w:type="textWrapping"/>
      </w:r>
      <w:r>
        <w:t xml:space="preserve">“Ngươi dựa vào cái gì?” Hắn ngẩng đầu, trong mắt vẫn là một đôi đồng tử lạnh như băng.</w:t>
      </w:r>
      <w:r>
        <w:br w:type="textWrapping"/>
      </w:r>
      <w:r>
        <w:br w:type="textWrapping"/>
      </w:r>
      <w:r>
        <w:t xml:space="preserve">Lại cúi đầu xuống, hung hăng cắn vào điểm nhô ra trước ngực, đưa tay trút bỏ y phục của y.</w:t>
      </w:r>
      <w:r>
        <w:br w:type="textWrapping"/>
      </w:r>
      <w:r>
        <w:br w:type="textWrapping"/>
      </w:r>
      <w:r>
        <w:t xml:space="preserve">“Đồ vật của bổn quân, chỉ có bổn quân nói không cần.” Động tác ác ý muốn xâm nhập đùa bỡn dần dần trở nên có chút khác biệt, ngón tay dán vào da thịt của y chuyển động vô thức, dâng lên dục niệm muốn chiếm đoạt trọn vẹn, lại dần dần sinh ra khát vọng lớn hơn nữa. Rất muốn, rất muốn… Thân thể dưới thân này vẫn là của hắn, vẫn thuộc về Úc Dương Quân hắn.</w:t>
      </w:r>
      <w:r>
        <w:br w:type="textWrapping"/>
      </w:r>
      <w:r>
        <w:br w:type="textWrapping"/>
      </w:r>
      <w:r>
        <w:t xml:space="preserve">Mái tóc bạc thật dài buông rũ xuống tán loạn, trên gương mặt vốn tuấn lãng xuất trần hiện lên nét tức giận, oán độc, thô bạo cùng cấp bách hỗn loạn đan xen, trở nên một bộ dáng méo mó đáng sợ.</w:t>
      </w:r>
      <w:r>
        <w:br w:type="textWrapping"/>
      </w:r>
      <w:r>
        <w:br w:type="textWrapping"/>
      </w:r>
      <w:r>
        <w:t xml:space="preserve">Thời điểm bị tiến nhập thô bạo, Văn Thư chỉ cảm thấy cơ thể giống như bị xé rách thành hai nửa, đau đớn cùng cực và nóng bỏng xỏ xuyên qua toàn thân, chân mày cau lại đến không thể chặt hơn được nữa, hàm răng cắn chặt vào môi. Những trang giấy nhợt nhạt bay lượn trước mắt, nhớ tới lần đầu tiên quỳ trên sàn gạch bạch ngọc ở Thiên Sùng Cung, cũng là như thế này, quanh thân một mảnh lạnh buốt, bốn bề mờ mịt đến nỗi tất cả cảm xúc đều bị chôn vùi trong cái lạnh thấu xương.</w:t>
      </w:r>
      <w:r>
        <w:br w:type="textWrapping"/>
      </w:r>
      <w:r>
        <w:br w:type="textWrapping"/>
      </w:r>
      <w:r>
        <w:t xml:space="preserve">“Ngươi trốn không thoát đâu…” Bên tai vang lên thanh âm khàn khàn của hắn, quả quyết mà cao ngạo. Hai tay Úc Dương Quân gắt gao nắm chặt thắt lưng Văn Thư, cuồng loạn luật động để một lần nữa xác định sự độc chiếm của hắn đối với y.</w:t>
      </w:r>
      <w:r>
        <w:br w:type="textWrapping"/>
      </w:r>
      <w:r>
        <w:br w:type="textWrapping"/>
      </w:r>
      <w:r>
        <w:t xml:space="preserve">Văn Thư chầm chậm quay đầu, nhìn vào đôi đồng tử của hắn, vẻ băng lãnh trong đôi mắt ngân tử sắc đã biến thành dục hỏa âm trầm. Lại từ từ dời mắt, dưới thân là Đạo gia huyền ngữ, Phật Tổ thất tự chân ngôn, ở trên thanh thánh pháp lý lại làm những việc này, Phật Tổ nếu như biết được, không biết sẽ cảm thấy thế nào.</w:t>
      </w:r>
      <w:r>
        <w:br w:type="textWrapping"/>
      </w:r>
      <w:r>
        <w:br w:type="textWrapping"/>
      </w:r>
      <w:r>
        <w:t xml:space="preserve">“Úc Dương Quân, mọi chuyện luôn luôn vạn nhất (ý chỉ dù chỉ có một phần rất nhỏ nhưng vẫn có khả năng xảy ra).”</w:t>
      </w:r>
      <w:r>
        <w:br w:type="textWrapping"/>
      </w:r>
      <w:r>
        <w:br w:type="textWrapping"/>
      </w:r>
      <w:r>
        <w:t xml:space="preserve">Ngay sau đó, hết thảy mọi cảm giác đều bị đau đớn nhấn chìm…</w:t>
      </w:r>
      <w:r>
        <w:br w:type="textWrapping"/>
      </w:r>
      <w:r>
        <w:br w:type="textWrapping"/>
      </w:r>
      <w:r>
        <w:t xml:space="preserve">Cách ngày hắn lại đến, Văn Thư vẫn như trước ở giữa biển giấy mênh mông tận lực tìm kiếm. Úc Dương Quân tựa vào cạnh cửa nhìn. Khi không kiên nhẫn, ống tay áo khẽ phất, liền lại có vô số trang giấy trống rỗng hạ xuống, Văn Thư vẫn vùi đầu sắp xếp, thân ảnh màu xanh đã sớm chìm ngập trong trận trận giấy rơi lả tả.</w:t>
      </w:r>
      <w:r>
        <w:br w:type="textWrapping"/>
      </w:r>
      <w:r>
        <w:br w:type="textWrapping"/>
      </w:r>
      <w:r>
        <w:t xml:space="preserve">Lửa giận trong mắt Úc Dương Quân trong bùng cháy, khóe môi lại quỷ dị cong lên.</w:t>
      </w:r>
      <w:r>
        <w:br w:type="textWrapping"/>
      </w:r>
      <w:r>
        <w:br w:type="textWrapping"/>
      </w:r>
      <w:r>
        <w:t xml:space="preserve">Những trang giấy trên mặt đất như một cơn lốc xoáy lập tức cuộn lên, xoay tròn càng lúc càng nhanh, hoa giấy như mưa bay đầy trời, hết lên lại xuống, trên mặt đất bất chợt xuất hiện một cảnh tượng khác.</w:t>
      </w:r>
      <w:r>
        <w:br w:type="textWrapping"/>
      </w:r>
      <w:r>
        <w:br w:type="textWrapping"/>
      </w:r>
      <w:r>
        <w:t xml:space="preserve">Văn Thư kinh ngạc nhìn trang giấy bay lên để lộ ra sàn gạch bạch ngọc bên dưới, trên sàn ngọc bằng phẳng chợt có ba quang thiểm động, tựa như mặt hồ yên tĩnh thình lình nổi lên một trận lốc xoáy, giữa lúc sóng cuộn mây tuôn, có thứ gì đó chậm rãi hiện lên trên mặt đất, đầu tiên là một điểm, rồi lại một đường, từng điểm từng đường lần lượt thay đổi kéo dài, cuối cùng tạo thành một cảnh tượng.</w:t>
      </w:r>
      <w:r>
        <w:br w:type="textWrapping"/>
      </w:r>
      <w:r>
        <w:br w:type="textWrapping"/>
      </w:r>
      <w:r>
        <w:t xml:space="preserve">Đồng tử bỗng dưng co rút, hình ảnh này…</w:t>
      </w:r>
      <w:r>
        <w:br w:type="textWrapping"/>
      </w:r>
      <w:r>
        <w:br w:type="textWrapping"/>
      </w:r>
      <w:r>
        <w:t xml:space="preserve">Hành lang dài uốn khúc, một bên có thể ngắm cá bơi trong hồ, một bên có thể nhìn hoa rơi xào xạc. Trên hành lang là mấy thanh niên vận cẩm y, mỗi người đều cao quan nga đái (đội mũ cao đeo thắt lưng thêu, ý chỉ ăn mặc sang trọng), thần sắc tôn quý khác thường, vị lam y công tử kia dung mạo hoạt bát đang nói một câu gì đó, khiến mọi người nghiêng ngả cười đến thoải mái. Tầm mắt hạ xuống cách đám người không xa, một Thiên nô áo xanh, là ai không hề chớp mắt nhìn đám người cẩm y kia, vẻ mặt lại lưu luyến si mê như thế, ánh mắt lại triền miên như thế? Thân ảnh khắc sâu trong mắt y kia là ai? Ngân phát tử y, khi mọi người đều cười vang, hắn vẫn lãnh đạm đến nửa phần hỉ sắc cũng không lộ ra.</w:t>
      </w:r>
      <w:r>
        <w:br w:type="textWrapping"/>
      </w:r>
      <w:r>
        <w:br w:type="textWrapping"/>
      </w:r>
      <w:r>
        <w:t xml:space="preserve">Úc Dương Quân chậm rãi đi đến phía sau y, Văn Thư dường như không phát hiện, ánh mắt vẫn chăm chú vào biểu hiện trên gương mặt của Thiên nô áo xanh. Khuôn mặt này, mi nhãn sơ đạm, đôi môi cũng tái nhợt, chỉ có hai gò má hơi ửng đỏ, a, thần sắc như vậy, ánh mắt như vậy… Còn ai không biết y đang suy nghĩ gì?</w:t>
      </w:r>
      <w:r>
        <w:br w:type="textWrapping"/>
      </w:r>
      <w:r>
        <w:br w:type="textWrapping"/>
      </w:r>
      <w:r>
        <w:t xml:space="preserve">Úc Dương Quân đứng phía sau Văn Thư, cười lạnh nhìn vẻ bình tĩnh trên mặt y từng chút từng chút bị đánh tan: “Vẫn còn…”</w:t>
      </w:r>
      <w:r>
        <w:br w:type="textWrapping"/>
      </w:r>
      <w:r>
        <w:br w:type="textWrapping"/>
      </w:r>
      <w:r>
        <w:t xml:space="preserve">Theo ống tay áo hắn phất qua, cảnh tượng trên mặt đất dần dần biến mất, khi xuất hiện lại là một không gian, thời gian khác, khi thì dưới mái hiên rộng, khi thì bên trong điện các, hoặc là tân khách quây quần, hoặc là hai người một chỗ, những địa điểm và tình huống không giống nhau, liên tục không ngừng biến hóa, thứ duy nhất không thay đổi, là ánh mắt quấn quít si mê của người áo xanh kia, vừa ngượng ngùng, vừa đè nén, đau khổ muốn che dấu lại luôn không kềm chế được bộc lộ ra ngoài. Hình ảnh phóng đại dừng ở trước mặt, kịch liệt đập vào mắt, si mê đến khiến người ta nhịn không được muốn chế nhạo, thật sự là vọng tưởng.</w:t>
      </w:r>
      <w:r>
        <w:br w:type="textWrapping"/>
      </w:r>
      <w:r>
        <w:br w:type="textWrapping"/>
      </w:r>
      <w:r>
        <w:t xml:space="preserve">“Nhìn lại này.” Trong giọng nói pha lẫn tiếu ý khoái trá, Úc Dương Quân cười cười chỉ trên mặt đất.</w:t>
      </w:r>
      <w:r>
        <w:br w:type="textWrapping"/>
      </w:r>
      <w:r>
        <w:br w:type="textWrapping"/>
      </w:r>
      <w:r>
        <w:t xml:space="preserve">Cảnh tượng trên đất lần thứ hai biến hóa, hiện ra một gian phòng tao nhã, sa liêm buông rũ, làn khói nhè nhẹ từ lư hương tử kim bay lên, lững lờ trôi trong không khí chốc lát rồi tan biến. Tử y nhân nằm trên tháp ngủ say, tóc dài rũ xuống, che đi Long ấn rạng rỡ trên trán, đôi mắt khép lại, cách một tầng sương khói vấn vít, hết thảy tựa như ảo mộng, ngay cả gương mặt xưa nay luôn tỏ vẻ xa cách cũng nhu hòa đi, không còn vẻ cao ngạo khiến người ta cách xa ngàn dặm. Thiên nô áo xanh chậm rãi tiến vào giữa khung cảnh, cẩn thận dè dặt, sợ tiếng bước chân khiến người đang ngủ say trên tháp tỉnh giấc. Y yên lặng đứng ở trước tháp một hồi lâu, người ngoài chỉ có thể nhìn thấy bóng lưng gầy yếu của y. Rồi sau đó, y chậm rãi cúi xuống…</w:t>
      </w:r>
      <w:r>
        <w:br w:type="textWrapping"/>
      </w:r>
      <w:r>
        <w:br w:type="textWrapping"/>
      </w:r>
      <w:r>
        <w:t xml:space="preserve">“Không được!” Văn Thư đột nhiên lui về phía sau từng bước, lại đụng vào lồng ngực Úc Dương Quân.</w:t>
      </w:r>
      <w:r>
        <w:br w:type="textWrapping"/>
      </w:r>
      <w:r>
        <w:br w:type="textWrapping"/>
      </w:r>
      <w:r>
        <w:t xml:space="preserve">Úc Dương Quân chỉ cười, đầu ngón tay điểm một chút, hình ảnh trên mặt đất bỗng nhiên biến hóa, hai người như bước vào phòng bình thường, nhìn thấy Thiên nô áo xanh từ trong tay áo lấy ra một sợi tơ hồng, lén lút đem một đầu buộc vào ngón tay người nằm trên tháp, lại đem một đầu buộc vào ngón tay chính mình, màu sắc đỏ tươi của hỉ phục không ngừng ánh lên trên hai người, một mê một tỉnh, một đường đỏ rực khiến hai mắt nhói đau.</w:t>
      </w:r>
      <w:r>
        <w:br w:type="textWrapping"/>
      </w:r>
      <w:r>
        <w:br w:type="textWrapping"/>
      </w:r>
      <w:r>
        <w:t xml:space="preserve">“Ngài khi đó đã tỉnh.” Văn Thư thấp giọng nói.</w:t>
      </w:r>
      <w:r>
        <w:br w:type="textWrapping"/>
      </w:r>
      <w:r>
        <w:br w:type="textWrapping"/>
      </w:r>
      <w:r>
        <w:t xml:space="preserve">Ký ức sớm ngủ say tận đáy lòng lại tái hiện rõ rệt, khắp trong tâm chỉ cảm thấy nhục nhã cùng cay đắng. Khi ấy là tình cảm khó kềm nén, để đến hôm nay bị hắn mỉa mai đến cùng cực.</w:t>
      </w:r>
      <w:r>
        <w:br w:type="textWrapping"/>
      </w:r>
      <w:r>
        <w:br w:type="textWrapping"/>
      </w:r>
      <w:r>
        <w:t xml:space="preserve">Cằm bị nắm chặt, Văn Thư bị ép buộc nhìn vào mắt hắn.</w:t>
      </w:r>
      <w:r>
        <w:br w:type="textWrapping"/>
      </w:r>
      <w:r>
        <w:br w:type="textWrapping"/>
      </w:r>
      <w:r>
        <w:t xml:space="preserve">Nụ cười không chút hảo ý lan tràn trên mặt, Úc Dương Quân lạnh nhạt nhìn vẻ tuyệt vọng trong mắt Văn Thư: “Ngươi yêu ta…” Khẩu khí mềm mại, lại như chọc khoét vào tai.</w:t>
      </w:r>
      <w:r>
        <w:br w:type="textWrapping"/>
      </w:r>
      <w:r>
        <w:br w:type="textWrapping"/>
      </w:r>
      <w:r>
        <w:t xml:space="preserve">Cánh tay bị kéo lại, chặt chẽ khóa ở thắt lưng hắn, đôi môi dán vào tai ngạo mạn nói: “Trong Tam giới, đều do bổn quân định đoạt.”</w:t>
      </w:r>
      <w:r>
        <w:br w:type="textWrapping"/>
      </w:r>
      <w:r>
        <w:br w:type="textWrapping"/>
      </w:r>
      <w:r>
        <w:t xml:space="preserve">Hình ảnh nụ cười thẹn thùng của người áo xanh vẫn dừng trước mắt, gắt gao không chịu thối lui, Văn Thư chỉ cảm thấy trong đầu một trận choáng váng, khí lực toàn thân đều bị rút mất: “Ngươi vẫn luôn biết mà.”</w:t>
      </w:r>
      <w:r>
        <w:br w:type="textWrapping"/>
      </w:r>
      <w:r>
        <w:br w:type="textWrapping"/>
      </w:r>
      <w:r>
        <w:t xml:space="preserve">Một kẻ phàm tục có thể bước vào tiên cung chính là phúc khí lớn lao, bao nhiêu đế vương hao tổn cả một đời, khuynh quốc tài phú tuôn ra như nước chảy cũng chỉ rơi vào một giấc mộng trường sinh hư ảo, một đứa trẻ phàm nhân bị vứt bỏ như y lại dễ dàng cởi bỏ phàm cốt, ngay cả chúng tiên nhân thanh tu trăm năm mới được đứng trong hàng tiên ban đều phải ca ngợi, y lại còn cầu mong gì nữa? Càng không nên đem lòng yêu mến một Thiên trụ Thần quân đến Thiên Đế cũng phải nhượng mấy phần? Truyền ra ngoài chẳng phải khiến bao nhiêu người cười đến rớt răng sao?</w:t>
      </w:r>
      <w:r>
        <w:br w:type="textWrapping"/>
      </w:r>
      <w:r>
        <w:br w:type="textWrapping"/>
      </w:r>
      <w:r>
        <w:t xml:space="preserve">Lặng lẽ tơ tưởng, lặng lẽ yêu mến, lại lặng lẽ thất vọng, hết thảy chỉ cần tự mình biết là tốt rồi. Yêu hắn nhất định không được toàn vẹn mà quay lại, Long cung công chúa cao ngạo có thể hai mắt đẫm lệ hỏi hắn một câu “Trong lòng ngươi đã từng có ta, dù chỉ một chút?” Văn Thư chưa từng nghĩ đến việc đó, y chỉ có thể nhìn tình cảm của mình từ trong bóng tối nảy sinh, lại trong bóng tối mà tàn lụi, hy vọng đến cuối cùng có thể không lưu lại một chút dấu vết. Y là phàm nhân, có vui có buồn, biết cười cũng sẽ biết đau, chỉ có duy nhất một chút kiêu hãnh nhỏ bé chính là ít nhất hắn không biết y yêu hắn, ở trước mặt hắn bản thân còn có thể có một chút tôn nghiêm cuối cùng.</w:t>
      </w:r>
      <w:r>
        <w:br w:type="textWrapping"/>
      </w:r>
      <w:r>
        <w:br w:type="textWrapping"/>
      </w:r>
      <w:r>
        <w:t xml:space="preserve">Lại vốn dĩ một chút kiêu hãnh y cố bám lấy đã sớm bị hắn nhìn thấu, trắng trợn mà đem dáng vẻ si ngốc của y bày ra trước mắt, cắt đứt đường lui của y, chỉ để chứng minh y không thể phản kháng. Ngay cả Văn Thư nhìn chính mình cũng cảm thấy buồn cười. Sao có thể làm ra hành động như vậy, sao lại có ánh mắt như thế, cái gọi là thản nhiên trầm tĩnh bất quá chỉ là tự lừa gạt mình. Cho dù hiện tại đã không còn yêu nữa, nhưng vẫn hận không thể nhào tới gạt bỏ toàn bộ những cảnh tượng trước mắt.</w:t>
      </w:r>
      <w:r>
        <w:br w:type="textWrapping"/>
      </w:r>
      <w:r>
        <w:br w:type="textWrapping"/>
      </w:r>
      <w:r>
        <w:t xml:space="preserve">Kiêu hãnh của y kỳ thật đã sớm trở thành trò cười.</w:t>
      </w:r>
      <w:r>
        <w:br w:type="textWrapping"/>
      </w:r>
      <w:r>
        <w:br w:type="textWrapping"/>
      </w:r>
      <w:r>
        <w:t xml:space="preserve">“Ngươi thoát được sao?” Hắn cúi đầu xuống, đầu lưỡi liếm dọc theo cổ, quần áo từng kiện rơi xuống, phủ lên gương mặt mỉm cười trên mặt đất kia.</w:t>
      </w:r>
      <w:r>
        <w:br w:type="textWrapping"/>
      </w:r>
      <w:r>
        <w:br w:type="textWrapping"/>
      </w:r>
      <w:r>
        <w:t xml:space="preserve">“Đó là ngày trước.” Văn Thư nói, trên gương mặt tuyệt vọng hiện lên nét cười thản nhiên như cũ, trong giọng nói mang một chút thương hại, “Yêu, rồi cũng sẽ không yêu.”</w:t>
      </w:r>
      <w:r>
        <w:br w:type="textWrapping"/>
      </w:r>
      <w:r>
        <w:br w:type="textWrapping"/>
      </w:r>
      <w:r>
        <w:t xml:space="preserve">Cần cổ tức khắc đau đớn, hắn hung hăng đè y ngã xuống đất…</w:t>
      </w:r>
      <w:r>
        <w:br w:type="textWrapping"/>
      </w:r>
      <w:r>
        <w:br w:type="textWrapping"/>
      </w:r>
      <w:r>
        <w:t xml:space="preserve">Những trang giấy vẫn bay tán loạn trong không trung, Văn Thư thẫn thờ nhìn, yêu, rồi cũng sẽ dần dần biến thành không yêu, huống chi là loại tình yêu như vậy.</w:t>
      </w:r>
      <w:r>
        <w:br w:type="textWrapping"/>
      </w:r>
      <w:r>
        <w:br w:type="textWrapping"/>
      </w:r>
      <w:r>
        <w:t xml:space="preserve">Đau nhức từ hạ thể bắt đầu xuyên suốt qua toàn thân, đau đến hận không thể dùng móng tay khoét vào lòng bàn tay, người ở trên thân cũng không di chuyển, tay bị cầm giữ, ngón tay hơi lạnh lẽo từng chút từng chút một chạm đến, chen vào từng kẽ ngón tay đang nắm chặt của y, mười ngón cùng đan xen. Văn Thư mở ra đôi mắt nhắm nghiền, chỉ thấy một đôi đồng tử ngân tử sắc trước mắt càng lúc càng phóng lớn, đôi môi đỏ tươi đang từ từ tiến đến, vội nghiêng đầu tránh đi, đôi môi ẩm ướt chỉ nhẹ nhàng chạm vào gò má.</w:t>
      </w:r>
      <w:r>
        <w:br w:type="textWrapping"/>
      </w:r>
      <w:r>
        <w:br w:type="textWrapping"/>
      </w:r>
      <w:r>
        <w:t xml:space="preserve">Khi cả hai đều bất chợt nhận thức, lại nghe ngoài cửa có người hô: “Chất nhi vội tới thỉnh an Tiểu thúc.” Đúng là tiếng của Nhị thái tử Lan Uyên.</w:t>
      </w:r>
      <w:r>
        <w:br w:type="textWrapping"/>
      </w:r>
      <w:r>
        <w:br w:type="textWrapping"/>
      </w:r>
      <w:r>
        <w:t xml:space="preserve">Úc Dương Quân giơ tay đem một mảnh giấy hóa thành tầng tầng lớp lớp sa liêm, lại nhặt y sam bên cạnh lên muốn tới giúp Văn Thư mặc vào, Văn Thư xoay người tránh đi, trên mặt hắn lại trầm xuống một phần. Bước ra cửa sẽ khiến Lan Uyên khó xử, Văn Thư vội vàng mở cửa ngăn đón, hắn không nói một lời, đứng dậy rời đi, trước khi đi còn không quên đá y một cước trút giận. (thiệt quá đáng mà…)</w:t>
      </w:r>
      <w:r>
        <w:br w:type="textWrapping"/>
      </w:r>
      <w:r>
        <w:br w:type="textWrapping"/>
      </w:r>
      <w:r>
        <w:t xml:space="preserve">“Tiểu thúc của ta..” Trên đường đỡ Văn Thư quay về tiểu viện, Lan Uyên hỏi.</w:t>
      </w:r>
      <w:r>
        <w:br w:type="textWrapping"/>
      </w:r>
      <w:r>
        <w:br w:type="textWrapping"/>
      </w:r>
      <w:r>
        <w:t xml:space="preserve">Văn Thư lắc đầu, chuyện như vậy có gì để nói?</w:t>
      </w:r>
      <w:r>
        <w:br w:type="textWrapping"/>
      </w:r>
      <w:r>
        <w:br w:type="textWrapping"/>
      </w:r>
      <w:r>
        <w:t xml:space="preserve">Bộ dáng hắn dường như cũng mang tâm sự nặng nề, Văn Thư hỏi hắn: “Nhị thái tử có tâm sự?”</w:t>
      </w:r>
      <w:r>
        <w:br w:type="textWrapping"/>
      </w:r>
      <w:r>
        <w:br w:type="textWrapping"/>
      </w:r>
      <w:r>
        <w:t xml:space="preserve">Hắn lại cười nói không có.</w:t>
      </w:r>
      <w:r>
        <w:br w:type="textWrapping"/>
      </w:r>
      <w:r>
        <w:br w:type="textWrapping"/>
      </w:r>
      <w:r>
        <w:t xml:space="preserve">Trong viện mấy ngày không ai ở quả thật một dáng vẻ hoang phế, dây tử đằng bám trên vách chẳng biết tại sao héo rũ, Văn Thư lên tiếng gợi chuyện: “Nhị thái tử đã lâu không tới, thật muốn nghe vài chuyện ở nhân gian mà.”</w:t>
      </w:r>
      <w:r>
        <w:br w:type="textWrapping"/>
      </w:r>
      <w:r>
        <w:br w:type="textWrapping"/>
      </w:r>
      <w:r>
        <w:t xml:space="preserve">Hắn lúc này mới hồi phục tinh thần, nguyên lai hắn mấy ngày gần đây vừa đến thăm nhân gian một chuyến, thôn trang, khói bếp, đồng ruộng, hoa đăng… Đem những chuyện đã nghe đã thấy ở nhân gian nhẹ nhàng kể ra, diễn tả cũng thật sinh động.</w:t>
      </w:r>
      <w:r>
        <w:br w:type="textWrapping"/>
      </w:r>
      <w:r>
        <w:br w:type="textWrapping"/>
      </w:r>
      <w:r>
        <w:t xml:space="preserve">Lan Uyên trước khi đi còn không quên dặn: “Nếu có chuyện khó xử cứ tới tìm ta, Thiên giới còn có việc gì Lan Uyên ta không thể lo liệu được sao?”</w:t>
      </w:r>
      <w:r>
        <w:br w:type="textWrapping"/>
      </w:r>
      <w:r>
        <w:br w:type="textWrapping"/>
      </w:r>
      <w:r>
        <w:t xml:space="preserve">Văn Thư nháy mắt cười, đưa hắn một vò quỳnh hoa lộ tự cất: “Gần đây thân thể không tốt, sợ rằng về sau cũng không làm được nữa. Một vò này xem như là để Nhị thái tử lưu lại chút niệm tưởng.”</w:t>
      </w:r>
      <w:r>
        <w:br w:type="textWrapping"/>
      </w:r>
      <w:r>
        <w:br w:type="textWrapping"/>
      </w:r>
      <w:r>
        <w:t xml:space="preserve">Lan Uyên kinh ngạc thu hồi phiến tử trong tay nhìn y.</w:t>
      </w:r>
      <w:r>
        <w:br w:type="textWrapping"/>
      </w:r>
      <w:r>
        <w:br w:type="textWrapping"/>
      </w:r>
      <w:r>
        <w:t xml:space="preserve">Văn Thư nói: “Có lẽ không lâu nữa có thể thấy được nhân gian mà Nhị thái tử nói đến.”</w:t>
      </w:r>
      <w:r>
        <w:br w:type="textWrapping"/>
      </w:r>
      <w:r>
        <w:br w:type="textWrapping"/>
      </w:r>
      <w:r>
        <w:t xml:space="preserve">Hắn vẫn nghi hoặc, Văn Thư chỉ cười mà không đáp.</w:t>
      </w:r>
      <w:r>
        <w:br w:type="textWrapping"/>
      </w:r>
      <w:r>
        <w:br w:type="textWrapping"/>
      </w:r>
      <w:r>
        <w:t xml:space="preserve">Càng có lẽ, vĩnh viễn không thấy được.</w:t>
      </w:r>
      <w:r>
        <w:br w:type="textWrapping"/>
      </w:r>
      <w:r>
        <w:br w:type="textWrapping"/>
      </w:r>
      <w:r>
        <w:t xml:space="preserve">Những trang sách trong tẩm điện vĩnh viễn cũng không thể sắp xếp lại, Văn Thư lại vẫn vùi đầu làm, bởi vì một khi dừng tay có nghĩa là thỏa hiệp, sau này sẽ không còn bất cứ hy vọng nào.</w:t>
      </w:r>
      <w:r>
        <w:br w:type="textWrapping"/>
      </w:r>
      <w:r>
        <w:br w:type="textWrapping"/>
      </w:r>
      <w:r>
        <w:t xml:space="preserve">Úc Dương Quân không còn hỏi y có muốn đi hay không, mỗi ngày thỉnh thoảng đến đây liếc mắt một cái, đắc ý giễu cợt y phí công vô ích. Từ nhỏ đã không có chuyện gì không thuận theo ý hắn, một phàm nhân nho nhỏ có thể có mấy phần năng lực, cư nhiên vọng tưởng muốn chống lại đường đường một Thiên Quân như hắn? Hắn nói cho y biết, Xích Viêm vẫn như trước mỗi ngày đến tiên cung thúc giục, khi hắn nói ngữ khí nhẹ nhàng, ung dung chắc chắn rằng Văn Thư vĩnh viễn cũng không rời đi được.</w:t>
      </w:r>
      <w:r>
        <w:br w:type="textWrapping"/>
      </w:r>
      <w:r>
        <w:br w:type="textWrapping"/>
      </w:r>
      <w:r>
        <w:t xml:space="preserve">Lan Uyên đã lui tới vài lần, lo lắng nhìn y. Văn Thư bình tĩnh nói không có việc gì, nhờ hắn đến báo tin bình an cho Xích Viêm. Sau đó hắn chuyển lại lời nhắn của Xích Viêm, Xích Viêm nói nhất định phải đưa y đi.</w:t>
      </w:r>
      <w:r>
        <w:br w:type="textWrapping"/>
      </w:r>
      <w:r>
        <w:br w:type="textWrapping"/>
      </w:r>
      <w:r>
        <w:t xml:space="preserve">Lan Uyên cau mày nói: “Ngươi thật phải đi?”</w:t>
      </w:r>
      <w:r>
        <w:br w:type="textWrapping"/>
      </w:r>
      <w:r>
        <w:br w:type="textWrapping"/>
      </w:r>
      <w:r>
        <w:t xml:space="preserve">Văn Thư hỏi hắn: “Ngài nói ta đi được sao?”</w:t>
      </w:r>
      <w:r>
        <w:br w:type="textWrapping"/>
      </w:r>
      <w:r>
        <w:br w:type="textWrapping"/>
      </w:r>
      <w:r>
        <w:t xml:space="preserve">Hắn phe phẩy phiến tử do dự: “Tiểu thúc của ta…”</w:t>
      </w:r>
      <w:r>
        <w:br w:type="textWrapping"/>
      </w:r>
      <w:r>
        <w:br w:type="textWrapping"/>
      </w:r>
      <w:r>
        <w:t xml:space="preserve">Văn Thư ngắt lời: “Chân tâm cũng muốn được đáp lại bằng chân tâm, bằng không chỉ có tử tâm (tuyệt vọng, trái tim đã chết).”</w:t>
      </w:r>
      <w:r>
        <w:br w:type="textWrapping"/>
      </w:r>
      <w:r>
        <w:br w:type="textWrapping"/>
      </w:r>
      <w:r>
        <w:t xml:space="preserve">Hắn quay đầu đi như có điều suy nghĩ.</w:t>
      </w:r>
      <w:r>
        <w:br w:type="textWrapping"/>
      </w:r>
      <w:r>
        <w:br w:type="textWrapping"/>
      </w:r>
      <w:r>
        <w:t xml:space="preserve">Bồ đề pháp hội ba ngàn năm tổ chức một lần ở Tây phương cực lạc, cho mời các lộ tiên gia, tôn giả tề tựu một nơi biện kinh, thuyết pháp, tham thiền, là một dịp rất trọng đại trong chốn phật môn. Ngã phật Như Lai đích thân viết pháp chỉ phái Quan Âm đến mời, Úc Dương Quân dù cao ngạo cũng không thể không nể mặt Phật Tổ.</w:t>
      </w:r>
      <w:r>
        <w:br w:type="textWrapping"/>
      </w:r>
      <w:r>
        <w:br w:type="textWrapping"/>
      </w:r>
      <w:r>
        <w:t xml:space="preserve">Chúng Thiên nô ở ngoài cửa xôn xao bàn tán, chủ tử không ở nhà, các nô tỳ có thể lười biếng một chút, lại còn có thể lén lút ra ngoài hảo hảo chơi đùa vài ngày. Văn Thư ngồi trong điện lẳng lặng nghe.</w:t>
      </w:r>
      <w:r>
        <w:br w:type="textWrapping"/>
      </w:r>
      <w:r>
        <w:br w:type="textWrapping"/>
      </w:r>
      <w:r>
        <w:t xml:space="preserve">Hắn đẩy ra cánh cửa tẩm điện, một lần nữa tựa vào cạnh cửa hỏi Văn Thư: “Vẫn còn muốn đi?”</w:t>
      </w:r>
      <w:r>
        <w:br w:type="textWrapping"/>
      </w:r>
      <w:r>
        <w:br w:type="textWrapping"/>
      </w:r>
      <w:r>
        <w:t xml:space="preserve">“Vâng.” Văn Thư ngẩng đầu lên nhìn về phía hắn, trả lời kiên định.</w:t>
      </w:r>
      <w:r>
        <w:br w:type="textWrapping"/>
      </w:r>
      <w:r>
        <w:br w:type="textWrapping"/>
      </w:r>
      <w:r>
        <w:t xml:space="preserve">Úc Dương Quân không tức giận như trước, chậm rãi thong thả bước tới, ngón tay điểm giữa ấn đường (giữa hai chân mày) Văn Thư.</w:t>
      </w:r>
      <w:r>
        <w:br w:type="textWrapping"/>
      </w:r>
      <w:r>
        <w:br w:type="textWrapping"/>
      </w:r>
      <w:r>
        <w:t xml:space="preserve">Đầu ngón tay của hắn vẫn lạnh lẽo, chạm vào mặt liền khiến toàn thân run rẩy, hàn ý truyền đến lại khiến hít thở không thông, linh hồn giống như bị trói buộc, lại như có một vật sắc nhọn xuyên thấu cơ thể, đâm vào hồn phách, khổ sở khôn cùng từ sâu trong hồn phách tuôn ra, đến khi đầu ngón tay của hắn rời đi, thân thể chỉ có thể yếu ớt đổ xuống tê liệt trên đất, vội vã há to miệng thở dốc, nhưng vẫn không thể xua đi được cảm giác lạnh buốt và đau đớn khắp cơ thể.</w:t>
      </w:r>
      <w:r>
        <w:br w:type="textWrapping"/>
      </w:r>
      <w:r>
        <w:br w:type="textWrapping"/>
      </w:r>
      <w:r>
        <w:t xml:space="preserve">“A…” Hắn ngồi xổm xuống hảo tâm lau đi mồ hôi lạnh trên trán y, kì thực là để xem cho rõ ràng bộ dáng chật vật của y hơn, khóe miệng vừa dẫn ra một tia cười quỷ dị “Vẫn chưa từ bỏ ý định.”</w:t>
      </w:r>
      <w:r>
        <w:br w:type="textWrapping"/>
      </w:r>
      <w:r>
        <w:br w:type="textWrapping"/>
      </w:r>
      <w:r>
        <w:t xml:space="preserve">Úc Dương Quân đứng lên liếc nhìn Văn Thư từ trên xuống dưới: “Chỉ là một phàm nhân, ngươi còn có thể đi đâu?”</w:t>
      </w:r>
      <w:r>
        <w:br w:type="textWrapping"/>
      </w:r>
      <w:r>
        <w:br w:type="textWrapping"/>
      </w:r>
      <w:r>
        <w:t xml:space="preserve">Đi đến cạnh cửa, hắn lại quay người lại, đem một viên dược hoàn lớn cỡ hạt châu đỏ rực như lửa ném vào trong tay Văn Thư, Văn Thư bỗng cảm thấy hàn ý trong cơ thể được xoa dịu rất nhiều.</w:t>
      </w:r>
      <w:r>
        <w:br w:type="textWrapping"/>
      </w:r>
      <w:r>
        <w:br w:type="textWrapping"/>
      </w:r>
      <w:r>
        <w:t xml:space="preserve">“Hỏa lưu ly, chí dương chí cương, hảo hảo nhận lấy, Thiên giới cũng chỉ có ba viên.”</w:t>
      </w:r>
      <w:r>
        <w:br w:type="textWrapping"/>
      </w:r>
      <w:r>
        <w:br w:type="textWrapping"/>
      </w:r>
      <w:r>
        <w:t xml:space="preserve">Hàm ý ban ơn.</w:t>
      </w:r>
      <w:r>
        <w:br w:type="textWrapping"/>
      </w:r>
      <w:r>
        <w:br w:type="textWrapping"/>
      </w:r>
      <w:r>
        <w:t xml:space="preserve">“Ta cuối cùng cũng sẽ rời đi.” Văn Thư ngẩng đầu, nhìn vào đôi mắt phiêu lượng của hắn, đoán không ra hắn lại muốn giở trò gì.</w:t>
      </w:r>
      <w:r>
        <w:br w:type="textWrapping"/>
      </w:r>
      <w:r>
        <w:br w:type="textWrapping"/>
      </w:r>
      <w:r>
        <w:t xml:space="preserve">“Phàm nhân…” Hắn hừ lạnh một tiếng, vẻ mặt có chút khinh thường.</w:t>
      </w:r>
      <w:r>
        <w:br w:type="textWrapping"/>
      </w:r>
      <w:r>
        <w:br w:type="textWrapping"/>
      </w:r>
      <w:r>
        <w:t xml:space="preserve">Cửa điện bị đẩy ra, dương quang chiếu vào tràn ngập trong phòng, hắn đứng ngạo nghễ dưới ánh mặt trời, khuôn mặt mơ hồ trong ánh sáng rực rỡ chói mắt: “Trong tam giới chỉ có bổn quân nói không cần.”</w:t>
      </w:r>
      <w:r>
        <w:br w:type="textWrapping"/>
      </w:r>
      <w:r>
        <w:br w:type="textWrapping"/>
      </w:r>
      <w:r>
        <w:t xml:space="preserve">—- – — – – – — – – – — – – – –</w:t>
      </w:r>
      <w:r>
        <w:br w:type="textWrapping"/>
      </w:r>
      <w:r>
        <w:br w:type="textWrapping"/>
      </w:r>
      <w:r>
        <w:rPr>
          <w:i/>
        </w:rPr>
        <w:t xml:space="preserve">Hết chương 5</w:t>
      </w:r>
      <w:r>
        <w:br w:type="textWrapping"/>
      </w:r>
      <w:r>
        <w:br w:type="textWrapping"/>
      </w:r>
      <w:r>
        <w:t xml:space="preserve">Coi xong có ai muốn đem Úc Dương ra dẫm dẫm vài phát không?!</w:t>
      </w:r>
      <w:r>
        <w:br w:type="textWrapping"/>
      </w:r>
      <w:r>
        <w:br w:type="textWrapping"/>
      </w:r>
    </w:p>
    <w:p>
      <w:pPr>
        <w:pStyle w:val="Heading2"/>
      </w:pPr>
      <w:bookmarkStart w:id="42" w:name="chương-6"/>
      <w:bookmarkEnd w:id="42"/>
      <w:r>
        <w:t xml:space="preserve">6. Chương 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ột dòng xuân thủy chảy về Đông, hai bên bờ dương liễu lả lướt. Trước chái nhà tranh bên bờ sông có một mảnh vườn vuông nho nhỏ, trồng mấy bụi hoa hồng, nuôi vài con gà béo mập. Dây dưa chuột của gia chủ bám chằng chịt ở đầu tường, bò cả sang vườn nhà phía Tây, nhà phía Tây đêm nay nấu một nồi thịt ba chỉ, thịt mỡ óng mướt, hương thơm lan tỏa cả thôn đều ngửi được.</w:t>
      </w:r>
    </w:p>
    <w:p>
      <w:pPr>
        <w:pStyle w:val="BodyText"/>
      </w:pPr>
      <w:r>
        <w:t xml:space="preserve">Bà chủ nhà bên kia sông mở cánh cửa hàng rào trúc trước sân, hô to một tiếng: “Nhị cẩu, ăn cơm!”</w:t>
      </w:r>
    </w:p>
    <w:p>
      <w:pPr>
        <w:pStyle w:val="BodyText"/>
      </w:pPr>
      <w:r>
        <w:t xml:space="preserve">Bên này một đứa bé đầu cạo nhẵn bóng, chỉ còn để một chỏm tóc quả đào trước trán quay đầu đáp lại: “Con biết rồi!”</w:t>
      </w:r>
    </w:p>
    <w:p>
      <w:pPr>
        <w:pStyle w:val="BodyText"/>
      </w:pPr>
      <w:r>
        <w:t xml:space="preserve">Bên kia lại hô to: “Ranh con, đừng chỉ biết có mình, gọi cả tiên sinh nữa. Thật là, cứ quấn lấy tiên sinh, quấy rầy người ta!”</w:t>
      </w:r>
    </w:p>
    <w:p>
      <w:pPr>
        <w:pStyle w:val="BodyText"/>
      </w:pPr>
      <w:r>
        <w:t xml:space="preserve">Đứa nhỏ liền cười hì hì quay sang, hôm qua leo cây mới vừa làm gãy chiếc răng cửa, nói chuyện khiến gió lùa vào: “Tiên sinh, mẹ con mời người qua nhà ăn cơm.”</w:t>
      </w:r>
    </w:p>
    <w:p>
      <w:pPr>
        <w:pStyle w:val="BodyText"/>
      </w:pPr>
      <w:r>
        <w:t xml:space="preserve">“Không cần đâu, nói cám ơn mẹ con giúp ta.”</w:t>
      </w:r>
    </w:p>
    <w:p>
      <w:pPr>
        <w:pStyle w:val="BodyText"/>
      </w:pPr>
      <w:r>
        <w:t xml:space="preserve">Thằng bé gom sách lại, nhảy tót lên cây cầu gỗ nhỏ xíu, Văn Thư đứng bên bờ sông, nhìn nó cao hứng phấn chấn chạy vào mảnh sân đối diện. Bà chủ nhà bên kia đứng ở trước cửa ngoắc ngoắc, ý muốn mời Văn Thư vào ăn cơm. Văn Thư chắp tay, xoay người đi vào tiểu viện của mình.</w:t>
      </w:r>
    </w:p>
    <w:p>
      <w:pPr>
        <w:pStyle w:val="BodyText"/>
      </w:pPr>
      <w:r>
        <w:t xml:space="preserve">Nhân gian, ngàn năm sau quay lại, quả thật thế sự khó lường.</w:t>
      </w:r>
    </w:p>
    <w:p>
      <w:pPr>
        <w:pStyle w:val="BodyText"/>
      </w:pPr>
      <w:r>
        <w:t xml:space="preserve">Ngày ấy, Úc Dương Quân rời khỏi tiên cung đến dự pháp hội của Phật Tổ, trước khi đi còn bày ra thiên la địa võng đề phòng y. Không ngờ, chẳng bao lâu sau, cửa điện lại bị đẩy ra, vẫn là Xích Viêm một thân hồng y đứng trước cửa giậm chân tức giận mắng: “Thiệt tình… Hừ, đây là muốn làm đến khi nào? Lão tử đã biết tên Úc Dương kia giở thủ đoạn mà!”</w:t>
      </w:r>
    </w:p>
    <w:p>
      <w:pPr>
        <w:pStyle w:val="BodyText"/>
      </w:pPr>
      <w:r>
        <w:t xml:space="preserve">Văn Thư giữa thảm giấy trắng toát hé mắt ngẩng đầu, nhìn hắn tức giận đến nỗi cả cái đầu tóc đỏ thẫm dựng ngược lên. Một chữ cũng chưa kịp nói, đã bị hắn lôi ra ngoài điện: “Thiệt tình… Hừ, hắn đây là muốn nuốt lời a! Được, hắn bất nhân, lão tử cũng bất nghĩa, Văn Thư, chúng ta đi! Thiệt là… Hừ!”</w:t>
      </w:r>
    </w:p>
    <w:p>
      <w:pPr>
        <w:pStyle w:val="BodyText"/>
      </w:pPr>
      <w:r>
        <w:t xml:space="preserve">Đi được vài bước, thấy không ổn, Xích Viêm quay lại, không khỏi chấn động. Mới vừa rồi trong điện tối tăm, hắn lại nóng vội, không lo nhìn kỹ, hiện giờ ra ngoài mới phát hiện, sắc mặt Văn Thư đúng là tái nhợt thất thần, một mảnh thanh y hiu quạnh đơn bạc trên người, cổ tay nằm trong lòng bàn tay hắn gầy guộc như chạm vào sẽ vỡ tan.</w:t>
      </w:r>
    </w:p>
    <w:p>
      <w:pPr>
        <w:pStyle w:val="BodyText"/>
      </w:pPr>
      <w:r>
        <w:t xml:space="preserve">“Làm sao vậy?” Văn Thư thấy hắn trừng to mắt nhìn mình chằm chằm, chợt hiểu ra, khóe miệng cong lên cười nói, “Không hổ là hoả nhãn kim tinh Đông Hải long cung Xích Viêm hoàng tử, bị ngươi phát hiện, ta là Văn Thư giả, Văn Thư thật sớm đã bị Úc Dương Quân giấu đi rồi.”</w:t>
      </w:r>
    </w:p>
    <w:p>
      <w:pPr>
        <w:pStyle w:val="BodyText"/>
      </w:pPr>
      <w:r>
        <w:t xml:space="preserve">“Thiệt tình… Hừ, lúc này ngươi còn có tâm tư vui đùa!” Xích Viêm giận quá, nửa người tiến lại ôm lấy Văn Thư, mũi chân điểm một chút liền mang theo y phá không mà đi, “Tên Úc Dương kia, lão tử ngày nào đó phải đem hắn nhấn xuống Đông Hải! Trong Tam giới, sao lại có loại người như vậy chứ!”</w:t>
      </w:r>
    </w:p>
    <w:p>
      <w:pPr>
        <w:pStyle w:val="BodyText"/>
      </w:pPr>
      <w:r>
        <w:t xml:space="preserve">Trong lời nói giận dữ lại tràn đầy yêu thương, Văn Thư trong lòng ấm lên, ngẩng mặt lên nhìn đôi mày xếch ngược lên của hắn, nói: “Ta đây sẽ chờ xem ngày đó.”</w:t>
      </w:r>
    </w:p>
    <w:p>
      <w:pPr>
        <w:pStyle w:val="BodyText"/>
      </w:pPr>
      <w:r>
        <w:t xml:space="preserve">Dưới chân mây khói cuồn cuộn, sương trắng mờ mịt, nhớ lại năm đó vào tiên cung, trong sợ hãi còn có tò mò và hưng phấn, không thể tưởng được sau này lại gặp cảnh ngộ như vậy, lại là như thế này mà rời đi.</w:t>
      </w:r>
    </w:p>
    <w:p>
      <w:pPr>
        <w:pStyle w:val="BodyText"/>
      </w:pPr>
      <w:r>
        <w:t xml:space="preserve">Xích Viêm hỏi y: “Theo ta đến Đông Hải nhé?”</w:t>
      </w:r>
    </w:p>
    <w:p>
      <w:pPr>
        <w:pStyle w:val="BodyText"/>
      </w:pPr>
      <w:r>
        <w:t xml:space="preserve">Văn Thư nói: “Ta muốn quay về nhân gian.”</w:t>
      </w:r>
    </w:p>
    <w:p>
      <w:pPr>
        <w:pStyle w:val="BodyText"/>
      </w:pPr>
      <w:r>
        <w:t xml:space="preserve">Người ta nói, hải ngoại có tiên sơn, nằm giữa biển mây mờ ảo. Có vị đế vương quốc lực vô tận, cho đóng rất nhiều lâu thuyền (1) đi xa ngàn dặm, mang theo vô số vàng ngọc, cùng đầy những kỳ trân, lại dâng lên trăm đồng nam đồng nữ, mấy lần ra khơi tìm kiếm nhưng đều một đi không trở lại, mãi cho đến khi băng hà, tiên nhân áo trắng râu bạc cùng tiên đan trường sinh bất lão cũng chỉ là truyền thuyết.</w:t>
      </w:r>
    </w:p>
    <w:p>
      <w:pPr>
        <w:pStyle w:val="BodyText"/>
      </w:pPr>
      <w:r>
        <w:t xml:space="preserve">Chính là với y, này tiên cung sàn gạch bạch ngọc, mái ngói lưu ly ngũ sắc lại là một đoạn ký ức đau thương không muốn nhớ lại.</w:t>
      </w:r>
    </w:p>
    <w:p>
      <w:pPr>
        <w:pStyle w:val="BodyText"/>
      </w:pPr>
      <w:r>
        <w:t xml:space="preserve">Nhân gian vẫn là dáng vẻ như trong ký ức của y không lâu trước đây, ngàn năm mấy độ thay triều đổi chúa, lại mấy độ biển cả hóa nương dâu, nhưng tiểu kiều lưu thủy (2) vẫn như cũ, cây tử đằng (3) trên mảnh tường xám trắng vẫn xanh như trong trí nhớ.</w:t>
      </w:r>
    </w:p>
    <w:p>
      <w:pPr>
        <w:pStyle w:val="BodyText"/>
      </w:pPr>
      <w:r>
        <w:t xml:space="preserve">Y dừng chân ở một tiểu sơn thôn, Long cung hoàng tử tay chân vụng về giúp y dựng một gian nhà tranh nho nhỏ, một đêm cuồng phong mưa rào, tức khắc đã khiến cái lều cỏ tan nát. Đại thẩm góa bụa tốt bụng cho y ở nhờ, lại nhìn cánh tay y mà xót xa: “Thanh niên trai tráng sao lại có thể gầy thành cái dạng này? Nhìn xem cánh tay này, tay của đại thẩm còn gấp ba lần ngươi…”</w:t>
      </w:r>
    </w:p>
    <w:p>
      <w:pPr>
        <w:pStyle w:val="BodyText"/>
      </w:pPr>
      <w:r>
        <w:t xml:space="preserve">Văn Thư đang cầm bát canh nóng đại thẩm đưa cho, ngại ngùng cười: “Vừa bệnh qua một trận.”</w:t>
      </w:r>
    </w:p>
    <w:p>
      <w:pPr>
        <w:pStyle w:val="BodyText"/>
      </w:pPr>
      <w:r>
        <w:t xml:space="preserve">Nàng lại cằn nhằn liên miên mà quan tâm hắn: “Bị bệnh thì càng cần phải điều dưỡng, thật là, bên người sao cũng không có ai chiếu cố? Đúng rồi, ngươi từ đâu đến? Đến đây là thăm người thân hả? Thật là… gia đình ngươi sao lại yên tâm cho một người như ngươi tới nơi hẻo lánh như vầy?”</w:t>
      </w:r>
    </w:p>
    <w:p>
      <w:pPr>
        <w:pStyle w:val="BodyText"/>
      </w:pPr>
      <w:r>
        <w:t xml:space="preserve">Văn Thư ậm ờ nói tới tìm người thân, không tìm được, đang định xuống núi.</w:t>
      </w:r>
    </w:p>
    <w:p>
      <w:pPr>
        <w:pStyle w:val="BodyText"/>
      </w:pPr>
      <w:r>
        <w:t xml:space="preserve">Hôm sau trời trong, đại thẩm liền nhiệt tình tìm đến vài thanh niên trong thôn giúp y dựng căn nhà, Văn Thư ban đầu cũng muốn động tay, đại thẩm chết sống ngăn cản: “Bệnh vừa mới hảo, sao làm việc nặng được? Nhìn ngươi gầy như vậy… Không nên cố gắng quá! Để cho bọn họ làm đi, về sau đều là người một thôn cả, khách khí cái gì nha?”</w:t>
      </w:r>
    </w:p>
    <w:p>
      <w:pPr>
        <w:pStyle w:val="BodyText"/>
      </w:pPr>
      <w:r>
        <w:t xml:space="preserve">Xích Viêm xụ mặt ngồi một bên xem: “Phàm nhân, có cái nhà mà phiền toái như vậy.”</w:t>
      </w:r>
    </w:p>
    <w:p>
      <w:pPr>
        <w:pStyle w:val="BodyText"/>
      </w:pPr>
      <w:r>
        <w:t xml:space="preserve">Lại ngồi xổm trên đất quan sát người ta xây tường, gác xà, thế nào cũng không hiểu tại sao căn nhà hắn dựng trong một đêm đã đổ sập. Văn Thư buồn cười nhìn hắn ngồi bên kia hết vò đầu bứt tai lại than thở.</w:t>
      </w:r>
    </w:p>
    <w:p>
      <w:pPr>
        <w:pStyle w:val="BodyText"/>
      </w:pPr>
      <w:r>
        <w:t xml:space="preserve">Mới đầu còn hay lo lắng, rời đi quá mức suôn sẻ, dù sao cũng cảm thấy bất an, cũng không biết Úc Dương Quân biết được rồi sẽ xảy ra chuyện gì. Trong mộng luôn xuất hiện một đôi mắt ngân tử sắc, đồng tử băng lãnh mà cay nghiệt.</w:t>
      </w:r>
    </w:p>
    <w:p>
      <w:pPr>
        <w:pStyle w:val="BodyText"/>
      </w:pPr>
      <w:r>
        <w:t xml:space="preserve">“Ngươi trốn không thoát đâu.” Thanh âm khàn khàn luôn vang bên tai lúc nửa đêm, từng chữ từng chữ, thanh thanh lọt vào tai, gần sát như có thể cảm thấy hơi thở nóng rực của hắn trên gò má.</w:t>
      </w:r>
    </w:p>
    <w:p>
      <w:pPr>
        <w:pStyle w:val="BodyText"/>
      </w:pPr>
      <w:r>
        <w:t xml:space="preserve">Văn Thư hoảng hốt bật dậy, mồ hôi lạnh thấm ướt cả tấm chăn mỏng.</w:t>
      </w:r>
    </w:p>
    <w:p>
      <w:pPr>
        <w:pStyle w:val="BodyText"/>
      </w:pPr>
      <w:r>
        <w:t xml:space="preserve">Đã qua mấy năm rồi, Bồ đề pháp hội sớm đã chấm dứt, y đã sống an ổn thanh thản, cuộc sống gió êm sóng lặng.</w:t>
      </w:r>
    </w:p>
    <w:p>
      <w:pPr>
        <w:pStyle w:val="BodyText"/>
      </w:pPr>
      <w:r>
        <w:t xml:space="preserve">Xích Viêm vẫn bảo y lo lắng thừa thãi, đôi mắt màu đỏ thẫm mở to trịnh trọng nói: “Hắn muốn đuổi theo, lão tử liền cùng hắn hảo hảo đấu một phen! Bằng hữu Xích Viêm ta sao có thể để người như vậy khi dễ.”</w:t>
      </w:r>
    </w:p>
    <w:p>
      <w:pPr>
        <w:pStyle w:val="BodyText"/>
      </w:pPr>
      <w:r>
        <w:t xml:space="preserve">Văn Thư không nói, âm thầm suy nghĩ, với cá tính kiêu ngạo của Úc Dương Quân đã sớm đuổi theo mới phải, có lẽ là hắn thật sự buông tha y. Trong mắt hắn, y vốn là một nô tài không đáng nhắc đến, không cần đường đường một Thiên Quân như hắn đến gắt gao truy cứu. Tâm liền dần dần yên ổn lại, cuộc sống bình thản từng chút từng chút tiêu biến đi nỗi sợ hãi cùng đau buồn lặng lẽ của y. Chính là cảnh trong mơ kia vẫn thường xuất hiện.</w:t>
      </w:r>
    </w:p>
    <w:p>
      <w:pPr>
        <w:pStyle w:val="BodyText"/>
      </w:pPr>
      <w:r>
        <w:t xml:space="preserve">Thế gian tuy rằng ngày dài, nhưng trăm năm với y bất quá cũng như một cái chớp mắt.</w:t>
      </w:r>
    </w:p>
    <w:p>
      <w:pPr>
        <w:pStyle w:val="BodyText"/>
      </w:pPr>
      <w:r>
        <w:t xml:space="preserve">Trong trăm năm, y đã đến rất nhiều nơi, mỗi chỗ ở vài năm lại lặng lẽ rời đi. Nhiều năm sau quay lại chốn cũ, thôn trang còn đó, cố nhân đã không gặp nữa, nhiều lần hỏi thăm mới tìm được mộ của vị đại thẩm góa bụa năm đó, cây cỏ đã mọc cao quá đầu người.</w:t>
      </w:r>
    </w:p>
    <w:p>
      <w:pPr>
        <w:pStyle w:val="BodyText"/>
      </w:pPr>
      <w:r>
        <w:t xml:space="preserve">Hiện giờ y ở trong một xóm nhỏ dạy trẻ con đọc sách, thường có các đại thẩm đại nương nhiệt tình làm mai mối cho y: “Nhị cô nương nhà lão Trương ở thôn Đông ngài thấy được không? Bộ dáng cũng có thể gọi là xinh đẹp…”</w:t>
      </w:r>
    </w:p>
    <w:p>
      <w:pPr>
        <w:pStyle w:val="BodyText"/>
      </w:pPr>
      <w:r>
        <w:t xml:space="preserve">“Oanh Oanh nhà Tam thẩm ở thôn Tây, ngài thấy thế nào? Tuy là nhan sắc không được đẹp, nhưng rất hiền lành đức hạnh. Người xem xem khăn tay này, thêu rất khéo…”</w:t>
      </w:r>
    </w:p>
    <w:p>
      <w:pPr>
        <w:pStyle w:val="BodyText"/>
      </w:pPr>
      <w:r>
        <w:t xml:space="preserve">Trên khăn thêu một đôi bướm cùng bay lượn, đường may tinh mịn, sinh động tựa hồ như đôi cánh sặc sỡ kia đang chập chờn trước mắt. Lúc trước y cũng thấy qua khăn thêu như vậy, bên góc khăn còn dùng chỉ cùng màu kín đáo đề một câu thơ:</w:t>
      </w:r>
    </w:p>
    <w:p>
      <w:pPr>
        <w:pStyle w:val="BodyText"/>
      </w:pPr>
      <w:r>
        <w:t xml:space="preserve">Sinh phạ ly hoài biệt khổ, đa thiểu sự, dục thuyết hoàn hưu.</w:t>
      </w:r>
    </w:p>
    <w:p>
      <w:pPr>
        <w:pStyle w:val="BodyText"/>
      </w:pPr>
      <w:r>
        <w:t xml:space="preserve">Duy hữu lâu tiền lưu thủy, ứng niệm ngã, chung nhật ngưng mâu.</w:t>
      </w:r>
    </w:p>
    <w:p>
      <w:pPr>
        <w:pStyle w:val="BodyText"/>
      </w:pPr>
      <w:r>
        <w:t xml:space="preserve">(Chỉ sợ xa thương cách nhớ, nhiều điều chưa kịp nói</w:t>
      </w:r>
    </w:p>
    <w:p>
      <w:pPr>
        <w:pStyle w:val="BodyText"/>
      </w:pPr>
      <w:r>
        <w:t xml:space="preserve">Chỉ có dòng nước trước lầu cùng ta đêm ngày mỏi mắt ngóng trông)</w:t>
      </w:r>
    </w:p>
    <w:p>
      <w:pPr>
        <w:pStyle w:val="BodyText"/>
      </w:pPr>
      <w:r>
        <w:t xml:space="preserve">Từng câu từng chữ y vẫn còn nhớ rõ.</w:t>
      </w:r>
    </w:p>
    <w:p>
      <w:pPr>
        <w:pStyle w:val="BodyText"/>
      </w:pPr>
      <w:r>
        <w:t xml:space="preserve">Văn Thư cười nhạt đem khăn trả lại: “Đệ tử bần hàn, cô nương đi theo ta phải chịu khổ rồi.”</w:t>
      </w:r>
    </w:p>
    <w:p>
      <w:pPr>
        <w:pStyle w:val="BodyText"/>
      </w:pPr>
      <w:r>
        <w:t xml:space="preserve">Xích Viêm thường đến thăm y, đưa y ra bờ biển, ngồi trên tảng đá nói chuyện, uống rượu, kể những chuyện mà y không biết:</w:t>
      </w:r>
    </w:p>
    <w:p>
      <w:pPr>
        <w:pStyle w:val="BodyText"/>
      </w:pPr>
      <w:r>
        <w:t xml:space="preserve">“Liễm Diễm nha đầu kia có thai, lão nhân hai nhà đều mừng đến phát điên, hai ngày trước nó quay về Long cung ở, lão tử cùng tôn tử (cháu trai) đều phải nghe nó phân phó rồi. Hừ, cũng không biết tên Dung Hiên kia sao có thể chịu được nó…”</w:t>
      </w:r>
    </w:p>
    <w:p>
      <w:pPr>
        <w:pStyle w:val="BodyText"/>
      </w:pPr>
      <w:r>
        <w:t xml:space="preserve">“Nhị thái tử Lan Uyên nghịch thiên rồi, còn hớn hở ôm về một cái hoa đăng mà cười ngây ngốc. Thiệt tình… Hừ, so với lão tử còn lớn gan hơn, Thiên Đế tức giận đến nỗi lật bàn ngay tại chỗ…”</w:t>
      </w:r>
    </w:p>
    <w:p>
      <w:pPr>
        <w:pStyle w:val="BodyText"/>
      </w:pPr>
      <w:r>
        <w:t xml:space="preserve">Văn Thư nhớ tới mấy ngày trước trời đột nhiên nổi sấm chớp: “Hắn cư nhiên… Ít nhất hiểu ra được còn không muộn.”</w:t>
      </w:r>
    </w:p>
    <w:p>
      <w:pPr>
        <w:pStyle w:val="BodyText"/>
      </w:pPr>
      <w:r>
        <w:t xml:space="preserve">Xích Viêm còn nói, Thiên giới thịnh truyền, Văn Khúc Tinh quý mến Hà Tiên Cô, Bích Dao tiên tử yêu thương Trọng Hoa thượng tiên…</w:t>
      </w:r>
    </w:p>
    <w:p>
      <w:pPr>
        <w:pStyle w:val="BodyText"/>
      </w:pPr>
      <w:r>
        <w:t xml:space="preserve">Văn Thư cười trêu hắn: “Đường đường Long cung thái tử sao lại thích huyên thuyên như thị nữ thế này.”</w:t>
      </w:r>
    </w:p>
    <w:p>
      <w:pPr>
        <w:pStyle w:val="BodyText"/>
      </w:pPr>
      <w:r>
        <w:t xml:space="preserve">“Nhàn rỗi không có việc gì thì nghe chút chuyện vậy thôi…” Hắn ngượng ngùng vò đầu, bỗng nhiên thấp giọng hỏi, “Vậy ngươi cùng hắn thế nào?”</w:t>
      </w:r>
    </w:p>
    <w:p>
      <w:pPr>
        <w:pStyle w:val="BodyText"/>
      </w:pPr>
      <w:r>
        <w:t xml:space="preserve">Văn Thư ngẩn ra, dưới chân là đại dương mênh mông, gió nổi sóng cuộn, những con sóng mạnh mẽ xô vào tảng đá, tức khắc bọt nước tung tóe, tiếng sóng ầm ầm như sấm sét.</w:t>
      </w:r>
    </w:p>
    <w:p>
      <w:pPr>
        <w:pStyle w:val="BodyText"/>
      </w:pPr>
      <w:r>
        <w:t xml:space="preserve">Trải qua những ngày vùi đầu vào biển giấy thật dày ở Thiên Sùng Cung, trăm năm qua đến nghĩ cũng không muốn nghĩ tới, từ ngày hắn đến tìm y lần cuối cùng đó, khi ngón tay hắn điểm giữa chân mày Văn Thư, hàn ý lạnh lẽo vẫn thường dâng lên khắp toàn thân, dù có hỏa lưu ly trấn áp cũng cảm thấy khó chịu như trước.</w:t>
      </w:r>
    </w:p>
    <w:p>
      <w:pPr>
        <w:pStyle w:val="BodyText"/>
      </w:pPr>
      <w:r>
        <w:t xml:space="preserve">Hiện tại Xích Viêm hỏi tới, mới dần dần nhớ lại: “Đêm đó, hắn uống rượu…”</w:t>
      </w:r>
    </w:p>
    <w:p>
      <w:pPr>
        <w:pStyle w:val="BodyText"/>
      </w:pPr>
      <w:r>
        <w:t xml:space="preserve">Không nhớ rõ là nhân dịp gì, ngay cả là khi nào cũng đã quên mất, chỉ nhớ là đêm đó, Thiên Sùng Cung mở yến tiệc, Lan Uyên và Bá Ngu cùng các hoàng tử tiên gia các nơi ở Thiên giới đem Thiên Sùng Cung thanh tịnh nháo một trận đến long trời lở đất. Khi hưng trí dâng cao, mọi người đều vây lấy Úc Dương Quân, mấy bình rượu thật lớn không cần nghĩ nhiều đều bắt hắn uống hết, Úc Dương Quân bình sinh luôn kiềm chế lãnh tĩnh, lần đầu tiên say túy lúy.</w:t>
      </w:r>
    </w:p>
    <w:p>
      <w:pPr>
        <w:pStyle w:val="BodyText"/>
      </w:pPr>
      <w:r>
        <w:t xml:space="preserve">Văn Thư dìu hắn lảo đảo quay về tẩm điện, hắn đột nhiên quàng tay ôm lấy Văn Thư cùng ngã xuống giường.</w:t>
      </w:r>
    </w:p>
    <w:p>
      <w:pPr>
        <w:pStyle w:val="BodyText"/>
      </w:pPr>
      <w:r>
        <w:t xml:space="preserve">Thân thể bị ôm gọn, lồng ngực dán chặt vào lồng ngực, Văn Thư cả kinh trợn mắt há hốc mồm.</w:t>
      </w:r>
    </w:p>
    <w:p>
      <w:pPr>
        <w:pStyle w:val="BodyText"/>
      </w:pPr>
      <w:r>
        <w:t xml:space="preserve">Hắn không biết gì, khẽ đưa gương mặt say đến đỏ hồng kề sát lại, ngũ quan ngày thường sáng rực sắc bén nay mất đi vài phần ngạo khí, phiêu lượng tinh xảo đến nỗi khiến người ta phải tán thán, đôi mắt ngân tử sắc nhu tình tràn ngập: “Ở cùng ta được không?” Bên môi cư nhiên còn mang theo mấy phần tiếu ý xấu xa.</w:t>
      </w:r>
    </w:p>
    <w:p>
      <w:pPr>
        <w:pStyle w:val="BodyText"/>
      </w:pPr>
      <w:r>
        <w:t xml:space="preserve">Không đợi Văn Thư lấy lại tinh thần đã đem đầu dựa vào bả vai Văn Thư.</w:t>
      </w:r>
    </w:p>
    <w:p>
      <w:pPr>
        <w:pStyle w:val="BodyText"/>
      </w:pPr>
      <w:r>
        <w:t xml:space="preserve">Văn Thư bị hắn đặt ở dưới thân, sửng sốt hồi lâu mới dần dần bình tĩnh lại. Cánh tay hắn còn chặt chẽ giữ lấy y, thở cũng không dám thở mạnh. Thân hình ôm lấy nhau, ấm áp biết bao. Từ nhỏ hầu như chưa từng được ai hảo hảo ôm qua, lần đầu tiên hiểu được, được ôm chính là cảm giác tuyệt vời thế này. Cánh tay chậm rãi vòng qua người y, trước mắt còn thấp thoáng khuôn mặt tươi cười của hắn, thật dịu dàng, trống ngực dồn dập.</w:t>
      </w:r>
    </w:p>
    <w:p>
      <w:pPr>
        <w:pStyle w:val="BodyText"/>
      </w:pPr>
      <w:r>
        <w:t xml:space="preserve">Giữa tiếng sóng biển ầm vang mọi thanh âm tựa hồ đều trở nên nhỏ bé, Văn Thư nghe giọng nói của mình, ngữ điệu bình ổn, không thấy một tia gợn sóng, như đang nói chuyện của người khác.</w:t>
      </w:r>
    </w:p>
    <w:p>
      <w:pPr>
        <w:pStyle w:val="BodyText"/>
      </w:pPr>
      <w:r>
        <w:t xml:space="preserve">“Ngươi hiện tại thế nào?” Xích Viêm hỏi.</w:t>
      </w:r>
    </w:p>
    <w:p>
      <w:pPr>
        <w:pStyle w:val="BodyText"/>
      </w:pPr>
      <w:r>
        <w:t xml:space="preserve">Văn Thư đứng lên, gió biển thổi tà áo bay phất phới: “Tình cảm dù thế nào cũng đều có một giới hạn. Chỉ một người ôm ấp, liệu có thể sưởi ấm nó được bao lâu?”</w:t>
      </w:r>
    </w:p>
    <w:p>
      <w:pPr>
        <w:pStyle w:val="BodyText"/>
      </w:pPr>
      <w:r>
        <w:t xml:space="preserve">※※※※※※※※※※※※※※※※※※※※※※※※※※※※※※※※</w:t>
      </w:r>
    </w:p>
    <w:p>
      <w:pPr>
        <w:pStyle w:val="BodyText"/>
      </w:pPr>
      <w:r>
        <w:t xml:space="preserve">Đêm tối tĩnh lặng, một trận gió sắc bén rít ào ào làm cuộn lên quanh thân một đàn bướm trắng bay lượn thấp cao. Nhìn kỹ lại không phải là bướm, trên đôi cánh trắng chi chít nét mực, là những trang sách tán loạn. Văn Thư cúi đầu nhìn lại, một biển giấy mênh mông nhanh chóng dâng cao tràn qua mắt cá chân.</w:t>
      </w:r>
    </w:p>
    <w:p>
      <w:pPr>
        <w:pStyle w:val="BodyText"/>
      </w:pPr>
      <w:r>
        <w:t xml:space="preserve">“Ngươi trốn không thoát đâu.” Thanh âm trầm thấp quen thuộc văng vẳng bên tai, trong giọng nói ngạo mạn còn hàm chứa mấy phần giễu cợt.</w:t>
      </w:r>
    </w:p>
    <w:p>
      <w:pPr>
        <w:pStyle w:val="BodyText"/>
      </w:pPr>
      <w:r>
        <w:t xml:space="preserve">Văn Thư sợ hãi quay đầu lại, đối diện với một đôi mắt huyễn mục, trong làn khói tím lóe lên ánh bạc đầy ngạo khí.</w:t>
      </w:r>
    </w:p>
    <w:p>
      <w:pPr>
        <w:pStyle w:val="BodyText"/>
      </w:pPr>
      <w:r>
        <w:t xml:space="preserve">“Không!” Văn Thư bật dậy, trên trán một trận lương ý (hơi lạnh). Lại là một giấc mơ, đáng sợ đến toàn thân đổ mồ hôi lạnh.</w:t>
      </w:r>
    </w:p>
    <w:p>
      <w:pPr>
        <w:pStyle w:val="BodyText"/>
      </w:pPr>
      <w:r>
        <w:t xml:space="preserve">Cơn buồn ngủ hoàn toàn biến mất, dưới ánh đèn tùy tiện lật vài trang sách, lòng phiền muộn một chữ cũng không lọt vào trong mắt. Liền dứt khoát phủ thêm một tấm áo, mở cửa muốn ra ngoài dạo một chút.</w:t>
      </w:r>
    </w:p>
    <w:p>
      <w:pPr>
        <w:pStyle w:val="BodyText"/>
      </w:pPr>
      <w:r>
        <w:t xml:space="preserve">Thôn xóm giữa ban đêm lạnh lẽo cũng không yên tĩnh, tiếng côn trùng kêu rả rích từ trong bụi cỏ truyền tới, con người say ngủ, các sinh linh khác lại mặc sức vui vẻ. Ngẫu nhiên có vài tiếng chó sủa hỗn loạn, phút chốc liền bị nhấn chìm, xa xôi như từ bên kia núi truyền đến. Mây trôi phía chân trời che khuất một nửa ánh trăng, bóng cây lay động, cành nhánh cao thấp không bằng nhau tựu thành mấy khối đen sì không rõ hình dạng trên mặt đường. Chạc cây bị kéo dài vặn vẹo không cách gì duỗi thẳng ra được, hình bóng kỳ dị như ma quỷ dạ hành.</w:t>
      </w:r>
    </w:p>
    <w:p>
      <w:pPr>
        <w:pStyle w:val="BodyText"/>
      </w:pPr>
      <w:r>
        <w:t xml:space="preserve">Văn Thư bước đi không mục đích, ngang qua trước cửa nhà đại thẩm kế bên, qua cây cầu gỗ nhỏ, hai gốc hòe cổ thụ đứng đối diện nhau trước cổng thôn đều bị y bỏ lại phía sau. Lững thững bước đi trên đường mòn, hai bên là cỏ dại cao đến nửa thân người, vài ba đóa hoa nhỏ bé nở giữa đêm khuya, tỏa ra một màu trắng nhợt chết chóc, con đường mòn nhỏ hẹp như ruột dê uốn khúc cong cong. Sương mù trắng xóa như có như không bao phủ, phía trước những bóng đen đung đưa ẩn hiện. Đêm chập chờn, phảng phất như cảnh trong mơ chưa tỉnh.</w:t>
      </w:r>
    </w:p>
    <w:p>
      <w:pPr>
        <w:pStyle w:val="BodyText"/>
      </w:pPr>
      <w:r>
        <w:t xml:space="preserve">“Hu hu hu…”</w:t>
      </w:r>
    </w:p>
    <w:p>
      <w:pPr>
        <w:pStyle w:val="BodyText"/>
      </w:pPr>
      <w:r>
        <w:t xml:space="preserve">Là tiếng ai khóc? Thê thiết bi thảm, toát ra nỗi thương cảm cực độ từ tận đáy lòng.</w:t>
      </w:r>
    </w:p>
    <w:p>
      <w:pPr>
        <w:pStyle w:val="BodyText"/>
      </w:pPr>
      <w:r>
        <w:t xml:space="preserve">Văn Thư quay đầu, đưa mắt nhìn thử, giữa khoảng không trong màn sương mờ mịt lại hiện ra một bóng trắng mông lung. Bóng trắng dần dần tiến lại gần, sương mù nhẹ nhàng tản ra, lại từ từ khép lại ở phía sau. Là một nữ tử, một thân bạch y phiêu phiêu.</w:t>
      </w:r>
    </w:p>
    <w:p>
      <w:pPr>
        <w:pStyle w:val="BodyText"/>
      </w:pPr>
      <w:r>
        <w:t xml:space="preserve">“Nô gia làm công tử sợ hãi rồi.” Tay nàng nắm chặt một mảnh khăn lụa trắng toát che khuất khuôn mặt, trên hàng mi dài vẫn còn dấu lệ ngân. Bàn tay mềm mại hạ xuống, hai hàng lệ trong suốt rớt trên đôi môi tươi đẹp đỏ mọng như vừa uống máu ai đó, “Nô gia thật là khổ mệnh…”</w:t>
      </w:r>
    </w:p>
    <w:p>
      <w:pPr>
        <w:pStyle w:val="BodyText"/>
      </w:pPr>
      <w:r>
        <w:t xml:space="preserve">Tiếng khóc u oán dịu dàng. Nàng lưu luyến si mê người nọ mười năm, nghĩ mọi cách rốt cuộc cũng được gả cho người đó làm vợ. Hắn luôn mồm hứa hẹn tình này mãi không thay đổi đến địa lão thiên hoang, nàng lòng tràn đầy vui mừng, mơ ước đã thỏa, không còn cầu mong gì nữa, toàn tâm toàn ý làm tiểu kiều thê (người vợ nhỏ bé yêu quý) của hắn. Mẹ nàng gia thế lớn, giúp hắn một bước lên mây, thuận lợi thăng quan tiến chức, ngày xưa chỉ là một binh sĩ nghèo hèn chớp mắt đã được đối đãi như thượng nhân. Hắn quyền thế ngày càng lớn, ân tình đối với nàng lại ngày càng nhạt nhẽo, cả ngày miên hoa túc liễu (ý chỉ đam mê sắc dục), lại đòi cơ thiếp thành đàn. Nàng khóc nháo tức giận mắng, nói hắn thay lòng đổi dạ. Hắn vơ lấy một mỹ cơ (tình nhân xinh đẹp) vô vị nói muốn hưu nàng. Tự tay bưng cho hắn một chén canh tổ yến có trộn thạch tín, nàng trơ mắt nhìn hắn quằn quại tắt thở rồi đem nửa chén còn lại một hơi uống sạch. Trước khi lâm chung nhìn hắn một lần cuối, hắn chết không nhắm mắt, đôi mắt mở trừng trừng oán hận cực độ. Oán khí triền thân, đầu cầu Nại Hà một chén Mạnh Bà thang cũng không hiểu sao nàng không uống được. Đành phải mặc nàng vất vưởng khắp nơi làm một cô hồn dã quỷ</w:t>
      </w:r>
    </w:p>
    <w:p>
      <w:pPr>
        <w:pStyle w:val="BodyText"/>
      </w:pPr>
      <w:r>
        <w:t xml:space="preserve">Sương mù phiêu tán như có ý thức tràn đến, vây lấy thân thể đang khóc lóc than thở của nàng vào giữa. Văn Thư sững sờ mà nghe, thấy ánh mắt của nàng từ ai oán chuyển thành hung ác</w:t>
      </w:r>
    </w:p>
    <w:p>
      <w:pPr>
        <w:pStyle w:val="BodyText"/>
      </w:pPr>
      <w:r>
        <w:t xml:space="preserve">“Sao hắn lại phụ ta? Ta yêu hắn mà…”</w:t>
      </w:r>
    </w:p>
    <w:p>
      <w:pPr>
        <w:pStyle w:val="BodyText"/>
      </w:pPr>
      <w:r>
        <w:t xml:space="preserve">“Lưỡng tình tương duyệt mới gọi là yêu. Trong lòng hắn không có ngươi, si niệm của ngươi chỉ có thể hại chính mình.”</w:t>
      </w:r>
    </w:p>
    <w:p>
      <w:pPr>
        <w:pStyle w:val="BodyText"/>
      </w:pPr>
      <w:r>
        <w:t xml:space="preserve">Nàng nhắm mắt bịt tai không muốn nghe, trên đôi môi đỏ tươi phát ra nụ cười âm trầm: “Hắn đã chuyển thế, ta muốn đi tìm hắn. Chỉ cần ăn bảy bảy bốn mươi chín bộ tim gan, hắn liền có thể thấy ta. Ta đã ăn bốn mươi tám bộ, chỉ một bộ này của ngươi nữa thôi, công tử.”</w:t>
      </w:r>
    </w:p>
    <w:p>
      <w:pPr>
        <w:pStyle w:val="BodyText"/>
      </w:pPr>
      <w:r>
        <w:t xml:space="preserve">Đôi tay bạch ngọc thon thả bỗng nhiên hóa thành quỷ trảo gầy đét màu xanh đen, móng tay mạnh mẽ xé rách y sam của Văn Thư. Văn Thư đột ngột biến sắc, nhưng thân thể đã bị sương mù cuốn lấy không thể nhúc nhích, trong lòng thầm than, không nghĩ tới tấm thân trường sinh bất lão lại bị hủy ở nơi đây. Nhưng nghĩ lại thì, như vậy cũng tốt, không còn nợ hắn gì nữa, cũng có thể không còn liên hệ gì với hắn. Sợ hãi biến mất, lại sinh ra vài phần ý niệm thoải mái được giải thoát.</w:t>
      </w:r>
    </w:p>
    <w:p>
      <w:pPr>
        <w:pStyle w:val="BodyText"/>
      </w:pPr>
      <w:r>
        <w:t xml:space="preserve">Mắt thấy đầu ngón tay nàng cắm vào trong ngực, trán Văn Thư chợt phát ra tử quang (ánh sáng tím) sáng lóa, chiếu đến đâu sương trắng tan đi đến đó, quỷ khí lạnh lẽo bị bức lui xa đến mấy trượng. Nữ quỷ kia hai mắt trợn ngược, sắc mặt kinh sợ, thất thanh kêu lên: “Ngươi… Trên hồn phách của ngươi…”</w:t>
      </w:r>
    </w:p>
    <w:p>
      <w:pPr>
        <w:pStyle w:val="BodyText"/>
      </w:pPr>
      <w:r>
        <w:t xml:space="preserve">Lời còn chưa dứt, liền bị tử quang vây lấy, nháy mắt đã không còn bóng dáng, chỉ sót lại một tiếng thét thê lương chói tai khiến tai Văn Thư đau nhức.</w:t>
      </w:r>
    </w:p>
    <w:p>
      <w:pPr>
        <w:pStyle w:val="BodyText"/>
      </w:pPr>
      <w:r>
        <w:t xml:space="preserve">Văn Thư chỉ cảm thấy hàn khí cấp tốc từ trong cơ thể trào ra, đông cứng tứ chi, cho dù đã nắm hỏa lưu ly trong tay cũng không thể chậm lại nửa phần. Còn có từng trận đau đớn không biết từ đâu len lỏi khắp tứ chi bách hài, ôm chặt lấy thân thể cũng chẳng tác dụng gì.</w:t>
      </w:r>
    </w:p>
    <w:p>
      <w:pPr>
        <w:pStyle w:val="BodyText"/>
      </w:pPr>
      <w:r>
        <w:t xml:space="preserve">Một lát sau, đau đớn cùng hàn ý có chút giảm bớt, Văn Thư chậm chạp đứng lên, nhìn quanh bốn phía, mới phát giác hai gốc hòe cổ thụ đối diện nhau trước cổng thôn đang ở ngay phía sau y, khung cảnh vừa rồi thấy được, con đường hẹp như ruột dê quanh co mọc đầy cỏ dại kia đều là ảo ảnh do nữ quỷ tạo ra.</w:t>
      </w:r>
    </w:p>
    <w:p>
      <w:pPr>
        <w:pStyle w:val="BodyText"/>
      </w:pPr>
      <w:r>
        <w:t xml:space="preserve">Thân thể cứng đờ quay về hướng căn nhà của y, đi đến giữa cây cầu gỗ nhỏ bé, con sông nhỏ bên cầu lờ lững chảy xuôi, trên bầu trời mây trôi tản mác, một vầng trăng tỏa ánh sáng trong vắt rạng ngời. Văn Thư vô tình thò đầu ra giữa sông liếc mắt một cái, lòng sông phản chiếu gương mặt tái nhợt không chút huyết sắc, giữa chân mày hiện rõ một mạt Long ấn còn lóe tử quang mờ ảo. Hô hấp ngưng trệ, trái tim giật thót như bị ném xuống Huyền Nhai, một đường rơi thẳng xuống dưới. Khuôn mặt giữa sông kia trắng bệch như nữ quỷ áo trắng vừa rồi, dưới tử quang nhàn nhạt lại sinh ra vài phần ý niệm kỳ quái.</w:t>
      </w:r>
    </w:p>
    <w:p>
      <w:pPr>
        <w:pStyle w:val="BodyText"/>
      </w:pPr>
      <w:r>
        <w:t xml:space="preserve">Cơ hồ thất thố đẩy cửa phòng mình, Văn Thư thắp đèn lên nhìn vào chính mình trong gương, giữa chân mày, ngay tại nơi ngày ấy đầu ngón tay hắn điểm vào, có một con rồng năm móng dữ tợn đang nhìn y. Ngón tay vô lực giữ lấy gương đồng, mặc nó rơi xuống đất. Trên mảnh vỡ văng ra, con rồng kia đang từ từ biến mất, cuối cùng chỉ còn lại một gương mặt không chút sinh khí.</w:t>
      </w:r>
    </w:p>
    <w:p>
      <w:pPr>
        <w:pStyle w:val="BodyText"/>
      </w:pPr>
      <w:r>
        <w:t xml:space="preserve">“Ngươi trốn không thoát đâu.” Thanh âm trong mộng lần thứ hai vang lên bên tai.</w:t>
      </w:r>
    </w:p>
    <w:p>
      <w:pPr>
        <w:pStyle w:val="BodyText"/>
      </w:pPr>
      <w:r>
        <w:t xml:space="preserve">Mấy ngày sau, Xích Viêm tới thăm Văn Thư, vừa vào cửa liền bị sắc mặt tái nhợt của y dọa cho hoảng sợ, đưa tay sờ trán y: “Làm sao vậy? Làm sao vậy? Sao lại thành cái bộ dáng giống như quỷ này?”</w:t>
      </w:r>
    </w:p>
    <w:p>
      <w:pPr>
        <w:pStyle w:val="BodyText"/>
      </w:pPr>
      <w:r>
        <w:t xml:space="preserve">Văn Thư nghiêng đầu tránh đi tay hắn, nói: “Không có việc gì, mấy ngày nay đọc sách nhiều nên hơi mệt chút.”</w:t>
      </w:r>
    </w:p>
    <w:p>
      <w:pPr>
        <w:pStyle w:val="BodyText"/>
      </w:pPr>
      <w:r>
        <w:t xml:space="preserve">Xích Viêm vẫn lo lắng, lại liên tục trách y không biết giữ gìn sức khỏe, dù trường sinh bất lão cũng không được tự giày vò mình như vậy.</w:t>
      </w:r>
    </w:p>
    <w:p>
      <w:pPr>
        <w:pStyle w:val="BodyText"/>
      </w:pPr>
      <w:r>
        <w:t xml:space="preserve">Văn Thư vừa nghe vừa gật đầu, chợt nhớ tới trước giờ tựa hồ luôn là y giáo huấn Xích Viêm, Xích Viêm thành thành thật thật mà nghe, hiện tại cư nhiên lại đổi vai mà, không khỏi “Phì” cười một tiếng, nói: “Không thể tưởng được Đông Hải long cung Xích Viêm hoàng tử cũng biết lo cho người khác, lão Long vương nên tìm cho ngươi một người vợ, hảo hảo cho ngươi thương yêu, miễn cho ngươi không có việc gì chạy đến gây.”</w:t>
      </w:r>
    </w:p>
    <w:p>
      <w:pPr>
        <w:pStyle w:val="BodyText"/>
      </w:pPr>
      <w:r>
        <w:t xml:space="preserve">Xích Viêm vờ cả giận nói: “Ngươi lại giễu cợt ta.”</w:t>
      </w:r>
    </w:p>
    <w:p>
      <w:pPr>
        <w:pStyle w:val="BodyText"/>
      </w:pPr>
      <w:r>
        <w:t xml:space="preserve">Hai người ngồi bên cửa sổ nói cười rộn rã. Chỉ là mấy việc cỏn con, Liễm Diễm sinh ra một đôi song sinh; Nhị thái tử Lan Uyên bị đày xuống thế gian phạt tự suy ngẫm; đến việc ở trên đường gặp được một thiếu niên bán đậu đỏ, nhìn thật quen mặt, nghĩ không ra là ai, chắc là trăm năm trước đã gặp qua tiền kiếp của hắn…</w:t>
      </w:r>
    </w:p>
    <w:p>
      <w:pPr>
        <w:pStyle w:val="BodyText"/>
      </w:pPr>
      <w:r>
        <w:t xml:space="preserve">Xích Viêm từ trong tay áo lấy ra mấy con châu chấu bằng lá, thuận tay vứt vào trong phòng, liền biến thành hình dáng mấy tiểu hài đồng, mặc yếm đỏ tươi, cổ tay tròn trịa đeo một chuỗi chuông vàng, ngẩng khuôn mặt bầu bĩnh mịn như phấn nắm tay áo Văn Thư kêu “Tiên sinh, tiên sinh”. Văn Thư bị chọc cười, gương mặt tái nhợt lại hồng lên mấy phần huyết sắc.</w:t>
      </w:r>
    </w:p>
    <w:p>
      <w:pPr>
        <w:pStyle w:val="BodyText"/>
      </w:pPr>
      <w:r>
        <w:t xml:space="preserve">Bọn nhỏ lại tụm lại trong phòng vui đùa rộn rã, tiếng cười trong trẻo, chuông vàng trên cổ tay rung động kêu “đinh đinh”.</w:t>
      </w:r>
    </w:p>
    <w:p>
      <w:pPr>
        <w:pStyle w:val="BodyText"/>
      </w:pPr>
      <w:r>
        <w:t xml:space="preserve">Giữa lúc cười đùa, Văn Thư lơ đãng hỏi Xích Viêm: “Có thuật pháp nào có thể làm cho người ta suốt đời không thể trốn thoát không?”</w:t>
      </w:r>
    </w:p>
    <w:p>
      <w:pPr>
        <w:pStyle w:val="BodyText"/>
      </w:pPr>
      <w:r>
        <w:t xml:space="preserve">“Tỏa hồn thuật.” Xích Viêm không hề đề phòng thốt ra.</w:t>
      </w:r>
    </w:p>
    <w:p>
      <w:pPr>
        <w:pStyle w:val="BodyText"/>
      </w:pPr>
      <w:r>
        <w:t xml:space="preserve">“Là loại thuật pháp thế nào?”</w:t>
      </w:r>
    </w:p>
    <w:p>
      <w:pPr>
        <w:pStyle w:val="BodyText"/>
      </w:pPr>
      <w:r>
        <w:t xml:space="preserve">“Ở trên hồn phách đối phương đóng xuống ấn ký của mình. Như vậy đối phương vô luận đi tới chỗ nào, chỉ cần thi pháp liền có thể dễ dàng tìm được, vĩnh viễn đều trốn không thoát.”</w:t>
      </w:r>
    </w:p>
    <w:p>
      <w:pPr>
        <w:pStyle w:val="BodyText"/>
      </w:pPr>
      <w:r>
        <w:t xml:space="preserve">“Đóng dấu vào hồn phách?”</w:t>
      </w:r>
    </w:p>
    <w:p>
      <w:pPr>
        <w:pStyle w:val="BodyText"/>
      </w:pPr>
      <w:r>
        <w:t xml:space="preserve">“Ừm. Nếu là người mà các thượng tiên đã muốn, chẳng sợ đối phương chết, thập điện Diêm La thấy cũng không dám thu nhận.” Xích Viêm cau mày nói, “Đang yên lành, sao lại hỏi chuyện này?”</w:t>
      </w:r>
    </w:p>
    <w:p>
      <w:pPr>
        <w:pStyle w:val="BodyText"/>
      </w:pPr>
      <w:r>
        <w:t xml:space="preserve">“Ưm, không có gì… Đột nhiên nghĩ tới thôi.” Văn Thư giấu giếm nói, chợt đổi đề tài, “Không biết Liễm Diễm công chúa sinh hạ tiểu Thiếu chủ trông như thế nào?”</w:t>
      </w:r>
    </w:p>
    <w:p>
      <w:pPr>
        <w:pStyle w:val="BodyText"/>
      </w:pPr>
      <w:r>
        <w:t xml:space="preserve">“Béo tròn như cái trống. Ta đã nói, với kiểu tẩm bổ của nó lúc mang thai, là sinh con hay sao? Nuôi heo cũng không nuôi như vậy…”</w:t>
      </w:r>
    </w:p>
    <w:p>
      <w:pPr>
        <w:pStyle w:val="BodyText"/>
      </w:pPr>
      <w:r>
        <w:t xml:space="preserve">Trọng tâm câu chuyện thay đổi, nói lan man một hồi, Văn Thư lại hỏi: “Kia… Ấn ký trên hồn phách không có cách nào khác cởi bỏ sao?”</w:t>
      </w:r>
    </w:p>
    <w:p>
      <w:pPr>
        <w:pStyle w:val="BodyText"/>
      </w:pPr>
      <w:r>
        <w:t xml:space="preserve">“Thập điện Diêm La cũng không chịu thu, làm sao còn có thể chuyển thế đầu thai?” Xích Viêm nói, “Trừ phi đến Luân Hồi Thai (thai là cái đài cao) trên núi Côn Lôn, trực tiếp nhảy vào Chúng Sinh Luân Hồi Bàn bỏ đi ấn ký. Nhưng làm sao dễ dàng như vậy? Từ Luân Hồi Thai nhảy xuống, hồn phách chưa chắc có thể bình yên vô sự. Nhị thái tử Lan Uyên kia đều là nhờ vào Kim Cương Tráo của Phật Tổ mới có thể thoát hiểm, đổi lại là người khác, nếu như bị oán khí trên Luân Hồi Bàn quấn lấy, dù cho có thể chuyển sang kiếp khác, mệnh cách sau này cũng không khá hơn chút nào.”</w:t>
      </w:r>
    </w:p>
    <w:p>
      <w:pPr>
        <w:pStyle w:val="BodyText"/>
      </w:pPr>
      <w:r>
        <w:t xml:space="preserve">Văn Thư lắng nghe như có điều suy nghĩ, lẩm bẩm: “Thực chạy không thoát sao?”</w:t>
      </w:r>
    </w:p>
    <w:p>
      <w:pPr>
        <w:pStyle w:val="BodyText"/>
      </w:pPr>
      <w:r>
        <w:t xml:space="preserve">“Cái gì?” Xích Viêm chỉ nghe được mấy chữ, hỏi lại.</w:t>
      </w:r>
    </w:p>
    <w:p>
      <w:pPr>
        <w:pStyle w:val="BodyText"/>
      </w:pPr>
      <w:r>
        <w:t xml:space="preserve">“Không…”</w:t>
      </w:r>
    </w:p>
    <w:p>
      <w:pPr>
        <w:pStyle w:val="BodyText"/>
      </w:pPr>
      <w:r>
        <w:t xml:space="preserve">“Đã trăm năm rồi, ngươi thỏa mãn rồi chứ?” Cạnh cửa đột nhiên truyền đến thanh âm lạnh lẽo.</w:t>
      </w:r>
    </w:p>
    <w:p>
      <w:pPr>
        <w:pStyle w:val="BodyText"/>
      </w:pPr>
      <w:r>
        <w:t xml:space="preserve">Văn Thư ngẩn cả người ra, cứng ngắc quay sang, trong thần sắc tuyệt vọng lộ ra một tia không cam lòng.</w:t>
      </w:r>
    </w:p>
    <w:p>
      <w:pPr>
        <w:pStyle w:val="BodyText"/>
      </w:pPr>
      <w:r>
        <w:t xml:space="preserve">Cạnh cửa người nọ từng bước tiến tới, tố sa tử y, tay áo rộng mở lướt qua, đám oa nhi vui đùa ầm ĩ hồi phục nguyên hình tan thành một nhúm bụi tro. Giữa ấn đường hắn một mạt Long ấn rạng rỡ, trong đôi đồng tử ngân tử sắc ẩn chứa băng tuyết vạn năm lại kín đáo hiện lên nét tiếu ý: “Ta đã nói, ngươi trốn không thoát.”</w:t>
      </w:r>
    </w:p>
    <w:p>
      <w:pPr>
        <w:pStyle w:val="BodyText"/>
      </w:pPr>
      <w:r>
        <w:t xml:space="preserve">— — – — – – — — – – – – — — –</w:t>
      </w:r>
    </w:p>
    <w:p>
      <w:pPr>
        <w:pStyle w:val="BodyText"/>
      </w:pPr>
      <w:r>
        <w:t xml:space="preserve">Hết chương 6</w:t>
      </w:r>
    </w:p>
    <w:p>
      <w:pPr>
        <w:pStyle w:val="BodyText"/>
      </w:pPr>
      <w:r>
        <w:t xml:space="preserve">Chú thích:</w:t>
      </w:r>
    </w:p>
    <w:p>
      <w:pPr>
        <w:pStyle w:val="BodyText"/>
      </w:pPr>
      <w:r>
        <w:t xml:space="preserve">(1) Lâu Thuyền:loại thuyền lớn rất vững chắc, có không gian rộng, sang trọng và chở rất nhiều người</w:t>
      </w:r>
    </w:p>
    <w:p>
      <w:pPr>
        <w:pStyle w:val="BodyText"/>
      </w:pPr>
      <w:r>
        <w:t xml:space="preserve">(2) Tiểu kiều lưu thủy: người Trung Quốc khi xây nhà thường thích có yếu tố “nước” trong nhà, tiểu kiều lưu thủy là dạng thiết kế thường thấy trong các gia đình giàu có xưa. Trông như thế này:</w:t>
      </w:r>
    </w:p>
    <w:p>
      <w:pPr>
        <w:pStyle w:val="BodyText"/>
      </w:pPr>
      <w:r>
        <w:t xml:space="preserve">(3) Tử đằng: loại hoa mọc thành từng chùm dài xuống dưới, có nhiều màu như xanh, tím, trắng, vàng… Hình dưới là tử đằng màu xanh tương tự như loại hoa mọc trong tiểu viện của Văn Thư. Một bức tường toàn là hoa Tử Đằng trông thật đẹp nhỉ.</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389/chuong-6-1525058187.3843.jp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389/chuong-6-1525058187.5959.jp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389/chuong-6-1525058197.8731.jpg"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3998500"/>
            <wp:effectExtent b="0" l="0" r="0" t="0"/>
            <wp:docPr descr="" title="" id="1" name="Picture"/>
            <a:graphic>
              <a:graphicData uri="http://schemas.openxmlformats.org/drawingml/2006/picture">
                <pic:pic>
                  <pic:nvPicPr>
                    <pic:cNvPr descr="http://sstruyen.com/images/data/16389/chuong-6-1525058199.4237.jpg" id="0" name="Picture"/>
                    <pic:cNvPicPr>
                      <a:picLocks noChangeArrowheads="1" noChangeAspect="1"/>
                    </pic:cNvPicPr>
                  </pic:nvPicPr>
                  <pic:blipFill>
                    <a:blip r:embed="rId54"/>
                    <a:stretch>
                      <a:fillRect/>
                    </a:stretch>
                  </pic:blipFill>
                  <pic:spPr bwMode="auto">
                    <a:xfrm>
                      <a:off x="0" y="0"/>
                      <a:ext cx="5334000" cy="3998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5" w:name="chương-7"/>
      <w:bookmarkEnd w:id="55"/>
      <w:r>
        <w:t xml:space="preserve">7. Chương 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ăm năm trước, Bồ đề pháp hội ở Tây phương cực lạc, chúng tiên gia tề tựu. Trước tòa sen Phật tổ phạm âm thanh xướng (ý chỉ tiếng kinh kệ thanh tao thuần khiết), đàn hương thơm ngát. Pháp lý thâm sâu, tâm tĩnh thần hợp. Một lần lĩnh hội, nhớ đến trăm năm. Chúng tiên gật đầu chăm chú lắng nghe, chỉ có Úc Dương Thiên Quân hắn diện vô biểu tình, đôi mắt ngân tử sắc nửa khép nửa mở, bộ dáng như đang có điều suy nghĩ.</w:t>
      </w:r>
    </w:p>
    <w:p>
      <w:pPr>
        <w:pStyle w:val="BodyText"/>
      </w:pPr>
      <w:r>
        <w:t xml:space="preserve">Có tiểu sa di thanh đính huyền y (thanh đính: cái mũ có tua xanh ở chóp, huyền y: áo đen) cung kính dâng lên một chén thanh trà, hắn nhẹ nhàng nhấp một ngụm, vừa vào đến miệng, cảm thấy đắng đến không nói nên lời, đang muốn nhíu mày, một tia ngọt ngào đã tức khắc lướt qua đầu lưỡi, hương vị tinh khiết tràn ngập, xỉ giáp lưu hương, chỉ là hương vị ngọt ngào này dù thế nào cũng không giống.</w:t>
      </w:r>
    </w:p>
    <w:p>
      <w:pPr>
        <w:pStyle w:val="BodyText"/>
      </w:pPr>
      <w:r>
        <w:t xml:space="preserve">Thiên giới Đại thái tử Huyền Thương nghiêng người nói: “Chất nhi có nhiều chỗ không rõ, xin Tiểu thúc chỉ giáo. Ví như…”</w:t>
      </w:r>
    </w:p>
    <w:p>
      <w:pPr>
        <w:pStyle w:val="BodyText"/>
      </w:pPr>
      <w:r>
        <w:t xml:space="preserve">Úc Dương Quân bưng chén trà nghe mà như không nghe, ngón tay âm thầm xiết chặt toán quyết (bấm độn,ngiống mấy ông đạo sĩ trong phim á), hồn phách kia đã rời khỏi Thiên Sùng Cung. Trước mắt lại hiện ra gương mặt vẫn luôn ảm đạm hệt như tính tình của y, mi nhãn nhu hòa, ánh mắt lại kiên định không ngờ: “Ta rốt cuộc cũng sẽ rời đi.”</w:t>
      </w:r>
    </w:p>
    <w:p>
      <w:pPr>
        <w:pStyle w:val="BodyText"/>
      </w:pPr>
      <w:r>
        <w:t xml:space="preserve">Hừ! Phàm nhân…</w:t>
      </w:r>
    </w:p>
    <w:p>
      <w:pPr>
        <w:pStyle w:val="BodyText"/>
      </w:pPr>
      <w:r>
        <w:t xml:space="preserve">Liền thả lỏng ngón tay, lại nhấp một ngụm trà, vị đắng vẫn khiến hắn không thể nhịn được mà nhíu mày.</w:t>
      </w:r>
    </w:p>
    <w:p>
      <w:pPr>
        <w:pStyle w:val="BodyText"/>
      </w:pPr>
      <w:r>
        <w:t xml:space="preserve">“Tiểu thúc…” Đại thái tử thật thà vẫn một lòng mong đợi câu trả lời của hắn, “Người xem…”</w:t>
      </w:r>
    </w:p>
    <w:p>
      <w:pPr>
        <w:pStyle w:val="BodyText"/>
      </w:pPr>
      <w:r>
        <w:t xml:space="preserve">Đôi tử mâu của hắn liếc ngang, toan mở miệng. Phổ Hiền Bồ Tát bên cạnh đã giúp hắn giải vây: “Về việc này, Đại điện hạ đại bất tất phải quan tâm. Cái gọi là tâm thành tắc linh, có điều từ bỏ được tất có đạt được.”</w:t>
      </w:r>
    </w:p>
    <w:p>
      <w:pPr>
        <w:pStyle w:val="BodyText"/>
      </w:pPr>
      <w:r>
        <w:t xml:space="preserve">Huyền Thương cái hiểu cái không lui sang một bên, Phổ Hiền Bồ Tát mới đối Úc Dương Quân cười nói: “Thiên Quân hình như có quải niệm (nhớ mong, thắc thỏm)?”</w:t>
      </w:r>
    </w:p>
    <w:p>
      <w:pPr>
        <w:pStyle w:val="BodyText"/>
      </w:pPr>
      <w:r>
        <w:t xml:space="preserve">Úc Dương Quân biến sắc: “Bồ Tát nói đùa.”</w:t>
      </w:r>
    </w:p>
    <w:p>
      <w:pPr>
        <w:pStyle w:val="BodyText"/>
      </w:pPr>
      <w:r>
        <w:t xml:space="preserve">Phổ Hiền cười mà không nói, khi rời đi bỗng nhiên quay đầu lại: “Thiên Quân có nghe được mới vừa rồi Phật Tổ nói gì không?”</w:t>
      </w:r>
    </w:p>
    <w:p>
      <w:pPr>
        <w:pStyle w:val="BodyText"/>
      </w:pPr>
      <w:r>
        <w:t xml:space="preserve">Úc Dương Quân giương mắt, Ngã Phật Như Lai mỉm cười ngồi nơi cửu trọng liên tọa (tòa sen chín tầng) bên trên.</w:t>
      </w:r>
    </w:p>
    <w:p>
      <w:pPr>
        <w:pStyle w:val="BodyText"/>
      </w:pPr>
      <w:r>
        <w:t xml:space="preserve">Sau pháp hội, Bồ đề Lão tổ lại mời hắn đến Tiên phủ chơi cờ. Đi một chuyến mất cả năm, giữa lúc quân trắng quân đen luân chuyển đan xen, nhân gian không biết đã trôi qua bao nhiêu năm tháng.</w:t>
      </w:r>
    </w:p>
    <w:p>
      <w:pPr>
        <w:pStyle w:val="BodyText"/>
      </w:pPr>
      <w:r>
        <w:t xml:space="preserve">Lão giả bạch mi buông dài nheo mắt nhìn hắn: “Thiên Quân, tới phiên ngươi.”</w:t>
      </w:r>
    </w:p>
    <w:p>
      <w:pPr>
        <w:pStyle w:val="BodyText"/>
      </w:pPr>
      <w:r>
        <w:t xml:space="preserve">Úc Dương Quân sực tỉnh, đôi tay đặt dưới bàn vẫn đang nắm chặt tính toán, hồn phách kia còn ở nơi nào đó chốn nhân gian. Hắn vội vàng hạ xuống quân cờ, Bồ đề Lão tổ cười loan một đôi mắt, tựa như một con hồ đa mưu túc trí: “Thiên Quân, nước cờ này của ngươi… Lão hủ may mắn rồi.”</w:t>
      </w:r>
    </w:p>
    <w:p>
      <w:pPr>
        <w:pStyle w:val="BodyText"/>
      </w:pPr>
      <w:r>
        <w:t xml:space="preserve">Úc Dương Quân tập trung tư tưởng định xem lại cẩn thận, một trận đất rung núi chuyển, bàn cờ lật úp, quân trắng quân đen hỗn loạn rơi lách cách đầy trên mặt đất, cũng quấy rối đến tâm tư vốn đang buồn bực của hắn.</w:t>
      </w:r>
    </w:p>
    <w:p>
      <w:pPr>
        <w:pStyle w:val="BodyText"/>
      </w:pPr>
      <w:r>
        <w:t xml:space="preserve">“Đây là chuyện gì vậy?” Bồ đề Lão tổ bấm ngón tay tính toán, không khỏi hoảng hốt cực độ, “Này… Kẻ nào đang khuấy động mặt bảo kính kia? Chính là nghịch thiên đó…”</w:t>
      </w:r>
    </w:p>
    <w:p>
      <w:pPr>
        <w:pStyle w:val="BodyText"/>
      </w:pPr>
      <w:r>
        <w:t xml:space="preserve">Liền không còn lòng dạ nào chơi cờ, gọi tiểu đồng đi thăm dò, lại lo âu nhìn về phía Úc Dương Quân: “Thiên Quân, người xem việc này…”</w:t>
      </w:r>
    </w:p>
    <w:p>
      <w:pPr>
        <w:pStyle w:val="BodyText"/>
      </w:pPr>
      <w:r>
        <w:t xml:space="preserve">Úc Dương Quân im lặng, ánh mắt lướt đến tiểu đồng áo xanh đang ngồi xổm trên đất thu dọn, liền không khỏi lộ vẻ thất thần.</w:t>
      </w:r>
    </w:p>
    <w:p>
      <w:pPr>
        <w:pStyle w:val="BodyText"/>
      </w:pPr>
      <w:r>
        <w:t xml:space="preserve">Ngày trước hắn vốn chỉ cần khẽ nghiêng khóe mắt đã có thể thấy được y, khóe miệng cong cong, mi nhãn cũng vậy, nét mặt thực ngoan ngoãn, thực bình thản. Vô luận hắn đối đãi thế nào, chỉ chớp mắt là y lại cười như vậy, như một chiếc mặt nạ. Tôi tớ mà thôi, ngoài y ra, Thiên Sùng Cung còn rất nhiều, ngày nào đó thật sự không hài lòng, đuổi đi cũng được. Bất tri bất giác ngàn năm trôi qua, hắn khẽ nghiêng khóe mắt, lọt vào mắt vẫn là thân ảnh màu xanh như trước, bộ dáng tĩnh lặng nhu thuận. Chỉ cần một ánh mắt, y liền biết hắn muốn cái gì, ăn mặc sinh hoạt luôn hợp với tâm tư hắn đến không ngờ. Thiên Sùng Cung cho y được trường sinh, y đáp ứng Lão Thiên Quân phải bồi hắn đến hôi phi yên diệt. Bỗng nhiên cảm thấy được, như vậy cũng rất tốt, một người nhu thuận dễ bảo dù sao vẫn hơn những kẻ tay chân vụng về. Liền mặc y ở lại nơi này, hắn liếc mắt đã có thể nhìn thấy y, rất tốt.</w:t>
      </w:r>
    </w:p>
    <w:p>
      <w:pPr>
        <w:pStyle w:val="BodyText"/>
      </w:pPr>
      <w:r>
        <w:t xml:space="preserve">Lại không nghĩ rằng, một người nhu thuận như y lại có một ngày cũng biết dùng vẻ mặt quật cường nói muốn rời đi. Thật sự là…</w:t>
      </w:r>
    </w:p>
    <w:p>
      <w:pPr>
        <w:pStyle w:val="BodyText"/>
      </w:pPr>
      <w:r>
        <w:t xml:space="preserve">Phàm nhân, không đụng vào chân tường sẽ không biết quay đầu lại. Để cho ngươi dễ dàng rời đi thì thế nào? Cho ngươi trăm năm tiêu dao, quay đầu lại, ngươi sẽ nhận ra, dù thế nào cũng không thoát khỏi lòng bàn tay ta.</w:t>
      </w:r>
    </w:p>
    <w:p>
      <w:pPr>
        <w:pStyle w:val="BodyText"/>
      </w:pPr>
      <w:r>
        <w:t xml:space="preserve">Chờ đợi, hắn cũng không hiểu, cho tới bây giờ đều là người khác khổ sở chờ đợi hắn. Bất quá lúc này đây, chờ một chút thì đã sao? Từ nay về sau, liếc mắt là có thể nhìn thấy y như trước.</w:t>
      </w:r>
    </w:p>
    <w:p>
      <w:pPr>
        <w:pStyle w:val="BodyText"/>
      </w:pPr>
      <w:r>
        <w:t xml:space="preserve">Tuyệt vọng đi, cùng theo ta đến hôi phi yên diệt, chính ngươi đã ưng thuận.</w:t>
      </w:r>
    </w:p>
    <w:p>
      <w:pPr>
        <w:pStyle w:val="BodyText"/>
      </w:pPr>
      <w:r>
        <w:t xml:space="preserve">※※※※※※※※※※※※※※※※※※※※※※※※※※※※※</w:t>
      </w:r>
    </w:p>
    <w:p>
      <w:pPr>
        <w:pStyle w:val="BodyText"/>
      </w:pPr>
      <w:r>
        <w:t xml:space="preserve">“Úc Dương Quân, ngươi tới làm gì?” Xích Viêm nhanh chân bước lên chặn trước người Văn Thư.</w:t>
      </w:r>
    </w:p>
    <w:p>
      <w:pPr>
        <w:pStyle w:val="BodyText"/>
      </w:pPr>
      <w:r>
        <w:t xml:space="preserve">Tầm mắt Úc Dương Quân xuyên qua Xích Viêm rơi xuống gương mặt trắng bệch của Văn Thư: “Cho ngươi trăm năm, thỏa mãn rồi chứ?”</w:t>
      </w:r>
    </w:p>
    <w:p>
      <w:pPr>
        <w:pStyle w:val="BodyText"/>
      </w:pPr>
      <w:r>
        <w:t xml:space="preserve">“Ngài là cố ý thả ta đi.” Văn Thư lẩm bẩm nói.</w:t>
      </w:r>
    </w:p>
    <w:p>
      <w:pPr>
        <w:pStyle w:val="BodyText"/>
      </w:pPr>
      <w:r>
        <w:t xml:space="preserve">Đường đường là Thiên Sùng Cung, cho dù ngươi là Long cung Hoàng tử, muốn dẫn người đi lại có thể dễ dàng như vậy? Trăm năm, hắn mãi đến trăm năm sau mới đuổi theo, chờ đến khi y hoàn toàn tin rằng hắn muốn hủy bỏ ràng buộc, mới lại thình lình xuất hiện, tựa như quỷ mị trong bóng tối, luôn chờ ngươi buông lỏng đề phòng mới hiện ra nguyên hình, chờ đến khi ngươi thét lên thì móng vuốt đã sớm chặn ở yết hầu của ngươi, mạnh mẽ cắt đứt hy vọng. Khiến ngươi hiểu được, ngươi thật sự trốn không thoát.</w:t>
      </w:r>
    </w:p>
    <w:p>
      <w:pPr>
        <w:pStyle w:val="BodyText"/>
      </w:pPr>
      <w:r>
        <w:t xml:space="preserve">“Úc Dương Quân, nói cho rõ ràng, ngươi có ý gì?” Xích Viêm không kiên nhẫn gào lên.</w:t>
      </w:r>
    </w:p>
    <w:p>
      <w:pPr>
        <w:pStyle w:val="BodyText"/>
      </w:pPr>
      <w:r>
        <w:t xml:space="preserve">“Thư sách y vẫn chưa sắp xếp xong.” Úc Dương Quân nói.</w:t>
      </w:r>
    </w:p>
    <w:p>
      <w:pPr>
        <w:pStyle w:val="BodyText"/>
      </w:pPr>
      <w:r>
        <w:t xml:space="preserve">“Việc này ngươi còn dám nói?” Xích Viêm lập tức lửa giận dâng lên, khẩu khí càng phát ra không tốt, “Ngươi chẳng qua là muốn trở mặt mà thôi.”</w:t>
      </w:r>
    </w:p>
    <w:p>
      <w:pPr>
        <w:pStyle w:val="BodyText"/>
      </w:pPr>
      <w:r>
        <w:t xml:space="preserve">“Nếu đúng vậy thì sao?” Úc Dương Quân nhướng mày nói, tầm mắt rời khỏi mặt Văn Thư, nhìn thẳng vào đôi đồng tử trừng trừng đỏ thẫm của Xích Viêm, “Ngươi đến nhìn thử ấn đường của y xem.”</w:t>
      </w:r>
    </w:p>
    <w:p>
      <w:pPr>
        <w:pStyle w:val="BodyText"/>
      </w:pPr>
      <w:r>
        <w:t xml:space="preserve">Xích Viêm theo lời đưa tay chạm đến, Văn Thư lui lại muốn tránh, nhưng ngón tay hắn nhanh hơn.</w:t>
      </w:r>
    </w:p>
    <w:p>
      <w:pPr>
        <w:pStyle w:val="BodyText"/>
      </w:pPr>
      <w:r>
        <w:t xml:space="preserve">“Ngươi…” Đầu ngón tay một mảnh lạnh lẽo, Xích Viêm trừng to mắt nhìn Long ấn đang từ từ hiện ra trên ấn đường Văn Thư, đột nhiên quay đầu hướng Úc Dương Quân phẫn nộ quát, “Ngươi dùng Tỏa hồn thuật với y? Đây là muốn thương tổn hồn phách y! Sau này y…”</w:t>
      </w:r>
    </w:p>
    <w:p>
      <w:pPr>
        <w:pStyle w:val="BodyText"/>
      </w:pPr>
      <w:r>
        <w:t xml:space="preserve">“Ta sẽ giúp y giải khai.” Úc Dương Quân thản nhiên nói. Thừa dịp Xích Viêm sững sờ, thân hình vụt một cái, lách qua Xích Viêm bước đến trước mặt Văn Thư.</w:t>
      </w:r>
    </w:p>
    <w:p>
      <w:pPr>
        <w:pStyle w:val="BodyText"/>
      </w:pPr>
      <w:r>
        <w:t xml:space="preserve">Văn Thư tránh không kịp, chỉ cảm thấy cổ tay bị hắn nắm chặt, hoàn hồn lại, đã bị hắn mang vào giữa không trung, cách căn phòng nhỏ mình ở càng ngày càng xa.</w:t>
      </w:r>
    </w:p>
    <w:p>
      <w:pPr>
        <w:pStyle w:val="BodyText"/>
      </w:pPr>
      <w:r>
        <w:t xml:space="preserve">“Ngươi đã bỏ cuộc?” Giữa hồi y sam tung bay, Úc Dương Quân quay đầu nhìn y, ngân phát tử mâu (tóc bạc mắt tím), vẻ mặt tràn đầy ngạo khí dọa người như trước</w:t>
      </w:r>
    </w:p>
    <w:p>
      <w:pPr>
        <w:pStyle w:val="BodyText"/>
      </w:pPr>
      <w:r>
        <w:t xml:space="preserve">Phía sau Xích Viêm đã mau chóng đuổi đến, xích y hồng vân (mây đỏ áo đỏ), tựa như ngọn lửa bay cao.</w:t>
      </w:r>
    </w:p>
    <w:p>
      <w:pPr>
        <w:pStyle w:val="BodyText"/>
      </w:pPr>
      <w:r>
        <w:t xml:space="preserve">“Giả vờ buông tha ta, lại đến cắt đứt hy vọng của ta. Khiến ngài hao tâm tổn trí nhiều rồi.” Văn Thư cười khổ, ngay cả hồn phách đều mang ấn ký của hắn, y còn có thể trốn tới chỗ nào?</w:t>
      </w:r>
    </w:p>
    <w:p>
      <w:pPr>
        <w:pStyle w:val="BodyText"/>
      </w:pPr>
      <w:r>
        <w:t xml:space="preserve">Chậm rãi ngước lên, Văn Thư nhìn bóng lưng thẳng tắp của hắn, bỗng nhiên cúi đầu hỏi: “Ta từng yêu mến ngài, như vậy, ngài thì sao?”</w:t>
      </w:r>
    </w:p>
    <w:p>
      <w:pPr>
        <w:pStyle w:val="BodyText"/>
      </w:pPr>
      <w:r>
        <w:t xml:space="preserve">Úc Dương lại trốn tránh mà không đáp, trầm mặc một lúc lâu mới nói: “Chuyện cũ ta sẽ bỏ qua.”</w:t>
      </w:r>
    </w:p>
    <w:p>
      <w:pPr>
        <w:pStyle w:val="BodyText"/>
      </w:pPr>
      <w:r>
        <w:t xml:space="preserve">“Thiên Quân khoan hồng độ lượng.” Thật khó cho y không thể thẳng thắn như Liễm Diễm công chúa ngày trước. Bên môi nét cười khổ càng lúc càng lớn, Văn Thư ngẩng đầu, nghiêm mặt nói, “Đáng tiếc ta khí lượng hẹp hòi, những chuyện đã qua không thể không hổ thẹn!”</w:t>
      </w:r>
    </w:p>
    <w:p>
      <w:pPr>
        <w:pStyle w:val="BodyText"/>
      </w:pPr>
      <w:r>
        <w:t xml:space="preserve">Nói xong, mạnh mẽ vùng ra khỏi tay Úc Dương Quân, buông người rơi khỏi đám mây.</w:t>
      </w:r>
    </w:p>
    <w:p>
      <w:pPr>
        <w:pStyle w:val="BodyText"/>
      </w:pPr>
      <w:r>
        <w:t xml:space="preserve">“Ngươi…” Úc Dương Quân không ngờ y dám làm vậy, “Ngoan cố không thay đổi!”</w:t>
      </w:r>
    </w:p>
    <w:p>
      <w:pPr>
        <w:pStyle w:val="BodyText"/>
      </w:pPr>
      <w:r>
        <w:t xml:space="preserve">Khi vừa định lao tới, lại bị Xích Viêm đuổi sát phía sau giành trước, sớm đón lấy Văn Thư trước hắn một bước.</w:t>
      </w:r>
    </w:p>
    <w:p>
      <w:pPr>
        <w:pStyle w:val="BodyText"/>
      </w:pPr>
      <w:r>
        <w:t xml:space="preserve">“Xích Viêm, chuyện của Thiên Sùng Cung ta không tới phiên Đông Hải Long Cung của ngươi quản đến.” Úc Dương Quân đứng thẳng trên đám mây đối Xích Viêm lãnh thanh nói.</w:t>
      </w:r>
    </w:p>
    <w:p>
      <w:pPr>
        <w:pStyle w:val="BodyText"/>
      </w:pPr>
      <w:r>
        <w:t xml:space="preserve">“Bằng hữu của Xích Viêm ta cũng không phải để ngươi khi dễ.” Xích Viêm đem Văn Thư đặt xuống mặt đất.</w:t>
      </w:r>
    </w:p>
    <w:p>
      <w:pPr>
        <w:pStyle w:val="BodyText"/>
      </w:pPr>
      <w:r>
        <w:t xml:space="preserve">Hắn khẽ nói với Văn Thư: “Không sao đâu, lão tử đã sớm muốn cùng hắn hảo hảo đánh một trận.”</w:t>
      </w:r>
    </w:p>
    <w:p>
      <w:pPr>
        <w:pStyle w:val="BodyText"/>
      </w:pPr>
      <w:r>
        <w:t xml:space="preserve">Lại lướt mây mà bay lên, song thủ nhất trảo, giữa lòng bàn tay trống rỗng hiện ra một đôi Phương Thiên Họa Kích (1). Lưỡi kích sắc nhọn, hắn hồng y kim hoàn (áo đỏ và khuyên tai vàng), lẫm liệt uy vũ như chiến thần: “Hôm nay ngươi muốn dẫn Văn Thư đi thì phải qua ải của ta đã.”</w:t>
      </w:r>
    </w:p>
    <w:p>
      <w:pPr>
        <w:pStyle w:val="BodyText"/>
      </w:pPr>
      <w:r>
        <w:t xml:space="preserve">“Hừ!” Úc Dương Quân hừ lạnh nói, “Không biết tốt xấu.”</w:t>
      </w:r>
    </w:p>
    <w:p>
      <w:pPr>
        <w:pStyle w:val="BodyText"/>
      </w:pPr>
      <w:r>
        <w:t xml:space="preserve">Trong con ngươi lãnh quang tỏa sáng, sắc diện giận dữ. Mắt thấy Xích Viêm trì kích đánh tới, Úc Dương cổ tay lay động, hóa ra một thanh bảo kiếm hẹp dài động thân nghênh đón.</w:t>
      </w:r>
    </w:p>
    <w:p>
      <w:pPr>
        <w:pStyle w:val="BodyText"/>
      </w:pPr>
      <w:r>
        <w:t xml:space="preserve">Không trung hai luồng quang ảnh đụng nhau, nhất thời tia lửa tóe lên.</w:t>
      </w:r>
    </w:p>
    <w:p>
      <w:pPr>
        <w:pStyle w:val="BodyText"/>
      </w:pPr>
      <w:r>
        <w:t xml:space="preserve">“Úc Dương Quân, Xích Viêm ta hôm nay phải hảo hảo trị ngươi một trận!”</w:t>
      </w:r>
    </w:p>
    <w:p>
      <w:pPr>
        <w:pStyle w:val="BodyText"/>
      </w:pPr>
      <w:r>
        <w:t xml:space="preserve">“Chỉ giỏi khoác lác.”</w:t>
      </w:r>
    </w:p>
    <w:p>
      <w:pPr>
        <w:pStyle w:val="BodyText"/>
      </w:pPr>
      <w:r>
        <w:t xml:space="preserve">Khi hai người tách ra, trên cánh tay Xích Viêm hiện rõ một mảnh đỏ thẫm, Úc Dương Quân cười lạnh nói: “Bất quá chỉ là Long cung Hoàng tử, không biết lượng sức.”</w:t>
      </w:r>
    </w:p>
    <w:p>
      <w:pPr>
        <w:pStyle w:val="BodyText"/>
      </w:pPr>
      <w:r>
        <w:t xml:space="preserve">Xích Viêm nhổ toẹt về phía hắn, nhìn vết rách trên sa y hắn nói: “Ngươi cũng cũng không khá hơn chút nào.”</w:t>
      </w:r>
    </w:p>
    <w:p>
      <w:pPr>
        <w:pStyle w:val="BodyText"/>
      </w:pPr>
      <w:r>
        <w:t xml:space="preserve">Lần thứ hai lược thân hướng hắn đánh tới, hai người cùng đánh vào một chỗ. Binh khí chạm nhau, âm thanh lanh lảnh điếc tai.</w:t>
      </w:r>
    </w:p>
    <w:p>
      <w:pPr>
        <w:pStyle w:val="BodyText"/>
      </w:pPr>
      <w:r>
        <w:t xml:space="preserve">Văn Thư đứng trên mặt đất, ngẩng đầu nhìn không trung, chỉ thấy lưỡng đạo quang ảnh ngươi tới ta đi, lập tức tách ra lại lập tức giao hội, nhưng lại không nhìn rõ ai là ai.</w:t>
      </w:r>
    </w:p>
    <w:p>
      <w:pPr>
        <w:pStyle w:val="BodyText"/>
      </w:pPr>
      <w:r>
        <w:t xml:space="preserve">Từ đêm đó nhìn thấy Long ấn trên ấn đường mình, trong lòng đã tuyệt vọng, tựa như con chuột đang bị vờn dưới chân mèo, rõ ràng thiên địa mênh mông, lại bị giam cầm trong lòng bàn tay hắn, từng chút từng chút thần sắc đều không thể qua khỏi đôi mắt chăm chú quan sát đó.</w:t>
      </w:r>
    </w:p>
    <w:p>
      <w:pPr>
        <w:pStyle w:val="BodyText"/>
      </w:pPr>
      <w:r>
        <w:t xml:space="preserve">Chẳng qua là không cẩn thận đem lòng yêu mến hắn. Khi yêu thì hảo hảo chờ đợi, cho dù hắn một chút hưởng ứng đều không có cũng chẳng sao. Khi không còn yêu nữa thì thối lui, không làm vướng mắt hắn, cũng không cần hắn bồi đáp gì cả. Như thế nào lại dẫn tới hoàn cảnh này?</w:t>
      </w:r>
    </w:p>
    <w:p>
      <w:pPr>
        <w:pStyle w:val="BodyText"/>
      </w:pPr>
      <w:r>
        <w:t xml:space="preserve">Khó có thể khiến y tin rằng hắn vì yêu y nên mới không cho y đi? Thật sự là trò cười lớn nhất thiên hạ. Quả đáng chê cười y vẫn như trước hỏi ra miệng, phản ứng của hắn đều nằm trong dự đoán. Vậy thì tại sao? Tại sao không để cho y được như một phàm nhân nhỏ bé nơi trần thế tiếp tục sống những ngày tháng bình thường ấy của y?</w:t>
      </w:r>
    </w:p>
    <w:p>
      <w:pPr>
        <w:pStyle w:val="BodyText"/>
      </w:pPr>
      <w:r>
        <w:t xml:space="preserve">Đang lúc tâm tư phức tạp, không trung bỗng nhiên vang lên một tiếng long ngâm (tiếng rồng gầm thét) trầm thấp, Văn Thư trong lòng căng thẳng, lần thứ hai ngẩng đầu, giữa không trung như có phi hỏa, trong đám mây đỏ như lửa giăng giăng đầy trời, một con xích long bay vút lên, trường tu lay động, toàn thân vảy đỏ ẩn hiện hồng quang.</w:t>
      </w:r>
    </w:p>
    <w:p>
      <w:pPr>
        <w:pStyle w:val="BodyText"/>
      </w:pPr>
      <w:r>
        <w:t xml:space="preserve">“Xích Viêm…” Văn Thư không khỏi kêu lên sợ hãi.</w:t>
      </w:r>
    </w:p>
    <w:p>
      <w:pPr>
        <w:pStyle w:val="BodyText"/>
      </w:pPr>
      <w:r>
        <w:t xml:space="preserve">Đã thấy con rồng kia bay thẳng về phía y, thân hình vẫn lượn vòng trên không trung, long thủ đã đến trước mặt y.</w:t>
      </w:r>
    </w:p>
    <w:p>
      <w:pPr>
        <w:pStyle w:val="BodyText"/>
      </w:pPr>
      <w:r>
        <w:t xml:space="preserve">Thiên tộc hóa ra nguyên hình tức là cuộc chiến đã đến hồi không thể cứu vãn.</w:t>
      </w:r>
    </w:p>
    <w:p>
      <w:pPr>
        <w:pStyle w:val="BodyText"/>
      </w:pPr>
      <w:r>
        <w:t xml:space="preserve">“Ngươi không cần vì ta…” Trong cơn sợ hãi, Văn Thư định nói sẽ hướng Úc Dương Quân thỏa hiệp, lại bị Xích Viêm cắt ngang.</w:t>
      </w:r>
    </w:p>
    <w:p>
      <w:pPr>
        <w:pStyle w:val="BodyText"/>
      </w:pPr>
      <w:r>
        <w:t xml:space="preserve">“Ngươi nếu đi theo hắn, ta sẽ không xem ngươi là bằng hữu.” Âm điệu trầm thấp, con rồng quay đầu xuống dưới thân rứt ra một phiến long lân (vảy rồng), hồng quang bắn thẳng đến nhập vào ấn đường Văn Thư.</w:t>
      </w:r>
    </w:p>
    <w:p>
      <w:pPr>
        <w:pStyle w:val="BodyText"/>
      </w:pPr>
      <w:r>
        <w:t xml:space="preserve">“Ngươi định làm gì?” Úc Dương từ sau đuổi tới, ngữ khí kinh hoảng.</w:t>
      </w:r>
    </w:p>
    <w:p>
      <w:pPr>
        <w:pStyle w:val="BodyText"/>
      </w:pPr>
      <w:r>
        <w:t xml:space="preserve">Văn Thư chợt cảm thấy quanh thân nóng lên, hàn ý mơ hồ tràn ra trong cơ thể đều tiêu tán.</w:t>
      </w:r>
    </w:p>
    <w:p>
      <w:pPr>
        <w:pStyle w:val="BodyText"/>
      </w:pPr>
      <w:r>
        <w:t xml:space="preserve">“Chỉ có thể đến thế này.” Long nhãn đỏ thẫm bất đắc dĩ nhìn Văn Thư, “Cũng có thể che chắn một chút.”</w:t>
      </w:r>
    </w:p>
    <w:p>
      <w:pPr>
        <w:pStyle w:val="BodyText"/>
      </w:pPr>
      <w:r>
        <w:t xml:space="preserve">Khẩu khí lần thứ hai trở nên cuồng vọng: “Ta chỉ không thể để hắn đắc ý!”</w:t>
      </w:r>
    </w:p>
    <w:p>
      <w:pPr>
        <w:pStyle w:val="BodyText"/>
      </w:pPr>
      <w:r>
        <w:t xml:space="preserve">Xích long ngẩng đầu gầm rít, gọi đến một trận cát bay đá chạy che lấp mặt trời: “Thừa lúc này đi đi.”</w:t>
      </w:r>
    </w:p>
    <w:p>
      <w:pPr>
        <w:pStyle w:val="BodyText"/>
      </w:pPr>
      <w:r>
        <w:t xml:space="preserve">Long trảo của hắn còn chưa đến bên người, Văn Thư liền bị một đoàn quang ảnh bao lại, cấp tốc hướng không trung bay đi.</w:t>
      </w:r>
    </w:p>
    <w:p>
      <w:pPr>
        <w:pStyle w:val="BodyText"/>
      </w:pPr>
      <w:r>
        <w:t xml:space="preserve">Bên tai lại là một trận long ngâm, so với mới vừa rồi còn phẫn nộ âm trầm hơn. Văn Thư vội vàng quay đầu lại, một con cự long quanh thân tràn ngập ngân quang, đang thẳng hướng y đuổi theo, lại bị xích long phía sau gắt gao cuốn lấy. Ngân long kia trừng mắt, vẫn mãnh liệt chằm chằm nhìn y, trong lòng không rét mà run. Đã mấy ngày liền gian nan khổ sở cộng thêm hai đạo chân khí một nhiệt một hàn tán loạn trong thân thể, không thể cầm cự nổi, trước mắt tối sầm, liền mất tri giác.</w:t>
      </w:r>
    </w:p>
    <w:p>
      <w:pPr>
        <w:pStyle w:val="BodyText"/>
      </w:pPr>
      <w:r>
        <w:t xml:space="preserve">※※※※※※※※※※※※※※※※※※※※※※※※</w:t>
      </w:r>
    </w:p>
    <w:p>
      <w:pPr>
        <w:pStyle w:val="BodyText"/>
      </w:pPr>
      <w:r>
        <w:t xml:space="preserve">Đông Hải Long cung Xích Viêm hoàng tử lén đưa Thiên nô của Thiên Sùng Cung hạ phàm, lại xuất ngôn cuồng vọng, không biết hối cải. Phạt dịch đi tiên cốt, vĩnh thế giam giữ dưới chân Thiên Sùng Sơn.</w:t>
      </w:r>
    </w:p>
    <w:p>
      <w:pPr>
        <w:pStyle w:val="BodyText"/>
      </w:pPr>
      <w:r>
        <w:t xml:space="preserve">Đông Hải lão Long vương ở ngoài Nam Thiên môn quỳ đúng ba ngày ba đêm, kỳ thỉnh Thiên Đế khoan dung giảm tội.</w:t>
      </w:r>
    </w:p>
    <w:p>
      <w:pPr>
        <w:pStyle w:val="BodyText"/>
      </w:pPr>
      <w:r>
        <w:t xml:space="preserve">Chúng tiên đều nói: “Tội không đến nỗi như thế a.”</w:t>
      </w:r>
    </w:p>
    <w:p>
      <w:pPr>
        <w:pStyle w:val="BodyText"/>
      </w:pPr>
      <w:r>
        <w:t xml:space="preserve">Thiên Đế đích thân ngự giá đến Thiên Sùng Sơn can thiệp: “Sự tình không nhỏ nhưng cũng không đến mức nghiêm trọng, có phải hơi quá tay hay không?”</w:t>
      </w:r>
    </w:p>
    <w:p>
      <w:pPr>
        <w:pStyle w:val="BodyText"/>
      </w:pPr>
      <w:r>
        <w:t xml:space="preserve">Vừa lúc gặp Úc Dương Quân giá vân xuất cung, đứng trên đám mây, hắn thần sắc bất động: “Vậy sao?” Đôi đồng tử ngân tử sắc ẩn chứa một tia tàn độc, không kiên nhẫn quét qua, Thiên Đế run lên, nhưng lại chỉ có thể trơ mắt nhìn hắn gấp gáp rời đi.</w:t>
      </w:r>
    </w:p>
    <w:p>
      <w:pPr>
        <w:pStyle w:val="BodyText"/>
      </w:pPr>
      <w:r>
        <w:t xml:space="preserve">Từ đó, không người nào dám tới lắm miệng.</w:t>
      </w:r>
    </w:p>
    <w:p>
      <w:pPr>
        <w:pStyle w:val="BodyText"/>
      </w:pPr>
      <w:r>
        <w:t xml:space="preserve">Xích Viêm ở dưới Thiên Sùng Sơn lại rất vênh váo hả hê. Từ trong sơn động giam giữ chật hẹp nhìn ra ngoài, chỉ có thể nhìn thấy một mảng trời nhỏ bé. Trong không trung bỗng xuất hiện một cái bóng màu tím, che đi một đám mây đang từ xa lững lờ trôi tới, Xích Viêm duỗi thẳng chân ngồi trong động, khóe miệng cong lên, cười đến đắc ý: “Úc Dương Quân, nhìn ngươi phong trần mệt mỏi, hảo bận rộn a.”</w:t>
      </w:r>
    </w:p>
    <w:p>
      <w:pPr>
        <w:pStyle w:val="BodyText"/>
      </w:pPr>
      <w:r>
        <w:t xml:space="preserve">Người tới đúng là Úc Dương Quân, nhưng sắc mặt không tốt, đôi môi mỏng mím thành một đường như đang kiềm nén điều gì: “Y đang ở đâu?”</w:t>
      </w:r>
    </w:p>
    <w:p>
      <w:pPr>
        <w:pStyle w:val="BodyText"/>
      </w:pPr>
      <w:r>
        <w:t xml:space="preserve">“Ha…” Xích Viêm cười to khanh khách, đối hắn nói, “Ta khó khăn lắm mới che giấu được hành tung của y, ngươi nói lão tử ngốc sao? Muốn đề phòng chính là ngươi, làm sao có thể nói cho ngươi biết?”</w:t>
      </w:r>
    </w:p>
    <w:p>
      <w:pPr>
        <w:pStyle w:val="BodyText"/>
      </w:pPr>
      <w:r>
        <w:t xml:space="preserve">“Ngươi…” Nộ khí bị lời chế giễu của hắn kích động, Úc Dương Quân tới gần cửa động, cách lớp song sắt hung hăng nhìn về phía Xích Viêm. Mái tóc được chải gọn gàng buông xuống giữa ngân quan, rũ lòa xòa trước trán, hung quang trong đôi tử mâu lấp lánh, nhưng lại ẩn hiện sự bất lực từ tận đáy lòng.</w:t>
      </w:r>
    </w:p>
    <w:p>
      <w:pPr>
        <w:pStyle w:val="BodyText"/>
      </w:pPr>
      <w:r>
        <w:t xml:space="preserve">Ấn ký do hắn đóng xuống đã bị mảnh long lân của Xích Viêm che mất, không thể tìm được hành tung của Văn Thư. Khi đó đột ngột có một nỗi hoảng sợ vô cớ dâng lên trong tâm, sau đó cứ bám lấy hắn như hình với bóng không thể dứt ra được. Khi uống trà, lúc chơi cờ, đọc sách… Bất cứ lúc nào, chỉ cần một chút bất cẩn, tinh thần dao động, liền thừa cơ chui vào tâm tư hắn.</w:t>
      </w:r>
    </w:p>
    <w:p>
      <w:pPr>
        <w:pStyle w:val="BodyText"/>
      </w:pPr>
      <w:r>
        <w:t xml:space="preserve">Tìm không được, người mà hắn vẫn luôn nắm trong tay cứ như vậy mà thoát khỏi lòng bàn tay hắn, trước giờ hắn luôn tự tin, phàm nhân tay trói gà không chặt có thể nào chống lại một Thiên Quân pháp lực thông thiên? Dù là trong trăm năm thả cho y tự do, hắn từ đầu đến cuối vẫn luôn nắm rõ hành tung của y, nhưng hiện tại, cho dù bấm đốt ngón tay tính toán thế nào cũng chỉ là những khoảng không. Một ý nghĩ thoáng qua, trong lòng trống rỗng, tâm tư rối loạn, những quân đen quân trắng trên bàn cờ đều trở nên không vừa mắt, vung tay quét qua, ngay cả âm thanh hỗn loạn rơi trên mặt đất đều có thể khiến lòng hắn rối bời. Ma xui quỷ khiến lại giá tường vân hạ phàm, những nơi lúc trước y đi qua hắn cư nhiên đều lơ đãng nhớ kỹ, nhất nhất đi lại một lần. Thiên hạ mênh mông to lớn, tựa như mò kim đáy biển.</w:t>
      </w:r>
    </w:p>
    <w:p>
      <w:pPr>
        <w:pStyle w:val="BodyText"/>
      </w:pPr>
      <w:r>
        <w:t xml:space="preserve">“Ngươi cho rằng một mảnh long lân có thể hộ được y bao lâu?” Trong lòng thiên hồi bách chuyển (ý là lo lắng sốt ruột lắm rồi), Úc Dương Quân trên mặt vẫn bất lộ thanh sắc, lạnh lùng nói.</w:t>
      </w:r>
    </w:p>
    <w:p>
      <w:pPr>
        <w:pStyle w:val="BodyText"/>
      </w:pPr>
      <w:r>
        <w:t xml:space="preserve">“Hừ…” Xích Viêm không đáp, trừng mắt hỏi lại hắn, “Ngươi thả hắn thì thế nào? Thiên Sùng Cung ngươi không còn ai sao? Ngay cả một nô tài dễ bảo cũng tìm không ra? Ha ha, có loại chủ tử hà khắc như ngươi, nô tài ngoan ngoãn cũng đều muốn bỏ chạy.”</w:t>
      </w:r>
    </w:p>
    <w:p>
      <w:pPr>
        <w:pStyle w:val="BodyText"/>
      </w:pPr>
      <w:r>
        <w:t xml:space="preserve">“Hỗn láo!” Tâm tư bị lời nói của Xích Viêm khuấy động, tay áo vung lên, tử mâu nhìn thẳng vào một đôi mắt sáng lấp lánh, Úc Dương không kiên nhẫn nói, “Y rốt cuộc ở nơi nào?”</w:t>
      </w:r>
    </w:p>
    <w:p>
      <w:pPr>
        <w:pStyle w:val="BodyText"/>
      </w:pPr>
      <w:r>
        <w:t xml:space="preserve">“Lão tử làm sao biết?” Xích Viêm thu hồi ý cười, bắt chước âm điệu lạnh nhạt của hắn nói, “Một mảnh long lân hộ y không được bao lâu, vậy ngươi còn gấp cái gì? Cùng lắm chờ vài ngày không phải được rồi sao?”</w:t>
      </w:r>
    </w:p>
    <w:p>
      <w:pPr>
        <w:pStyle w:val="BodyText"/>
      </w:pPr>
      <w:r>
        <w:t xml:space="preserve">“Hừ!” Úc Dương Quân phẩy tay áo bỏ đi.</w:t>
      </w:r>
    </w:p>
    <w:p>
      <w:pPr>
        <w:pStyle w:val="BodyText"/>
      </w:pPr>
      <w:r>
        <w:t xml:space="preserve">Cách ngày hắn lại đến, Xích Viêm cách song sắt cười nhìn mái tóc màu bạc tán loạn trên trán hắn: “Sao ta lại cảm thấy kẻ bị dịch tiên cốt chính là ngươi?”</w:t>
      </w:r>
    </w:p>
    <w:p>
      <w:pPr>
        <w:pStyle w:val="BodyText"/>
      </w:pPr>
      <w:r>
        <w:t xml:space="preserve">Úc Dương Quân thu lại vẻ cao ngạo hôm qua, chỉ trầm mặc nhìn hắn, sau một lúc lâu mới nói: “Hồn phách của y… chịu không nổi.”</w:t>
      </w:r>
    </w:p>
    <w:p>
      <w:pPr>
        <w:pStyle w:val="BodyText"/>
      </w:pPr>
      <w:r>
        <w:t xml:space="preserve">Dù gì cũng chỉ là hồn phách của một phàm nhân, làm sao chịu được sự giày vò tàn phá của việc đóng dấu trên linh hồn. Cho dù nhẫn được đau đớn, cứ tiếp tục như vậy, hồn phách càng lúc càng yếu, cuối cùng sẽ trở nên mong manh như cành khô, không chịu được mà gẫy lìa. Hắn vốn nghĩ muốn dùng Tỏa hồn thuật giữ y trăm năm, đợi đem y về tiên cung sẽ giúp y thu hồi lại, đơn giản không trở ngại gì. Nhưng không nghĩ lại liên tục gặp trắc trở, kết quả là chính hắn tính sai. Mỗi khi nghĩ đến việc đó, trong nỗi bực dọc lại sinh ra sợ hãi. Hắn bên này một ngày lại một ngày chờ mảnh long lân của Xích Viêm mất đi hiệu lực, y bên kia cũng một ngày lại một ngày yếu ớt đi, đợi đến khi hồn phách yếu đến không thể yếu hơn nữa ắt là…</w:t>
      </w:r>
    </w:p>
    <w:p>
      <w:pPr>
        <w:pStyle w:val="BodyText"/>
      </w:pPr>
      <w:r>
        <w:t xml:space="preserve">“Ha ha ha ha…” Xích Viêm lần thứ hai bật cười, liếc mắt nhìn hắn nói, “Thuật pháp là do ngươi thi hạ, giờ còn muốn oán lão tử sao? Đó chính là hôi phi yên diệt(2) của y…”</w:t>
      </w:r>
    </w:p>
    <w:p>
      <w:pPr>
        <w:pStyle w:val="BodyText"/>
      </w:pPr>
      <w:r>
        <w:t xml:space="preserve">“Câm mồm!” Úc Dương Quân thình lình ngắt lời hắn, lệ khí dâng đầy đuôi chân mày, thanh sắc phẫn nộ, “Y nếu là hôi phi yên diệt, vậy trong đó cũng sẽ có phần của ngươi.”</w:t>
      </w:r>
    </w:p>
    <w:p>
      <w:pPr>
        <w:pStyle w:val="BodyText"/>
      </w:pPr>
      <w:r>
        <w:t xml:space="preserve">“Hừ!” Đối mặt một lúc lâu sau, Xích Viêm lại tùy tiện ngồi xuống đất, nhìn Úc Dương cười nói, “Y hôi phi yên diệt lại như thế nào? Ngoài y ra, Thiên Sùng Cung ngươi không có tôi tớ biết nghe lời sao?”</w:t>
      </w:r>
    </w:p>
    <w:p>
      <w:pPr>
        <w:pStyle w:val="BodyText"/>
      </w:pPr>
      <w:r>
        <w:t xml:space="preserve">“Ta…” Úc Dương Quân nhất thời nghẹn lời, sợi tóc tản mác rơi xuống trước mắt, cuối cùng lại lộ ra mấy phần khốn đốn.</w:t>
      </w:r>
    </w:p>
    <w:p>
      <w:pPr>
        <w:pStyle w:val="BodyText"/>
      </w:pPr>
      <w:r>
        <w:t xml:space="preserve">Không phải hắn, cũng không phải hắn. Úc Dương đập nát chén trà trong tay, Thiên nô bên cạnh sợ tới mức quỳ trên mặt đất run rẩy thành một đoàn. Cho dù là thanh y như nhau, cho dù cũng đứng ở nơi đó, hắn liếc mắt là có thể nhìn thấy, cho dù cũng là mi nhãn nhu thuận, nhưng vẫn không giống như ngày trước. Không thể nói được là không giống ở điểm nào, trà bưng lên quá nóng, quá lạnh, khi ôn hòa vừa uống thì vẫn là ghét bỏ quá nồng, quá nhạt… Mọi thứ đều bị bắt bẻ, mọi thứ đều không hài lòng. Các Thiên nô sợ hãi rụt rè đem chén trà bị đập nát lui xuống, chỉ để lại một mình hắn ngồi yên giữa đại điện to lớn. Chầm chậm, chầm chậm liếc mắt, chỉ nhìn thấy tấm sa mạn màu tím sẫm hãy còn rủ xuống ở bên kia, trong lòng trống trải tựa như căn phòng này vậy, dù thứ gì cũng không thể bù đắp được. Rốt cuộc là khác nhau ở chỗ nào? Trừ y ra không thể chấp nhận được bất cứ ai khác. Biết rõ không có kết quả, ngón tay vẫn không thể khống chế bắt đầu toán quyết, vẫn là trống rỗng như trước. Trên ngực bị một thứ cảm xúc to lớn không biết tên đè nặng đến không thể thở được, nôn nóng cởi bỏ sự ràng buộc của lý trí như mớ dây leo chằng chịt, lặng lẽ quấn quanh tâm.</w:t>
      </w:r>
    </w:p>
    <w:p>
      <w:pPr>
        <w:pStyle w:val="BodyText"/>
      </w:pPr>
      <w:r>
        <w:t xml:space="preserve">Hắn rơi vào trầm tư, Xích Viêm cũng không phản ứng hắn, hạ mắt tiếp tục nói: “Thiên Sùng Cung tôi tớ như mây, ít đi một Văn Thư thì đã sao? Chính là ta…”</w:t>
      </w:r>
    </w:p>
    <w:p>
      <w:pPr>
        <w:pStyle w:val="BodyText"/>
      </w:pPr>
      <w:r>
        <w:t xml:space="preserve">Ngữ khí không còn hỉ nháo nữa, thanh âm cũng dần dần thấp: “Năm đó ta nên đưa y đi.”</w:t>
      </w:r>
    </w:p>
    <w:p>
      <w:pPr>
        <w:pStyle w:val="BodyText"/>
      </w:pPr>
      <w:r>
        <w:t xml:space="preserve">Khuyên tai vàng to bằng miệng chén trà rũ xuống bên tai trái, áp vào mặt, lặng lẽ tỏa ra ánh sáng mờ nhạt: “Năm đó nếu ta đưa y đi…”</w:t>
      </w:r>
    </w:p>
    <w:p>
      <w:pPr>
        <w:pStyle w:val="BodyText"/>
      </w:pPr>
      <w:r>
        <w:t xml:space="preserve">“Ta sẽ không cho phép.” Úc Dương bình tĩnh lại, trầm giọng nói, mạnh mẽ kiềm chế tâm tư hỗn loạn trong lòng, còn chưa rõ nên nói những gì, miệng đã thốt ra, “Y thích ta.”</w:t>
      </w:r>
    </w:p>
    <w:p>
      <w:pPr>
        <w:pStyle w:val="BodyText"/>
      </w:pPr>
      <w:r>
        <w:t xml:space="preserve">Lời vừa nói ra, cả hai đều ngẩn người, Xích Viêm mở miệng định cãi, Úc Dương Quân đã lặp lại: “Y thích ta.” Sự ngỡ ngàng trong khẩu khí bị thay thế bởi kiêu ngạo.</w:t>
      </w:r>
    </w:p>
    <w:p>
      <w:pPr>
        <w:pStyle w:val="BodyText"/>
      </w:pPr>
      <w:r>
        <w:t xml:space="preserve">Cho nên y sẽ không rời khỏi, y đã hứa phải bồi hắn đến hôi phi yên diệt. Y thích hắn, cho nên, y sẽ không đi. Sự bình tĩnh hắn đánh mất cùng với hành tung của y giờ đã trở lại, khóe miệng cong lên, nụ cười trên mặt còn chưa phiếm khai, Xích Viêm lại lên tiếng cười trước.</w:t>
      </w:r>
    </w:p>
    <w:p>
      <w:pPr>
        <w:pStyle w:val="BodyText"/>
      </w:pPr>
      <w:r>
        <w:t xml:space="preserve">“A…” Xích Viêm đứng lên cẩn thận đánh giá Úc Dương, sau đó liền lộ ra vẻ mặt thương hại: “Đều nói Xích Viêm ta lỗ mãng, nguyên lai Úc Dương Quân ngươi so với ta lại càng không thông nhân tình.”</w:t>
      </w:r>
    </w:p>
    <w:p>
      <w:pPr>
        <w:pStyle w:val="BodyText"/>
      </w:pPr>
      <w:r>
        <w:t xml:space="preserve">Nhìn nét cười đông cứng bên môi hắn, Xích Viêm chậm rãi hỏi: “Y nếu còn thích ngươi, ngày đó y còn có thể nhảy xuống sao?”</w:t>
      </w:r>
    </w:p>
    <w:p>
      <w:pPr>
        <w:pStyle w:val="BodyText"/>
      </w:pPr>
      <w:r>
        <w:t xml:space="preserve">Nụ cười châm chọc dần dần mở rộng, Xích Viêm lạnh lùng nhìn tự tin trong mắt hắn từng chút từng chút một tàn lụi đi: “Y thích ngươi, vậy thì sao? Ngươi ngoại trừ biết y thích ngươi, còn biết được gì nữa?”</w:t>
      </w:r>
    </w:p>
    <w:p>
      <w:pPr>
        <w:pStyle w:val="BodyText"/>
      </w:pPr>
      <w:r>
        <w:t xml:space="preserve">“Ta…”</w:t>
      </w:r>
    </w:p>
    <w:p>
      <w:pPr>
        <w:pStyle w:val="BodyText"/>
      </w:pPr>
      <w:r>
        <w:t xml:space="preserve">Còn biết được gì? Con người mà hắn chỉ cần khẽ đưa mắt đã có thể nhìn thấy, luôn mặc một bộ y sam xanh biếc, luôn mang một bộ dáng nhu thuận, luôn cúi đầu gọi hắn chủ tử, luôn… Không còn nữa, cái gì cũng không biết, hắn với y chỉ biết được như vậy, đôi mắt ẩn chứa băng tuyết vạn năm mở to trống rỗng đảo qua.</w:t>
      </w:r>
    </w:p>
    <w:p>
      <w:pPr>
        <w:pStyle w:val="BodyText"/>
      </w:pPr>
      <w:r>
        <w:t xml:space="preserve">Xích Viêm ngồi trở lại trên mặt đất, nhắm mắt lại, nín thở ngưng thần mà tìm kiếm, chậm rãi bắt lấy một chút cảm ứng yếu ớt, mảnh long lân kia đang hướng về phía tây, mục đích chính là… Khóe miệng liền cong lên, vừa mở mắt ra liền bắt gặp đôi đồng tử đã khôi phục vẻ lãnh ngạo của hắn: “Ngươi nhìn ta làm cái gì? Cho dù ngươi không có dịch tiên cốt lão tử, lão tử cũng sẽ không nói cho ngươi biết.”</w:t>
      </w:r>
    </w:p>
    <w:p>
      <w:pPr>
        <w:pStyle w:val="BodyText"/>
      </w:pPr>
      <w:r>
        <w:t xml:space="preserve">Ngày ấy vốn nên theo lời dịch đi tiên cốt của Xích Viêm, lại không biết là do ngôn từ khẩn thiết của mọi người, hay do Thiên Đế cầu tình, Úc Dương Quân cuối cùng cũng nhượng bộ, miễn đi dịch cốt chi hình, chỉ đem Xích Viêm giam giữ dưới chân Thiên Sùng Sơn.</w:t>
      </w:r>
    </w:p>
    <w:p>
      <w:pPr>
        <w:pStyle w:val="BodyText"/>
      </w:pPr>
      <w:r>
        <w:t xml:space="preserve">“Chẳng lẽ ngươi còn mong đợi lão tử đến tạ ơn ngươi?”</w:t>
      </w:r>
    </w:p>
    <w:p>
      <w:pPr>
        <w:pStyle w:val="BodyText"/>
      </w:pPr>
      <w:r>
        <w:t xml:space="preserve">Lời còn chưa dứt, chỉ thấy một chút cảm ứng mong manh kia như dây cung đột nhiên đứt đoạn, không thể tìm ra được nữa. Mắt thấy thần sắc ngạc nhiên của Xích Viêm, Úc Dương Quân năm ngón tay liền động, nhanh nhẹn bấm độn toán quyết, trên mặt không khỏi lộ ra vài phần hỉ sắc.</w:t>
      </w:r>
    </w:p>
    <w:p>
      <w:pPr>
        <w:pStyle w:val="BodyText"/>
      </w:pPr>
      <w:r>
        <w:t xml:space="preserve">“Sao lại yếu tới mức này rồi?” Xích Viêm thất thanh cả kinh nói.</w:t>
      </w:r>
    </w:p>
    <w:p>
      <w:pPr>
        <w:pStyle w:val="BodyText"/>
      </w:pPr>
      <w:r>
        <w:t xml:space="preserve">Tác dụng của long lân cũng cần đến hồn phách Văn Thư làm cơ sở, vốn tưởng rằng còn có thể cầm cự mấy ngày, nhưng không ngờ Văn Thư lại yếu ớt như vậy, không thể chịu đựng lực đạo của cả hai người bọn họ cùng tác động, khiến cho sự bảo vệ của long lân tan rã trước thời hạn.</w:t>
      </w:r>
    </w:p>
    <w:p>
      <w:pPr>
        <w:pStyle w:val="BodyText"/>
      </w:pPr>
      <w:r>
        <w:t xml:space="preserve">Bên này Xích Viêm đang kinh ngạc, bên kia Úc Dương Quân lại bấm ngón tay toán quyết rồi phi thân về phía tây. Đến khi Xích Viêm lấy lại tinh thần, bốn phương thiên không làm gì còn bóng dáng của hắn?</w:t>
      </w:r>
    </w:p>
    <w:p>
      <w:pPr>
        <w:pStyle w:val="BodyText"/>
      </w:pPr>
      <w:r>
        <w:t xml:space="preserve">“Một mảnh long lân không hộ được ngươi bao lâu, bất quá có long lân bảo vệ, oan hồn dưới Luân Hồi Thai cũng không dám quấn lấy ngươi, có thể giữ cho ngươi một mệnh cách an hảo.” Xích Viêm nhìn không trung xanh biếc khẽ thì thầm, nhớ tới hướng đi của Văn Thư mới rồi, lại thấp giọng cười, “Tiểu tử ngươi mệnh hảo, lại gặp gỡ quý nhân nào đi? Bằng không sao có thể nhanh như vậy. Cũng không biết chờ tới lúc ta có thể ra ngoài, còn có thể tìm được ngươi hay không.”</w:t>
      </w:r>
    </w:p>
    <w:p>
      <w:pPr>
        <w:pStyle w:val="BodyText"/>
      </w:pPr>
      <w:r>
        <w:t xml:space="preserve">Trong giọng nói vừa than thở lại vừa thương cảm.</w:t>
      </w:r>
    </w:p>
    <w:p>
      <w:pPr>
        <w:pStyle w:val="BodyText"/>
      </w:pPr>
      <w:r>
        <w:t xml:space="preserve">※※※※※※※※※※※※※※※※※※※※※※※※※※※※※※※※</w:t>
      </w:r>
    </w:p>
    <w:p>
      <w:pPr>
        <w:pStyle w:val="BodyText"/>
      </w:pPr>
      <w:r>
        <w:t xml:space="preserve">Khi tỉnh lại, chung quanh là cây cối tươi tốt, bên tai mơ hồ nghe được tiếng suối chảy róc rách, ánh mặt trời vàng rực xuyên thấu tầng tầng cây lá dày đặc chiếu xuống, bị chia nhỏ thành từng chùm tia sáng rọi vào mắt, rực rỡ chói lóa.</w:t>
      </w:r>
    </w:p>
    <w:p>
      <w:pPr>
        <w:pStyle w:val="BodyText"/>
      </w:pPr>
      <w:r>
        <w:t xml:space="preserve">Văn Thư gượng đứng dậy, xung quanh tĩnh lặng khiến y tưởng rằng sự việc lộn xộn lúc trước bất quá là một cơn ác mộng, nhưng đau đớn lan tràn nơi ấn đường nhắc y hiểu rõ, hết thảy đều là sự thật. Vị Thiên Quân cao ngạo không để cho bất cứ kẻ nào mạo phạm kia vẫn không muốn buông tha y, trăm năm, một phàm nhân lại khiến hắn kiên nhẫn đợi đến trăm năm, là Văn Thư “phúc trạch thâm hậu” quá mức, hay là Úc Dương Quân hắn “quyến sủng hữu gia” (ý là cưng chiều quá mức) thái quá?</w:t>
      </w:r>
    </w:p>
    <w:p>
      <w:pPr>
        <w:pStyle w:val="BodyText"/>
      </w:pPr>
      <w:r>
        <w:t xml:space="preserve">Cũng không biết Xích Viêm thế nào? Đưa tay xoa xoa giữa chân mày, dưới ngón tay lập tức cảm giác đau đớn như bị thiêu cháy, theo ngón tay chạm đến, sự nhức buốt tưởng đã ngủ yên lại bừng tỉnh len lỏi khắp tứ chi bách hài.</w:t>
      </w:r>
    </w:p>
    <w:p>
      <w:pPr>
        <w:pStyle w:val="BodyText"/>
      </w:pPr>
      <w:r>
        <w:t xml:space="preserve">Văn Thư không dám xem thường mà khinh suất, đợi đau đớn hơi giảm bớt mới vịn vào thân cây to lớn trên mặt đất tự mình đứng dậy.</w:t>
      </w:r>
    </w:p>
    <w:p>
      <w:pPr>
        <w:pStyle w:val="BodyText"/>
      </w:pPr>
      <w:r>
        <w:t xml:space="preserve">Tiếp theo nên thế nào? Bó tay chịu trói hay là liều lĩnh đánh cuộc? Long lân của Xích Viêm hộ y không được mấy ngày, vị Thiên Quân kia sẽ tìm đến. Tự ý xuất cung, không phải sai lầm nho nhỏ như đặt sai quân cờ hay đánh vỡ chén trà, cũng không mong hắn lại nói ra bốn chữ “Chuyện cũ bỏ qua”, nghĩ lại liền không nhịn được cười. Y nếu chịu không nổi xử phạt của hắn, hơn tám trăm năm trước đã nói muốn ra đi, sao lại phải dây dưa cho đến bây giờ?</w:t>
      </w:r>
    </w:p>
    <w:p>
      <w:pPr>
        <w:pStyle w:val="BodyText"/>
      </w:pPr>
      <w:r>
        <w:t xml:space="preserve">Văn Thư vừa chậm rãi bước về phía trước vừa miên man suy nghĩ. Trong rừng gặp được một tiều phu, thấy y thần sắc tiều tụy liền quan tâm tới thăm hỏi.</w:t>
      </w:r>
    </w:p>
    <w:p>
      <w:pPr>
        <w:pStyle w:val="BodyText"/>
      </w:pPr>
      <w:r>
        <w:t xml:space="preserve">Văn Thư phẩy tay nói không có việc gì, nhớ tới Xích Viêm từng bảo chỉ có đến Luân Hồi Thai ở Côn Lôn Sơn mới có thể cởi bỏ Tỏa hồn thuật, liền hướng hắn hỏi thăm: “Lão bá có biết Côn Lôn Sơn đi như thế nào?”</w:t>
      </w:r>
    </w:p>
    <w:p>
      <w:pPr>
        <w:pStyle w:val="BodyText"/>
      </w:pPr>
      <w:r>
        <w:t xml:space="preserve">Tiều phu chỉ tay về phía tây, nói: “Côn Lôn Sơn rất xa, thế nào cũng phải hai ba tháng mới đến a…”</w:t>
      </w:r>
    </w:p>
    <w:p>
      <w:pPr>
        <w:pStyle w:val="BodyText"/>
      </w:pPr>
      <w:r>
        <w:t xml:space="preserve">Văn Thư chắp tay tạ ơn, trong lòng âm thầm tính toán, hai ba tháng, sợ là còn chưa đi đến nửa đường đã bị đuổi theo. Đôi chân lại kiên định, theo hướng tiều phu chỉ mà bước tới.</w:t>
      </w:r>
    </w:p>
    <w:p>
      <w:pPr>
        <w:pStyle w:val="BodyText"/>
      </w:pPr>
      <w:r>
        <w:t xml:space="preserve">Bất quá tưởng rằng lặng lẽ mà yêu một người, khi yêu thì chăm sóc, không yêu thì rời đi, chẳng lẽ yêu thương của y đối với người nọ cũng là một sự sỉ nhục, mới hết lần này tới lần khác nhạo báng y? Y chạy trốn trăm năm cũng trốn không thoát khỏi lòng bàn tay hắn, nhắm mắt lại có thể thấy giấy trắng bay lượn khắp căn phòng trong Thiên Sùng Cung kia, toàn thân phát lạnh.</w:t>
      </w:r>
    </w:p>
    <w:p>
      <w:pPr>
        <w:pStyle w:val="BodyText"/>
      </w:pPr>
      <w:r>
        <w:t xml:space="preserve">Đi chưa được vài bước, tiều phu kia lại đuổi theo, tha thiết dặn y: “Chàng trai trẻ không hiểu chuyện, gần đây có thiên tai, không có việc gì đừng tùy tiện đi xa. Ngươi không thấy thiên tượng mấy ngày trước sao? Trời vừa trong xanh chốc lát đã kéo mây đen kịt, giơ bàn tay không thấy ngón, thật dọa người mà! Thiên sư ở thôn trang ta nói, đây là ma tinh hiện thế, muốn quấy phá!”</w:t>
      </w:r>
    </w:p>
    <w:p>
      <w:pPr>
        <w:pStyle w:val="BodyText"/>
      </w:pPr>
      <w:r>
        <w:t xml:space="preserve">“Thật vậy sao?” Văn Thư thản nhiên cười, cúi đầu nói, “Quả là ma tinh, mệnh mang nghiệp chướng.”</w:t>
      </w:r>
    </w:p>
    <w:p>
      <w:pPr>
        <w:pStyle w:val="BodyText"/>
      </w:pPr>
      <w:r>
        <w:t xml:space="preserve">Lại quay đầu tươi cười nói với tiều phu: “Ta chính là muốn lên Côn Lôn Sơn chấm dứt ma tinh này.” Trong người đau đớn lại dâng lên, từ giữa chân mày lan ra toàn thân, đau đến ngay cả khóe miệng cũng không thể cong lên nổi.</w:t>
      </w:r>
    </w:p>
    <w:p>
      <w:pPr>
        <w:pStyle w:val="BodyText"/>
      </w:pPr>
      <w:r>
        <w:t xml:space="preserve">Văn Thư vội bước tiếp, quyết tâm quay đầu tiến về phía kia, tiều phu chỉ đứng tại chỗ lắc đầu thở dài, rõ ràng người này điên rồi.</w:t>
      </w:r>
    </w:p>
    <w:p>
      <w:pPr>
        <w:pStyle w:val="BodyText"/>
      </w:pPr>
      <w:r>
        <w:t xml:space="preserve">Đường xá xa xôi, sơn thủy vạn dặm, trên đường đi hỏi thăm rất nhiều người, mỗi người đều vừa trả lời, vừa nhìn y thở dài. Đau đớn trong cơ thể khi thì ổn định, khi thì dữ dội, hoặc là lạnh cóng thấu xương, hoặc là nóng như thiêu đốt đến cả hồn phách cũng muốn nung chảy tiêu tán. Luôn đi vài bước phải quay đầu lại liếc mắt một cái, sợ ngay sau lưng liền vang lên thanh âm trầm thấp, quỷ mị vẫn hay văng vẳng bên tai y: “Ngươi trốn không thoát đâu.”</w:t>
      </w:r>
    </w:p>
    <w:p>
      <w:pPr>
        <w:pStyle w:val="BodyText"/>
      </w:pPr>
      <w:r>
        <w:t xml:space="preserve">Hốt hoảng lắc mạnh đầu đẩy lùi âm thanh ấy, trên trán rũ xuống vài sợi tóc xám trắng. Văn Thư ngẩn ra nhìn hình ảnh mình phản chiếu dưới suối, nhớ tới một đêm nào đó, y cầm bảo kính chạm trổ lăng hoa mà cười tiếc nuối, lúc đó vẫn là tóc đen như mực, hãy còn vài phần khí sắc, giờ đây tâm lực đã mệt mỏi không thể che giấu, vẻ tiều tụy không kiêng dè mà hiển lộ hoàn toàn trên gương mặt nhợt nhạt. Là bởi vì linh hồn đang dần suy yếu cũng tốt, hay là do sinh khí của y đang từ từ cạn kiệt, những sợi tóc đang dần chuyển bạc nhắc nhở y, thời gian không còn nhiều, mà Côn Lôn Sơn vẫn còn khuất sau nhiều dãy núi xa xôi.</w:t>
      </w:r>
    </w:p>
    <w:p>
      <w:pPr>
        <w:pStyle w:val="BodyText"/>
      </w:pPr>
      <w:r>
        <w:t xml:space="preserve">Một ngày nọ, y tiến vào một khu rừng, giữa vô số đại thụ chọc trời không tìm được phương hướng. Hàn ý quen thuộc từ ấn đường bắt đầu lan tỏa, máu trong tứ chi bách hài dường như đều đông kết. Văn Thư nắm chặt hỏa lưu ly muốn xoa dịu bớt, khí lạnh ào ạt kéo đến, một chút ấm áp liền bị quét sạch. Gần đây hàn ý thường xuyên dâng lên, trái lại cảm giác nóng rực đã biến mất, xem ra long lân của Xích Viêm cũng không hộ y được bao lâu.</w:t>
      </w:r>
    </w:p>
    <w:p>
      <w:pPr>
        <w:pStyle w:val="BodyText"/>
      </w:pPr>
      <w:r>
        <w:t xml:space="preserve">Đang lúc đau đớn, trước mắt xuất hiện một hắc y nam tử, chầm chậm từ trong rừng sâu đi tới. Bộ dáng rõ là cương trực ngạo mạn, lại cười đến ngoạn thế bất cung (bất cần đời), sâu trong đôi nhãn mâu hắc sắc ẩn chứa mấy phần thâm sâu khó dò.</w:t>
      </w:r>
    </w:p>
    <w:p>
      <w:pPr>
        <w:pStyle w:val="BodyText"/>
      </w:pPr>
      <w:r>
        <w:t xml:space="preserve">Hắn nhiệt tình đến đỡ Văn Thư, còn vận khởi thân pháp đưa y đến thẳng dưới chân núi Côn Lôn. Tiếng gió thổi qua tai, khiến vạt áo cả hai bay phất phới. Bên tai như nghe được một tiếng “Ba–” vang vang nho nhỏ, xuyên thấu tiếng gió dội thẳng vào trong tâm. Văn Thư giật mình, cái lạnh thấu xương thoáng chốc lan tỏa khắp toàn thân.</w:t>
      </w:r>
    </w:p>
    <w:p>
      <w:pPr>
        <w:pStyle w:val="BodyText"/>
      </w:pPr>
      <w:r>
        <w:t xml:space="preserve">“Vẫn là muộn một bước…” Văn Thư không cam lòng thở dài một tiếng.</w:t>
      </w:r>
    </w:p>
    <w:p>
      <w:pPr>
        <w:pStyle w:val="BodyText"/>
      </w:pPr>
      <w:r>
        <w:t xml:space="preserve">Lại bị hắn nghe được, ân cần hỏi han: “Làm sao vậy?”</w:t>
      </w:r>
    </w:p>
    <w:p>
      <w:pPr>
        <w:pStyle w:val="BodyText"/>
      </w:pPr>
      <w:r>
        <w:t xml:space="preserve">Văn Thư lắc đầu cười nói: “Không có việc gì. Đột nhiên cảm khái mà thôi. A, ân công một đường hộ tống, tại hạ còn chưa tạ ơn, thật sự hổ thẹn.” Nhớ tới trên người chẳng có gì đáng giá, liền từ trong lòng lấy ra hỏa lưu ly định tặng cho đối phương.</w:t>
      </w:r>
    </w:p>
    <w:p>
      <w:pPr>
        <w:pStyle w:val="BodyText"/>
      </w:pPr>
      <w:r>
        <w:t xml:space="preserve">Hắc y nhân kinh ngạc, chần chừ không dám nhận.</w:t>
      </w:r>
    </w:p>
    <w:p>
      <w:pPr>
        <w:pStyle w:val="BodyText"/>
      </w:pPr>
      <w:r>
        <w:t xml:space="preserve">“Ta không dùng đến.” Văn Thư đem hỏa lưu ly nhét vào tay hắn, nói, “Ân công cùng ta có duyên, vật này là cơ duyên của ân công.”</w:t>
      </w:r>
    </w:p>
    <w:p>
      <w:pPr>
        <w:pStyle w:val="BodyText"/>
      </w:pPr>
      <w:r>
        <w:t xml:space="preserve">Vẻ mặt hắn vẫn bán tín bán nghi, Văn Thư không nói gì, xoay người đi về phía trước.</w:t>
      </w:r>
    </w:p>
    <w:p>
      <w:pPr>
        <w:pStyle w:val="BodyText"/>
      </w:pPr>
      <w:r>
        <w:t xml:space="preserve">Y từng nghe các Thiên nô ở Thiên Sùng Cung nói đến Luân Hồi Thai, dưới đài sương khói lượn lờ, khói xanh là thiện quả, khói đen là ác nghiệp, Chúng Sinh Luân Hồi Bàn treo giữa không trung bên trong biển mây khói, hết thảy nhân duyên quả báo chúng sinh đều khắc trên đó, đợi khi luân hồi chuyển thế, đủ loại toan tính gian kế, tích lũy bao nhiêu công đức, lại thêm bao loại oan nghiệt kiếp trước, từ đầu nhất nhất xét lại một lần, thiện tức thưởng, ác tức phạt, nửa điểm cũng không sai.</w:t>
      </w:r>
    </w:p>
    <w:p>
      <w:pPr>
        <w:pStyle w:val="BodyText"/>
      </w:pPr>
      <w:r>
        <w:t xml:space="preserve">Với một người đã sớm thoát khỏi Tam giới mà nói, những lời này dẫu sau cũng mang vài phần tưởng tượng, khiến Văn Thư âm thầm nghĩ rằng, bản thân kiếp trước đến tột cùng là tích hạ đại đức gì mới có thể như thế gặp gỡ, hay là tạo hạ đại nghiệt gì mới đau khổ mà vướng vào một chữ “Tình”.</w:t>
      </w:r>
    </w:p>
    <w:p>
      <w:pPr>
        <w:pStyle w:val="BodyText"/>
      </w:pPr>
      <w:r>
        <w:t xml:space="preserve">Giờ đây, y đứng trên Luân Hồi Thai, tựa vào tay vịn trắng muốt nhìn xuống, quả thực giống như truyền thuyết, hắc bạch mây khói giao triền, tạo thành nhân gian thiện ác tuần hoàn báo ứng không sai. Chỉ cần nhảy xuống, mọi điều thử sinh (mọi ân oán đau khổ trong cuộc sống) đều trở nên như khói bụi loang loáng nơi chân trời không ngừng rơi vào giữa bàn kia, vui cười cũng tốt, bi ai cũng tốt, tất cả đều tiêu tán, đến khi mở mắt ra lần nữa, cái gì Văn Thư, cái gì Úc Dương đều quên hết, yêu hay không yêu cũng không còn quan trọng nữa.</w:t>
      </w:r>
    </w:p>
    <w:p>
      <w:pPr>
        <w:pStyle w:val="BodyText"/>
      </w:pPr>
      <w:r>
        <w:t xml:space="preserve">Đang suy nghĩ, lại nghe phía sau có một thanh âm trầm thấp vang lên: “Ngươi định cứ như vậy rời đi?”</w:t>
      </w:r>
    </w:p>
    <w:p>
      <w:pPr>
        <w:pStyle w:val="BodyText"/>
      </w:pPr>
      <w:r>
        <w:t xml:space="preserve">Văn Thư xoay người, Úc Dương Quân từ sau cột đá thật lớn chậm rãi bước ra, đứng trước mặt y. Trước mắt là một đôi đồng tử ngân tử sắc, ngoài vẻ băng lãnh còn có một tầng cảm xúc không biết tên. Nâng tầm mắt lên, nhìn đến Long ấn đang tỏa sáng rạng rỡ trên trán hắn</w:t>
      </w:r>
    </w:p>
    <w:p>
      <w:pPr>
        <w:pStyle w:val="BodyText"/>
      </w:pPr>
      <w:r>
        <w:t xml:space="preserve">Vốn hắn tính ra được phương hướng của Văn Thư nên sớm một bước đến Luân Hồi Thai trước, cũng khó trách Văn Thư một đường đi tới lại không có Thiên giới thị vệ nào ngăn trở.</w:t>
      </w:r>
    </w:p>
    <w:p>
      <w:pPr>
        <w:pStyle w:val="BodyText"/>
      </w:pPr>
      <w:r>
        <w:t xml:space="preserve">Văn Thư trầm mặc không đáp, ánh mắt Úc Dương Quân rơi xuống trên mấy sợi tóc xám trắng của Văn Thư, ngưng đọng nơi đó, nhịn không được vươn tay muốn chạm vào, “Sao lại…”</w:t>
      </w:r>
    </w:p>
    <w:p>
      <w:pPr>
        <w:pStyle w:val="BodyText"/>
      </w:pPr>
      <w:r>
        <w:t xml:space="preserve">Văn Thư thấy hắn đưa tay ra, theo phản xạ định thối lui, thân thể chạm vào tay vịn sau lưng, thân trên ngã về sau. Úc Dương Quân đột nhiên cả kinh, liền không dám tiến lên nữa, tay dừng lại ở giữa hai người, có chút ý phẫn nộ.</w:t>
      </w:r>
    </w:p>
    <w:p>
      <w:pPr>
        <w:pStyle w:val="BodyText"/>
      </w:pPr>
      <w:r>
        <w:t xml:space="preserve">“Xích Viêm… Vốn định dịch đi tiên cốt hắn.”</w:t>
      </w:r>
    </w:p>
    <w:p>
      <w:pPr>
        <w:pStyle w:val="BodyText"/>
      </w:pPr>
      <w:r>
        <w:t xml:space="preserve">“Thiên Quân nhân hậu.” Văn Thư nói.</w:t>
      </w:r>
    </w:p>
    <w:p>
      <w:pPr>
        <w:pStyle w:val="BodyText"/>
      </w:pPr>
      <w:r>
        <w:t xml:space="preserve">Úc Dương bị chặn đầu, nhất thời cũng không biết nói gì. Sau một lúc lâu, khó khăn mà thốt lên: “Hắn hiện tại bị giam ở chân Thiên Sùng Sơn, chỉ cần ngươi… Bổn quân sẽ thả hắn.”</w:t>
      </w:r>
    </w:p>
    <w:p>
      <w:pPr>
        <w:pStyle w:val="BodyText"/>
      </w:pPr>
      <w:r>
        <w:t xml:space="preserve">“Việc này không quan hệ.” Văn Thư thầm than rốt cuộc cũng liên lụy Xích Viêm, vội nói, “Đúng là ta liên lụy hắn, thỉnh Thiên Quân…”</w:t>
      </w:r>
    </w:p>
    <w:p>
      <w:pPr>
        <w:pStyle w:val="BodyText"/>
      </w:pPr>
      <w:r>
        <w:t xml:space="preserve">Lại bị Úc Dương Quân ngắt lời: “Tỏa hồn thuật… Sau khi trở về ta sẽ giải khai cho ngươi.”</w:t>
      </w:r>
    </w:p>
    <w:p>
      <w:pPr>
        <w:pStyle w:val="BodyText"/>
      </w:pPr>
      <w:r>
        <w:t xml:space="preserve">“…” Văn Thư không đáp, chỉ nhìn thẳng vào hắn.</w:t>
      </w:r>
    </w:p>
    <w:p>
      <w:pPr>
        <w:pStyle w:val="BodyText"/>
      </w:pPr>
      <w:r>
        <w:t xml:space="preserve">Úc Dương Quân ngừng một chút, lại nói thêm: “Chỉ cần ngươi ngoan ngoãn… Ta liền… Ta liền…”</w:t>
      </w:r>
    </w:p>
    <w:p>
      <w:pPr>
        <w:pStyle w:val="BodyText"/>
      </w:pPr>
      <w:r>
        <w:t xml:space="preserve">Liền cái gì? Lại không nói ra được, ngay cả chính hắn cũng không biết là cái gì. Trên đường đến đây đã suy nghĩ, muốn đem y mang về Thiên Sùng Cung, Tỏa hồn thuật thương tổn y không nhẹ, sau khi trở về liền giải khai cho y, sau đó… Sau đó… Sau đó sẽ không biết phải làm gì. Hảo hảo, hảo hảo mà đợi y? Chỉ cần y không nói muốn rời đi, liền hảo hảo mà đợi y.</w:t>
      </w:r>
    </w:p>
    <w:p>
      <w:pPr>
        <w:pStyle w:val="BodyText"/>
      </w:pPr>
      <w:r>
        <w:t xml:space="preserve">“Không cần Thiên Quân lo lắng.” Văn Thư bỗng nhiên lên tiếng, hít sâu một hơi, nhìn những sợi tóc mai rũ xuống của hắn, bình thản hỏi, “Nếu ta khăng khăng muốn đi?”</w:t>
      </w:r>
    </w:p>
    <w:p>
      <w:pPr>
        <w:pStyle w:val="BodyText"/>
      </w:pPr>
      <w:r>
        <w:t xml:space="preserve">Úc Dương biến sắc, thói quen bình sinh cao ngạo, vừa rồi nói ra mấy câu êm ái đã xem như chẳng dễ dàng, lại không nghĩ rằng Văn Thư vẫn không cảm kích, không khỏi ngạo khí gây chuyện, buột miệng nói: “Năm đó chính là ngươi ưng thuận, phải ở lại Thiên Sùng Cung, ngươi còn muốn thế nào?”</w:t>
      </w:r>
    </w:p>
    <w:p>
      <w:pPr>
        <w:pStyle w:val="BodyText"/>
      </w:pPr>
      <w:r>
        <w:t xml:space="preserve">“Ta chỉ muốn rời khỏi.” Văn Thư lặng lẽ đáp.</w:t>
      </w:r>
    </w:p>
    <w:p>
      <w:pPr>
        <w:pStyle w:val="BodyText"/>
      </w:pPr>
      <w:r>
        <w:t xml:space="preserve">Lòng người vẫn luôn không khỏi vì mình mà tính toán, không biết như vậy có tính là ích kỷ không. Rất lâu trước đây y chỉ biết, y cùng hắn là khác nhau một trời một vực, không nói tới thân phận hay dáng vẻ, đơn giản nói chuyện trên đám mây kia, tay áo của hắn phất nhẹ có thể kêu mây gọi gió, xoay chuyển phong vân, y lại chỉ có thể nắm chặt lấy tay áo của hắn, nếu không sẽ từ trên đám mây ngã xuống. Hiểu được rất rõ ràng, thật sự rất rõ ràng, từ trong ánh mắt giễu cợt của hắn học được thận trọng, học được che dấu, cũng từng chút từng chút một triệt tiêu đi si tâm của chính mình. Duy nhất một lần khó kìm lòng nổi, đó là khi dùng tơ hồng buộc vào ngón tay hắn, buộc rồi lại sợ hãi vội vã tháo ra, chạy trở về phòng đem sợi tơ hồng nhét vào tận cùng ngăn tủ phía trong, không muốn phải nhìn thấy nữa.</w:t>
      </w:r>
    </w:p>
    <w:p>
      <w:pPr>
        <w:pStyle w:val="BodyText"/>
      </w:pPr>
      <w:r>
        <w:t xml:space="preserve">Ôm ấp là chuyện của hai người, chỉ một người dù có thế nào ôm chặt hai tay cũng sẽ có lúc mất đi sự ấm áp. Ngay cả Liễm Diễm si tâm đến không cần cả danh tiết thanh dự cũng hiểu được, Thiên Quân cao cao tại thượng trong mắt chỉ biết đến chính hắn, y là thị tòng đã ở bên hắn ngàn năm có lẽ nào không rõ? Y không dám như Liễm Diễm chất vấn hắn như vậy, quả thật rất hổ thẹn, y làm không được. Bởi vì yêu mới có thể lưu lại, dù đau đớn khổ sở cũng chỉ muốn được nhìn thấy đôi mắt hắn, như vậy, khi không còn yêu nữa, liền thật lặng lẽ mà rời đi, có để lại bất quá cũng là thêm vài đạo vết thương trên người mà thôi.</w:t>
      </w:r>
    </w:p>
    <w:p>
      <w:pPr>
        <w:pStyle w:val="BodyText"/>
      </w:pPr>
      <w:r>
        <w:t xml:space="preserve">Chỉ là suy nghĩ đơn giản như thế. Không nói được là hối hận hay không, nhưng ít nhất có thể bảo toàn chính mình, không đến mức quá khó xử.</w:t>
      </w:r>
    </w:p>
    <w:p>
      <w:pPr>
        <w:pStyle w:val="BodyText"/>
      </w:pPr>
      <w:r>
        <w:t xml:space="preserve">Y vì một lần hắn say rượu ôm lấy y mà yêu thích hắn, cái ôm kia có thể ngay cả chính hắn đều không nhớ rõ. Nhưng y vẫn cứ như vậy yêu thích hắn, Xích Viêm nhiều lần nói muốn dẫn y đi, y luôn cự tuyệt. Yêu người nọ, có thể ở bên cạnh hắn đã là hạnh phúc, những thứ khác, y có thể nhắm mắt không quan tâm. Chính là, một người ôm ấp rốt cuộc không thể duy trì ấm áp được bao lâu, yêu mến không có được hồi đáp, cũng sẽ hết hy vọng. Dù yêu mến cũng không chấp nhận được hắn xé rách y sam đè y trên mặt đất lăng nhục. Ngày ấy, cả điện giấy trắng tung bay, hắn cười buộc y đem đủ loại si thái trong quá khứ nhất nhất xem lại một lần, bản thân cũng cảm thấy được chính mình quá mức hổ thẹn, hận không thể ở trên trái tim si luyến của chính mình kia hung hăng mà giẫm lên mấy cước. Vốn dĩ yêu thích hắn nhưng lại bị tổn thương đến thê thảm như thế này, vậy còn yêu thích thế nào nữa? Quả thật vô cùng hối hận.</w:t>
      </w:r>
    </w:p>
    <w:p>
      <w:pPr>
        <w:pStyle w:val="BodyText"/>
      </w:pPr>
      <w:r>
        <w:t xml:space="preserve">Vẫn là nhịn không được, nhịn không được sau trăm năm rời đi lại hỏi hắn, có từng thích y? Hắn lại quanh co mà đáp. Không thể nói là thất vọng, chỉ cảm thấy hoang đường. Từ trên đám mây của hắn nhảy xuống, lòng tràn đầy bất cam, Văn Thư y tự tác nghiệt mà đi yêu hắn, mọi đau khổ đều là chính mình tự gây ra, y nhất nhất thừa nhận. Chỉ là, chuyện xảy ra trong tẩm điện, hắn sau trăm năm đùa bỡn, chẳng lẽ có thể dùng bốn chữ “Chuyện cũ bỏ qua ” dễ dàng gạt bỏ?</w:t>
      </w:r>
    </w:p>
    <w:p>
      <w:pPr>
        <w:pStyle w:val="BodyText"/>
      </w:pPr>
      <w:r>
        <w:t xml:space="preserve">Y bất quá chỉ muốn tìm một chút tự tôn, cả hai đều không nợ nhau, hắn lại vì sao phải tận lực truy cứu, gắt gao không chịu buông tay, khiến y lâm vào cảnh cùng đường mạt lộ, một tia hy vọng cũng không ban cho?</w:t>
      </w:r>
    </w:p>
    <w:p>
      <w:pPr>
        <w:pStyle w:val="BodyText"/>
      </w:pPr>
      <w:r>
        <w:t xml:space="preserve">“Ngươi cho rằng ngươi thoát được?” Úc Dương Quân nghe y vẫn cố chấp như trước, trong lòng không khỏi thịnh nộ, quả là không biết tốt xấu. Thân hình chợt lóe, chớp mắt một cái đã đến được trước mặt Văn Thư.</w:t>
      </w:r>
    </w:p>
    <w:p>
      <w:pPr>
        <w:pStyle w:val="BodyText"/>
      </w:pPr>
      <w:r>
        <w:t xml:space="preserve">Văn Thư mắt thấy hắn chộp tới, trên mặt thần sắc không thay đổi, thân hình ngã ra sau, xoay người liền từ trên đài nhảy xuống.</w:t>
      </w:r>
    </w:p>
    <w:p>
      <w:pPr>
        <w:pStyle w:val="BodyText"/>
      </w:pPr>
      <w:r>
        <w:t xml:space="preserve">“Ngươi…” Úc Dương Quân vội lao tới cũng chỉ kịp nắm lấy tay áo Văn Thư, nhìn người dưới đài đang treo mình trong khoảng không, sợ hãi cuồn cuộn không ngừng tràn ngập trong lồng ngực, cho dù đuổi tới Luân Hồi Thai, hắn cũng chỉ nghĩ y làm bộ uy hiếp, không tin y lại thật có thể từ trên đài nhảy xuống. Bây giờ thấy y quả thực làm vậy, trong lòng bỗng nhiên một trận đau đớn, giọng nói bất giác pha lẫn vài phần mờ mịt, “Ngươi… Ngươi lại thật sự… Ngươi đã nói, phải luôn ở bên ta…”</w:t>
      </w:r>
    </w:p>
    <w:p>
      <w:pPr>
        <w:pStyle w:val="BodyText"/>
      </w:pPr>
      <w:r>
        <w:t xml:space="preserve">Văn Thư ngẩng đầu lên nhìn đôi mắt bối rối của hắn, trước giờ luôn đứng bên cạnh nhìn hắn bất động như núi mà suy nghĩ, người này trừ bỏ cao ngạo cùng chế giễu có phải hay không sẽ không có biểu tình nào khác?</w:t>
      </w:r>
    </w:p>
    <w:p>
      <w:pPr>
        <w:pStyle w:val="BodyText"/>
      </w:pPr>
      <w:r>
        <w:t xml:space="preserve">Thì ra, vẫn có.</w:t>
      </w:r>
    </w:p>
    <w:p>
      <w:pPr>
        <w:pStyle w:val="BodyText"/>
      </w:pPr>
      <w:r>
        <w:t xml:space="preserve">“Ngươi phải theo ta đến hôi phi yên diệt…” Hắn còn chìm ngập trong kinh hoàng, hét lên lời thề của y với Lão Thiên Quân, ngữ khí hỗn loạn, “Thiên Sùng Cung ta cho ngươi trường sinh, ngươi…”</w:t>
      </w:r>
    </w:p>
    <w:p>
      <w:pPr>
        <w:pStyle w:val="BodyText"/>
      </w:pPr>
      <w:r>
        <w:t xml:space="preserve">“Thiên Quân.” Văn Thư thản nhiên nói, nụ cười thêm vài phần thương hại, “Lão Thiên Quân cho ta trường sinh bất lão, ta nguyện bồi Thiên Quân đến hôi phi yên diệt. Đây là do ta nói.”</w:t>
      </w:r>
    </w:p>
    <w:p>
      <w:pPr>
        <w:pStyle w:val="BodyText"/>
      </w:pPr>
      <w:r>
        <w:t xml:space="preserve">Không là lời hứa gì, chưa từng có lời hứa nào cả. Từ trước từ trước, rất lâu về trước, có một Thiên nô mới tới tò mò hỏi y, như thế nào được đến Thiên Sùng Cung. Khi đó vào dịp lễ, sắc trời xanh biếc, bên hồ dương liễu lả lướt, trên hành lang hoa rơi như tuyết, y nhìn hắn đứng tách biệt nổi bật giữa một đám người, bất giác thốt lên: “Lão Thiên Quân cho ta trường sinh bất lão, ta nguyện bồi Thiên Quân đến hôi phi yên diệt.”</w:t>
      </w:r>
    </w:p>
    <w:p>
      <w:pPr>
        <w:pStyle w:val="BodyText"/>
      </w:pPr>
      <w:r>
        <w:t xml:space="preserve">Trải qua nhiều năm, chúng khẩu tương truyền (ý nói miệng truyền miệng), bất giác, một lời nói dối trở thành lời thề.</w:t>
      </w:r>
    </w:p>
    <w:p>
      <w:pPr>
        <w:pStyle w:val="BodyText"/>
      </w:pPr>
      <w:r>
        <w:t xml:space="preserve">“Ta chỉ là một người phàm tục, được vào tiên cung đã là quá phận, lại càng không nên có tham vọng không chính đáng. Từ nay, ngươi vẫn như trước là Thiên Quân được tôn sùng vô song của ngươi, ta làm một phàm nhân an ổn tuân theo bổn phận của ta, quá khứ hết thảy tan thành mây khói. Được không?” Văn Thư bình tĩnh nhìn đôi mắt cuồng loạn của hắn, một tay chậm rãi hướng lên thân trên, hắn vội đưa tay kia ra đón, Văn Thư cũng không nắm lấy tay hắn, túm ống tay áo bị hắn giữ chặt, khớp xương dùng sức, mạnh mẽ xé rách, tiếng y sam rách toạc, y nhìn đôi đồng tử ngân tử sắc của hắn phút chốc mở to, “Ta hối hận rồi.”</w:t>
      </w:r>
    </w:p>
    <w:p>
      <w:pPr>
        <w:pStyle w:val="BodyText"/>
      </w:pPr>
      <w:r>
        <w:t xml:space="preserve">“Không được…” Úc Dương không ngờ y lại quyết tuyệt như thế, bàn tay còn nắm thật chặt một mảnh tay áo của y, người nọ cũng rất nhanh rơi xuống, chớp mắt biến mất giữa mây khói mịt mờ, “Ngươi…”</w:t>
      </w:r>
    </w:p>
    <w:p>
      <w:pPr>
        <w:pStyle w:val="BodyText"/>
      </w:pPr>
      <w:r>
        <w:t xml:space="preserve">Phía chân trời có vô số khói bụi loang loáng hạ xuống, Luân Hồi Bàn hãy còn ở giữa không trung chầm chậm xoay tròn, dưới bàn lại có vô số bụi mù bay về phía nhân gian.</w:t>
      </w:r>
    </w:p>
    <w:p>
      <w:pPr>
        <w:pStyle w:val="BodyText"/>
      </w:pPr>
      <w:r>
        <w:t xml:space="preserve">Trước giờ, y luôn nhàn nhạt, thần sắc nhàn nhạt, nụ cười nhàn nhạt, khẩu khí nhàn nhạt, nhạt đến tưởng như nếu không giữ chặt sẽ lập tức hóa thành một luồng khói nhẹ theo gió tán đi. Hắn mỗi khi đưa tay đến, y luôn lui về phía sau, lui đến không thể lui nữa thì ánh mắt vẫn luôn lộ ra ý đồ trốn tránh, lại ra vẻ dũng cảm mà đứng thẳng bất động, làm cho người ta cảm thấy tức giận trong lòng. Luôn luôn như thế, mãi cho tới bây giờ, hắn đưa tay ra, y thối lui, rốt cục khiến cho y không đường lui nữa, xé rách tay áo, thà rằng hôi phi yên diệt cũng không nguyện ở bên cạnh hắn.</w:t>
      </w:r>
    </w:p>
    <w:p>
      <w:pPr>
        <w:pStyle w:val="BodyText"/>
      </w:pPr>
      <w:r>
        <w:t xml:space="preserve">“Ta hối hận rồi.”</w:t>
      </w:r>
    </w:p>
    <w:p>
      <w:pPr>
        <w:pStyle w:val="BodyText"/>
      </w:pPr>
      <w:r>
        <w:t xml:space="preserve">Bốn chữ cuối cùng của y lọt vào tai, tâm can như rạn nứt. Ngạo khí, lệ khí, tức giận, ngông cuồng, đều tiêu tán trong gió, tự tin sụp đổ, chỉ lưu lại một mảnh cô độc: “Ngươi yêu ta kia mà…”</w:t>
      </w:r>
    </w:p>
    <w:p>
      <w:pPr>
        <w:pStyle w:val="BodyText"/>
      </w:pPr>
      <w:r>
        <w:t xml:space="preserve">— — — – – — – – – – – – – — ———- — – – – –</w:t>
      </w:r>
    </w:p>
    <w:p>
      <w:pPr>
        <w:pStyle w:val="BodyText"/>
      </w:pPr>
      <w:r>
        <w:t xml:space="preserve">Hết chương 7</w:t>
      </w:r>
    </w:p>
    <w:p>
      <w:pPr>
        <w:pStyle w:val="BodyText"/>
      </w:pPr>
      <w:r>
        <w:t xml:space="preserve">(1) Phương Thiên Họa Kích:</w:t>
      </w:r>
    </w:p>
    <w:p>
      <w:pPr>
        <w:pStyle w:val="Compact"/>
      </w:pPr>
      <w:r>
        <w:t xml:space="preserve">(2) Hôi phi yên diệt: dịch nghĩa là tro bay khói tàn. Văn Thư nói sẽ bồi Úc Dương đến khi trời đất sụp đổ, mọi thứ hóa thành tro bụi. Nhưng giờ chính Văn Thư đã hóa thành tro bụi trên Luân Hồi Bàn rồi! T_T</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389/chuong-7-1525058206.8047.jpg"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9" w:name="chương-8"/>
      <w:bookmarkEnd w:id="59"/>
      <w:r>
        <w:t xml:space="preserve">8. Chương 8</w:t>
      </w:r>
    </w:p>
    <w:p>
      <w:pPr>
        <w:pStyle w:val="Compact"/>
      </w:pPr>
      <w:r>
        <w:br w:type="textWrapping"/>
      </w:r>
      <w:r>
        <w:br w:type="textWrapping"/>
      </w:r>
      <w:r>
        <w:t xml:space="preserve">Thiên Sùng Cung vẫn luôn lạnh lẽo yên tĩnh, sàn gạch bạch ngọc trơn bóng như gương, phản chiếu những thân ảnh màu xanh vội vã lui tới như mây, cơ hồ chân không chạm đất, nửa điểm tiếng vang cũng không dám phát ra. Nhìn  kỹ, gương mặt ai cũng đều căng thẳng đến tù túng, cúi mày hạ mắt, mỗi người đều cảm thấy bất an.</w:t>
      </w:r>
      <w:r>
        <w:br w:type="textWrapping"/>
      </w:r>
      <w:r>
        <w:br w:type="textWrapping"/>
      </w:r>
      <w:r>
        <w:t xml:space="preserve">Theo chân một Thiên nô đang bưng khay trà một mạch bước đi, qua đại sảnh, vòng qua hồ nước, lại xuyên qua hành lang uốn khúc, đứng trước một gian điện nghiêng nghiêng. Nghe hắn cúi đầu gọi một tiếng: “Chủ tử, trà đây ạ.” Trong sự cung kính hàm chứa vài phần run rẩy không thể tự chủ.</w:t>
      </w:r>
      <w:r>
        <w:br w:type="textWrapping"/>
      </w:r>
      <w:r>
        <w:br w:type="textWrapping"/>
      </w:r>
      <w:r>
        <w:t xml:space="preserve">Giữa tĩnh mịch, “Cạch–” một tiếng cửa mở tỏ ra có phần đột ngột, khiến Thiên nô hoảng sợ co rụt lại, rồi mới dám sải bước tiến vào. Trong phòng đang đốt Long Tiên Hương, hai lư hương màu tím sẫm điêu khắc hình thụy thú (con vật mang điềm lành), mắt như chuông đồng, râu lông đều dựng đứng, bộ dáng uy phong hiển hách. Con thú lỗ mũi mở to từ trong miệng tràn ra từng làn khói nhè nhẹ mênh mang, nhưng mùi rượu sực nức, xông thẳng vào mũi, át đi cả làn huân hương ngọt ngào làm đầu óc thanh tỉnh. Thiên nô thật cẩn thận liếc mắt nhìn xem một cái, dưới tầng tầng sa mạn, một người nằm ngang trên tháp, mái tóc màu bạc tán loạn rũ xuống, trên cẩm y tử sắc loang lổ vết rượu, rõ ràng là còn tỉnh, đôi mắt khép hờ chỉ ngơ ngẩn nhìn chăm chú một vò rượu nhỏ trong lòng.</w:t>
      </w:r>
      <w:r>
        <w:br w:type="textWrapping"/>
      </w:r>
      <w:r>
        <w:br w:type="textWrapping"/>
      </w:r>
      <w:r>
        <w:t xml:space="preserve">Thật nhẹ nhàng vòng qua đám quân cờ rơi tản mác đầy trên mặt đất, Thiên nô đem chén trà đặt lên chiếc bàn con bên cạnh tháp, rồi vội vã lui ra ngoài. Chờ  khẽ khàng khép lại cánh cửa, lúc này mới dựa lưng vào cửa, thở dài ra một hơi thật dài. Thiên Quân tính tình càng ngày càng khó đoán, thình lình bị hắn nhìn đến cái gì, cho dù không làm lỗi cũng có thể bị hắn tìm cho ra lỗi. Nhớ tới bộ dáng Tiểu Tam ngày hôm qua bị phạt, dù ban ngày cũng dám bị dọa đến toàn thân đổ mồ hôi lạnh. Lòng còn sợ hãi liếc nhìn sau lưng một cái, cánh cửa vẫn đóng chặt, tay nhè nhẹ vỗ vỗ ngực, hoàn hảo hoàn hảo, Thiên Quân không bắt lỗi hắn, xem như nhặt trở về một cái mạng. Nghĩ lại, sau này nếu mỗi ngày đều như vậy, Thiên Quân không đến phạt hắn, hắn cũng tự hù chết mình. Nhất thời không cẩn thận thở dài một tiếng, vội vã bụm miệng nhanh như chớp chạy đi.</w:t>
      </w:r>
      <w:r>
        <w:br w:type="textWrapping"/>
      </w:r>
      <w:r>
        <w:br w:type="textWrapping"/>
      </w:r>
      <w:r>
        <w:t xml:space="preserve">Tiếng bước chân cẩn thận khẽ khàng dần dần đi xa, trong phòng lại quay về tĩnh mịch, Úc Dương Quân chậm rãi ngẩng đầu, trong đôi mắt đầy tơ máu lộ ra vài phần mờ mịt. Ánh mắt rơi xuống trên những quân cờ tán loạn, hắc hắc bạch bạch tản mác đầy trên đất, hãy còn lóe u quang. Là say hay đang ngủ? Trước mắt hiện ra một đôi tay nhỏ bé trắng muốt, khớp xương trên ngón tay gầy guộc mong manh. Mắt thấy y đem từng quân từng quân cờ một nhặt lên, tay áo màu xanh phủ trên cánh tay, càng tôn thêm sắc trắng cho đôi tay kia, trắng đến có phần già cỗi, xuyên thấu qua làn da hơi có vẻ trong suốt cơ hồ có thể nhìn đến những sợi gân xanh dài mảnh, tựa như chỉ cần một chút không chịu đựng được sẽ vỡ tan ngay trước mắt.</w:t>
      </w:r>
      <w:r>
        <w:br w:type="textWrapping"/>
      </w:r>
      <w:r>
        <w:br w:type="textWrapping"/>
      </w:r>
      <w:r>
        <w:t xml:space="preserve">Tiếng tim đập truyền vào màng nhĩ, thình thịch rung động. Úc Dương Quân không thể kiềm chế ngước mắt lên, trong khắc tiếp theo lọt vào mắt chính là cái gì? Hai vạt trường sam màu xanh giao nhau, bên trong lộ ra phân nửa cảnh tử trắng ngần, tiếp đó là chiếc cằm thon thon… Hướng lên trên, lên trên nữa, nhân ảnh như huân hương trong phòng dần dần nhạt đi. Không nghe được thanh âm trong vắt của quân cờ rơi xuống đất, chỉ thấy đôi tay kia chậm rãi tan biến, trong mắt vẫn như cũ chỉ có những quân cờ, lặng lẽ nằm trên mặt đất, vẫn còn trong trẻo nhưng lạnh lùng lóe u quang, không cần chạm vào cũng có thể cảm nhận được một luồng hơi lạnh lẽo thấu tâm can.</w:t>
      </w:r>
      <w:r>
        <w:br w:type="textWrapping"/>
      </w:r>
      <w:r>
        <w:br w:type="textWrapping"/>
      </w:r>
      <w:r>
        <w:t xml:space="preserve">Giống như ngày đó, y ở trước mặt hắn rơi xuống đài cao.</w:t>
      </w:r>
      <w:r>
        <w:br w:type="textWrapping"/>
      </w:r>
      <w:r>
        <w:br w:type="textWrapping"/>
      </w:r>
      <w:r>
        <w:t xml:space="preserve">“Ta hối hận rồi.” Vẫn là khuôn mặt và khẩu khí bình thản, không mang theo một tia hận ý, chỉ là thản nhiên mà nói ra một sự thật cho hắn nghe.</w:t>
      </w:r>
      <w:r>
        <w:br w:type="textWrapping"/>
      </w:r>
      <w:r>
        <w:br w:type="textWrapping"/>
      </w:r>
      <w:r>
        <w:t xml:space="preserve">Vào đến tai Úc Dương Quân lại như sấm sét, trơ mắt nhìn y rơi xuống, phút chốc hóa thành tro bụi, lẫn vào vô số bụi tro loang loáng hạ xuống nơi chân trời, không thể nào nhận ra được nữa. Nhanh đến mức ngay cả một cơ hội để hắn nhảy xuống cứu lại cũng không có được.</w:t>
      </w:r>
      <w:r>
        <w:br w:type="textWrapping"/>
      </w:r>
      <w:r>
        <w:br w:type="textWrapping"/>
      </w:r>
      <w:r>
        <w:t xml:space="preserve">Uống rượu đến say khướt, trong mắt sẽ không phân rõ chân thật hay hư ảo. Luôn thấy có người một thân thanh y, vạt áo phiêu phiêu tiến vào cửa, đứng bên cạnh hắn, nghe y nhẹ giọng hỏi: “Chủ tử, có gì phân phó?”, hay thấy y cúi mình nhặt lên những quân cờ trên mặt đất, trong mênh mang thậm chí có thể nhìn thấy đôi mày cau lại của y, chớp mắt, trước mắt hoặc là một kẻ khác, hoặc là, cái gì cũng không có. Luôn rõ ràng nhìn thấy thân ảnh y sam xanh biếc kia, thậm chí có thể thấy cả những nếp gấp trên áo, khóe môi hơi cong cong của người nọ, nét cười nhàn nhạt nơi đuôi chân mày, lại như thế nào vẫn nhìn không rõ ràng, như thế nào cũng không nhìn được đầy đủ một gương mặt. Cố gắng kiềm chế khao khát của bản thân muốn đưa tay ra bắt lấy, ảo giác vẫn như trước mong manh đến chỉ cần một cái nháy mắt sẽ biến thành hiện thực. Trong tim như lần thứ hai chứng kiến y rơi xuống, rất nhanh mà rơi xuống, hư không vô tận tràn ngập dâng đầy, tràn ngập phiền muộn cùng đau đớn.</w:t>
      </w:r>
      <w:r>
        <w:br w:type="textWrapping"/>
      </w:r>
      <w:r>
        <w:br w:type="textWrapping"/>
      </w:r>
      <w:r>
        <w:t xml:space="preserve">Không kìm lòng nổi mà xiết chặt cánh tay đem vò rượu nhỏ kia ôm càng chặt hơn vào lòng. Những quân cờ hỗn loạn bên cạnh tháp chỉ như hư không, duy nhất một vò rượu nhỏ được hắn xem như bảo bối mà ôm chặt lấy. Vật y lưu lại thực rất ít, chỉ có một mảnh tay áo ngày đó y đã xé rách trên Luân Hồi Thai, được Úc Dương Quân cẩn thận giữ lại, không dám cầm ở trong tay, nhìn tới ngực lại càng đau.</w:t>
      </w:r>
      <w:r>
        <w:br w:type="textWrapping"/>
      </w:r>
      <w:r>
        <w:br w:type="textWrapping"/>
      </w:r>
      <w:r>
        <w:t xml:space="preserve">Trong lòng thực trống rỗng, nhắm mắt lại chỉ thấy trước mặt là biển mây khói mờ ảo bên dưới Luân Hồi Thai. Sau khi ngây ngẩn trở lại Thiên Sùng Cung, hắn bắt đầu tìm kiếm, một đường đến hậu hoa viên, xuyên qua hành lang uốn khúc, qua nguyệt động môn lại đến trúc bản kiều (cửa hình tròn và cầu gỗ), trên con đường mòn rải sỏi cong cong trong rừng trúc dẫn đến trước tiểu viện Văn Thư từng ở.</w:t>
      </w:r>
      <w:r>
        <w:br w:type="textWrapping"/>
      </w:r>
      <w:r>
        <w:br w:type="textWrapping"/>
      </w:r>
      <w:r>
        <w:t xml:space="preserve">Cửa gỗ chậm rãi mở ra, bờ tường từng bám đầy tử đằng biêng biếc lăn tăn từng đợt sóng xanh lục, giờ đây héo khô chẳng còn gì, lộ ra mặt tường xám tro nguyên bản. Bộ bàn ghế bằng đá vẫn còn đó, trên bàn đặt một khay trà, trong khay có một bình trà nhỏ màu đỏ tía, xung quanh là bốn chén trà đồng màu ôm lấy. Úc Dương Quân đứng ở cạnh cửa ngây ngẩn mà nhìn, một khắc thất thần, tưởng như người nọ đang đứng ở sau bàn, một bên nhấc ấm châm trà, một bên ngẩng mặt, lộ ra nụ cười ôn nhã: “Chủ tử đến rồi.” Bên cạnh y còn có Xích Viêm cùng Lan Uyên, một người cười mỉm, một người mắt trợn trừng, tức giận mà chào hỏi hắn. Hắn còn chưa biểu hiện gì, một chén trà nhỏ đã đưa tới trong tay, hương thơm lan tỏa, tức giận vô cớ trong lòng liền lắng xuống rất nhiều.</w:t>
      </w:r>
      <w:r>
        <w:br w:type="textWrapping"/>
      </w:r>
      <w:r>
        <w:br w:type="textWrapping"/>
      </w:r>
      <w:r>
        <w:t xml:space="preserve">Vươn tay run rẩy chạm vào, trên ấm trà đã đóng một tầng bụi thật dày, ngón tay mới vừa chạm đến, ấm kia liền “lách cách” vang lên một tiếng nho nhỏ, vỡ vụn thành mấy cánh hoa, chén trà bên cạnh cũng vỡ theo. Âm thanh rạn  nứt dội thẳng vào đáy lòng, Úc Dương Quân trong lòng thắt lại, quay đầu bước nhanh về phía phòng trong, không dám ngoái đầu nhìn.</w:t>
      </w:r>
      <w:r>
        <w:br w:type="textWrapping"/>
      </w:r>
      <w:r>
        <w:br w:type="textWrapping"/>
      </w:r>
      <w:r>
        <w:t xml:space="preserve">Trong phòng sắp xếp rất ngăn nắp, đệm chăn chỉnh tề đặt ở đầu giường, đã sớm mất đi độ ấm. Kéo ra ngăn tủ bên cạnh giường, chỉ là vài bộ thanh sam thường mặc, định lật xem thêm chút nữa, ngón tay vuốt ve trên mặt vải mềm mại hồi lâu, cuối cùng lại thôi. Duy trì nguyên dạng là tốt rồi, không đành lòng hủy hoại thêm gì nữa.</w:t>
      </w:r>
      <w:r>
        <w:br w:type="textWrapping"/>
      </w:r>
      <w:r>
        <w:br w:type="textWrapping"/>
      </w:r>
      <w:r>
        <w:t xml:space="preserve">Úc Dương Quân ngồi ở cạnh giường Văn Thư một lúc lâu, nhìn quanh một vòng, đều là đồ vật của Thiên Sùng Cung. Văn Thư từ nhỏ nhập tiên cung, khi ấy vô cùng nghèo túng, làm sao có vật gì do y mang đến được? Lúc này mới nhớ tới, chính là muốn lưu lại một thứ gì đó làm niệm tưởng, cư nhiên cũng không vật nào để hắn gửi gắm tình cảm. Vốn muốn tìm một vài thứ để bù đắp khoảng trống trong lòng, thế nhưng cái gì cũng không tìm được, miệng hố sâu tan vỡ ngược lại càng bị khuếch đại ra thêm.</w:t>
      </w:r>
      <w:r>
        <w:br w:type="textWrapping"/>
      </w:r>
      <w:r>
        <w:br w:type="textWrapping"/>
      </w:r>
      <w:r>
        <w:t xml:space="preserve">Vẫn không cam lòng, lại lang thang đến nhân gian, dọc theo dấu chân Văn Thư ngày trước, đem những nơi mà trăm năm qua y đã đặt chân đến nhất nhất đi lại một lần. Lúc trước Úc Dương Quân vì tìm y cũng từng đi qua, nhưng là lướt qua vội vàng, nhìn một cái rồi đi. Lúc này đây cẩn thận đến từng nhánh cây ngọn cỏ cũng không muốn bỏ qua. Nhân gian thay đổi không ngừng, vật đổi sao dời mấy độ xuân thu, mọi thứ từ lâu đã không còn. Chỉ có ở trong gian nhà tranh mà y từng ngụ nấn ná mấy ngày, nhớ lại ngày đó khi hắn đến, từ ngoài cửa nhìn cảnh y cùng với Xích Viêm trò chuyện thật vui vẻ, cùng với câu nói kia của y “Ta hối hận rồi”, không có phẫn nộ như trước, ngược lại chỉ phát sinh thêm càng nhiều đau thương.</w:t>
      </w:r>
      <w:r>
        <w:br w:type="textWrapping"/>
      </w:r>
      <w:r>
        <w:br w:type="textWrapping"/>
      </w:r>
      <w:r>
        <w:t xml:space="preserve">Bèn ở trước nhà y mà nhìn hài đồng trong thôn trang thả diều. Tiết xuân tháng ba, cỏ xanh oanh lượn, gió xuân hây hẩy. Hài tử nhà bên gọi mấy đứa bạn cùng lứa đến, tước vài đoạn trúc, trên giấy vẽ một con bướm ngũ sắc, lại buộc dây vào con lăn, đợi lúc gió xuân chầm chậm nổi lên, con diều kia liền chấp chới bay lên trời. Hắn ẩn thân mình, tựa trước cửa nhà Văn Thư chán nản mà nhìn, xem bọn chúng chơi đùa đến lúc cao hứng, sợi dây “phựt” một tiếng đứt mất, con diều kia liền theo gió bay đi thật xa, mãi đến khi không còn nhìn thấy. Bọn nhỏ nhìn diều bay mất, chán nản đều tự trở về nhà. Úc Dương Quân còn tựa ở cạnh cửa, hạ mắt thấy con lăn bị bọn nhỏ vứt trên mặt đất. Phàm phu tục tử nhìn không tới nơi khóe mắt của Thiên Quân cao cao tại thượng tràn ngập bi ai.</w:t>
      </w:r>
      <w:r>
        <w:br w:type="textWrapping"/>
      </w:r>
      <w:r>
        <w:br w:type="textWrapping"/>
      </w:r>
      <w:r>
        <w:t xml:space="preserve">Từ chỗ Lan Uyên nhận được một vò rượu nhỏ này, là thổ tửu ngày trước Văn Thư tự cất, Lan Uyên nói, rượu này gọi là Quỳnh hoa lộ. Hắn không biết. Chỉ biết là rượu này lần đầu lên men, hắn đã uống một ngụm, rất ngọt, trong cái mát lạnh còn mang theo vài phần quyến luyến. Kỳ thật là vô tình nhìn thấy y cất rượu, vô tình nhìn đến mấy ngày, không hiểu sao nhất định muốn nếm thử một ngụm, nếm xong rồi lòng lại cảm thấy kỳ quặc, nghĩ tại sao mình lại so đo với một nô tài như thế này. Không nhớ rõ lúc ấy đã nói gì, chỉ là loại tâm tình vừa nôn nóng vừa kỳ quái này trước sau liên tiếp xuất hiện. Mỗi khi yên tĩnh lại một chút, nhìn đến bộ dáng y cắn môi ra vẻ vô sự, liền lại lập tức dâng lên, nói cái gì, làm cái gì, đến khi muốn thu hồi lại đều luôn cảm thấy bối rối.</w:t>
      </w:r>
      <w:r>
        <w:br w:type="textWrapping"/>
      </w:r>
      <w:r>
        <w:br w:type="textWrapping"/>
      </w:r>
      <w:r>
        <w:t xml:space="preserve">Nhị thái tử vì nghịch thiên mà bị biếm hạ phàm dường như độ lượng hơn rất nhiều, nghiêm trang đối hắn nói: “Nhân gian vẫn là nơi y hướng về, hiện giờ y được thỏa nguyện, trong lòng người nên vui mừng mới phải.”</w:t>
      </w:r>
      <w:r>
        <w:br w:type="textWrapping"/>
      </w:r>
      <w:r>
        <w:br w:type="textWrapping"/>
      </w:r>
      <w:r>
        <w:t xml:space="preserve">Không muốn nghe, không muốn nghe những lời đó, y rời đi là được thỏa nguyện, giống như việc y rời đi là đúng, nếu như vậy, về sau sẽ không còn xuất hiện nữa. Câu nói đó như đâm xuyên tâm, y sam bay lồng lộng, cuồn cuộn nổi lên ngập trời cuồng nộ: “Y vẫn là của ta, ngàn vạn năm trước y đã là người của ta! Đừng nói là y trở thành một người phàm tục, cho dù là luân hồi thành một nhánh cây một ngọn cỏ, y cũng chỉ có thể ở bên cạnh ta! Từ đầu đến cuối, y đều chỉ có thể là người của ta! Lan Uyên, ngươi nghe cho rõ, y có nguyện ý hay không không phải là do ngươi nói, lần tới còn để ta nghe thấy, mặc cho thể diện của Thiên Đế cũng đừng trách bổn quân không nói tình lý!”</w:t>
      </w:r>
      <w:r>
        <w:br w:type="textWrapping"/>
      </w:r>
      <w:r>
        <w:br w:type="textWrapping"/>
      </w:r>
      <w:r>
        <w:t xml:space="preserve">Nhị thái tử lỡ miệng bị quát mắng chấn động lui về phía sau một bước dài, Úc Dương Quân trong lòng thế nhưng lập tức thanh thản rất nhiều, y là của hắn, hắn không nói buông tay, y lại như thế nào có thể một thân một mình rời đi?</w:t>
      </w:r>
      <w:r>
        <w:br w:type="textWrapping"/>
      </w:r>
      <w:r>
        <w:br w:type="textWrapping"/>
      </w:r>
      <w:r>
        <w:t xml:space="preserve">Trong tay nắm chặt vò rượu nhỏ kia, lòng lại dâng lên một mảnh bi thương, những thứ y lưu lại rất ít, những thứ ít ỏi này hắn cũng là từ người khác mà có được. Không thể nói được là tư vị thế nào.</w:t>
      </w:r>
      <w:r>
        <w:br w:type="textWrapping"/>
      </w:r>
      <w:r>
        <w:br w:type="textWrapping"/>
      </w:r>
      <w:r>
        <w:t xml:space="preserve">※※※※※※※※※※※※※※※※※※※※※※※※※※※※※※※</w:t>
      </w:r>
      <w:r>
        <w:br w:type="textWrapping"/>
      </w:r>
      <w:r>
        <w:br w:type="textWrapping"/>
      </w:r>
      <w:r>
        <w:t xml:space="preserve">Đem vò rượu trong lòng ôm chặt hơn, dán sát vào ngực. Xa xa có tiếng bước chân truyền đến, khi sắp tới gần trước điện lại lập tức bước khẽ hơn rất nhiều, bóng người nhanh chóng hiện lên trên song chỉ (cửa sổ dán giấy), chốc lát sau, tiếng nện bước không còn chú tâm khẽ khàng nữa lại vang lên, càng lúc càng xa.</w:t>
      </w:r>
      <w:r>
        <w:br w:type="textWrapping"/>
      </w:r>
      <w:r>
        <w:br w:type="textWrapping"/>
      </w:r>
      <w:r>
        <w:t xml:space="preserve">Hoàng hôn chiếu thẳng vào, trên song chỉ một một vầng ánh sáng đỏ tươi ấm áp chói mắt, trong lư hương từng làn khói vẫn nhè nhẹ lan tỏa, lại một ngày trôi qua. Úc Dương Quân nằm trên tháp, chờ đợi, một ngày lại một ngày, chờ đợi…</w:t>
      </w:r>
      <w:r>
        <w:br w:type="textWrapping"/>
      </w:r>
      <w:r>
        <w:br w:type="textWrapping"/>
      </w:r>
      <w:r>
        <w:t xml:space="preserve">Ngoại trừ chờ đợi, không còn cách khác.</w:t>
      </w:r>
      <w:r>
        <w:br w:type="textWrapping"/>
      </w:r>
      <w:r>
        <w:br w:type="textWrapping"/>
      </w:r>
      <w:r>
        <w:t xml:space="preserve">Văn Thư đã vào Chúng Sinh Luân Hồi Bàn, Tỏa hồn thuật trên hồn phách y đã mất đi hiệu dụng, giống như con diều đứt dây, mặc cho hắn có giật kéo sợi dây trong tay thế nào cũng chẳng làm được gì.</w:t>
      </w:r>
      <w:r>
        <w:br w:type="textWrapping"/>
      </w:r>
      <w:r>
        <w:br w:type="textWrapping"/>
      </w:r>
      <w:r>
        <w:t xml:space="preserve">Chỉ là vẫn không muốn, không muốn chỉ có thể nhìn thấy ảo ảnh của y trong chốc lát, còn chưa nhìn được rõ ràng đã tức khắc tiêu tán. Cũng không muốn chỉ có thể ôm lấy những thứ băng lãnh để bù đắp khoảng trống trong lòng. Nhân tâm luôn đầy bất mãn, khoảng trống trong lòng mỗi ngày càng rộng ra thêm. Muốn nhìn gương mặt trong sáng của y, muốn nghe y nói chuyện, muốn biết hành tung của y, muốn đi tìm, muốn dùng hai tay mà chạm vào cảm xúc chân thật ấy, muốn mang y quay về bên cạnh hắn, chỉ cần nghiêng khóe mắt đã có thể nhìn thấy khuôn mặt đạm nhiên của y… Rất muốn rất muốn, xa xôi vượt quá ảo ảnh mơ hồ trước mắt.</w:t>
      </w:r>
      <w:r>
        <w:br w:type="textWrapping"/>
      </w:r>
      <w:r>
        <w:br w:type="textWrapping"/>
      </w:r>
      <w:r>
        <w:t xml:space="preserve">Nghĩ đến càng không thể tự kiềm chế, cả phòng đều là bóng dáng của y, trái tim đã không rung động vạn năm ngập tràn khao khát.</w:t>
      </w:r>
      <w:r>
        <w:br w:type="textWrapping"/>
      </w:r>
      <w:r>
        <w:br w:type="textWrapping"/>
      </w:r>
      <w:r>
        <w:t xml:space="preserve">Khi không thể chịu đựng nữa, Tây Hải long cung Bá Ngu hoàng tử vốn vẫn giỏi nhìn mặt đoán ý, dè dặt ở bên tai Úc Dương Quân nói: “Có lẽ địa phủ bên kia có thể có chút tin tức.”</w:t>
      </w:r>
      <w:r>
        <w:br w:type="textWrapping"/>
      </w:r>
      <w:r>
        <w:br w:type="textWrapping"/>
      </w:r>
      <w:r>
        <w:t xml:space="preserve">Lời vừa ra khỏi miệng, Bá Ngu liền hối hận, thầm mắng mình ngu muội. Địa phủ là nơi vong hồn quay về, quỷ khí dày đặc, oan hồn ác quỷ khắp nơi. Tiên gia tự cho mình thanh cao, xưa nay không đem nơi đó để vào mắt, càng không nói đến vị Thiên Quân ngạo mạn mắt cao hơn trời này, sao có thể chấp nhận hạ mình đến địa phủ hỏi thăm tin tức?</w:t>
      </w:r>
      <w:r>
        <w:br w:type="textWrapping"/>
      </w:r>
      <w:r>
        <w:br w:type="textWrapping"/>
      </w:r>
      <w:r>
        <w:t xml:space="preserve">Liền vội cứu vãn thêm một câu, nói: “Thiên Quân xin chờ, Bá Ngu thay ngài đến đó hỏi xem.”</w:t>
      </w:r>
      <w:r>
        <w:br w:type="textWrapping"/>
      </w:r>
      <w:r>
        <w:br w:type="textWrapping"/>
      </w:r>
      <w:r>
        <w:t xml:space="preserve">Lời còn chưa dứt, đã thấy một đạo tử ảnh phá không mà đi, giây lát đã biến mất nơi chân trời. Bá Ngu chấn động lắp bắp kinh hãi, nhìn hoa rơi lác đác trên hành lang, hơn nửa ngày cũng chưa hoàn hồn.</w:t>
      </w:r>
      <w:r>
        <w:br w:type="textWrapping"/>
      </w:r>
      <w:r>
        <w:br w:type="textWrapping"/>
      </w:r>
      <w:r>
        <w:t xml:space="preserve">Người ta nói, trong Tam giới có một nơi gọi là Địa phủ. Trên dòng Vong Xuyên nước chảy không ngừng, có cây cầu tên gọi Nại Hà, đầu cầu Nại Hà có một lão bà lưng gù, gầy còm thấp bé, tay nâng một chén Mạnh bà thang trong suốt vô sắc vô vị đưa cho các vong hồn tiến đến trước cầu, Mạnh bà thang trôi qua cổ họng, mọi chuyện trong quá khứ đều theo dòng nước Vong Xuyên biến mất, lưu lại một thân thể trống rỗng cùng một gương mặt vô bi vô hỉ. Trong Địa phủ có Hắc Bạch vô thường chuyên kiểm soát áp giải các vong hồn, vong hồn bị giải đến trước Thập Điện Diêm La, đã làm bao nhiêu điều ác, tích bao nhiêu việc thiện, từng việc từng việc đều được xét đến phân minh. Nếu là ác nhiều hơn thiện, liền bị ném xuống núi đao biển lửa, vạc dầu rừng gươm, chịu đựng mọi cảm giác khổ sở, hồn phách không bị tiêu tán, nhưng cũng đủ đau đớn đến khiến người ta hận không thể lại chết đi vài lần. Trên án của Diêm vương có Sinh Tử Bộ, ai có bao nhiêu năm dương thọ, bao nhiêu tuổi phải chịu đại kiếp, bao nhiêu tuổi lại mắc bệnh ách, kiếp trước như thế nào, kiếp này lại như thế nào, liệt kê rành mạch. Sau khi kết thúc mọi sự trong tiền kiếp lại bị quỷ tốt ném xuống Luân Hồi Bàn, nhẹ nhàng mà thoải mái bắt đầu một cuộc đời, trên Sinh Tử Bộ lại thêm một trang giấy mỏng.</w:t>
      </w:r>
      <w:r>
        <w:br w:type="textWrapping"/>
      </w:r>
      <w:r>
        <w:br w:type="textWrapping"/>
      </w:r>
      <w:r>
        <w:t xml:space="preserve">Úc Dương Quân dừng chân trước dòng Vong Xuyên, bờ đối diện chính là Âm phủ, một con sông cuồn cuộn ngăn cách âm dương. Bờ bên kia trải dài một biển hoa đỏ rực như máu, gió lạnh thổi qua, lướt trên vô số đóa hoa đỏ thẫm, tung bay trong gió như huyết châu tán loạn.</w:t>
      </w:r>
      <w:r>
        <w:br w:type="textWrapping"/>
      </w:r>
      <w:r>
        <w:br w:type="textWrapping"/>
      </w:r>
      <w:r>
        <w:t xml:space="preserve">Úc Dương Quân mũi chân điểm nhẹ định đạp sóng mà qua, vừa giẫm lên một ngọn sóng vừa dâng, cổ chân chợt cảm thấy bị nắm chặt, trong làn nước Vong Xuyên đột ngột vươn ra một cánh tay chỉ còn trơ xương trắng, gắt gao bắt lấy chân hắn. Giây lát sau, lại hiện lên một cái đầu lâu, hốc mắt tối om chằm chằm nhìn hắn: “Xuống đây, xuống đây đi… Khặc khặc khặc khặc…” Tiếng cười âm hàn, khiến cho người ta dựng tóc gáy.</w:t>
      </w:r>
      <w:r>
        <w:br w:type="textWrapping"/>
      </w:r>
      <w:r>
        <w:br w:type="textWrapping"/>
      </w:r>
      <w:r>
        <w:t xml:space="preserve">Úc Dương Quân đưa mắt nhìn lại, chỉ thấy không biết từ khi nào, trong nước vươn ra vô số cánh tay, có cái chỉ còn là một bộ bạch cốt, có cái vẫn còn dính lại một chút da thịt trong xương, điên cuồng vùng vẫy chộp lấy, như muốn ngoi lên, lại như muốn kéo kẻ khác vào trong nước. Giữa những cuộn sóng nhấp nhô, một cái đầu lâu trắng toát dập dềnh trong nước, hàm răng đóng mở lách cách, tựa như đang điên cuồng sung sướng.</w:t>
      </w:r>
      <w:r>
        <w:br w:type="textWrapping"/>
      </w:r>
      <w:r>
        <w:br w:type="textWrapping"/>
      </w:r>
      <w:r>
        <w:t xml:space="preserve">Truyền thuyết nói rằng, có người khi còn sống hàm oan chưa được minh bạch, lòng mang oán hận, không muốn cứ như vậy đầu thai, liền từ trên cầu Nại Hà nhảy xuống, bị nước Vong Xuyên ăn mòn thân thể, một phần oán niệm hóa thành khói đen quanh quẩn ở Luân Hồi Thai bên dưới Côn Lôn Sơn, một phần lưu lại trong Vong Xuyên, trọn đời oán hận không thể giải thoát.</w:t>
      </w:r>
      <w:r>
        <w:br w:type="textWrapping"/>
      </w:r>
      <w:r>
        <w:br w:type="textWrapping"/>
      </w:r>
      <w:r>
        <w:t xml:space="preserve">“Chủ tử, chủ tử…” Giữa tiếng quỷ khóc thê lương, có thanh âm ai đó ôn nhã như nước, mang một chút đạm nhiên vô cùng quen thuộc?</w:t>
      </w:r>
      <w:r>
        <w:br w:type="textWrapping"/>
      </w:r>
      <w:r>
        <w:br w:type="textWrapping"/>
      </w:r>
      <w:r>
        <w:t xml:space="preserve">Úc Dương Quân thân thể chấn động, quên mất muốn thi pháp giải thoát, tập trung tư tưởng lắng tai nghe.</w:t>
      </w:r>
      <w:r>
        <w:br w:type="textWrapping"/>
      </w:r>
      <w:r>
        <w:br w:type="textWrapping"/>
      </w:r>
      <w:r>
        <w:t xml:space="preserve">“Chủ tử, chủ tử…” Thanh âm kia lại vang đến, nhẹ nhàng mơ hồ, khi gần, khi xa.</w:t>
      </w:r>
      <w:r>
        <w:br w:type="textWrapping"/>
      </w:r>
      <w:r>
        <w:br w:type="textWrapping"/>
      </w:r>
      <w:r>
        <w:t xml:space="preserve">Cổ chân càng bị nắm chặt hơn, sớm bị kéo vào trong nước, nước sông vàng đục dính vào thân mục xương rữa thịt. Úc Dương Quân vẫn không nhận ra, đứng ở giữa sông chăm chú cẩn thận lắng nghe.</w:t>
      </w:r>
      <w:r>
        <w:br w:type="textWrapping"/>
      </w:r>
      <w:r>
        <w:br w:type="textWrapping"/>
      </w:r>
      <w:r>
        <w:t xml:space="preserve">“Chủ tử, chủ tử…” Ác quỷ tùy tiện nhìn trộm nhân tâm, đầu lâu bên chân thừa dịp sóng dâng lên, lại trôi vọt đến, thẳng đến trước mặt Úc Dương Quân, hàm răng nhấp nhô đóng mở, liền có tiếng người từ bên trong phát ra, “Chủ tử, chủ tử… Khặc khặc khặc khặc…”</w:t>
      </w:r>
      <w:r>
        <w:br w:type="textWrapping"/>
      </w:r>
      <w:r>
        <w:br w:type="textWrapping"/>
      </w:r>
      <w:r>
        <w:t xml:space="preserve">Khi mặt nước nặng nề bình lặng trở lại, tiếng cười quái dị vẫn không ngừng.</w:t>
      </w:r>
      <w:r>
        <w:br w:type="textWrapping"/>
      </w:r>
      <w:r>
        <w:br w:type="textWrapping"/>
      </w:r>
      <w:r>
        <w:t xml:space="preserve">“Láo xược!” Úc Dương Quân chợt hoàn hồn, sắc mặt trầm xuống, bộ xương trắng đang nắm lấy cổ chân hắn vỡ ra răng rắc, lũ oan hồn còn chưa kịp kinh hô, nước sông vàng đục đã như bị lưỡi đao sắc bén chẻ ra, hai bên sóng cao ba thước, chỉ riêng dưới chân Úc Dương Quân bày ra một con đường bằng phẳng. Đợi hắn an ổn bước qua sông, đầu sóng đột nhiên lao xuống, giữa tiếng nước ầm ầm pha lẫn thanh âm thê lương của oan hồn, bọt nước tung tóe, rơi xuống bên bờ, đóa hoa giận dữ phút chốc tàn lụi.</w:t>
      </w:r>
      <w:r>
        <w:br w:type="textWrapping"/>
      </w:r>
      <w:r>
        <w:br w:type="textWrapping"/>
      </w:r>
      <w:r>
        <w:t xml:space="preserve">Sớm có một bầy quỷ tốt đứng chờ trước cửa phủ, đợi Úc Dương Quân đến gần, liền vây lấy hắn. Úc Dương Quân sắc mặt không thay đổi, tay áo vung lên, trong tay hiện ra một thanh ngân kiếm hẹp dài, hàn quang như tuyết, trong cái u ám chốn địa phủ vẫn tỏa ra mấy phần quang lượng.</w:t>
      </w:r>
      <w:r>
        <w:br w:type="textWrapping"/>
      </w:r>
      <w:r>
        <w:br w:type="textWrapping"/>
      </w:r>
      <w:r>
        <w:t xml:space="preserve">Bọn quỷ tốt vây xung quanh không dám tùy tiện tiến đến, Úc Dương Quân cầm trong tay lưỡi kiếm sắc bén, lạnh lùng đứng giữa quỷ trận. Ngay thời điểm giương cung bạt kiếm, đại môn địa phủ cao ngất đóng chặt phía trước đột nhiên chậm rãi mở ra, một làn khói xanh lục thê lương mang theo gió lạnh tràn đến, bọn quỷ tốt nhất tề quỳ gối trước cửa. Phía sau cửa, Thập Điện Diêm La, chúng phán quan quỷ thủ (quỷ đứng đầu), ngưu đầu mã diện chia ra đứng ở hai bên.</w:t>
      </w:r>
      <w:r>
        <w:br w:type="textWrapping"/>
      </w:r>
      <w:r>
        <w:br w:type="textWrapping"/>
      </w:r>
      <w:r>
        <w:t xml:space="preserve">Úc Dương Quân chỉa mũi kiếm xuống đất ngẩng đầu đi vào, trong điện mọi người chắp tay thi lễ, cùng hô lên một câu: “Kiến quá Thiên Quân.”</w:t>
      </w:r>
      <w:r>
        <w:br w:type="textWrapping"/>
      </w:r>
      <w:r>
        <w:br w:type="textWrapping"/>
      </w:r>
      <w:r>
        <w:t xml:space="preserve">Người ngồi phía trên an nhiên bất động, tóc đen như mực, quan sức (vật trang sức nhỏ nhỏ cài trên tóc để giữ tóc lại ấy) cũng màu đen, hắc sắc trù y (y phục tơ lụa màu đen)không có nửa điểm trang trí, ngay cả ánh sáng trên mặt tơ lụa cũng dường như mang theo ám sắc, chỉ có gương mặt tuấn mỹ là trắng bạch tử khí, quang ảnh đan xen, nửa phần u ám, nửa phần thương hại.</w:t>
      </w:r>
      <w:r>
        <w:br w:type="textWrapping"/>
      </w:r>
      <w:r>
        <w:br w:type="textWrapping"/>
      </w:r>
      <w:r>
        <w:t xml:space="preserve">Hắn không đứng lên, ngồi yên tại chỗ nói: “Tại hạ đứng đầu địa phủ.” Âm điệu cũng là tử khí đến không có nửa điểm dao động.</w:t>
      </w:r>
      <w:r>
        <w:br w:type="textWrapping"/>
      </w:r>
      <w:r>
        <w:br w:type="textWrapping"/>
      </w:r>
      <w:r>
        <w:t xml:space="preserve">Thấy Úc Dương Quân chỉ khẽ gật đầu một cái, không có ý định mở miệng. Hắn mới lại chậm rãi nói một câu: “Thiên Quân quấy rầy trật tự của phủ ta rồi.”</w:t>
      </w:r>
      <w:r>
        <w:br w:type="textWrapping"/>
      </w:r>
      <w:r>
        <w:br w:type="textWrapping"/>
      </w:r>
      <w:r>
        <w:t xml:space="preserve">Úc Dương Quân nhướng mày, lạnh lùng nói: “Bổn quân đến tìm người.”</w:t>
      </w:r>
      <w:r>
        <w:br w:type="textWrapping"/>
      </w:r>
      <w:r>
        <w:br w:type="textWrapping"/>
      </w:r>
      <w:r>
        <w:t xml:space="preserve">Trên mặt dường như có ý cười, giữa bốn bề ánh sáng xanh lục, có một cảm giác âm trầm không thể tả. Người nọ nói: “Trong Địa phủ chỉ có quỷ, người sống đến nơi này cũng phải biến thành quỷ.”</w:t>
      </w:r>
      <w:r>
        <w:br w:type="textWrapping"/>
      </w:r>
      <w:r>
        <w:br w:type="textWrapping"/>
      </w:r>
      <w:r>
        <w:t xml:space="preserve">Úc Dương Quân nghẹn giọng, trên mặt không khỏi dâng lên vài phần sát ý, chợt lại khôi phục, từ trong tay áo lấy ra mảnh giấy có ghi bát tự của Văn Thư, ngón tay dụng sức, phóng đến trên bàn kẻ ngồi bên trên: “Là người này.”</w:t>
      </w:r>
      <w:r>
        <w:br w:type="textWrapping"/>
      </w:r>
      <w:r>
        <w:br w:type="textWrapping"/>
      </w:r>
      <w:r>
        <w:t xml:space="preserve">Người nọ hai ngón tay bắt lấy, đem tờ giấy vững vàng kẹp chặt, bàn tay lộ ra giữa hắc y cũng trắng bạch tử khí như gương mặt. Đôi mắt đen không thấy đáy nhìn qua trên mảnh giấy thô ráp một lượt, kẻ đứng đầu Địa phủ lại nở nụ cười thê thảm: “Phàm nhân đã cởi bỏ phàm cốt, không nằm trong vòng quản hạt của Địa phủ. Hồn phách rơi vào Luân Hồi Bàn lại càng không được liệt kê trong Sinh Tử Bộ. Vô án khả tra.”</w:t>
      </w:r>
      <w:r>
        <w:br w:type="textWrapping"/>
      </w:r>
      <w:r>
        <w:br w:type="textWrapping"/>
      </w:r>
      <w:r>
        <w:t xml:space="preserve">Biết rõ không có mấy phần hy vọng, Úc Dương Quân trong lòng vẫn cảm thấy suy sụp, lại nghe âm điệu không chút dao động của hắn tiếp tục nói: “Hồn phách bị đóng dấu rơi vào Luân Hồi Bàn cũng ít có khả năng chuyển thế.”</w:t>
      </w:r>
      <w:r>
        <w:br w:type="textWrapping"/>
      </w:r>
      <w:r>
        <w:br w:type="textWrapping"/>
      </w:r>
      <w:r>
        <w:t xml:space="preserve">Nụ cười càng lớn hơn nữa, trên gương mặt vừa tăm tối vừa thương hại dường như có thể nhìn thấy hai loại cảm xúc bi ai và vui sướng khi người khác gặp họa hỗn tạp pha lẫn: “Hơn phân nửa đều không chịu nổi thời khắc xóa bỏ ấn ký trên hồn phách, hết thảy đều hóa thành tro bụi.”</w:t>
      </w:r>
      <w:r>
        <w:br w:type="textWrapping"/>
      </w:r>
      <w:r>
        <w:br w:type="textWrapping"/>
      </w:r>
      <w:r>
        <w:t xml:space="preserve">“Keng –” một tiếng gươm vang lên, chỉ thấy tử ảnh chợt lóe, trong điện mọi người còn chưa kịp quay lại, Úc Dương Quân đã đứng trước chỗ ngồi của Minh Vương, trường kiếm trong tay nhắm thẳng vào cổ họng Minh Vương, mày kiếm dựng ngược, giữa đôi đồng tử ngân tử sắc hiện lên một luồng sát ý: “Sống chết của y không tới phiên ngươi lắm miệng.”</w:t>
      </w:r>
      <w:r>
        <w:br w:type="textWrapping"/>
      </w:r>
      <w:r>
        <w:br w:type="textWrapping"/>
      </w:r>
      <w:r>
        <w:t xml:space="preserve">Minh vương lại không để ý tới, khóe miệng cương ngạnh cong lên, con mắt đen như mực vô vị nhìn Úc Dương Quân: “Giết ta, Sinh Tử Bộ cũng không thể có thêm tên của y.”</w:t>
      </w:r>
      <w:r>
        <w:br w:type="textWrapping"/>
      </w:r>
      <w:r>
        <w:br w:type="textWrapping"/>
      </w:r>
      <w:r>
        <w:t xml:space="preserve">Mũi kiếm cuối cùng cũng không tiến về phía trước, Úc Dương Quân quay người rời khỏi Địa phủ. Phía sau, đại môn Địa phủ chậm rãi đóng lại.</w:t>
      </w:r>
      <w:r>
        <w:br w:type="textWrapping"/>
      </w:r>
      <w:r>
        <w:br w:type="textWrapping"/>
      </w:r>
      <w:r>
        <w:t xml:space="preserve">“Y nếu chuyển thế, sẽ nằm trong sở hạt của Địa phủ.”</w:t>
      </w:r>
      <w:r>
        <w:br w:type="textWrapping"/>
      </w:r>
      <w:r>
        <w:br w:type="textWrapping"/>
      </w:r>
      <w:r>
        <w:t xml:space="preserve">Khi cánh cửa đóng lại, mơ hồ truyền đến thanh âm không chút dao động của hắn như trước.</w:t>
      </w:r>
      <w:r>
        <w:br w:type="textWrapping"/>
      </w:r>
      <w:r>
        <w:br w:type="textWrapping"/>
      </w:r>
      <w:r>
        <w:t xml:space="preserve">Vì thế, chỉ có thể chờ đợi, không ngừng chờ đợi…</w:t>
      </w:r>
      <w:r>
        <w:br w:type="textWrapping"/>
      </w:r>
      <w:r>
        <w:br w:type="textWrapping"/>
      </w:r>
      <w:r>
        <w:t xml:space="preserve">Cũng từng đến dưới Thiên Sùng Sơn xem qua Xích Viêm.</w:t>
      </w:r>
      <w:r>
        <w:br w:type="textWrapping"/>
      </w:r>
      <w:r>
        <w:br w:type="textWrapping"/>
      </w:r>
      <w:r>
        <w:t xml:space="preserve">Xích Viêm ngồi ở trong động nhìn Úc Dương bên ngoài động không còn chút khí phách, một bên khóe miệng nhếch lên, lại rất nhanh buông xuống: “Văn Thư đi rồi?”</w:t>
      </w:r>
      <w:r>
        <w:br w:type="textWrapping"/>
      </w:r>
      <w:r>
        <w:br w:type="textWrapping"/>
      </w:r>
      <w:r>
        <w:t xml:space="preserve">Úc Dương Quân không nói gì, trong tay kết một pháp ấn giúp hắn giải đi phong ấn ở cửa động.</w:t>
      </w:r>
      <w:r>
        <w:br w:type="textWrapping"/>
      </w:r>
      <w:r>
        <w:br w:type="textWrapping"/>
      </w:r>
      <w:r>
        <w:t xml:space="preserve">Xích Viêm ngẩn ra, thấy hắn định đi, liền gọi lại, nhìn bóng lưng của hắn hô: “Dù vậy, lão tử vẫn như trước nhìn ngươi không vừa mắt!”</w:t>
      </w:r>
      <w:r>
        <w:br w:type="textWrapping"/>
      </w:r>
      <w:r>
        <w:br w:type="textWrapping"/>
      </w:r>
      <w:r>
        <w:t xml:space="preserve">Úc Dương Quân không để ý tới hắn, Xích Viêm lại nói: “Giờ đây, lão tử nhất định sẽ tìm được y trước ngươi một bước.”</w:t>
      </w:r>
      <w:r>
        <w:br w:type="textWrapping"/>
      </w:r>
      <w:r>
        <w:br w:type="textWrapping"/>
      </w:r>
      <w:r>
        <w:t xml:space="preserve">Úc Dương Quân dừng bước, Long ấn trên trán phát sáng rực rỡ dưới ánh mặt trời: “Y là của ta.”</w:t>
      </w:r>
      <w:r>
        <w:br w:type="textWrapping"/>
      </w:r>
      <w:r>
        <w:br w:type="textWrapping"/>
      </w:r>
      <w:r>
        <w:t xml:space="preserve">Liền không nghe tiếng Xích Viêm cười nhạo, giá vân mà bay đi.</w:t>
      </w:r>
      <w:r>
        <w:br w:type="textWrapping"/>
      </w:r>
      <w:r>
        <w:br w:type="textWrapping"/>
      </w:r>
      <w:r>
        <w:t xml:space="preserve">Những ngày sau đó, đằng đẵng mà tịch mịch.</w:t>
      </w:r>
      <w:r>
        <w:br w:type="textWrapping"/>
      </w:r>
      <w:r>
        <w:br w:type="textWrapping"/>
      </w:r>
      <w:r>
        <w:t xml:space="preserve">Luôn nhịn không được cách một thời gian lại đến nhân gian nhìn xem, dừng lại mấy ngày trong thôn trang mà y từng ở. Căn nhà tranh của Văn Thư trong một đêm mưa gió đã sụp đổ, khi Úc Dương Quân đến nhìn cảnh đổ nát, trong lòng liền có vô số vết rạn cũng sụp đổ theo, mưa quất vào mặt, cảm giác lạnh lẽo không nói nên lời.</w:t>
      </w:r>
      <w:r>
        <w:br w:type="textWrapping"/>
      </w:r>
      <w:r>
        <w:br w:type="textWrapping"/>
      </w:r>
      <w:r>
        <w:t xml:space="preserve">Đứa nhỏ thả diều nhà bên dần dần lớn lên, Úc Dương từng nghe hắn cùng người khác nói chuyện phiếm, nhắc đến vị  tiên sinh ở cách vách không bao lâu trước kia, trí nhớ đều đã mơ hồ, chàng trai trẻ bộ dáng đã thực tráng kiện gãi gãi đầu nói: “Quả là một người rất tốt, rất tốt…”</w:t>
      </w:r>
      <w:r>
        <w:br w:type="textWrapping"/>
      </w:r>
      <w:r>
        <w:br w:type="textWrapping"/>
      </w:r>
      <w:r>
        <w:t xml:space="preserve">Úc Dương Quân đứng lặng thật lâu bên ngoài tường, lại nghe không được những lời về y.</w:t>
      </w:r>
      <w:r>
        <w:br w:type="textWrapping"/>
      </w:r>
      <w:r>
        <w:br w:type="textWrapping"/>
      </w:r>
      <w:r>
        <w:t xml:space="preserve">Có một lần, mưa to tầm tã, hắn ở sườn núi nhìn thấy hai bóng người cùng che một cái dù, hai người đứng thật gần nhau, cánh tay kề sát, quần áo đều bị mưa làm ướt, đầu còn chạm vào nhau, cúi đầu đang nói gì đó, trên mặt tươi cười thật vui vẻ. Hắn từ trong rừng bước ra, nhìn bọn họ chậm rãi đi xa, biến mất ở con đường nhỏ trên triền núi.</w:t>
      </w:r>
      <w:r>
        <w:br w:type="textWrapping"/>
      </w:r>
      <w:r>
        <w:br w:type="textWrapping"/>
      </w:r>
      <w:r>
        <w:t xml:space="preserve">Thềm đá trước cửa Thiên Sùng Cung so với nơi này cao hơn rất nhiều, rộng hơn rất nhiều. Có một lần, hắn từ chỗ Bồ đề lão tổ chơi cờ trở về, cũng gặp một trận mưa to tầm tã, hắn đứng trên đám mây lạnh lùng nhìn phàm nhân ở thế gian hoảng loạn chạy trốn. Khi hồi cung, đám mây mới vừa hạ xuống trước cửa cung, trên đầu liền được che một cái dù có họa mấy cành trúc xanh biếc. Quay lại nhìn, người nọ cúi thấp đầu, chỉ thấy đôi môi gắt gao mím chặt cùng hai vệt hồng càng lúc càng đỏ trên gương mặt của y. Cố ý bước nhanh mấy bước định bỏ rơi y, y cúi đầu vội vã theo sát, tán dù vẫn vững vàng che trên tóc hắn. Trong lòng chợt cảm thấy khác thường, liền chậm bước chân, để tán dù che cho cả hai, gần trong gang tấc, có thể nghe thấy tiếng hít thở rất nhỏ của y. Đoạn đường vài bước ngắn ngủi, dư vị trước sau quanh quẩn không rời. (so sweet~~~~)</w:t>
      </w:r>
      <w:r>
        <w:br w:type="textWrapping"/>
      </w:r>
      <w:r>
        <w:br w:type="textWrapping"/>
      </w:r>
      <w:r>
        <w:t xml:space="preserve">Rất nhiều chuyện ngày trước không để ý đều chậm rãi nhớ lại, càng chờ đợi càng không thể chịu nổi, tâm càng lúc càng trống vắng.</w:t>
      </w:r>
      <w:r>
        <w:br w:type="textWrapping"/>
      </w:r>
      <w:r>
        <w:br w:type="textWrapping"/>
      </w:r>
      <w:r>
        <w:t xml:space="preserve">Lan Uyên nói, loại cảm xúc này gọi là tưởng niệm.</w:t>
      </w:r>
      <w:r>
        <w:br w:type="textWrapping"/>
      </w:r>
      <w:r>
        <w:br w:type="textWrapping"/>
      </w:r>
    </w:p>
    <w:p>
      <w:pPr>
        <w:pStyle w:val="Heading2"/>
      </w:pPr>
      <w:bookmarkStart w:id="60" w:name="chương-9"/>
      <w:bookmarkEnd w:id="60"/>
      <w:r>
        <w:t xml:space="preserve">9. Chương 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ời gian một ngày lại một ngày trôi qua, ngay cả bản thân cũng quên mất đã chờ đợi bao lâu. Hoa quỳnh ngoài hành lang hết nở rồi tàn, tàn rồi lại nở. Một hôm nào đó, Úc Dương Quân ngồi dưới hành lang, trong hồ bỗng nhiên nhảy lên một con cẩm lý (cá chép) đuôi màu đỏ rực, ngư vĩ (đuôi cá) đong đưa, mang theo một dòng thủy châu, dưới ánh mặt trời, lấp lánh tuyệt đẹp như cầu vồng bảy sắc. Tiếng nước đột ngột làm cho hắn giật mình, tựa như tình cảm bị khuấy động, ngón tay không tự chủ được lại toán quyết, động tác quen thuộc đến không thể quen thuộc hơn, cảm ứng như dự kiến vẫn chỉ là trống rỗng, cảm giác suy sụp thấm đẫm toàn thân.</w:t>
      </w:r>
    </w:p>
    <w:p>
      <w:pPr>
        <w:pStyle w:val="BodyText"/>
      </w:pPr>
      <w:r>
        <w:t xml:space="preserve">Minh nha (con quạ) đen như mực hoa không (lượn qua không trung) mà đến, chưa tới trước mặt đã có thể cảm nhận được vài phần âm lãnh tử khí. Nó xếp cánh đứng trên cành mộc lan cạnh hành lang uốn khúc, đôi mắt đen kịt ẩn chứa trầm quang (ánh sáng âm u nặng nề) chôn giữa một thân lông vũ hắc sắc, cơ hồ nhìn không thấy rõ, ngay cả mỏ cũng màu đen, hé ra hợp lại, lộ ra cái lưỡi đỏ bên trong:</w:t>
      </w:r>
    </w:p>
    <w:p>
      <w:pPr>
        <w:pStyle w:val="BodyText"/>
      </w:pPr>
      <w:r>
        <w:t xml:space="preserve">“Có hồn phách hạ xuống phía nam, thân mang long khí.” Vẫn là âm điệu không mang theo nửa điểm cảm xúc của kẻ đứng đầu Địa phủ.</w:t>
      </w:r>
    </w:p>
    <w:p>
      <w:pPr>
        <w:pStyle w:val="BodyText"/>
      </w:pPr>
      <w:r>
        <w:t xml:space="preserve">Một cọng lông vũ màu đen dường như hữu ý bay ra, lượn lờ giữa không trung nhưng trước sau không chịu rơi xuống đất, bay lướt qua liền lưu lại một sợi khói đen. Úc Dương Quân chống cằm nhìn làn khói đen trước mặt nhẹ nhàng mà hợp thành mấy chữ, là sinh thần bát tự (ngày tháng năm và giờ sinh) của một phàm nhân. Vừa mới sinh vào đầu tháng, nhìn không ra nhân quả kiếp trước, kiếp này không coi là đại phú đại quý, cũng không gặp hung tai đại kiếp. Chỉ là hồn phách có phần quá yếu ớt, mệnh tuyến mơ hồ, không được trường thọ, e là sống không đến ba mươi tuổi sẽ khí lực suy kiệt.</w:t>
      </w:r>
    </w:p>
    <w:p>
      <w:pPr>
        <w:pStyle w:val="BodyText"/>
      </w:pPr>
      <w:r>
        <w:t xml:space="preserve">Mi mắt từng chút từng chút buông xuống, Úc Dương Quân mạnh mẽ xoay người, tầm mắt rơi trên những cánh hoa lác đác ngoài hành lang, một trận mưa hoa hồng nhạt ào ạt đổ xuống, đêm qua một đêm gió mạnh mưa rào, hoa rơi lá rụng, dưới tán cây một mảnh lang tịch (bừa bãi, lộn xộn): “Muốn bổn quân tạ ơn thế nào?”</w:t>
      </w:r>
    </w:p>
    <w:p>
      <w:pPr>
        <w:pStyle w:val="BodyText"/>
      </w:pPr>
      <w:r>
        <w:t xml:space="preserve">Khói đen tiêu tán, minh nha kia bình thanh đáp: “Ngày sau tất có việc làm phiền Thiên Quân.”</w:t>
      </w:r>
    </w:p>
    <w:p>
      <w:pPr>
        <w:pStyle w:val="BodyText"/>
      </w:pPr>
      <w:r>
        <w:t xml:space="preserve">Không đợi Úc Dương Quân gật đầu liền vỗ cánh bay đi, trong hành lang còn sót lại vài phần tử khí lạnh lẽo.</w:t>
      </w:r>
    </w:p>
    <w:p>
      <w:pPr>
        <w:pStyle w:val="BodyText"/>
      </w:pPr>
      <w:r>
        <w:t xml:space="preserve">Hồi lâu, Úc Dương Quân chậm rãi quay đầu lại, trong con ngươi tử sắc lóe lên một mảnh ngân quang.</w:t>
      </w:r>
    </w:p>
    <w:p>
      <w:pPr>
        <w:pStyle w:val="BodyText"/>
      </w:pPr>
      <w:r>
        <w:t xml:space="preserve">Căn cứ bát tự minh nha lưu lại, dễ dàng có thể tính ra nơi hồn phách này rơi vào. Một ngày, khi những nông dân lao động tụ tập dưới gốc hòe đại thụ nói chuyện phiếm, một đóa tường vân chậm rãi hạ xuống trước tiểu sơn trang.</w:t>
      </w:r>
    </w:p>
    <w:p>
      <w:pPr>
        <w:pStyle w:val="BodyText"/>
      </w:pPr>
      <w:r>
        <w:t xml:space="preserve">Mục đồng ngồi trên lưng trâu rõ ràng nhìn thấy một công tử phú quý mặc tử y bước vào cổng thôn trang, dường như quanh thân đều tỏa sáng, bộ dáng như thần tiên bên bờ Dao Trì mà các cụ già hay nói đến. Vừa định dụi mắt nhìn cho rõ ràng, công tử kia đã không thấy nữa. Hài tử vừa mừng vừa sợ vội vã nhảy xuống lưng trâu chạy vào thôn trang kể cho chúng bạn: “Trong trang có thần tiên đến đó!”</w:t>
      </w:r>
    </w:p>
    <w:p>
      <w:pPr>
        <w:pStyle w:val="BodyText"/>
      </w:pPr>
      <w:r>
        <w:t xml:space="preserve">Không ai tin nó, đều nói là nó hoa mắt. Nó thề tuyệt đối là sự thật, rốt cuộc lại bị mọi người quát vào mặt nói nó khoác lác. Mục đồng ủy khuất một mạch khóc chạy về nhà kể cho mẫu thân nghe.</w:t>
      </w:r>
    </w:p>
    <w:p>
      <w:pPr>
        <w:pStyle w:val="BodyText"/>
      </w:pPr>
      <w:r>
        <w:t xml:space="preserve">Thôn phụ cả ngày mệt mỏi đang ngồi nhóm lửa trước bếp lò, khói bụi xông đến hai mắt chảy đầy nước, trong lòng lại là một trận ai oán “Đời trước tạo nghiệt gì, mệnh đời sau lại khổ như thế này”. Nghe được nhi tử thút tha thút thít khóc lóc kể lể, không kiên nhẫn lại tăng thêm một tầng, nắm lấy cây quạt hương bồ (quạt làm bằng lá hương bồ) trong tay nhét vào tay nhi tử, tức giận mắng: “Đã nói nhìn lầm là nhìn lầm rồi, trông tiền đồ của ngươi xem! Ngoài việc gây chuyện rắc rối cho lão nương cũng chỉ có biết ăn thôi! Ta tạo nghiệt gì, như thế nào lại sanh ra tiểu quỷ đòi nợ như ngươi! Nếu thực có thần tiên đến đây, việc đầu tiên ta cầu chính là cầu thần tiên đem ngươi nhét lại vào trong bụng đi! Ây da… Mệnh của ta ôi…”</w:t>
      </w:r>
    </w:p>
    <w:p>
      <w:pPr>
        <w:pStyle w:val="BodyText"/>
      </w:pPr>
      <w:r>
        <w:t xml:space="preserve">Tiểu mục đồng liền không dám nói nữa, ngoan ngoãn ngồi ở trước bếp lò, quạt quạt, lò lửa hồng rừng rực cháy lên, giữa lúc ngọn lửa nhảy múa, ngay cả bản thân cũng muốn mơ hồ, rốt cuộc có phải thật đã nhìn thấy một thần tiên mặc tử y hay không. Trong giấc mộng đêm đó, dường như quay lại cổng thôn trang, con trâu đang cúi đầu gặm cỏ, mục đồng cưỡi trên lưng trâu, trong tay cầm một thanh trúc địch (loại nhạc khí tương tự như cây tiêu, bằng trúc) thô ráp. Lơ đãng đưa mắt nhìn, dưới tàng cây cổ thụ nghiêng nghiêng nơi cổng thôn trang có một thân ảnh tử sắc, vừa thấy lại như không thấy.</w:t>
      </w:r>
    </w:p>
    <w:p>
      <w:pPr>
        <w:pStyle w:val="BodyText"/>
      </w:pPr>
      <w:r>
        <w:t xml:space="preserve">Úc Dương Quân đứng trước cửa thôn, thi pháp ẩn giấu thân mình, phàm nhân tốp năm tốp ba đi qua trước mặt hắn, lại không ai nhận thấy được sự hiện hữu của hắn. Khi chờ đợi luôn luôn tràn ngập nỗi lòng không thể kiềm chế, một chút gió thổi cỏ lay cũng khiến tâm tư hắn rối loạn khôn xiết. Thực tới giây phút này rồi, Văn Thư ở ngay tại trong trang, phàm phu tục tử dù thế nào cũng vô lực đối nghịch với hắn, mang y đi, với hắn là chuyện không cần tốn nhiều công sức. Dưới chân lại do dự, nơi cổng sơn trang nho nhỏ này như luôn bố trí thiên la địa võng, từng bước từng bước đều khốn khổ đến mức khiến hắn ở nơi này lưỡng lự một đêm.</w:t>
      </w:r>
    </w:p>
    <w:p>
      <w:pPr>
        <w:pStyle w:val="BodyText"/>
      </w:pPr>
      <w:r>
        <w:t xml:space="preserve">Tình cảnh y nhảy xuống Luân Hồi Thai lại không ngừng thoáng hiện trước mắt. Suốt quãng thời gian khổ sở chờ đợi này hắn luôn nghĩ về những ngày trong quá khứ, giờ phút này mới nhận ra, cảnh tượng khi gặp lại sẽ như thế nào, sẽ nhìn thấy gì, nghe được gì, hắn muốn nói gì, thậm chí… Văn Thư có còn nhớ hắn hay không? Y nếu đã quên hắn, nên làm cái gì bây giờ? Chưa bao giờ nghĩ tới. Giờ phút này bất giác luống cuống, bước đi khó khăn.</w:t>
      </w:r>
    </w:p>
    <w:p>
      <w:pPr>
        <w:pStyle w:val="BodyText"/>
      </w:pPr>
      <w:r>
        <w:t xml:space="preserve">Ngón tay bấm độn tính toán, đem một phần tâm tư của bản thân xuất đi, tha thiết muốn cùng một sợi long khí mỏng manh kia tương giao. Nếu không phải năm đó Xích Viêm dùng phiến long lân kia che chở trên trán Văn Thư, hiện giờ có cố gắng cũng tìm không thấy y. Nếu không có long lân bảo vệ, có lẽ y đã… Không nghĩ thêm nữa, nhắm mắt lại, nín thở ngưng thần mà cảm nhận. Có được hay không? Có còn… Nhớ rõ hắn?</w:t>
      </w:r>
    </w:p>
    <w:p>
      <w:pPr>
        <w:pStyle w:val="BodyText"/>
      </w:pPr>
      <w:r>
        <w:t xml:space="preserve">Tâm tư vừa có chút rung động, chưa kịp cảm nhận được gì, cảm ứng tương liên lặng lẽ đứt đoạn, cảm giác giống như năm đó mất đi hành tung của y, tâm khiêu động (tim đập dồn dập) như rơi thẳng xuống vực sâu. Trong Luân Hồi Bàn vì loại bỏ hồn ấn hắn đóng xuống, rốt cuộc hao tổn bao nhiêu tinh khí của y, mới khiến cho hồn phách của y yếu ớt đến vậy. Anh nhi (đứa trẻ) vừa mới ra đời, vận số lại đã như ngọn nến sắp tàn. Đôi tay buông xuống bên người chậm rãi nắm chặt thành quyền, móng tay cắm thật sâu vào lòng bàn tay, lồng ngực đau xót.</w:t>
      </w:r>
    </w:p>
    <w:p>
      <w:pPr>
        <w:pStyle w:val="BodyText"/>
      </w:pPr>
      <w:r>
        <w:t xml:space="preserve">“Ba mươi năm dương thọ, thực đoản mệnh.” Có kẻ thừa dịp hắn tâm tư hoang mang, lặng lẽ không một tiếng động đứng ở phía sau hắn, khẩu khí lạnh lẽo nhàn nhạt.</w:t>
      </w:r>
    </w:p>
    <w:p>
      <w:pPr>
        <w:pStyle w:val="BodyText"/>
      </w:pPr>
      <w:r>
        <w:t xml:space="preserve">Úc Dương Quân giận dữ xoay người, người nọ ở dưới đôi tử mâu của hắn vẫn cười đến thong dong, lộ ra một gương mặt có thể dùng diễm lệ để hình dung, khóe mắt xếch lên, khóe môi cũng mang hình dáng cong cong, trong đôi mắt nhạt màu pha trộn nhiều sắc thái hỗn tạp, có xinh đẹp tà mị, có khiêu khích, có giễu cợt, có tự khí (tự vứt bỏ bản thân)… Hòa lẫn cùng nhau biến thành một loại màu xám nhợt nhạt, phảng phất như muốn tận lực che đậy một tầng mây khói, ý vị dục cự hoàn nghênh (ý nói muốn cự tuyệt, phản kháng nhưng ko dám, đành phải chấp nhận). Diễm sắc tươi đẹp quá mức, khiến cho một thân bạch y xuất trần thoát tục cũng lộ ra mấy phần mị khí.</w:t>
      </w:r>
    </w:p>
    <w:p>
      <w:pPr>
        <w:pStyle w:val="BodyText"/>
      </w:pPr>
      <w:r>
        <w:t xml:space="preserve">“Diễm quỷ.” Úc Dương Quân nhíu mày.</w:t>
      </w:r>
    </w:p>
    <w:p>
      <w:pPr>
        <w:pStyle w:val="BodyText"/>
      </w:pPr>
      <w:r>
        <w:t xml:space="preserve">Tâm có oán niệm, nên mới thành quỷ. Quỷ cũng có nhiều loại, ác quỷ mặt mũi hung tợn, âm quỷ vô hình vô thể chuyên đoạt lấy thể xác con người. Diễm quỷ thiện họa một bộ da xinh đẹp, lại ưa phóng túng thanh sắc, thường giỏi câu dẫn nam tử nhân gian, lấy nhan sắc che mắt, dùng dâm dục mê hoặc nhân tâm, hút cạn nguyên dương, lại phanh ngực mổ bụng nuốt hết tim gan. Đừng nói Thiên giới, trong chúng quỷ cũng thường mắng chửi loại quỷ thấp hèn này.</w:t>
      </w:r>
    </w:p>
    <w:p>
      <w:pPr>
        <w:pStyle w:val="BodyText"/>
      </w:pPr>
      <w:r>
        <w:t xml:space="preserve">“Ngươi không thèm bắt ta.” Diễm quỷ kia ung dung cười nói, từ trong tay áo rộng thùng thình lấy ra một bình rượu sứ trắng, ngửa đầu uống một hơi, rượu tràn ra bên môi, một đường ngân tuyến tinh tế dọc theo cổ ngoằn ngoèo trườn xuống. Hắn khẽ nhếch đôi môi đỏ tươi, bên môi còn lóng lánh vết rượu, dáng vẻ quyến rũ không thể tả xiết, “Ngươi là Thiên Quân tôn quý vô song mà.”</w:t>
      </w:r>
    </w:p>
    <w:p>
      <w:pPr>
        <w:pStyle w:val="BodyText"/>
      </w:pPr>
      <w:r>
        <w:t xml:space="preserve">Lại đưa bình rượu tới trước mặt Úc Dương Quân: “Bên trong có pha lẫn hồng đậu (1). Là vật tối tương tư… Hồng đậu… Thử xem?”</w:t>
      </w:r>
    </w:p>
    <w:p>
      <w:pPr>
        <w:pStyle w:val="BodyText"/>
      </w:pPr>
      <w:r>
        <w:t xml:space="preserve">Úc Dương Quân khẽ hừ một tiếng, phất tay áo quay đi, không muốn tiếp tục dây dưa với hắn.</w:t>
      </w:r>
    </w:p>
    <w:p>
      <w:pPr>
        <w:pStyle w:val="BodyText"/>
      </w:pPr>
      <w:r>
        <w:t xml:space="preserve">Hắn cũng không để tâm, nhìn bóng lưng Úc Dương Quân tiếp tục hỏi: “Tới rồi vì cái gì còn không đi vào? Đường đường Thiên Quân cũng có lúc sợ hãi sao? Ha ha…”</w:t>
      </w:r>
    </w:p>
    <w:p>
      <w:pPr>
        <w:pStyle w:val="BodyText"/>
      </w:pPr>
      <w:r>
        <w:t xml:space="preserve">“Y cả đời này cũng chỉ có ba mươi năm mà thôi, ngươi khoan hồng độ lượng thả y ba mươi năm, đối y cũng không tồi.”</w:t>
      </w:r>
    </w:p>
    <w:p>
      <w:pPr>
        <w:pStyle w:val="BodyText"/>
      </w:pPr>
      <w:r>
        <w:t xml:space="preserve">“Mệnh của y thật tốt, luân hồi cũng có thể có long lân che chở, mới giữ được ba mươi năm tính mệnh này.” Hắn càng nói càng cao hứng, nhấp một ngụm rượu nữa rồi lại tiếp tục, khóe môi cong lên, ý đồ vui sướng khi người gặp họa trong giọng nói càng lộ ra đến rõ rành rành, “Bất quá theo ta thấy, vận số cũng sớm hết. Hồn phách tiêu tán, đại la kim tiên cũng không có cách. Dương thọ tiếp theo của y sẽ lại ngắn hơn, hai mươi năm? Mười năm? Ha… Có thể từ Luân Hồi Bàn đến được đây cũng không tồi… Nếu muốn gặp tận mắt thì tranh thủ đi, hồn phách y như vậy luân hồi không quá ba lần, sau ba lần mặc cho ngươi pháp lực to lớn thế nào cũng không cứu trở lại được.”</w:t>
      </w:r>
    </w:p>
    <w:p>
      <w:pPr>
        <w:pStyle w:val="BodyText"/>
      </w:pPr>
      <w:r>
        <w:t xml:space="preserve">“Câm mồm!” Ngày đó nhìn đến bát tự của y, đã biết được việc này, chỉ là vẫn không muốn chấp nhận. Lúc này lại nghe hắn từng chữ từng chữ nói ra rõ ràng, dù không nguyện ý cũng lọt vào tai, Úc Dương Quân đau lòng đến không khỏi nổi lên một trận nộ khí, vung tay áo hướng hắn phất đi.</w:t>
      </w:r>
    </w:p>
    <w:p>
      <w:pPr>
        <w:pStyle w:val="BodyText"/>
      </w:pPr>
      <w:r>
        <w:t xml:space="preserve">Diễm quỷ kia bị gió từ tay áo hắn quét đến, bình rượu sứ trắng trong tay rơi xuống đất cũng bất chấp, “Nha –” một tiếng vội vàng thối lui về phía sau, chớp mắt liền không thấy bóng dáng.</w:t>
      </w:r>
    </w:p>
    <w:p>
      <w:pPr>
        <w:pStyle w:val="BodyText"/>
      </w:pPr>
      <w:r>
        <w:t xml:space="preserve">Úc Dương Quân không lòng dạ nào đuổi theo, ngơ ngẩn đứng ở cổng thôn trang, dưới chân càng cảm thấy nặng nề.</w:t>
      </w:r>
    </w:p>
    <w:p>
      <w:pPr>
        <w:pStyle w:val="BodyText"/>
      </w:pPr>
      <w:r>
        <w:t xml:space="preserve">Bên tai luôn quanh quẩn tiếng cười chói tai của Diễm quỷ:</w:t>
      </w:r>
    </w:p>
    <w:p>
      <w:pPr>
        <w:pStyle w:val="BodyText"/>
      </w:pPr>
      <w:r>
        <w:t xml:space="preserve">“Ba mươi năm… Thực đoản mệnh…”</w:t>
      </w:r>
    </w:p>
    <w:p>
      <w:pPr>
        <w:pStyle w:val="BodyText"/>
      </w:pPr>
      <w:r>
        <w:t xml:space="preserve">“Dương thọ tiếp theo của y sẽ còn ngắn hơn…”</w:t>
      </w:r>
    </w:p>
    <w:p>
      <w:pPr>
        <w:pStyle w:val="BodyText"/>
      </w:pPr>
      <w:r>
        <w:t xml:space="preserve">Có lúc vang lên lời nói của y ở dưới Luân Hồi Thai: “Từ nay, ngươi vẫn như trước là Thiên Quân được tôn sùng vô song của ngươi, ta làm một phàm nhân an ổn tuân theo bổn phận của ta, quá khứ hết thảy tan thành mây khói. Được không?”</w:t>
      </w:r>
    </w:p>
    <w:p>
      <w:pPr>
        <w:pStyle w:val="BodyText"/>
      </w:pPr>
      <w:r>
        <w:t xml:space="preserve">Tan thành mây khói, tan thành mây khói… Úc Dương Quân mỗi bước tiến về phía trước, sợ hãi cùng mong đợi trong lòng đều song song dâng lên một phần. Cố gắng gạt qua một bên hết thảy tâm tư hỗn tạp,thanh âm của Diễm quỷ lại vẫn cuồn cuộn không dứt tiến vào trong tai hắn: “Nếu muốn gặp tận mắt thì tranh thủ đi, hồn phách y như vậy luân hồi không quá ba lần, sau ba lần mặc cho ngươi pháp lực to lớn thế nào cũng không cứu trở lại được.”</w:t>
      </w:r>
    </w:p>
    <w:p>
      <w:pPr>
        <w:pStyle w:val="BodyText"/>
      </w:pPr>
      <w:r>
        <w:t xml:space="preserve">Hôm nay là tiệc đầy tháng của y, tựa hồ mọi người trong thôn trang đều tụ tập đến nơi này, dòng người dự tiệc từ trong nhà kéo dài ra ngoài ngõ. Xuyên qua ngõ nhỏ, Úc Dương Quân đứng ở ngoài cửa nhìn vào, tất cả mọi người bận rộn ăn uống, ai cũng không để ý hắn đang hiện thân.</w:t>
      </w:r>
    </w:p>
    <w:p>
      <w:pPr>
        <w:pStyle w:val="BodyText"/>
      </w:pPr>
      <w:r>
        <w:t xml:space="preserve">Tiểu mục đồng chăn trâu đang định đứng dậy vói tới đĩa rau, ngước mắt vừa thấy, không khỏi kêu lên: “Thần tiên!”</w:t>
      </w:r>
    </w:p>
    <w:p>
      <w:pPr>
        <w:pStyle w:val="BodyText"/>
      </w:pPr>
      <w:r>
        <w:t xml:space="preserve">Chiếc đũa của mẫu thân bên cạnh quất vào mu bàn tay nó, quát lớn: “Nhãi ranh đừng nói bậy!”</w:t>
      </w:r>
    </w:p>
    <w:p>
      <w:pPr>
        <w:pStyle w:val="BodyText"/>
      </w:pPr>
      <w:r>
        <w:t xml:space="preserve">Mục đồng khóc hô kêu đau, mọi người cười vang.</w:t>
      </w:r>
    </w:p>
    <w:p>
      <w:pPr>
        <w:pStyle w:val="BodyText"/>
      </w:pPr>
      <w:r>
        <w:t xml:space="preserve">Tiếng khóc đều chìm ngập trong mớ âm thanh hỗn tạp ồn ào.</w:t>
      </w:r>
    </w:p>
    <w:p>
      <w:pPr>
        <w:pStyle w:val="BodyText"/>
      </w:pPr>
      <w:r>
        <w:t xml:space="preserve">Bàn của chủ nhà xếp ở tít phía trong, hắn nhìn thấy y được một lão bà đầu bạc trắng ôm trong lòng, đang ngủ thật say. Trên trán mơ hồ hiện ra ánh sáng hình vảy rồng, thực mong manh, giống như hồn phách của y.</w:t>
      </w:r>
    </w:p>
    <w:p>
      <w:pPr>
        <w:pStyle w:val="BodyText"/>
      </w:pPr>
      <w:r>
        <w:t xml:space="preserve">Vượt qua cánh cửa, từng bước một tới gần y, rốt cục có người chú ý tới sự xuất hiện của hắn, tất cả ngừng đũa nhìn về phía hắn.</w:t>
      </w:r>
    </w:p>
    <w:p>
      <w:pPr>
        <w:pStyle w:val="BodyText"/>
      </w:pPr>
      <w:r>
        <w:t xml:space="preserve">Úc Dương Quân đưa tay ra, đến cả lão bà hoảng sợ thét chói tai cũng quên mất, đem y ôm vào trong ngực mình. Y còn đang ngủ say, thân thể nho nhỏ thực mềm mại, cũng thực yếu ớt.</w:t>
      </w:r>
    </w:p>
    <w:p>
      <w:pPr>
        <w:pStyle w:val="BodyText"/>
      </w:pPr>
      <w:r>
        <w:t xml:space="preserve">“Văn Thư…” Lần đầu tiên gọi đích danh y, trong lòng dâng lên một trận chua xót, tất cả tâm tình đều cùng lúc tuôn ra, trong mũi tắc nghẹn, ép tới thanh âm thật thấp, hầu như không thể nghe thấy. Có chất lỏng từ trong hốc mắt rơi xuống, băng tuyết ẩn chứa trong mắt đều tan thành lệ, một giọt tiếp một giọt, thế nào cũng không ngừng được, “Văn Thư…”</w:t>
      </w:r>
    </w:p>
    <w:p>
      <w:pPr>
        <w:pStyle w:val="BodyText"/>
      </w:pPr>
      <w:r>
        <w:t xml:space="preserve">Rốt cục càng ôm lấy y vào trong lòng, cánh tay xiết chặt, trái tim vạn năm không lay chuyển không ngừng từng trận kích động.</w:t>
      </w:r>
    </w:p>
    <w:p>
      <w:pPr>
        <w:pStyle w:val="BodyText"/>
      </w:pPr>
      <w:r>
        <w:t xml:space="preserve">Nhưng y đáp lại hắn lại là một trận khóc lóc thảm thiết, hài tử ngủ say giật mình tỉnh giấc, tay chân quấn trong tã lót cố sức giãy giụa vùng vẫy, như muốn thoát khỏi lồng ngực hắn.</w:t>
      </w:r>
    </w:p>
    <w:p>
      <w:pPr>
        <w:pStyle w:val="BodyText"/>
      </w:pPr>
      <w:r>
        <w:t xml:space="preserve">“Văn Thư! Văn Thư! Văn Thư! Là ta a… Văn Thư… Là ta…” Chặt chẽ đem y ôm lấy, Úc Dương Quân bối rối muốn dùng tay áo lau đi nước mắt trên mặt y, “Văn Thư, phải.. Là ta không nên… Văn Thư…”</w:t>
      </w:r>
    </w:p>
    <w:p>
      <w:pPr>
        <w:pStyle w:val="BodyText"/>
      </w:pPr>
      <w:r>
        <w:t xml:space="preserve">Trong đôi mắt ngấn lệ từ đầu đến cuối đều lộ rõ sự sợ hãi cùng kháng cự, tiếng khóc càng cao hơn, như muốn xé rách cổ họng. Không để ý y vùng vẫy, Úc Dương Quân yên lặng nhìn y, lắc đầu nói: “Cái gì gọi là quá khứ đều tan thành mây khói? Mọi thứ còn chưa nói rõ ràng, ngươi bảo ta như thế nào tan thành mây khói?”</w:t>
      </w:r>
    </w:p>
    <w:p>
      <w:pPr>
        <w:pStyle w:val="BodyText"/>
      </w:pPr>
      <w:r>
        <w:t xml:space="preserve">Cánh tay ôm càng chặt hơn, nhìn ánh sáng nhạt trên trán y càng ngày càng yếu, sợ y lại như khi ở dưới Luân Hồi Thai chớp mắt liền hóa thành tro bụi: “Ta sẽ không để cho ngươi tan thành mây khói… Sẽ không… Ta biết ngươi hận ta, đối với ngươi…”</w:t>
      </w:r>
    </w:p>
    <w:p>
      <w:pPr>
        <w:pStyle w:val="BodyText"/>
      </w:pPr>
      <w:r>
        <w:t xml:space="preserve">Anh nhi trong lòng vẫn như trước quyết liệt lắc đầu không ngừng khóc nỉ non. Cẩn thận lau đi nước mắt của y, lại ngăn không được nước mắt chính mình rơi xuống. Chưa bao giờ trải nghiệm qua tình cảm, vui sướng ôm chặt lấy y vào trong ngực, nhưng nghe tiếng y khóc lại nhịn không được trong tim bị bóp nghẹn, bi thương cuồn cuộn tràn đến, khóe miệng từ từ cong lên: “Đừng lo. Chúng ta… làm lại từ đầu…”</w:t>
      </w:r>
    </w:p>
    <w:p>
      <w:pPr>
        <w:pStyle w:val="BodyText"/>
      </w:pPr>
      <w:r>
        <w:t xml:space="preserve">Mọi người trong phòng chỉ thấy một trận khói tím dâng lên trước mắt, chờ khói tan đi, cũng không thấy nam tử mặc tử y kia cùng cháu trai Lý gia đâu nữa.</w:t>
      </w:r>
    </w:p>
    <w:p>
      <w:pPr>
        <w:pStyle w:val="BodyText"/>
      </w:pPr>
      <w:r>
        <w:t xml:space="preserve">Phía trên đám mây, có người thì thào khẽ nói: “Chúng ta còn có ba mươi năm… Văn Thư, chúng ta… chỉ có ba mươi năm…”</w:t>
      </w:r>
    </w:p>
    <w:p>
      <w:pPr>
        <w:pStyle w:val="BodyText"/>
      </w:pPr>
      <w:r>
        <w:t xml:space="preserve">※※※※※※※※※※※※※※※※※※※※※※※※※※※※※※※※</w:t>
      </w:r>
    </w:p>
    <w:p>
      <w:pPr>
        <w:pStyle w:val="BodyText"/>
      </w:pPr>
      <w:r>
        <w:t xml:space="preserve">Y lúc nào cũng khóc, anh nhi nho nhỏ không biết nói, chỉ có thể lấy tiếng khóc thảm thiết không ngừng để biểu đạt tình cảm. Tiếng khóc thê lương truyền ra ngoài phòng, một tiếng lại một tiếng, hận không thể đem tâm phế đều xé rách, nghiền nát rồi lại theo tiếng khóc mà nôn ra tất cả, các Thiên nô đứng dưới mái hiên đều quay đầu, không thể nhẫn nại mà nghe nữa. Lại ngăn không được âm thanh kia chui vào tai, một mạch thâm nhập vào tận đáy lòng, phiên giang đảo hải, khuấy động đến lồng ngực đau nhói.</w:t>
      </w:r>
    </w:p>
    <w:p>
      <w:pPr>
        <w:pStyle w:val="BodyText"/>
      </w:pPr>
      <w:r>
        <w:t xml:space="preserve">Có kẻ to gan, thừa dịp người bên trong không để ý, nhìn lén qua song cửa. Trong phòng một mảnh bừa bãi, sa liêm mây khói buông rũ bị xé rách, lư hương màu tím sẫm hình thụy thú lật nghiêng, bàn cờ gỗ đàn hương úp sấp, nằm trên mặt đất băng lãnh, xung quanh là mấy quân cờ rải rác hỗn loạn, có một quân rơi vào tầm mắt, có thể mơ hồ nhìn thấy trên bề mặt ngọc thạch có một vết nứt. Chén trà bị ném vào trong góc phòng, trên mảnh sứ vỡ sắc nhọn lóe lên một tia hàn quang. Chỉ có trên giường kia là vẫn toàn vẹn.</w:t>
      </w:r>
    </w:p>
    <w:p>
      <w:pPr>
        <w:pStyle w:val="BodyText"/>
      </w:pPr>
      <w:r>
        <w:t xml:space="preserve">Người nọ an vị ở cạnh tháp, cúi thấp đầu không hề chớp mắt nhìn đứa trẻ đang khóc nỉ non trong lòng hắn, thần sắc lo âu mà luống cuống.</w:t>
      </w:r>
    </w:p>
    <w:p>
      <w:pPr>
        <w:pStyle w:val="BodyText"/>
      </w:pPr>
      <w:r>
        <w:t xml:space="preserve">“Đừng khóc, đừng khóc…” Úc Dương Quân bối rối đưa tay lau đi nước mắt trên mặt y, y lại lắc đầu, khóc càng thảm thiết.</w:t>
      </w:r>
    </w:p>
    <w:p>
      <w:pPr>
        <w:pStyle w:val="BodyText"/>
      </w:pPr>
      <w:r>
        <w:t xml:space="preserve">Từ khi đem y trở về Thiên Sùng Cung, y vẫn khóc nháo. Không chịu ăn uống, không chịu ngủ yên, không nghe y nói bất cứ gì, chỉ có khóc, khóc đến hai mắt sưng đỏ, trên mặt đều là lệ ngân loang lổ. Ở trong lòng hắn, y luôn kịch liệt vùng vẫy tứ chi kháng cự. Khóc đến khi sức cùng lực kiệt, cả thanh âm đều trở nên khàn khàn, mới nhắm mắt lại nghỉ ngơi không đến một khắc, rồi lại bừng tỉnh, trong đôi mắt hắc bạch phân minh tràn đầy cự tuyệt.</w:t>
      </w:r>
    </w:p>
    <w:p>
      <w:pPr>
        <w:pStyle w:val="BodyText"/>
      </w:pPr>
      <w:r>
        <w:t xml:space="preserve">“Ngươi đừng khóc a…” Chưa từng trải qua những việc thế này, nói cái gì y cũng không để ý. Tiếng khóc y thanh thanh lọt vào tai, tâm như bị kim châm. Mắt thấy ánh sáng nhạt trên trán y vì cảm xúc kịch liệt trong thời gian dài mà mờ tỏ bất định, Úc Dương Quân phí công xiết chặt hai tay đem Văn Thư mạnh mẽ ôm lấy, mấy ngày liền không ngủ không ngớt trấn an y, cổ họng chính hắn cũng trở nên khàn khàn, “Đừng khóc…”</w:t>
      </w:r>
    </w:p>
    <w:p>
      <w:pPr>
        <w:pStyle w:val="BodyText"/>
      </w:pPr>
      <w:r>
        <w:t xml:space="preserve">Tiếng khóc rất nhanh liền áp đảo thanh âm của hắn, khuôn mặt nhỏ nhắn đỏ bừng, gấp gáp đến không thở nổi. Úc Dương Quân vụng về vỗ vỗ lưng y. Tay y để trên ngực Úc Dương, khí lực rất nhỏ bé, lại vẫn một mực mà đẩy ra.</w:t>
      </w:r>
    </w:p>
    <w:p>
      <w:pPr>
        <w:pStyle w:val="BodyText"/>
      </w:pPr>
      <w:r>
        <w:t xml:space="preserve">Úc Dương Quân cảm nhận được lực đẩy trước ngực, không khỏi cảm thấy đau thương cực độ, mặc kệ y giãy giụa đem y ôm chặt lấy, cúi thấp đầu, gương mặt kề sát vào mặt y, một mảnh tâm tư ẩm ướt lạnh lẽo.</w:t>
      </w:r>
    </w:p>
    <w:p>
      <w:pPr>
        <w:pStyle w:val="BodyText"/>
      </w:pPr>
      <w:r>
        <w:t xml:space="preserve">Tiếng khóc trong phòng dần dần yếu đi, mãi đến khi không còn nghe được. Ngoài cửa Thiên nô đang vô cùng buồn chán mà nghĩ đến tâm sự của mình, đột nhiên, trước mắt hiện ra một đôi mắt, trong tim giật thót, nhịn không được nhẹ nhàng thở dài một hơi. Khi đó, ánh mắt kia của chủ tử…</w:t>
      </w:r>
    </w:p>
    <w:p>
      <w:pPr>
        <w:pStyle w:val="BodyText"/>
      </w:pPr>
      <w:r>
        <w:t xml:space="preserve">Mấy ngày trước hắn vào trong đưa thực hạp, chủ tử bỗng nhiên gọi hắn lại. Tưởng lại để cho chủ tử bắt được sai lầm gì, lòng đang vô cùng lo sợ, trong tay trầm xuống, chủ tử cư nhiên thật cẩn thận mà đem đứa nhỏ giao vào trong tay hắn. Hắn sợ tới mức không biết như thế nào cho phải, đứa nhỏ khóc nháo đã từ từ ngừng khóc. Hắn run rẩy theo ý chủ tử mà đút cho đứa nhỏ ăn, đứa bé kia cái miệng nhỏ từng ngụm nuốt xuống, thực dễ thương, thực ngoan ngoãn. Tinh tế mà nhìn, gương mặt nó cùng Văn Thư ngày trước quả thật có vài phần tương tự (con của Văn Thư và chủ tử??). Không dám nghĩ loạn thêm nữa, chỉ là chuyên tâm mà đút. Lơ đãng hướng bên cạnh liếc liếc mắt một cái, liền ngây ngẩn cả người. Hắn nhìn thấy chính là đôi mắt chủ tử xưa nay lạnh lẽo khiến người ta kinh hãi, không thể nói rõ biểu tình chủ tử khi đó như thế nào, chỉ có ánh mắt kia, thoáng cái đã khắc sâu vào tâm trí, rất bi thương, bi thương khiến người ta hoảng sợ.</w:t>
      </w:r>
    </w:p>
    <w:p>
      <w:pPr>
        <w:pStyle w:val="BodyText"/>
      </w:pPr>
      <w:r>
        <w:t xml:space="preserve">Gần như không nghe được tiếng vang trong phòng. Trong viện có gió thổi qua, lá cây sàn sạt xao động. Chợt nghe bên người một tiếng “Lạch cạch–” mở cửa, là chủ tử đi ra. Thiên nô đang trầm tư vội vàng lấy lại tinh thần, cúi đầu chờ chủ tử phân phó.</w:t>
      </w:r>
    </w:p>
    <w:p>
      <w:pPr>
        <w:pStyle w:val="BodyText"/>
      </w:pPr>
      <w:r>
        <w:t xml:space="preserve">Lại hồi lâu không nghe được chủ tử nói gì, bên tai chỉ có tiếng trẻ con khóc nức nở. Hạ mắt có thể nhìn đến vạt áo chủ tử, trên tử y dùng chỉ bạc thêu những hoa văn trang trí cầu kỳ. Hắn nhìn gió thổi vạt áo bay bay, làm cho hoa văn như sống động, chỉ bạc thêu thành đại dương mênh mông trong vắt cuồn cuộn nổi sóng. Gió ngừng, vạt áo cũng không động, sóng lớn chạm trời ngưng đọng lại trước mắt.</w:t>
      </w:r>
    </w:p>
    <w:p>
      <w:pPr>
        <w:pStyle w:val="BodyText"/>
      </w:pPr>
      <w:r>
        <w:t xml:space="preserve">Thời gian như bất động, chỉ nhìn thấy vạt áo kia trong gió thổi phất phới. Nhìn đến khi trên cổ một trận đau nhức. Đứa bé kia còn đang khóc, cổ họng hiển nhiên là khóc đến khàn cả rồi, chỉ có thể thấp giọng mà nghẹn ngào, đứt quãng, nhưng từ đầu đến cuối vẫn không có ý dừng lại.</w:t>
      </w:r>
    </w:p>
    <w:p>
      <w:pPr>
        <w:pStyle w:val="BodyText"/>
      </w:pPr>
      <w:r>
        <w:t xml:space="preserve">Trên tay lại trầm xuống, anh hài nằm trong lồng ngực hắn, cánh mũi phập phồng, con mắt sưng đỏ như quả hạch đào chậm rãi nhắm lại, rơi vào giấc ngủ say. Thiên nô sửng sốt ngẩng đầu nhìn về phía Úc Dương Quân.</w:t>
      </w:r>
    </w:p>
    <w:p>
      <w:pPr>
        <w:pStyle w:val="BodyText"/>
      </w:pPr>
      <w:r>
        <w:t xml:space="preserve">“Ta muốn y khỏe mạnh.”</w:t>
      </w:r>
    </w:p>
    <w:p>
      <w:pPr>
        <w:pStyle w:val="BodyText"/>
      </w:pPr>
      <w:r>
        <w:t xml:space="preserve">Nói xong lập tức xoay người sải bước vào trong, nhanh đến khiến cho Thiên nô không nhìn rõ mặt của hắn.</w:t>
      </w:r>
    </w:p>
    <w:p>
      <w:pPr>
        <w:pStyle w:val="BodyText"/>
      </w:pPr>
      <w:r>
        <w:t xml:space="preserve">Trong viện có gió thổi qua, mang đến một chút hương hoa nhàn nhạt. Đứa nhỏ trong lồng ngực ngủ thật say, bên khóe mắt còn ngấn lệ.</w:t>
      </w:r>
    </w:p>
    <w:p>
      <w:pPr>
        <w:pStyle w:val="BodyText"/>
      </w:pPr>
      <w:r>
        <w:t xml:space="preserve">Từng đến nhân gian thăm Lan Uyên, lam y thái tử phe phẩy quạt trúc nhìn ra dãy núi phía xa, thâm trầm nói: “Hình phạt dù có nặng hơn nữa cũng không đau lòng bằng nếm trải yêu thương.”</w:t>
      </w:r>
    </w:p>
    <w:p>
      <w:pPr>
        <w:pStyle w:val="BodyText"/>
      </w:pPr>
      <w:r>
        <w:t xml:space="preserve">Úc Dương Quân đứng ở hành lang xa xa nhìn thân ảnh bên dưới giàn hoa, đột nhiên lại nhớ tới tình cảnh ngày trước. Khi đó còn chưa tìm được Văn Thư, chỉ cảm thấy lòng tràn ngập những khoảng trống, đụng đến thứ gì cũng đều thấy bất mãn. Giờ phút này tìm được y rồi, lại vẫn trống rỗng đến cực độ như cũ, trong sự trống rỗng còn mang theo đau xót.</w:t>
      </w:r>
    </w:p>
    <w:p>
      <w:pPr>
        <w:pStyle w:val="BodyText"/>
      </w:pPr>
      <w:r>
        <w:t xml:space="preserve">Y cự tuyệt hắn. Khi còn bé chỉ cần hắn xuất hiện ở trước mắt y, y liền không ngừng khóc thảm thiết, cự tuyệt hắn ôm y, cự tuyệt hắn tiếp cận, trong tiếng khóc đều là cự tuyệt. Khóc đến thiên hôn địa ám, hắn không thể trơ mắt nhìn y nằm trong lồng ngực mình không ngừng suy kiệt đi, đành phải giao y cho người khác nuôi nấng. Lúc nửa đêm lặng lẽ đi qua xem thử một chút, y dường như cảm giác được bừng tỉnh, vẻ mặt hoảng sợ chọc khoét vào tim khiến hắn chỉ có thể xoay người rời đi.</w:t>
      </w:r>
    </w:p>
    <w:p>
      <w:pPr>
        <w:pStyle w:val="BodyText"/>
      </w:pPr>
      <w:r>
        <w:t xml:space="preserve">Luôn từ xa xa mà nhìn, nhìn y dần dần lớn lên, nhìn thời gian chậm rãi trôi qua. Cảm giác vô lực như bắt được một món trân bảo, lại chỉ có thể bất đắc dĩ mà nhìn nó lặng lẽ trôi qua kẽ tay biến mất.</w:t>
      </w:r>
    </w:p>
    <w:p>
      <w:pPr>
        <w:pStyle w:val="BodyText"/>
      </w:pPr>
      <w:r>
        <w:t xml:space="preserve">Khi Văn Thư vừa được sáu tuổi, đã là dáng vẻ khi đó mới vào Thiên Sùng Cung. Úc Dương Quân nhịn không được gọi y đến trước mặt, ngồi xổm xuống, tinh tế đánh giá bộ dáng y, bàn tay không nén nổi tình cảm xoa xoa mái tóc đen nhánh: “Khi đó, ngươi chính là trông như thế này…”</w:t>
      </w:r>
    </w:p>
    <w:p>
      <w:pPr>
        <w:pStyle w:val="BodyText"/>
      </w:pPr>
      <w:r>
        <w:t xml:space="preserve">Lời còn chưa dứt, dưới tay đã là khoảng không, Văn Thư co rúm lại thối lui về phía sau, trong mắt vẫn tràn ngập cự tuyệt như cũ.</w:t>
      </w:r>
    </w:p>
    <w:p>
      <w:pPr>
        <w:pStyle w:val="BodyText"/>
      </w:pPr>
      <w:r>
        <w:t xml:space="preserve">Bàn tay ngại ngùng dừng ở giữa không trung, Úc Dương Quân nhìn y gắt gao mím môi, chợt quay đầu một cái, xoay người chạy ra ngoài. Biết là y vẫn không muốn lưu lại bên cạnh hắn khiến hắn ngay cả khí lực đứng dậy đuổi theo cũng không có.</w:t>
      </w:r>
    </w:p>
    <w:p>
      <w:pPr>
        <w:pStyle w:val="BodyText"/>
      </w:pPr>
      <w:r>
        <w:t xml:space="preserve">Tính tình y vẫn ôn hòa như xưa, không ầm ĩ không ồn ào, an tĩnh mà nghe lời. Cự tuyệt của y chỉ nhằm vào một mình Úc Dương Quân hắn, ở trước mặt hắn y luôn không muốn nói chuyện, hắn muốn đưa tay dắt y, y luôn chắp tay sau lưng đứng yên tại chỗ, đôi môi nhạt màu bị cắn đến sắp rách.</w:t>
      </w:r>
    </w:p>
    <w:p>
      <w:pPr>
        <w:pStyle w:val="BodyText"/>
      </w:pPr>
      <w:r>
        <w:t xml:space="preserve">Úc Dương Quân từng dạy y đọc sách viết chữ, áp vào lưng y, tay cầm tay viết xuống đầy giấy hai chữ “Văn Thư”. Buông tay ra, cây bút “Cạch –” một tiếng rơi trên giấy, xóa bỏ cả trang giấy đầy hồi ức cùng tưởng niệm.</w:t>
      </w:r>
    </w:p>
    <w:p>
      <w:pPr>
        <w:pStyle w:val="BodyText"/>
      </w:pPr>
      <w:r>
        <w:t xml:space="preserve">Ba mươi năm, chớp mắt đã trôi qua một nửa.</w:t>
      </w:r>
    </w:p>
    <w:p>
      <w:pPr>
        <w:pStyle w:val="BodyText"/>
      </w:pPr>
      <w:r>
        <w:t xml:space="preserve">Hắn đến Địa phủ hỏi Minh Vương kia, có cách nào có thể giúp y kéo dài dương thọ.</w:t>
      </w:r>
    </w:p>
    <w:p>
      <w:pPr>
        <w:pStyle w:val="BodyText"/>
      </w:pPr>
      <w:r>
        <w:t xml:space="preserve">Nam tử tóc đen, gương mặt trắng bạch ảm đạm ngồi trên U Minh Điện, lạnh lùng nói: “Hồn phách suy kiệt, cho dù ngươi vì y sửa lại Sinh Tử Bộ cũng phí công. Còn nếu muốn dùng biện pháp cởi bỏ phàm cốt cho y như ngày trước, với hồn phách của y hiện nay, ngươi thi pháp cho y chính là khiến cho y sớm đến phủ ta thôi.”</w:t>
      </w:r>
    </w:p>
    <w:p>
      <w:pPr>
        <w:pStyle w:val="BodyText"/>
      </w:pPr>
      <w:r>
        <w:t xml:space="preserve">Không có cách nào cứu được.</w:t>
      </w:r>
    </w:p>
    <w:p>
      <w:pPr>
        <w:pStyle w:val="BodyText"/>
      </w:pPr>
      <w:r>
        <w:t xml:space="preserve">Hắn vì y luyện ra nhiều loại dược hoàn tiên đan, có thể giúp y kéo dài thêm một chút dương thọ nhưng ngay cả bản thân cũng không thể chắc chắn hiệu quả. Khi nóng lòng đến cực độ, hắn cầm lấy tay y gắt gao áp chặt trước ngực: “Văn Thư, Văn Thư, Văn Thư…”</w:t>
      </w:r>
    </w:p>
    <w:p>
      <w:pPr>
        <w:pStyle w:val="BodyText"/>
      </w:pPr>
      <w:r>
        <w:t xml:space="preserve">Một tiếng kêu vang vọng khắp nơi, hận không thể khảm vào trong xương cốt. Khi buông ra, cũng không dám nhìn vào mắt y.</w:t>
      </w:r>
    </w:p>
    <w:p>
      <w:pPr>
        <w:pStyle w:val="BodyText"/>
      </w:pPr>
      <w:r>
        <w:t xml:space="preserve">Văn Thư không muốn bước vào tẩm điện của hắn, ngay cả cửa điện cũng không muốn tới gần. Úc Dương Quân thử dẫn y vào trong, còn chưa tới cửa điện y liền chậm bước chân, khi đứng trước cửa, y dừng bước, thế nào cũng không thể bước vào, vẻ mặt tràn đầy tuyệt vọng.</w:t>
      </w:r>
    </w:p>
    <w:p>
      <w:pPr>
        <w:pStyle w:val="BodyText"/>
      </w:pPr>
      <w:r>
        <w:t xml:space="preserve">Úc Dương Quân đứng ở bên trong cửa nhìn đến phân minh, nắm lấy vai y khẽ hỏi: “Ngươi còn nhớ rõ được bao nhiêu? Có nhớ ta không?”</w:t>
      </w:r>
    </w:p>
    <w:p>
      <w:pPr>
        <w:pStyle w:val="BodyText"/>
      </w:pPr>
      <w:r>
        <w:t xml:space="preserve">Y lắc đầu không nói, vùng vẫy liên tục lui về phía sau, một thân thanh y run rẩy như muốn tan đi.</w:t>
      </w:r>
    </w:p>
    <w:p>
      <w:pPr>
        <w:pStyle w:val="BodyText"/>
      </w:pPr>
      <w:r>
        <w:t xml:space="preserve">Bên trong điện bên ngoài điện, cả hai đều là đau thương.</w:t>
      </w:r>
    </w:p>
    <w:p>
      <w:pPr>
        <w:pStyle w:val="BodyText"/>
      </w:pPr>
      <w:r>
        <w:t xml:space="preserve">Một năm rồi lại một năm, thời gian như mũi tên không quay đầu lại. Dương thọ của y còn không quá mười năm.</w:t>
      </w:r>
    </w:p>
    <w:p>
      <w:pPr>
        <w:pStyle w:val="BodyText"/>
      </w:pPr>
      <w:r>
        <w:t xml:space="preserve">Văn Thư vẫn là bộ dáng của Văn Thư ngày trước, mi nhãn thân hình đều giống hệt như trước, tựa như y chưa bao giờ rời đi chuyển thế. Chỉ có Úc Dương Quân nhìn đến ánh sáng nhạt trên trán y càng lúc càng mong manh, sắp không nhìn thấy được. Ôm lấy y mỗi lúc một chặt hơn, y không hề giãy giụa, thân thể vẫn cứng đờ.</w:t>
      </w:r>
    </w:p>
    <w:p>
      <w:pPr>
        <w:pStyle w:val="BodyText"/>
      </w:pPr>
      <w:r>
        <w:t xml:space="preserve">“Ngươi vẫn luôn như thế…” Úc Dương Quân ghé sát vào tai y nhẹ giọng nói, “Cái gì cũng không chịu nói, đều từng chút từng chút chôn ở đáy lòng. Ngay cả trên mặt cũng không chịu lộ ra.”</w:t>
      </w:r>
    </w:p>
    <w:p>
      <w:pPr>
        <w:pStyle w:val="BodyText"/>
      </w:pPr>
      <w:r>
        <w:t xml:space="preserve">Hắn quay đầu lại nghi hoặc mà nhìn y, Úc Dương Quân nói: “Vẫn là không chịu nói chuyện với ta sao?”</w:t>
      </w:r>
    </w:p>
    <w:p>
      <w:pPr>
        <w:pStyle w:val="BodyText"/>
      </w:pPr>
      <w:r>
        <w:t xml:space="preserve">Cánh tay vòng qua thắt lưng y càng xiết chặt hơn: “Như vậy cũng tốt…”</w:t>
      </w:r>
    </w:p>
    <w:p>
      <w:pPr>
        <w:pStyle w:val="BodyText"/>
      </w:pPr>
      <w:r>
        <w:t xml:space="preserve">Trong lòng còn đang mâu thuẫn, hắn không muốn nghĩ y đã quên hắn, lại sợ y vẫn nhớ kỹ chuyện ngày trước, vẫn nhất mực muốn rời đi. Thầm nghĩ, như vậy cũng tốt, y không nhớ rõ chuyện quá khứ, nhưng với hắn cũng còn nhớ một chút gì đó. Cự tuyệt hắn so với đối hắn hoàn toàn lãnh đạm dù sao vẫn tốt hơn. Từ từ sẽ được, có lẽ thật có thể làm lại từ đầu cũng không biết chừng.</w:t>
      </w:r>
    </w:p>
    <w:p>
      <w:pPr>
        <w:pStyle w:val="BodyText"/>
      </w:pPr>
      <w:r>
        <w:t xml:space="preserve">“Ngươi đáp lại ta một tiếng đi.”</w:t>
      </w:r>
    </w:p>
    <w:p>
      <w:pPr>
        <w:pStyle w:val="BodyText"/>
      </w:pPr>
      <w:r>
        <w:t xml:space="preserve">“…”</w:t>
      </w:r>
    </w:p>
    <w:p>
      <w:pPr>
        <w:pStyle w:val="BodyText"/>
      </w:pPr>
      <w:r>
        <w:t xml:space="preserve">“Quên đi…”</w:t>
      </w:r>
    </w:p>
    <w:p>
      <w:pPr>
        <w:pStyle w:val="BodyText"/>
      </w:pPr>
      <w:r>
        <w:t xml:space="preserve">“Vâng.”</w:t>
      </w:r>
    </w:p>
    <w:p>
      <w:pPr>
        <w:pStyle w:val="BodyText"/>
      </w:pPr>
      <w:r>
        <w:t xml:space="preserve">Thanh âm trầm thấp, nhu thuận, khẩu khí vô cùng quen thuộc. Úc Dương Quân nghe được ngẩn ra, một tay đẩy ra tạo chút khoảng cách, mắt đối mắt, khiếp sợ nhìn đôi mắt mờ mịt của Văn Thư, rồi lại ôm chặt, thanh âm khàn khàn: “Không nhớ lại cũng không sao. Đừng nhớ lại. Không muốn nhớ thì đừng nhớ.”</w:t>
      </w:r>
    </w:p>
    <w:p>
      <w:pPr>
        <w:pStyle w:val="BodyText"/>
      </w:pPr>
      <w:r>
        <w:t xml:space="preserve">—- — — – —- – – – — – — – — –</w:t>
      </w:r>
    </w:p>
    <w:p>
      <w:pPr>
        <w:pStyle w:val="BodyText"/>
      </w:pPr>
      <w:r>
        <w:t xml:space="preserve">Hết chương 9</w:t>
      </w:r>
    </w:p>
    <w:p>
      <w:pPr>
        <w:pStyle w:val="BodyText"/>
      </w:pPr>
      <w:r>
        <w:t xml:space="preserve">Úc Dương trông trẻ, nghĩ đến thật dễ thương. Tiểu Văn Thư khóc dữ quá, làm mình nghĩ cũng phát sợ, sợ nhất là con nít khóc, Úc Dương chịu không nổi đập phá lung tung! Xét ra thì, trong các bạn công của Hoan Hỉ Công Tử, có lẽ chỉ có Úc Dương nếm trải cảm giác làm cha thực sự nhỉ!!</w:t>
      </w:r>
    </w:p>
    <w:p>
      <w:pPr>
        <w:pStyle w:val="BodyText"/>
      </w:pPr>
      <w:r>
        <w:t xml:space="preserve">Chẹp, từ lúc xem Hồ Duyến, mình đã nghĩ tên Úc Dương này thật bá đạo, đem con người ta bắt cóc đi mà ko thèm nói một tiếng, quá đáng mà!</w:t>
      </w:r>
    </w:p>
    <w:p>
      <w:pPr>
        <w:pStyle w:val="BodyText"/>
      </w:pPr>
      <w:r>
        <w:t xml:space="preserve">Chú thích:</w:t>
      </w:r>
    </w:p>
    <w:p>
      <w:pPr>
        <w:pStyle w:val="BodyText"/>
      </w:pPr>
      <w:r>
        <w:t xml:space="preserve">(1) Hồng đậu:</w:t>
      </w:r>
    </w:p>
    <w:p>
      <w:pPr>
        <w:pStyle w:val="BodyText"/>
      </w:pPr>
      <w:r>
        <w:t xml:space="preserve">Có một truyền thuyết về hồng đậu như sau: “Ngày xưa, có đôi vợ chồng vừa lấy nhau thì người chồng phải tòng quân đi chinh chiến chốn sa trường. Người vợ ngày ngày đứng tựa cửa mỏi mắt đợi chồng về. Cô càng mòn mỏi đợi chờ thì bóng dáng người chồng càng chẳng thấy đâu. Cứ như vậy, người thiếu phụ chờ đợi và hy vọng trong những giọt nước mắt. Cho đến khi những giọt lệ của cô trở thành những giọt máu nhỏ xuống đất. Từ mảnh đất ấy, cây hồng đậu được sinh ra”.</w:t>
      </w:r>
    </w:p>
    <w:p>
      <w:pPr>
        <w:pStyle w:val="BodyText"/>
      </w:pPr>
      <w:r>
        <w:t xml:space="preserve">Hồng đậu tượng trưng cho nỗi nhớ tương tư, là một biểu tượng của tình yêu ở Trung Quốc, vì tương tư là dư vị đẹp chỉ những người yêu nhau sâu sắc mới có được.</w:t>
      </w:r>
    </w:p>
    <w:p>
      <w:pPr>
        <w:pStyle w:val="BodyText"/>
      </w:pPr>
      <w:r>
        <w:t xml:space="preserve">Nhà thơ Vương Duy đời Đường có bài thơ “Tương tư” lấy hình ảnh hồng đậu, rất nổi tiếng mà ngày nay hầu như người Trung Quốc nào cũng biết tới:</w:t>
      </w:r>
    </w:p>
    <w:p>
      <w:pPr>
        <w:pStyle w:val="BodyText"/>
      </w:pPr>
      <w:r>
        <w:t xml:space="preserve">Hồng đậu sinh nam quốc,</w:t>
      </w:r>
    </w:p>
    <w:p>
      <w:pPr>
        <w:pStyle w:val="BodyText"/>
      </w:pPr>
      <w:r>
        <w:t xml:space="preserve">Xuân lai phát kỷ chi,</w:t>
      </w:r>
    </w:p>
    <w:p>
      <w:pPr>
        <w:pStyle w:val="BodyText"/>
      </w:pPr>
      <w:r>
        <w:t xml:space="preserve">Nguyện quân đa thái biệt,</w:t>
      </w:r>
    </w:p>
    <w:p>
      <w:pPr>
        <w:pStyle w:val="BodyText"/>
      </w:pPr>
      <w:r>
        <w:t xml:space="preserve">Thử vật tối tương tư.</w:t>
      </w:r>
    </w:p>
    <w:p>
      <w:pPr>
        <w:pStyle w:val="BodyText"/>
      </w:pPr>
      <w:r>
        <w:t xml:space="preserve">Dịch nghĩa:</w:t>
      </w:r>
    </w:p>
    <w:p>
      <w:pPr>
        <w:pStyle w:val="BodyText"/>
      </w:pPr>
      <w:r>
        <w:t xml:space="preserve">Hồng đậu sinh ra ở nước Nam</w:t>
      </w:r>
    </w:p>
    <w:p>
      <w:pPr>
        <w:pStyle w:val="BodyText"/>
      </w:pPr>
      <w:r>
        <w:t xml:space="preserve">Xuân về nảy thêm cành</w:t>
      </w:r>
    </w:p>
    <w:p>
      <w:pPr>
        <w:pStyle w:val="BodyText"/>
      </w:pPr>
      <w:r>
        <w:t xml:space="preserve">Mong chàng hái nhiều một chút</w:t>
      </w:r>
    </w:p>
    <w:p>
      <w:pPr>
        <w:pStyle w:val="BodyText"/>
      </w:pPr>
      <w:r>
        <w:t xml:space="preserve">Ấy là vật tha thiết tương tư</w:t>
      </w:r>
    </w:p>
    <w:p>
      <w:pPr>
        <w:pStyle w:val="BodyText"/>
      </w:pPr>
      <w:r>
        <w:t xml:space="preserve">Dịch thơ:</w:t>
      </w:r>
    </w:p>
    <w:p>
      <w:pPr>
        <w:pStyle w:val="BodyText"/>
      </w:pPr>
      <w:r>
        <w:t xml:space="preserve">Nước nam sinh đậu đỏ</w:t>
      </w:r>
    </w:p>
    <w:p>
      <w:pPr>
        <w:pStyle w:val="BodyText"/>
      </w:pPr>
      <w:r>
        <w:t xml:space="preserve">Xuân về nở cành xinh</w:t>
      </w:r>
    </w:p>
    <w:p>
      <w:pPr>
        <w:pStyle w:val="BodyText"/>
      </w:pPr>
      <w:r>
        <w:t xml:space="preserve">Chàng ơi hái nhiều nhé</w:t>
      </w:r>
    </w:p>
    <w:p>
      <w:pPr>
        <w:pStyle w:val="BodyText"/>
      </w:pPr>
      <w:r>
        <w:t xml:space="preserve">Nhớ nhau tha thiết tình</w:t>
      </w:r>
    </w:p>
    <w:p>
      <w:pPr>
        <w:pStyle w:val="Compact"/>
      </w:pPr>
      <w:r>
        <w:t xml:space="preserve">(st)</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389/chuong-9-1525058210.5316.jp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4" w:name="chương-10"/>
      <w:bookmarkEnd w:id="64"/>
      <w:r>
        <w:t xml:space="preserve">10. Chương 10</w:t>
      </w:r>
    </w:p>
    <w:p>
      <w:pPr>
        <w:pStyle w:val="Compact"/>
      </w:pPr>
      <w:r>
        <w:br w:type="textWrapping"/>
      </w:r>
      <w:r>
        <w:br w:type="textWrapping"/>
      </w:r>
      <w:r>
        <w:t xml:space="preserve">Trước cửa Thiên Sùng Cung có vạn bậc tiên thê (bậc thang), dưới làn mây mù ẩn hiện lờ mờ nhìn thấy nhân gian thiên phong thúy sắc (ngàn đỉnh núi xanh biếc).</w:t>
      </w:r>
      <w:r>
        <w:br w:type="textWrapping"/>
      </w:r>
      <w:r>
        <w:br w:type="textWrapping"/>
      </w:r>
      <w:r>
        <w:t xml:space="preserve">Văn Thư ngồi trên bậc thang nhìn về phía xa xa, sắc xanh đạm nhạt kia theo mây trôi lững lờ như  gần như xa</w:t>
      </w:r>
      <w:r>
        <w:br w:type="textWrapping"/>
      </w:r>
      <w:r>
        <w:br w:type="textWrapping"/>
      </w:r>
      <w:r>
        <w:t xml:space="preserve">Úc Dương Quân đứng ở cửa cung, trong mắt người áo xanh nhìn thấy chỉ có mây trôi, trong mắt hắn nhìn thấy chỉ có y. Sau hồi lâu do dự, cuối cùng tiến lên phía trước, ngồi xuống bên cạnh y: “Sao vẫn còn nghĩ đến nhân gian?”</w:t>
      </w:r>
      <w:r>
        <w:br w:type="textWrapping"/>
      </w:r>
      <w:r>
        <w:br w:type="textWrapping"/>
      </w:r>
      <w:r>
        <w:t xml:space="preserve">Không phải câu hỏi, chỉ có chút ý vị cảm thán. Cảm thán y mặc dù chuyện gì cũng không nhớ rõ, lại vẫn nhớ kỹ phải rời xa hắn. Nếu một ngày kia, y nhớ lại tất cả, sợ là chạy trốn tới nhân gian vẫn còn ngại cách hắn không đủ xa.</w:t>
      </w:r>
      <w:r>
        <w:br w:type="textWrapping"/>
      </w:r>
      <w:r>
        <w:br w:type="textWrapping"/>
      </w:r>
      <w:r>
        <w:t xml:space="preserve">Văn Thư vẫn trầm mặc như trước, đưa mắt nhìn hắn một cái, lại quay về.</w:t>
      </w:r>
      <w:r>
        <w:br w:type="textWrapping"/>
      </w:r>
      <w:r>
        <w:br w:type="textWrapping"/>
      </w:r>
      <w:r>
        <w:t xml:space="preserve">Úc Dương Quân đã quen với sự xa cách của y, theo ánh mắt y nhìn đến, một mảng xanh biếc ẩn sau những áng du vân, có lẽ là một đỉnh núi cao chót vót cô độc nào đó ở nhân gian.</w:t>
      </w:r>
      <w:r>
        <w:br w:type="textWrapping"/>
      </w:r>
      <w:r>
        <w:br w:type="textWrapping"/>
      </w:r>
      <w:r>
        <w:t xml:space="preserve">Hai người cứ như vậy vai kề vai mà ngồi, nhìn đến khi mây khói đều hóa thành hồng hà (những rặng mây đỏ), phía chân trời một dải đỏ rực như lửa, tựa như lụa đào của Thiên nữ dệt nên. Xung quanh cũng tối sầm xuống, nhân gian bước vào hoàng hôn.</w:t>
      </w:r>
      <w:r>
        <w:br w:type="textWrapping"/>
      </w:r>
      <w:r>
        <w:br w:type="textWrapping"/>
      </w:r>
      <w:r>
        <w:t xml:space="preserve">Văn Thư đứng dậy định đi, Úc Dương Quân ngẩng đầu lên, nói: “Ngươi muốn đi, ta đưa ngươi đi.”</w:t>
      </w:r>
      <w:r>
        <w:br w:type="textWrapping"/>
      </w:r>
      <w:r>
        <w:br w:type="textWrapping"/>
      </w:r>
      <w:r>
        <w:t xml:space="preserve">Nhìn đôi đồng tử đen nhánh kia hiện lên vẻ kinh ngạc, Úc Dương Quân chậm rãi nói: “Ngày trước… Ngươi vẫn luôn muốn đi.”</w:t>
      </w:r>
      <w:r>
        <w:br w:type="textWrapping"/>
      </w:r>
      <w:r>
        <w:br w:type="textWrapping"/>
      </w:r>
      <w:r>
        <w:t xml:space="preserve">Trên đóa tường vân, y đưa tay nắm chặt tay áo của hắn, trong sự nhẹ nhàng cẩn thận thoáng mang theo một chút sợ hãi. Cảm nhận được tay áo nhè nhẹ lay động, tâm tưởng chừng cũng bị nắm chặt như ống tay áo khẽ run lên. Úc Dương Quân nhớ tới năm đó đến Đông Hải Long cung, giữa lúc bay trên mây cao thuận gió, tay áo cũng bị Văn Thư nắm chặt, sau lưng có một lực đạo nho nhỏ sít sao bám vào hắn. Trên vạn khoảnh cao không, y chỉ có thể dựa vào hắn, nửa bước cũng không thể rời đi. Khi đó toàn thân đều cảm thấy mãn nguyện, cảm giác đắc ý tràn ngập đến muốn vỡ tung trong ngực.</w:t>
      </w:r>
      <w:r>
        <w:br w:type="textWrapping"/>
      </w:r>
      <w:r>
        <w:br w:type="textWrapping"/>
      </w:r>
      <w:r>
        <w:t xml:space="preserve">Lại nghĩ tới lần nọ, y bình tĩnh mà nói, y không thể bỏ qua chuyện cũ. Giãy khỏi vòng tay hắn buông người nhảy khỏi vân đoan.</w:t>
      </w:r>
      <w:r>
        <w:br w:type="textWrapping"/>
      </w:r>
      <w:r>
        <w:br w:type="textWrapping"/>
      </w:r>
      <w:r>
        <w:t xml:space="preserve">Trong lòng nhói lên, Úc Dương Quân vội xoay người bắt lấy cổ tay Văn Thư. Văn Thư bất ngờ không kịp đề phòng bị hắn nắm được, muốn thoát ra, nhưng hắn đã nắm chặt, vùng vẫy thế nào cũng không được. Bị hắn kéo tới phía trước một bước dài, hai người một trước một sau tức khắc đã thành sóng vai mà đứng.</w:t>
      </w:r>
      <w:r>
        <w:br w:type="textWrapping"/>
      </w:r>
      <w:r>
        <w:br w:type="textWrapping"/>
      </w:r>
      <w:r>
        <w:t xml:space="preserve">Bàn tay nắm lấy cổ tay của y từ từ dời lên phía trước, lòng bàn tay bao phủ lên mu bàn tay y, bàn tay bên dưới co rụt lại, lại bị hắn gắt gao kéo trở về. Bàn tay lại chầm chậm chuyển động, lòng bàn tay áp lòng bàn tay, ngón tay cố chấp mà len vào kẽ tay y, chặt chẽ nắm lấy, không chịu buông ra.</w:t>
      </w:r>
      <w:r>
        <w:br w:type="textWrapping"/>
      </w:r>
      <w:r>
        <w:br w:type="textWrapping"/>
      </w:r>
      <w:r>
        <w:t xml:space="preserve">“Ta biết là đã muộn.”</w:t>
      </w:r>
      <w:r>
        <w:br w:type="textWrapping"/>
      </w:r>
      <w:r>
        <w:br w:type="textWrapping"/>
      </w:r>
      <w:r>
        <w:t xml:space="preserve">Thiên phong lồng lộng, lời nói đều bị thổi tán trong gió.</w:t>
      </w:r>
      <w:r>
        <w:br w:type="textWrapping"/>
      </w:r>
      <w:r>
        <w:br w:type="textWrapping"/>
      </w:r>
      <w:r>
        <w:t xml:space="preserve">Úc Dương Quân không thích nhân gian huyên náo, nhất là hiện tại đang đứng ở đầu phố sầm uất. Chen chúc lại nhốn nháo, tiếng người tiếng nhạc tiếng xa mã hỗn độn cùng một chỗ, nghe vào trong tai đều là những âm thanh “Ong ong” phiền não, khuấy động đến tâm phiền ý loạn, nhịn không được phải nhíu mày.</w:t>
      </w:r>
      <w:r>
        <w:br w:type="textWrapping"/>
      </w:r>
      <w:r>
        <w:br w:type="textWrapping"/>
      </w:r>
      <w:r>
        <w:t xml:space="preserve">Văn Thư lại tựa hồ thực hưởng thụ, đông xem tây xem, trong mắt tràn đầy mới lạ, nụ cười vẫn nhàn nhạt đọng trên gương mặt dần dần càng nở rộng ra thêm, đuôi lông mày đều hàm chứa vui thích. Úc Dương Quân đi theo bên cạnh y, nhìn y cười, bất giác mọi loại tư vị cùng lúc dấy lên trong lòng.</w:t>
      </w:r>
      <w:r>
        <w:br w:type="textWrapping"/>
      </w:r>
      <w:r>
        <w:br w:type="textWrapping"/>
      </w:r>
      <w:r>
        <w:t xml:space="preserve">Bên đường có cửa hàng chuyên bán trúc tán (dù bằng trúc), trong tiệm đào hồng liễu lục, những chiếc tán mới tinh như những đóa hoa tím nhạt hồng tươi nở rộ tựa một bức tường. Giữa sắc màu rực rỡ ngập tràn trong mắt, một chiếc trúc tán lẳng lặng hé mở trong góc, trên mặt tán trắng thuần tinh tế phóng bút phác họa mấy phiến lá trúc xanh biếc.</w:t>
      </w:r>
      <w:r>
        <w:br w:type="textWrapping"/>
      </w:r>
      <w:r>
        <w:br w:type="textWrapping"/>
      </w:r>
      <w:r>
        <w:t xml:space="preserve">Úc Dương Quân nhịn không được dừng chân nhìn thật lâu, khi quay đầu lại, Văn Thư đang chen chân trong đám đông đối diện.</w:t>
      </w:r>
      <w:r>
        <w:br w:type="textWrapping"/>
      </w:r>
      <w:r>
        <w:br w:type="textWrapping"/>
      </w:r>
      <w:r>
        <w:t xml:space="preserve">Nguyên lai là góc đường phía trước có người đang mở quán thuyết thư. Nói hết Tam Hoàng Ngũ Đế, cung uyển bí văn, lại kể những truyền thuyết kỳ lạ, thần tiên quỷ quái ít người biết đến. Nói là từ trước từ trước, mấy chục năm trước, từng có ngân xích nhị long ác chiến nơi chân trời, cát bay đá chạy thế nào, phong vân cuồng chuyển ra sao, hắn lưu loát mà kể sống động như thật, tựa như chính mắt thấy. Những người xung quanh ngồi nghe chăm chú, liên tục cho là kỳ lạ, còn có mấy người lão giả đều nói năm đó quả thật có dị tượng như vậy, là ma tinh hạ phàm, là đại hung hiện đến, nhất thời mọi người xôn xao. Úc Dương Quân thấy Văn Thư nghe đến mê mẩn, vội nắm tay y kéo ra, xoay người đem y đi sang hướng khác.</w:t>
      </w:r>
      <w:r>
        <w:br w:type="textWrapping"/>
      </w:r>
      <w:r>
        <w:br w:type="textWrapping"/>
      </w:r>
      <w:r>
        <w:t xml:space="preserve">Vừa qua khỏi buổi trưa, chợt có mưa to trút xuống, lập tức, hàng quán thu dọn, người trong nhà hấp tấp gom quần áo  đóng cửa sổ, người trên phố vội vã tản đi, dưới mái hiên đầy chật người đi đường đứng tránh mưa. Văn Thư vừa muốn tìm một chỗ trú, đỉnh đầu âm thầm che đến một mảnh thiên không lờ mờ sáng, một chiếc tán màu trắng thuần khiết trên mặt phác họa mấy phiến lá trúc xanh biếc.</w:t>
      </w:r>
      <w:r>
        <w:br w:type="textWrapping"/>
      </w:r>
      <w:r>
        <w:br w:type="textWrapping"/>
      </w:r>
      <w:r>
        <w:t xml:space="preserve">Chưa đến một khắc, trên đường đã đọng nước, hạt mưa rơi xuống, bắn lên đóa đóa thủy hoa (bọt nước). Trong ngõ hẻm chật hẹp chỉ có hai người sóng vai độc hành, mưa dọc theo mái ngói chảy xuống, nhà cửa hai bên như treo tầng tầng thủy liêm trong suốt, mưa rơi trên đá, tiếng vang trong vắt tựa hồ tiếng khánh thanh thanh.</w:t>
      </w:r>
      <w:r>
        <w:br w:type="textWrapping"/>
      </w:r>
      <w:r>
        <w:br w:type="textWrapping"/>
      </w:r>
      <w:r>
        <w:t xml:space="preserve">Bên dưới tán hai người đều im lặng không nói. Mưa càng lớn dần, hắn khẽ đem tán ngả sang một chút, Văn Thư ngẩng đầu, nhìn gương mặt hắn nghiêng nghiêng, phi mi nhập tấn (ý nói chân mày dài đến tóc mai, là chân mày đẹp), đôi môi hơi mỏng khẽ hé mở, đôi mắt ngân tử sắc như hòa lẫn vào màn mưa, trong sắc tím tỏa ra điểm điểm ngân quang. Hắn bỗng nhiên quay sang, bắt gặp ánh mắt Văn Thư. Văn Thư cả kinh, đột nhiên thối lui về phía sau, vừa rời khỏi một bước, sau lưng liền hứng lấy một dòng nước mưa, lạnh đến thấu xương.</w:t>
      </w:r>
      <w:r>
        <w:br w:type="textWrapping"/>
      </w:r>
      <w:r>
        <w:br w:type="textWrapping"/>
      </w:r>
      <w:r>
        <w:t xml:space="preserve">“Cẩn thận…” Úc Dương Quân vội đưa tán che đến. Thân hình càng kề sát hơn, có thể cảm nhận được hơi ấm thân thể của nhau.</w:t>
      </w:r>
      <w:r>
        <w:br w:type="textWrapping"/>
      </w:r>
      <w:r>
        <w:br w:type="textWrapping"/>
      </w:r>
      <w:r>
        <w:t xml:space="preserve">Nhất thời lại là im lặng, chỉ nghe thấy tiếng mưa rơi ào ạt.</w:t>
      </w:r>
      <w:r>
        <w:br w:type="textWrapping"/>
      </w:r>
      <w:r>
        <w:br w:type="textWrapping"/>
      </w:r>
      <w:r>
        <w:t xml:space="preserve">Văn Thư nhìn hắn đưa tay đến, cẩn thận mà chạm vào những lọn tóc buông trên ngực y. Ngón tay hắn thon dài trắng muốt, khớp xương rõ ràng. Kinh ngạc nhìn ngón tay kia, ánh mắt dần dần mơ hồ, khi nào, đã từng thấy qua ngón tay như vậy, chậm rãi cầm lên một quân cờ đen như mực. Lại không vội hạ xuống, đưa lên cạnh gò má, tôn lên đôi môi đỏ tươi khẽ hé mở, khóe môi nhếch lên, bên môi một mạt ý cười châm chọc.</w:t>
      </w:r>
      <w:r>
        <w:br w:type="textWrapping"/>
      </w:r>
      <w:r>
        <w:br w:type="textWrapping"/>
      </w:r>
      <w:r>
        <w:t xml:space="preserve">“Về sau, chúng ta hảo hảo cùng nhau.”</w:t>
      </w:r>
      <w:r>
        <w:br w:type="textWrapping"/>
      </w:r>
      <w:r>
        <w:br w:type="textWrapping"/>
      </w:r>
      <w:r>
        <w:t xml:space="preserve">Trong tiếng mưa rơi y nghe được người trước mặt nói như vậy, thần trí lại vẫn đang chìm trong những hình ảnh mơ hồ vừa rồi. Suy nghĩ hỗn loạn, có cái gì đó đang từng chút từng chút một hiện ra.</w:t>
      </w:r>
      <w:r>
        <w:br w:type="textWrapping"/>
      </w:r>
      <w:r>
        <w:br w:type="textWrapping"/>
      </w:r>
      <w:r>
        <w:t xml:space="preserve">Úc Dương Quân nói: “Nếu ngươi muốn, sau này chúng ta lại đến.”</w:t>
      </w:r>
      <w:r>
        <w:br w:type="textWrapping"/>
      </w:r>
      <w:r>
        <w:br w:type="textWrapping"/>
      </w:r>
      <w:r>
        <w:t xml:space="preserve">Văn Thư gật gật đầu, tay lại bị hắn nắm lấy, giống như khi đến đây, lòng bàn tay áp vào lòng bàn tay, ngón tay đan vào nhau, thiết tha mà nắm chặt.</w:t>
      </w:r>
      <w:r>
        <w:br w:type="textWrapping"/>
      </w:r>
      <w:r>
        <w:br w:type="textWrapping"/>
      </w:r>
      <w:r>
        <w:t xml:space="preserve">Ngày đó, Úc Dương Quân đang ngồi ở hành lang uốn khúc cùng Văn Thư nói chuyện. Rót ra hai chén Quỳnh hoa lộ lấy được từ chỗ Lan Uyên, bao năm qua, mỗi ngày mỗi ngày đều ôm lấy, lại thủy chung không nỡ uống. Úc Dương Quân vốn là người  không hay nói nhiều, thỉnh thoảng nói vài ba câu, phần lớn thời gian, hai người chỉ là im lặng.</w:t>
      </w:r>
      <w:r>
        <w:br w:type="textWrapping"/>
      </w:r>
      <w:r>
        <w:br w:type="textWrapping"/>
      </w:r>
      <w:r>
        <w:t xml:space="preserve">Nơi hành lang một mặt là hồ nước, trong hồ du ngư từng đàn bơi lội, một bên là hoa, gió thổi qua trăm đóa xào xạc rơi rơi. Thời gian trôi đi, mấy độ ly hợp, trăm năm hoa rơi vẫn không thay đổi, phi dương hạ lạc (hoa bay lên trong gió rồi lại rơi xuống), trước sau vẫn một phong thái thản nhiên.</w:t>
      </w:r>
      <w:r>
        <w:br w:type="textWrapping"/>
      </w:r>
      <w:r>
        <w:br w:type="textWrapping"/>
      </w:r>
      <w:r>
        <w:t xml:space="preserve">Úc Dương Quân nói: “Ngươi gọi ta một tiếng đi.”</w:t>
      </w:r>
      <w:r>
        <w:br w:type="textWrapping"/>
      </w:r>
      <w:r>
        <w:br w:type="textWrapping"/>
      </w:r>
      <w:r>
        <w:t xml:space="preserve">Văn Thư trầm mặc.</w:t>
      </w:r>
      <w:r>
        <w:br w:type="textWrapping"/>
      </w:r>
      <w:r>
        <w:br w:type="textWrapping"/>
      </w:r>
      <w:r>
        <w:t xml:space="preserve">“Khi đó…” Úc Dương Quân lại nhịn không được nói, “Lan Uyên…”</w:t>
      </w:r>
      <w:r>
        <w:br w:type="textWrapping"/>
      </w:r>
      <w:r>
        <w:br w:type="textWrapping"/>
      </w:r>
      <w:r>
        <w:t xml:space="preserve">Định nói rằng, khi đó cùng đám người Lan Uyên và Bá Ngu đánh cược, thấy y nhận ra Lan Uyên giả trang mình, trong lòng hắn kỳ thật rất cao hứng. Úc Dương Quân cứ mãi do dự, lại không biết nên như thế nào nói ra miệng. Đang lúc khó mở miệng, thấy Văn Thư nghiêng đầu nhìn ra phía sau hắn, Úc Dương Quân quay lại, chỉ thấy nơi chân trời một đóa mây đỏ đang vội vã bay đến, chớp mắt đã tới trước mặt, trên đám mây người nọ xích phát hồng y, bên tai trái đeo một chiếc khuyên vàng to bằng miệng chén.</w:t>
      </w:r>
      <w:r>
        <w:br w:type="textWrapping"/>
      </w:r>
      <w:r>
        <w:br w:type="textWrapping"/>
      </w:r>
      <w:r>
        <w:t xml:space="preserve">“Văn Thư a!” Xích Viêm nhảy xuống đám mây, thẳng hướng Văn Thư chạy tới.</w:t>
      </w:r>
      <w:r>
        <w:br w:type="textWrapping"/>
      </w:r>
      <w:r>
        <w:br w:type="textWrapping"/>
      </w:r>
      <w:r>
        <w:t xml:space="preserve">Úc Dương Quân vội nghiêng mình che trước mặt Văn Thư, đem hai người tách ra: “Y không nhớ ngươi.”</w:t>
      </w:r>
      <w:r>
        <w:br w:type="textWrapping"/>
      </w:r>
      <w:r>
        <w:br w:type="textWrapping"/>
      </w:r>
      <w:r>
        <w:t xml:space="preserve">“Lão tử cũng không phải tìm ngươi!” Xích Viêm bị Úc Dương Quân ngăn trở, tức giận mắng. Lại cách Úc Dương Quân đối Văn Thư vội vàng nói, “Văn Thư, Văn Thư, còn nhớ ta hay không? Trước tiên khoan nói chuyện này đã… Năm đó lão tử nếu không bị lão nhân giam giữ, lão tử nhất định tìm được ngươi trước hắn… Không, không đúng, thiệt tình… Hừ, Chuyện này cũng khoan nói. Cái kia… Lão tử bây giờ vẫn bị giam, hôm nay là trốn tới, Thiệt là… Hừ, ngươi sao lại vẫn là bộ dáng gầy gò không mập nổi như thế? Hắn có phải lại bạc đãi ngươi hay không? Ngươi chờ a… Lão tử…”</w:t>
      </w:r>
      <w:r>
        <w:br w:type="textWrapping"/>
      </w:r>
      <w:r>
        <w:br w:type="textWrapping"/>
      </w:r>
      <w:r>
        <w:t xml:space="preserve">Chân trời bỗng nhiên vang dội một trận sấm sét, Đông Hải lão Long vương đứng giữa mây mù gầm lên: “Nghiệp chướng nhà ngươi! Ở Tây Hải long cung gây ra đại họa, vẫn không biết hối cải! Còn không mau theo ta quay về long cung tư quá (tự sám hối kiểm điểm)!”</w:t>
      </w:r>
      <w:r>
        <w:br w:type="textWrapping"/>
      </w:r>
      <w:r>
        <w:br w:type="textWrapping"/>
      </w:r>
      <w:r>
        <w:t xml:space="preserve">Xích Viêm ngẩng đầu trông thấy, thấp giọng lầu bầu một tiếng, vội vàng từ trong lồng ngực lấy ra một vật ném cho Văn Thư, nói: “Văn Thư, ngươi chờ a. Chờ lão tử được ra rồi, lão tử lại đến đón ngươi! Lão tử tuyệt không để hắn khi dễ ngươi…”</w:t>
      </w:r>
      <w:r>
        <w:br w:type="textWrapping"/>
      </w:r>
      <w:r>
        <w:br w:type="textWrapping"/>
      </w:r>
      <w:r>
        <w:t xml:space="preserve">Còn muốn nói gì đó, chân trời lại một tiếng sấm ầm vang, Xích Viêm chỉ có thể bất đắc dĩ mà theo Lão Long vương giá vân bay đi.</w:t>
      </w:r>
      <w:r>
        <w:br w:type="textWrapping"/>
      </w:r>
      <w:r>
        <w:br w:type="textWrapping"/>
      </w:r>
      <w:r>
        <w:t xml:space="preserve">“Không cần để ý đến hắn.” Úc Dương Quân quay đầu đối Văn Thư nói.</w:t>
      </w:r>
      <w:r>
        <w:br w:type="textWrapping"/>
      </w:r>
      <w:r>
        <w:br w:type="textWrapping"/>
      </w:r>
      <w:r>
        <w:t xml:space="preserve">Văn Thư cúi đầu nhìn vật người nọ vừa ném vào trong tay mình, một con châu chấu bằng lá, màu sắc đã sắp ngả vàng, khô héo mà cũ kỹ. Có thứ gì đó rất nhanh hiện ra trước mắt, hỏa diễm bùng lên, bên tai một chiếc khuyên vàng rất lớn, còn có, mấy con châu chấu xanh biếc mới được bện xong, y nhìn theo tay hắn vung lên, liền biến thành vài tiểu oa nhi trắng trẻo mập mạp, mặc yếm đỏ tươi, trên cổ tay đeo một chiếc chuông vàng, tiếng chuông hòa cùng tiếng cười, làm tan đi phần nào ưu sầu từ tận đáy lòng:</w:t>
      </w:r>
      <w:r>
        <w:br w:type="textWrapping"/>
      </w:r>
      <w:r>
        <w:br w:type="textWrapping"/>
      </w:r>
      <w:r>
        <w:t xml:space="preserve">“… Xích Viêm…”</w:t>
      </w:r>
      <w:r>
        <w:br w:type="textWrapping"/>
      </w:r>
      <w:r>
        <w:br w:type="textWrapping"/>
      </w:r>
      <w:r>
        <w:t xml:space="preserve">Úc Dương Quân nghe được y khẽ gọi, đột nhiên giật mình. Nghiêng người sang ôm lấy y: “Văn Thư…”</w:t>
      </w:r>
      <w:r>
        <w:br w:type="textWrapping"/>
      </w:r>
      <w:r>
        <w:br w:type="textWrapping"/>
      </w:r>
      <w:r>
        <w:t xml:space="preserve">Trước mắt hoa rơi lác đác, thứ mất đi không quay trở lại.</w:t>
      </w:r>
      <w:r>
        <w:br w:type="textWrapping"/>
      </w:r>
      <w:r>
        <w:br w:type="textWrapping"/>
      </w:r>
      <w:r>
        <w:t xml:space="preserve">Những điều hiện lên trong đầu ngày càng nhiều, có khi nhìn sàn gạch bạch ngọc trơn bóng dưới chân lại cảm thấy gợi lên chút gì đó, trong lòng liền nhói đến khó chịu, giống như thứ đang gợi lên kia vẫn luôn gặm nhấm y, muốn quay bước bỏ chạy. Có khi y lẳng lặng ngồi ở một bên nhìn Úc Dương Quân chơi cờ, trước mắt mơ hồ nhìn thấy một bóng người mờ nhạt, mặc một bộ thanh y giống như mình, đem từng quân từng quân cờ cẩn thận xếp trên kỳ bàn. Cảm thấy hơi lạnh vấn vít ở đầu ngón tay, chân thật đến dường như người nọ chính là y. Nhìn thấy một con châu chấu xanh thẫm ở trên tay người đó hóa thành tro bụi, cũng từng gặp một người nữ tử, một thân giá y đỏ thẫm, trên mặt tràn đầy oán hận…</w:t>
      </w:r>
      <w:r>
        <w:br w:type="textWrapping"/>
      </w:r>
      <w:r>
        <w:br w:type="textWrapping"/>
      </w:r>
      <w:r>
        <w:t xml:space="preserve">Luôn là những hình ảnh gián đoạn, mơ hồ, không có thứ tự. Trong đầu có khi sẽ xuất hiện một mảng trắng xóa, trắng như tuyết ào ạt kéo đến, nhanh chóng nhấn chìm y, bên tai tràn đầy thanh âm giễu cợt: “Ngươi yêu ta… Ngươi trốn không thoát… Ngươi yêu ta… Ha…” Tiếng cười nhạo báng khắc nghiệt như kim châm vào nội tâm.</w:t>
      </w:r>
      <w:r>
        <w:br w:type="textWrapping"/>
      </w:r>
      <w:r>
        <w:br w:type="textWrapping"/>
      </w:r>
      <w:r>
        <w:t xml:space="preserve">Văn Thư càng ngày càng không thích nói chuyện, luôn lẳng lặng trầm tư điều gì đó. Úc Dương Quân thử gọi y, y vẫn như trước giam mình ở thế giới riêng. Sau hôm Xích Viêm tới, Úc Dương Quân trong lòng liền dâng lên bất an, ban đầu chỉ một chút, theo sự trầm mặc của Văn Thư mà càng lúc càng lớn dần.</w:t>
      </w:r>
      <w:r>
        <w:br w:type="textWrapping"/>
      </w:r>
      <w:r>
        <w:br w:type="textWrapping"/>
      </w:r>
      <w:r>
        <w:t xml:space="preserve">Những khi nóng lòng, Úc Dương Quân ôm y ghé vào tai thì thầm hỏi: “Ngươi nhớ lại bao nhiêu?”</w:t>
      </w:r>
      <w:r>
        <w:br w:type="textWrapping"/>
      </w:r>
      <w:r>
        <w:br w:type="textWrapping"/>
      </w:r>
      <w:r>
        <w:t xml:space="preserve">Y luôn không đáp, chỉ chốc lát sau tâm tư lại tản mác đi.</w:t>
      </w:r>
      <w:r>
        <w:br w:type="textWrapping"/>
      </w:r>
      <w:r>
        <w:br w:type="textWrapping"/>
      </w:r>
      <w:r>
        <w:t xml:space="preserve">Một đêm nào đó, hắn ôm y ngủ, khi tỉnh lại, trong lồng ngực chỉ là khoảng không.</w:t>
      </w:r>
      <w:r>
        <w:br w:type="textWrapping"/>
      </w:r>
      <w:r>
        <w:br w:type="textWrapping"/>
      </w:r>
      <w:r>
        <w:t xml:space="preserve">Úc Dương Quân vội vàng chạy khỏi phòng đi tìm, nơi hành lang uốn khúc, trong thư phòng, nhất nhất tìm qua, lại trước sau  không thấy thân ảnh Văn Thư.</w:t>
      </w:r>
      <w:r>
        <w:br w:type="textWrapping"/>
      </w:r>
      <w:r>
        <w:br w:type="textWrapping"/>
      </w:r>
      <w:r>
        <w:t xml:space="preserve">Tâm như nổi trống, hắn chậm rãi đến hậu hoa viên, xuyên qua hành lang dài, qua nguyệt động môn lại đến trúc bản kiều, trên con đường mòn rải sỏi cong cong trong rừng trúc dẫn đến trước tiểu viện Văn Thư từng ngụ ngày trước. Cánh cửa viện khép hờ, bên trong lộ ra một chút ánh nến mong manh. Hắn đưa tay đẩy cửa ra, đứng ở cạnh cửa phòng y đang mở rộng.</w:t>
      </w:r>
      <w:r>
        <w:br w:type="textWrapping"/>
      </w:r>
      <w:r>
        <w:br w:type="textWrapping"/>
      </w:r>
      <w:r>
        <w:t xml:space="preserve">Văn Thư ở ngay tại căn phòng ngày xưa từng ở, trong tay cầm một tấm kính to bằng lòng bàn tay, trên khung kính chạm khắc lăng hoa.</w:t>
      </w:r>
      <w:r>
        <w:br w:type="textWrapping"/>
      </w:r>
      <w:r>
        <w:br w:type="textWrapping"/>
      </w:r>
      <w:r>
        <w:t xml:space="preserve">Phi mộng.</w:t>
      </w:r>
      <w:r>
        <w:br w:type="textWrapping"/>
      </w:r>
      <w:r>
        <w:br w:type="textWrapping"/>
      </w:r>
      <w:r>
        <w:t xml:space="preserve">Lan Uyên nói, nó có thể soi được tiền kiếp.</w:t>
      </w:r>
      <w:r>
        <w:br w:type="textWrapping"/>
      </w:r>
      <w:r>
        <w:br w:type="textWrapping"/>
      </w:r>
      <w:r>
        <w:t xml:space="preserve">Rất nhiều chuyện, sớm nên ở Luân Hồi Bàn tan biến nhất kiền nhị tịnh (không còn sót lại chút gì), lại sâu sắc mà khắc vào tận sâu trong linh hồn. Chỉ cần một chút khơi gợi rất khẽ liền như một đốm lửa, trong nháy mắt bùng lên cháy lan khắp đồng cỏ. Muốn quên, không phải dễ dàng như vậy.</w:t>
      </w:r>
      <w:r>
        <w:br w:type="textWrapping"/>
      </w:r>
      <w:r>
        <w:br w:type="textWrapping"/>
      </w:r>
      <w:r>
        <w:t xml:space="preserve">Chuyện trước kia rõ ràng trước mắt, từ hạch đào tô của đại nương cạnh nhà đến cơn hồng thủy ngập trời năm ấy, lại đến lão giả hòa ái râu trắng tóc bạc… Đầu gối một mảnh lạnh buốt, y quỳ trên sàn bạch ngọc trộm nhìn những hình ảnh phản chiếu mông lung mơ hồ, không nghĩ rằng ngước đầu lên, đập vào mắt là một sắc tím bao trùm trong sương khói, đôi mắt màu tím ánh bạc kia tựa như ẩn giấu vạn năm phi tuyết. Chớp mắt lại nhu tình như nước, khóe môi đỏ tươi cong lên, gò má ẩn ẩn sắc hồng: “Cùng ta được không?” Nụ cười vừa xấu xa lại vừa ngây ngô… Mạn mạn mà nhìn, nhìn y cười nhạt, nhìn y ưu sầu, nhìn y bị đè áp trên một biển giấy trắng như tuyết, trước là giãy giụa sau là tuyệt vọng, đau đến đôi mày nhíu chặt, trên cánh môi đạm sắc bị cắn đến bật máu đỏ tươi. Ở trên vân đoan, y thấp giọng hỏi hắn, có từng thích y? Hắn nói, chuyện cũ bỏ qua. Mọi loại đau khổ đều bị bốn chữ này nhẹ nhàng xóa bỏ.</w:t>
      </w:r>
      <w:r>
        <w:br w:type="textWrapping"/>
      </w:r>
      <w:r>
        <w:br w:type="textWrapping"/>
      </w:r>
      <w:r>
        <w:t xml:space="preserve">Dựa vào cảm giác một đường tìm đến nơi này, đẩy cửa ra, sải bước vào trong viện, ánh mắt bất giác hướng nhìn về phía tường, trên mặt tường xám tro mấy dây tử đằng héo rũ. Ngày trước nơi này có cả một mảng tường tử đằng, xanh thẫm um tùm, y mơ hồ nhớ được. Lại bước vào phòng, rất quen thuộc mà kéo ra ngăn tủ, giở từng lớp y sam bên trên, để lộ một lăng hoa kính(*) cùng một đoạn tơ hồng màu sắc ảm đạm. Nâng kính lên, Văn Thư yên lặng nhìn, tưởng như người trong ấy không phải là mình.</w:t>
      </w:r>
      <w:r>
        <w:br w:type="textWrapping"/>
      </w:r>
      <w:r>
        <w:br w:type="textWrapping"/>
      </w:r>
      <w:r>
        <w:t xml:space="preserve">Úc Dương Quân đứng ở cạnh cửa, nhìn chăm chú vào Văn Thư vẫn cúi thấp đầu. Cuối cùng cũng tới ngày này, một lòng mong nó đến chậm một chút, chính là dù nó có khoan thai mà đến chậm thế nào, với hắn, vẫn như trước cảm thấy quá vội vã.</w:t>
      </w:r>
      <w:r>
        <w:br w:type="textWrapping"/>
      </w:r>
      <w:r>
        <w:br w:type="textWrapping"/>
      </w:r>
      <w:r>
        <w:t xml:space="preserve">“Thiên Quân.” Văn Thư ngẩng đầu nhìn thấy Úc Dương Quân ở cạnh cửa, buông tấm kính trong tay đứng lên.</w:t>
      </w:r>
      <w:r>
        <w:br w:type="textWrapping"/>
      </w:r>
      <w:r>
        <w:br w:type="textWrapping"/>
      </w:r>
      <w:r>
        <w:t xml:space="preserve">“Đêm đã khuya, nghỉ ngơi sớm một chút.” Úc Dương Quân quay đầu tránh đi ánh mắt của y.</w:t>
      </w:r>
      <w:r>
        <w:br w:type="textWrapping"/>
      </w:r>
      <w:r>
        <w:br w:type="textWrapping"/>
      </w:r>
      <w:r>
        <w:t xml:space="preserve">“Dương thọ của ta nhiều lắm cũng chỉ mười năm.” Văn Thư tiếp tục nói, tầm mắt rơi xuống cạnh sợi tơ hồng, cười đến có chút tự trào, “Cho dù là ở Thiên Sùng Cung hay thế gian, vẫn là mười năm.”</w:t>
      </w:r>
      <w:r>
        <w:br w:type="textWrapping"/>
      </w:r>
      <w:r>
        <w:br w:type="textWrapping"/>
      </w:r>
      <w:r>
        <w:t xml:space="preserve">Úc Dương Quân nghe vậy ngẩn ra, lại nói không nên lời. Thật lâu sau mới mở miệng: “Ngươi… vẫn muốn đi?”</w:t>
      </w:r>
      <w:r>
        <w:br w:type="textWrapping"/>
      </w:r>
      <w:r>
        <w:br w:type="textWrapping"/>
      </w:r>
      <w:r>
        <w:t xml:space="preserve">Văn Thư gật đầu: “Thỉnh chủ tử ân chuẩn.”</w:t>
      </w:r>
      <w:r>
        <w:br w:type="textWrapping"/>
      </w:r>
      <w:r>
        <w:br w:type="textWrapping"/>
      </w:r>
      <w:r>
        <w:t xml:space="preserve">“Nếu…” Úc Dương Quân ngẩng đầu chống lại ánh mắt của y, khổ sở nói, “Nếu ta không cho phép?”</w:t>
      </w:r>
      <w:r>
        <w:br w:type="textWrapping"/>
      </w:r>
      <w:r>
        <w:br w:type="textWrapping"/>
      </w:r>
      <w:r>
        <w:t xml:space="preserve">Văn Thư như trước thản nhiên cười: “Trước mười năm, sau mười năm, chỉ là chuyện sớm muộn.”</w:t>
      </w:r>
      <w:r>
        <w:br w:type="textWrapping"/>
      </w:r>
      <w:r>
        <w:br w:type="textWrapping"/>
      </w:r>
      <w:r>
        <w:t xml:space="preserve">Hạ mi mắt xuống, ánh mắt lại rơi trên sợi tơ hồng kia, khẩu khí bất giác thốt ra nhu hòa đi mấy phần: “Chuyện ngày trước  là ta…”</w:t>
      </w:r>
      <w:r>
        <w:br w:type="textWrapping"/>
      </w:r>
      <w:r>
        <w:br w:type="textWrapping"/>
      </w:r>
      <w:r>
        <w:t xml:space="preserve">“Không phải ngươi.” Úc Dương Quân nôn nóng ngắt lời y, xoay lưng lại, trong viện mông mông lung lung cao tỏa mấy điểm nguyệt quang, “Muộn rồi, chúng ta sau này nói tiếp.”</w:t>
      </w:r>
      <w:r>
        <w:br w:type="textWrapping"/>
      </w:r>
      <w:r>
        <w:br w:type="textWrapping"/>
      </w:r>
      <w:r>
        <w:t xml:space="preserve">Liền cũng không quay đầu lại, vội vàng hướng ngoài cửa viện mà đi.</w:t>
      </w:r>
      <w:r>
        <w:br w:type="textWrapping"/>
      </w:r>
      <w:r>
        <w:br w:type="textWrapping"/>
      </w:r>
      <w:r>
        <w:t xml:space="preserve">Đến khi một mình trở lại trong phòng, thần sắc bình tĩnh trên mặt Úc Dương Quân mới từng chút rơi xuống. Trong điện to lớn nhường ấy, lại chỉ đơn độc một mình hắn, cô quạnh đến thực tâm hủ cốt (ăn mòn tim gan xương cốt), hàn ý theo sàn gạch bạch ngọc dưới chân nhè nhẹ từng đợt từng đợt lan tràn khắp thân thể. Không muốn, vô luận là trước đây hay hiện tại, trước sau cũng không muốn buông tay. Nếu phải buông ra, bên cạnh hắn có thể còn lại gì? Mỗi một lần đều là như thế này, hắn không ngừng tiến tới, y không ngừng lùi lại, hắn đem y gắt gao giữ chặt bên người, trên mặt y dù vẫn bình thản tươi cười, nhưng ý cười lại không chạm đến đáy mắt. Hắn không muốn. Thân thể kề bên nhau đến không thể gần hơn nữa, tâm lại như trước xa cách thiên sơn vạn thủy. Từ trong lòng lấy ra mảnh vải thanh sắc kia, tha thiết nắm trong tay, dằn vặt không thôi, đau đớn như xé tim.</w:t>
      </w:r>
      <w:r>
        <w:br w:type="textWrapping"/>
      </w:r>
      <w:r>
        <w:br w:type="textWrapping"/>
      </w:r>
      <w:r>
        <w:t xml:space="preserve">Đêm đó, hắn cùng y, trăn trở không yên, một đêm không ngủ.</w:t>
      </w:r>
      <w:r>
        <w:br w:type="textWrapping"/>
      </w:r>
      <w:r>
        <w:br w:type="textWrapping"/>
      </w:r>
      <w:r>
        <w:t xml:space="preserve">Ngày hôm sau, Úc Dương Quân lại đến tiểu viện của Văn Thư.</w:t>
      </w:r>
      <w:r>
        <w:br w:type="textWrapping"/>
      </w:r>
      <w:r>
        <w:br w:type="textWrapping"/>
      </w:r>
      <w:r>
        <w:t xml:space="preserve">Văn Thư đang ngồi nơi bàn đá trong viện, trên bàn đặt một khay trà, giữa khay là một chiếc ấm màu đỏ tía, bao quanh là bốn chén trà nhỏ cùng kiểu dáng. Một chén đang đặt trước mặt Văn Thư, hơi nóng bốc lên vấn vít.</w:t>
      </w:r>
      <w:r>
        <w:br w:type="textWrapping"/>
      </w:r>
      <w:r>
        <w:br w:type="textWrapping"/>
      </w:r>
      <w:r>
        <w:t xml:space="preserve">Văn Thư đứng lên, ánh mắt nhìn Úc Dương Quân: “Mời ngồi.”</w:t>
      </w:r>
      <w:r>
        <w:br w:type="textWrapping"/>
      </w:r>
      <w:r>
        <w:br w:type="textWrapping"/>
      </w:r>
      <w:r>
        <w:t xml:space="preserve">Úc Dương Quân đứng ở cạnh cửa, tha thiết nhìn Văn Thư: “Cùng ta đánh một ván cờ, được không?”</w:t>
      </w:r>
      <w:r>
        <w:br w:type="textWrapping"/>
      </w:r>
      <w:r>
        <w:br w:type="textWrapping"/>
      </w:r>
      <w:r>
        <w:t xml:space="preserve">Nghĩ tới gì đó, lại vụng về nói thêm một câu: “Chỉ một ván thôi.”</w:t>
      </w:r>
      <w:r>
        <w:br w:type="textWrapping"/>
      </w:r>
      <w:r>
        <w:br w:type="textWrapping"/>
      </w:r>
      <w:r>
        <w:t xml:space="preserve">“Hảo.” Văn Thư thoáng sửng sốt một chút, gật đầu ưng thuận.</w:t>
      </w:r>
      <w:r>
        <w:br w:type="textWrapping"/>
      </w:r>
      <w:r>
        <w:br w:type="textWrapping"/>
      </w:r>
      <w:r>
        <w:t xml:space="preserve">Kỳ cục (ván cờ) được bày ra dưới hành lang uốn khúc, vừa có thể xem du ngư dưới hồ, lại có thể ngắm hoa rơi ngoài hành lang. Văn Thư theo thói quen mà đưa tay tiếp nhận chén trà trong tay Thiên nô bưng đến trước mặt Úc Dương Quân, Úc Dương Quân lẳng lặng nhìn nhất cử nhất động của y, nâng chén trà lên nhẹ nhàng nhấp một ngụm, đã lâu chưa từng cảm nhận được hương vị của trà.</w:t>
      </w:r>
      <w:r>
        <w:br w:type="textWrapping"/>
      </w:r>
      <w:r>
        <w:br w:type="textWrapping"/>
      </w:r>
      <w:r>
        <w:t xml:space="preserve">Cho mọi người lui xuống, dưới hành lang chỉ nghe thấy âm vang rất nhỏ của quân cờ chạm vào kỳ bàn. Quân trắng quân đen đan xen, Úc Dương Quân từng bước trầm ngâm, một ván cờ đi thật gian nan.</w:t>
      </w:r>
      <w:r>
        <w:br w:type="textWrapping"/>
      </w:r>
      <w:r>
        <w:br w:type="textWrapping"/>
      </w:r>
      <w:r>
        <w:t xml:space="preserve">Úc Dương Quân nói: “Ta chưa bao giờ cùng ngươi đánh cờ.”</w:t>
      </w:r>
      <w:r>
        <w:br w:type="textWrapping"/>
      </w:r>
      <w:r>
        <w:br w:type="textWrapping"/>
      </w:r>
      <w:r>
        <w:t xml:space="preserve">“Vâng.” Văn Thư cẩn thận quan sát kỳ bàn, đưa tay hạ xuống một quân.</w:t>
      </w:r>
      <w:r>
        <w:br w:type="textWrapping"/>
      </w:r>
      <w:r>
        <w:br w:type="textWrapping"/>
      </w:r>
      <w:r>
        <w:t xml:space="preserve">“Ta cũng chưa bao giờ hảo hảo cùng ngươi nói chuyện.”</w:t>
      </w:r>
      <w:r>
        <w:br w:type="textWrapping"/>
      </w:r>
      <w:r>
        <w:br w:type="textWrapping"/>
      </w:r>
      <w:r>
        <w:t xml:space="preserve">“…”</w:t>
      </w:r>
      <w:r>
        <w:br w:type="textWrapping"/>
      </w:r>
      <w:r>
        <w:br w:type="textWrapping"/>
      </w:r>
      <w:r>
        <w:t xml:space="preserve">“Ta ngày trước vẫn hay thương tổn ngươi.”</w:t>
      </w:r>
      <w:r>
        <w:br w:type="textWrapping"/>
      </w:r>
      <w:r>
        <w:br w:type="textWrapping"/>
      </w:r>
      <w:r>
        <w:t xml:space="preserve">“Thiên Quân sau lại cho ta Đoạn Ngọc Cao.”</w:t>
      </w:r>
      <w:r>
        <w:br w:type="textWrapping"/>
      </w:r>
      <w:r>
        <w:br w:type="textWrapping"/>
      </w:r>
      <w:r>
        <w:t xml:space="preserve">“Ngươi chưa bao giờ đối đãi ta giống như Xích Viêm.” Lời nói ra khỏi miệng, Úc Dương Quân chua xót cười, “Ta có phải hay không chưa bao giờ hảo hảo đối đãi ngươi?” (Này còn phải hỏi sao?!)</w:t>
      </w:r>
      <w:r>
        <w:br w:type="textWrapping"/>
      </w:r>
      <w:r>
        <w:br w:type="textWrapping"/>
      </w:r>
      <w:r>
        <w:t xml:space="preserve">Văn Thư kinh ngạc nhìn hắn. Trên bàn cờ hắc hắc bạch bạch, bày ra một chiến cục giằng co, Úc Dương Quân chậm rãi hạ quân cờ trong tay xuống: “Không thể đi nữa, tử kỳ.”</w:t>
      </w:r>
      <w:r>
        <w:br w:type="textWrapping"/>
      </w:r>
      <w:r>
        <w:br w:type="textWrapping"/>
      </w:r>
      <w:r>
        <w:t xml:space="preserve">Dưới hành lang yên tĩnh, trong hồ một con cẩm lý vọt lên khỏi mặt nước, thủy châu bắn tung tóe, có thể nghe được tiếng nước “tí tách”. Úc Dương Quân kéo tay Văn Thư đưa đến cạnh lan can, hai tay vòng qua thắt lưng y, từ phía sau ôm lấy, động tác ngày đó Lan Uyên đã từng làm. Trên mặt hồ sóng nước trong vắt phản chiếu hai nhân ảnh hòa vào nhau.</w:t>
      </w:r>
      <w:r>
        <w:br w:type="textWrapping"/>
      </w:r>
      <w:r>
        <w:br w:type="textWrapping"/>
      </w:r>
      <w:r>
        <w:t xml:space="preserve">Cánh tay xiết chặt, lồng ngực áp sát vào lưng y, Úc Dương Quân ở bên tai Văn Thư thì thầm: “Ta tiễn ngươi hạ phàm.”</w:t>
      </w:r>
      <w:r>
        <w:br w:type="textWrapping"/>
      </w:r>
      <w:r>
        <w:br w:type="textWrapping"/>
      </w:r>
      <w:r>
        <w:t xml:space="preserve">Văn Thư mở to mắt, hồ nước trong suốt, bên dưới mấy con cẩm lý đỏ tươi quẫy đuôi. Người nọ tựa cằm trên đầu vai y, lại chầm chậm dời lên, khuôn mặt áp vào, rồi chuyển qua một chút, khóe môi gần như có thể chạm nhau.</w:t>
      </w:r>
      <w:r>
        <w:br w:type="textWrapping"/>
      </w:r>
      <w:r>
        <w:br w:type="textWrapping"/>
      </w:r>
      <w:r>
        <w:t xml:space="preserve">“Tạ ơn Thiên Quân.”</w:t>
      </w:r>
      <w:r>
        <w:br w:type="textWrapping"/>
      </w:r>
      <w:r>
        <w:br w:type="textWrapping"/>
      </w:r>
      <w:r>
        <w:t xml:space="preserve">Úc Dương Quân không đáp lời, chỉ là ôm lấy y: “Ta đã nghĩ ngươi sẽ không đi.”</w:t>
      </w:r>
      <w:r>
        <w:br w:type="textWrapping"/>
      </w:r>
      <w:r>
        <w:br w:type="textWrapping"/>
      </w:r>
      <w:r>
        <w:t xml:space="preserve">Rất lâu rất lâu trước kia, ngay cả bản thân cũng không nhớ là khi nào, hắn nhìn y cùng với Xích Viêm thân cận, lại nhìn Lan Uyên kéo y lên vân đoan, hắn bất chấp y định làm gì vội vã lập tức đem y truy về, người bên cạnh hắn, đương nhiên chỉ có thể đi theo hắn. Y đã từng hứa, sẽ vĩnh viễn bồi hắn đến hôi phi yên diệt, chính là y ưng thuận, không thể hối hận. Một lần nọ, y lặng lẽ dùng tơ hồng nối hai người với nhau, hắn kỳ thật đã tỉnh, y hồi hộp không nhìn thấy hắn đã khẽ hé mắt. Y yêu hắn. Trong lòng một trận vui sướng vô cớ, hắn hiểu rõ y, là hết sức nghiêm túc một lòng. Đến nước này là chắc chắn, y sẽ không rời đi nữa. Tốt lắm, thầm thở phào nhẹ nhõm. Hắn là Thiên Quân, Thiên Đế trên cao còn phải nhượng hắn ba phần, trong Tam giới có cái gì hắn không thể nắm trong tay? Càng đừng nói là quan hệ với một phàm nhân. Lại hóa ra, mặc cho hắn thần thông đến thế nào vẫn như trước có những chuyện không thể làm được.</w:t>
      </w:r>
      <w:r>
        <w:br w:type="textWrapping"/>
      </w:r>
      <w:r>
        <w:br w:type="textWrapping"/>
      </w:r>
      <w:r>
        <w:t xml:space="preserve">Hắn từng thấy vẻ mặt y ở nhân gian cùng Xích Viêm chuyện trò vui vẻ, ở trước mặt hắn, y cũng không thẳng thắn biểu lộ tâm tình như vậy, cũng không cười đến rạng rỡ như vậy. Cho dù vẫn không muốn, hắn chỉ có thể buông tay.</w:t>
      </w:r>
      <w:r>
        <w:br w:type="textWrapping"/>
      </w:r>
      <w:r>
        <w:br w:type="textWrapping"/>
      </w:r>
      <w:r>
        <w:t xml:space="preserve">Không biết là từ lúc nào, nơi thôn trang dưới chân núi xuất hiện một hộ nhân gia, một tiểu viện bình thường, tọa bắc triêu nam, đông tây hai gian sương phòng, gian giữa là khách đường. Nông dân thường thích ở trong vườn nhà nuôi mấy con gà vịt ngan ngỗng này nọ, để giúp đỡ sinh kế còn có thể ở mảnh sân vuông trước cửa trồng mấy cây hành hoa dưa chuột. Hộ nhân gia này, hảo hảo một mảnh đất, lại chỉ trồng mấy loại hoa cỏ xem được chứ không dùng được, bên ngoài còn dùng rào trúc bao quanh toàn bộ viện tử, trên hàng rào còn có mấy thứ dây leo không ra quả vô dụng chỉ để ngắm, nhìn chỉ so nhà người khác xinh đẹp chút thôi. Hoa kia nở ra trông cũng hay lắm, nông dân không biết tên là gì. Nhàn rỗi suy đoán, đại khái là nhà giàu có nào đó trong thị trấn chê ở trong thành buồn chán, chạy tới vùng quê này hưởng không khí trong lành.</w:t>
      </w:r>
      <w:r>
        <w:br w:type="textWrapping"/>
      </w:r>
      <w:r>
        <w:br w:type="textWrapping"/>
      </w:r>
      <w:r>
        <w:t xml:space="preserve">Sau mọi người cũng thấy chủ nhân trong viện kia, là một nam tử trẻ tuổi mặc thanh y, bộ dáng văn nhã trắng trẻo, sắc mặt có chút không tốt lắm, nhợt nhạt đến tái xanh. Người trong thôn lại nói, đại khái là công tử nhà giàu nào đó trên thị trấn, đến đây  dưỡng bệnh.</w:t>
      </w:r>
      <w:r>
        <w:br w:type="textWrapping"/>
      </w:r>
      <w:r>
        <w:br w:type="textWrapping"/>
      </w:r>
      <w:r>
        <w:t xml:space="preserve">Có người nhiệt tình chạy đến bắt chuyện, sau khi trở về lại truyền ra: “Công tử kia rất tốt, quả là người nhà giàu có, nói chuyện khỏi phải nói có bao nhiêu cấp bậc lễ nghĩa, thật sự là không giống với nơi này.”</w:t>
      </w:r>
      <w:r>
        <w:br w:type="textWrapping"/>
      </w:r>
      <w:r>
        <w:br w:type="textWrapping"/>
      </w:r>
      <w:r>
        <w:t xml:space="preserve">Sau đó, hơn phân nửa hộ trong thôn đều chạy tới bái phỏng, càng khen ngợi không ngớt, người tốt, trà ngon, gia cụ bài trí cũng đẹp, quả rất tinh tế, không giống những kẻ lỗ mãng chúng ta, ngày ngày đều là góp nhặt chắp vá mà sống. Cuối cùng lại cảm thán: “Nhìn quả thật là một bộ dáng bệnh nhược, thiệt là, rốt cuộc cũng tìm không được một người thập toàn!”</w:t>
      </w:r>
      <w:r>
        <w:br w:type="textWrapping"/>
      </w:r>
      <w:r>
        <w:br w:type="textWrapping"/>
      </w:r>
      <w:r>
        <w:t xml:space="preserve">Người trong thôn hỏi y: “Công tử ngài xưng hô như thế nào?”</w:t>
      </w:r>
      <w:r>
        <w:br w:type="textWrapping"/>
      </w:r>
      <w:r>
        <w:br w:type="textWrapping"/>
      </w:r>
      <w:r>
        <w:t xml:space="preserve">Y nói: “Gọi ta Văn Thư là được rồi.”</w:t>
      </w:r>
      <w:r>
        <w:br w:type="textWrapping"/>
      </w:r>
      <w:r>
        <w:br w:type="textWrapping"/>
      </w:r>
      <w:r>
        <w:t xml:space="preserve">Văn Thư ở tiểu sơn thôn này thu xếp ổn thỏa, ngày trước y đã từng ngụ qua nơi này, rất lâu về trước, một đêm mưa gió, căn phòng Xích Viêm dựng lên cho y đổ sụp, đại thẩm cách vách thu nhận y. Hiện tại y theo trí nhớ đi tìm mộ vị đại thẩm kia, từ lâu đã không thể tìm ra.</w:t>
      </w:r>
      <w:r>
        <w:br w:type="textWrapping"/>
      </w:r>
      <w:r>
        <w:br w:type="textWrapping"/>
      </w:r>
      <w:r>
        <w:t xml:space="preserve">Úc Dương Quân thường hay ghé đến, tay áo hắn ở trên bàn phất một cái, từ trong không khí xuất hiện một bàn cờ gỗ, một trắng một đen hai hộp quân cờ. Hai người cũng không hay nói nhiều, hắn hỏi Văn Thư: “Sống có tốt không?”</w:t>
      </w:r>
      <w:r>
        <w:br w:type="textWrapping"/>
      </w:r>
      <w:r>
        <w:br w:type="textWrapping"/>
      </w:r>
      <w:r>
        <w:t xml:space="preserve">Văn Thư đáp: “Hảo.”</w:t>
      </w:r>
      <w:r>
        <w:br w:type="textWrapping"/>
      </w:r>
      <w:r>
        <w:br w:type="textWrapping"/>
      </w:r>
      <w:r>
        <w:t xml:space="preserve">Hắn liền gật đầu.</w:t>
      </w:r>
      <w:r>
        <w:br w:type="textWrapping"/>
      </w:r>
      <w:r>
        <w:br w:type="textWrapping"/>
      </w:r>
      <w:r>
        <w:t xml:space="preserve">Thời gian đều tiêu ma trên bàn cờ.</w:t>
      </w:r>
      <w:r>
        <w:br w:type="textWrapping"/>
      </w:r>
      <w:r>
        <w:br w:type="textWrapping"/>
      </w:r>
      <w:r>
        <w:t xml:space="preserve">Thiên Quân rất thích đánh cờ ở trước mặt y lúc nào cũng thua. Úc Dương Quân lắc đầu nói: “Thua dù sao cũng nên có chút bằng chứng.” Dứt lời, đầu ngón tay tỏa ra một tia sáng đặt trên ấn đường Văn Thư, Văn Thư nhìn tử quang trên mái tóc ngân sắc của hắn dần dần ảm đạm, có cái gì đó ấm áp từ ấn đường chậm rãi chảy vào trong cơ thể.</w:t>
      </w:r>
      <w:r>
        <w:br w:type="textWrapping"/>
      </w:r>
      <w:r>
        <w:br w:type="textWrapping"/>
      </w:r>
      <w:r>
        <w:t xml:space="preserve">Thỉnh thoảng hắn thắng Văn Thư, liền nói: “Pha cho ta một ấm trà đi.”</w:t>
      </w:r>
      <w:r>
        <w:br w:type="textWrapping"/>
      </w:r>
      <w:r>
        <w:br w:type="textWrapping"/>
      </w:r>
      <w:r>
        <w:t xml:space="preserve">Lá trà tầm thường của nhân gian cùng với trà cụ tầm thường, pha ra nước trà cũng là tầm thường. Hắn nâng chén trà trong tay, hỏi: “Ngày trước ta ném vỡ bao nhiêu chén trà?”</w:t>
      </w:r>
      <w:r>
        <w:br w:type="textWrapping"/>
      </w:r>
      <w:r>
        <w:br w:type="textWrapping"/>
      </w:r>
      <w:r>
        <w:t xml:space="preserve">Văn Thư ngồi đối diện hắn, cúi đầu cười ra tiếng: “Nhiều lắm.”</w:t>
      </w:r>
      <w:r>
        <w:br w:type="textWrapping"/>
      </w:r>
      <w:r>
        <w:br w:type="textWrapping"/>
      </w:r>
      <w:r>
        <w:t xml:space="preserve">Xích Viêm cũng tới thăm y, nghiêm trang mà nói: “Sắc mặt của ngươi tốt hơn nhiều.”</w:t>
      </w:r>
      <w:r>
        <w:br w:type="textWrapping"/>
      </w:r>
      <w:r>
        <w:br w:type="textWrapping"/>
      </w:r>
      <w:r>
        <w:t xml:space="preserve">Xoay người lại đem ra rất nhiều tiên đan, lấy được ở chỗ Nam Cực Tiên Ông, gạt được ở chỗ Thái Thượng Lão Quân, giật được từ vị Bồ Tát nào đó, còn có ngọc trai của Lão Long vương cha hắn cất riêng bị hắn nạy ra…</w:t>
      </w:r>
      <w:r>
        <w:br w:type="textWrapping"/>
      </w:r>
      <w:r>
        <w:br w:type="textWrapping"/>
      </w:r>
      <w:r>
        <w:t xml:space="preserve">Văn Thư cười nói: “Không cần.”</w:t>
      </w:r>
      <w:r>
        <w:br w:type="textWrapping"/>
      </w:r>
      <w:r>
        <w:br w:type="textWrapping"/>
      </w:r>
      <w:r>
        <w:t xml:space="preserve">Hắn kiên quyết đem mấy thứ đó nhét vào tay Văn Thư: “Đều là hữu dụng cả, ngươi khách khí với ta cái gì?”</w:t>
      </w:r>
      <w:r>
        <w:br w:type="textWrapping"/>
      </w:r>
      <w:r>
        <w:br w:type="textWrapping"/>
      </w:r>
      <w:r>
        <w:t xml:space="preserve">Đều nói tam thập nhi lập, mấy năm trước, đại thẩm đại nương trong thôn đã đến hỏi thăm Văn Thư: “Có ai đó ở nhà nào đó, muốn gả con gái! Công tử ngài đính hôn không? A nha nha, không cần phải hỏi, đại hộ nhân gia các vị chọn nàng dâu đương nhiên là phải tinh khiêu tế tuyển, môn đăng hộ đối. Khuê nữ nhà đó ngươi gặp qua chưa? Của cải so ra kém người trong thị trấn, nhưng bộ dáng tốt, người cũng hiền lành…”</w:t>
      </w:r>
      <w:r>
        <w:br w:type="textWrapping"/>
      </w:r>
      <w:r>
        <w:br w:type="textWrapping"/>
      </w:r>
      <w:r>
        <w:t xml:space="preserve">Hiện tại ai đó ở nhà nào đó nhi tử đã chạy đầy quanh sân, mọi người ngoài miệng không nói, lại đều thầm đoán y rốt cuộc là bệnh gì.</w:t>
      </w:r>
      <w:r>
        <w:br w:type="textWrapping"/>
      </w:r>
      <w:r>
        <w:br w:type="textWrapping"/>
      </w:r>
      <w:r>
        <w:t xml:space="preserve">Một ngày, Úc Dương Quân lại thua. Hắn vươn người duỗi ngón tay đến, Văn Thư lại lui về phía sau tránh đi: “Cần gì chứ?”</w:t>
      </w:r>
      <w:r>
        <w:br w:type="textWrapping"/>
      </w:r>
      <w:r>
        <w:br w:type="textWrapping"/>
      </w:r>
      <w:r>
        <w:t xml:space="preserve">Ngón tay Úc Dương Quân dừng một chút, lại như cũ đặt trên ấn đường Văn Thư: “Thêm một lần đi.”</w:t>
      </w:r>
      <w:r>
        <w:br w:type="textWrapping"/>
      </w:r>
      <w:r>
        <w:br w:type="textWrapping"/>
      </w:r>
      <w:r>
        <w:t xml:space="preserve">Ánh sáng trên ngón tay rất nhanh biến mất, Úc Dương Quân nhìn Văn Thư càng lộ ra sắc mặt tái nhợt, trầm giọng nói: “Trước đây ta đáng ra nên đối với ngươi tốt một chút.”</w:t>
      </w:r>
      <w:r>
        <w:br w:type="textWrapping"/>
      </w:r>
      <w:r>
        <w:br w:type="textWrapping"/>
      </w:r>
      <w:r>
        <w:t xml:space="preserve">Văn Thư lắc đầu, thấp giọng đáp: “Còn nói những chuyện đó làm gì?”</w:t>
      </w:r>
      <w:r>
        <w:br w:type="textWrapping"/>
      </w:r>
      <w:r>
        <w:br w:type="textWrapping"/>
      </w:r>
      <w:r>
        <w:t xml:space="preserve">Úc Dương Quân đứng lên, đi đến trước mặt Văn Thư, chậm rãi ngồi xổm xuống, ngẩng đầu nhìn y: “Kiếp sau, ngươi vẫn nguyện ý gặp ta chứ?”</w:t>
      </w:r>
      <w:r>
        <w:br w:type="textWrapping"/>
      </w:r>
      <w:r>
        <w:br w:type="textWrapping"/>
      </w:r>
      <w:r>
        <w:t xml:space="preserve">Không đợi Văn Thư trả lời, môi đã chậm rãi tới gần, có thể nghe thấy cả hơi thở: “Ngươi không muốn cũng không sao. Thiên giới hay nhân gian, có ngươi, thì có ta.”</w:t>
      </w:r>
      <w:r>
        <w:br w:type="textWrapping"/>
      </w:r>
      <w:r>
        <w:br w:type="textWrapping"/>
      </w:r>
      <w:r>
        <w:t xml:space="preserve">Từng chút từng chút áp lên, đôi môi cùng dán chặt, ôn nhu mà duyện thỉ (duyện là mút, thỉ là  liếm * ngại quá ^///^*), hồi lâu mới buông ra. Sắc mặt của y vẫn trong suốt như trước, chỉ có cánh môi đạm sắc kia vì nụ hôn vừa rồi mà có chút ửng đỏ.</w:t>
      </w:r>
      <w:r>
        <w:br w:type="textWrapping"/>
      </w:r>
      <w:r>
        <w:br w:type="textWrapping"/>
      </w:r>
      <w:r>
        <w:t xml:space="preserve">Úc Dương Quân đứng lên, kéo vai y lại, đem Văn Thư ôm vào trong lồng ngực: “Lần thứ hai.”</w:t>
      </w:r>
      <w:r>
        <w:br w:type="textWrapping"/>
      </w:r>
      <w:r>
        <w:br w:type="textWrapping"/>
      </w:r>
      <w:r>
        <w:t xml:space="preserve">Ngươi lần thứ hai ở trước mặt ta rời đi.</w:t>
      </w:r>
      <w:r>
        <w:br w:type="textWrapping"/>
      </w:r>
      <w:r>
        <w:br w:type="textWrapping"/>
      </w:r>
      <w:r>
        <w:t xml:space="preserve">Ngoài phòng có gió thổi, lay động một mảng tường tử đằng.</w:t>
      </w:r>
      <w:r>
        <w:br w:type="textWrapping"/>
      </w:r>
      <w:r>
        <w:br w:type="textWrapping"/>
      </w:r>
      <w:r>
        <w:t xml:space="preserve">—– — – — — – — — — – – – – – — – —</w:t>
      </w:r>
      <w:r>
        <w:br w:type="textWrapping"/>
      </w:r>
      <w:r>
        <w:br w:type="textWrapping"/>
      </w:r>
      <w:r>
        <w:t xml:space="preserve">Hết chương 10</w:t>
      </w:r>
      <w:r>
        <w:br w:type="textWrapping"/>
      </w:r>
      <w:r>
        <w:br w:type="textWrapping"/>
      </w:r>
      <w:r>
        <w:rPr>
          <w:i/>
        </w:rPr>
        <w:t xml:space="preserve">Chương này vừa ngọt ngào lại vừa đau xót…</w:t>
      </w:r>
      <w:r>
        <w:br w:type="textWrapping"/>
      </w:r>
      <w:r>
        <w:br w:type="textWrapping"/>
      </w:r>
      <w:r>
        <w:rPr>
          <w:i/>
        </w:rPr>
        <w:t xml:space="preserve">(*)Lăng hoa kính: đại khái hình dáng thế này:</w:t>
      </w:r>
      <w:r>
        <w:br w:type="textWrapping"/>
      </w:r>
      <w:r>
        <w:br w:type="textWrapping"/>
      </w:r>
    </w:p>
    <w:p>
      <w:pPr>
        <w:pStyle w:val="Heading2"/>
      </w:pPr>
      <w:bookmarkStart w:id="65" w:name="chương-11-vĩ-thanh"/>
      <w:bookmarkEnd w:id="65"/>
      <w:r>
        <w:t xml:space="preserve">11. Chương 11: Vĩ Thanh</w:t>
      </w:r>
    </w:p>
    <w:p>
      <w:pPr>
        <w:pStyle w:val="Compact"/>
      </w:pPr>
      <w:r>
        <w:br w:type="textWrapping"/>
      </w:r>
      <w:r>
        <w:br w:type="textWrapping"/>
      </w:r>
      <w:r>
        <w:t xml:space="preserve">Tương truyền, có vật gọi là Hỏa lưu ly, toàn thân xích hồng, ẩn phiếm vi quang, ba ngàn năm mới luyện được ba khỏa, phàm nhân ăn vào có thể trường sinh bất lão.</w:t>
      </w:r>
      <w:r>
        <w:br w:type="textWrapping"/>
      </w:r>
      <w:r>
        <w:br w:type="textWrapping"/>
      </w:r>
      <w:r>
        <w:t xml:space="preserve">Tương truyền, nơi thành đông từng có một si nhân, cả ngày ở trong viện ngắm nhìn một  gốc mẫu đơn. Người ta thường thấy hắn đối hoa kia thì thầm trò chuyện, nói cái gì, lại đều nghe không rõ. Trong mắt hắn tựa hồ chỉ có đóa hoa ấy, đêm mưa gió cũng cầm trúc tán đứng trước hoa, tiếng mưa rơi rào rạt, những lời nói đa tình đều bị trùng tán (bị át đi và tản mác). Có một ngày, người ta thấy hắn mở cửa bước ra khỏi viện tử, thần tình tiêu tác, đóa hoa trong lồng ngực đã khô héo.</w:t>
      </w:r>
      <w:r>
        <w:br w:type="textWrapping"/>
      </w:r>
      <w:r>
        <w:br w:type="textWrapping"/>
      </w:r>
      <w:r>
        <w:t xml:space="preserve">Tương truyền, nhiều năm trước, có tiều phu ở ngọn núi ngoài thành trông thấy hai người nhất thanh nhất tử (một người áo xanh, một người áo tím) cùng ngồi đánh cờ, y sam nhẹ nhàng bay lượn, tựa như thần tiên. Lời nói của họ mơ hồ lọt vào tai, kiếp trước như thế nào, kiếp này như thế nào.</w:t>
      </w:r>
      <w:r>
        <w:br w:type="textWrapping"/>
      </w:r>
      <w:r>
        <w:br w:type="textWrapping"/>
      </w:r>
      <w:r>
        <w:t xml:space="preserve">Tử y nhân nói: “Ván này e rằng phải kéo dài một lần nữa.”</w:t>
      </w:r>
      <w:r>
        <w:br w:type="textWrapping"/>
      </w:r>
      <w:r>
        <w:br w:type="textWrapping"/>
      </w:r>
      <w:r>
        <w:t xml:space="preserve">Thanh y nhân nói: “Có lẽ sẽ không có lần sau.”</w:t>
      </w:r>
      <w:r>
        <w:br w:type="textWrapping"/>
      </w:r>
      <w:r>
        <w:br w:type="textWrapping"/>
      </w:r>
      <w:r>
        <w:t xml:space="preserve">Tử y nhân nói: “Sẽ có.”</w:t>
      </w:r>
      <w:r>
        <w:br w:type="textWrapping"/>
      </w:r>
      <w:r>
        <w:br w:type="textWrapping"/>
      </w:r>
      <w:r>
        <w:t xml:space="preserve">Lại tương truyền, đầu cầu Nại Hà có vị Mạnh bà, đưa cho ngươi một chén canh vô sắc vô vị, ngươi sau khi uống cạn những chuyện cũ trước kia sẽ theo dòng nước Vong Xuyên tan biến, không còn nhớ được. Nhưng có một số chuyện lại khắc sâu vào trong linh hồn, uống cạn nước Vong Xuyên cũng không thể xóa nhòa. Kiếp sau vừa mở mắt, vừa thấy người nọ, ký ức ào ạt quay về. Kiếp trước kiếp này bất quá hợp mà lại phân, phân mà lại hợp.</w:t>
      </w:r>
      <w:r>
        <w:br w:type="textWrapping"/>
      </w:r>
      <w:r>
        <w:br w:type="textWrapping"/>
      </w:r>
      <w:r>
        <w:t xml:space="preserve">Y từng là một thư sinh thể nhược đa bệnh (yếu ớt nhiều bệnh) trong thành, những ngày đẹp trời thường một mình ngồi trên con thuyền nhỏ lênh đênh trên mặt hồ. Bờ bên kia một tòa lâu thuyền nguy nga tiến đến, y vội vã muốn tránh đi, thuyền kia lại chắn trước mặt, đầu thuyền có người một vạt tử y phiêu phiêu, trên tay nâng một mâm hạch đào tô: “Ngươi thích ăn mà, ta nhớ rõ.”</w:t>
      </w:r>
      <w:r>
        <w:br w:type="textWrapping"/>
      </w:r>
      <w:r>
        <w:br w:type="textWrapping"/>
      </w:r>
      <w:r>
        <w:t xml:space="preserve">Y từng là một học sĩ nho nhỏ trong Hàn Lâm Viện, cả ngày vùi đầu trên án, thâu đêm vắt óc soạn một trang văn thư. Lúc nửa đêm, hắn nhẹ nhàng bước vào thư phòng y, vạt áo tử sắc trên nền đá tỏa ra ánh sáng rực rỡ: “Để ta pha cho ngươi một bình trà nhé?” (anh mà cũng biết pha trà cho người khác??)</w:t>
      </w:r>
      <w:r>
        <w:br w:type="textWrapping"/>
      </w:r>
      <w:r>
        <w:br w:type="textWrapping"/>
      </w:r>
      <w:r>
        <w:t xml:space="preserve">Văn Thư hỏi hắn: “Ta có kiếp sau hay không cũng không biết được, ngươi hà tất phải làm vậy?”</w:t>
      </w:r>
      <w:r>
        <w:br w:type="textWrapping"/>
      </w:r>
      <w:r>
        <w:br w:type="textWrapping"/>
      </w:r>
      <w:r>
        <w:t xml:space="preserve">Úc Dương Quân nâng mắt tha thiết nhìn y: “Lúc trước ngươi hỏi ta, có từng yêu ngươi không. Giờ đây, nếu ta nói có, ngươi có nguyện ở cùng ta?”</w:t>
      </w:r>
      <w:r>
        <w:br w:type="textWrapping"/>
      </w:r>
      <w:r>
        <w:br w:type="textWrapping"/>
      </w:r>
      <w:r>
        <w:t xml:space="preserve">Lần này Văn Thư im lặng không nói.</w:t>
      </w:r>
      <w:r>
        <w:br w:type="textWrapping"/>
      </w:r>
      <w:r>
        <w:br w:type="textWrapping"/>
      </w:r>
      <w:r>
        <w:t xml:space="preserve">Úc Dương Quân thở dài một tiếng, nắm tay y, nói rõ ràng từng chữ: “Vô luận như thế nào, ta cũng không buông tay.”</w:t>
      </w:r>
      <w:r>
        <w:br w:type="textWrapping"/>
      </w:r>
      <w:r>
        <w:br w:type="textWrapping"/>
      </w:r>
      <w:r>
        <w:t xml:space="preserve">Trên U Minh Điện u ám thê lương, Minh vương hắc y diện vô biểu tình nói: “Cư nhiên dùng chân khí bản thân để bổ sung cho hao tổn linh hồn của y, y giảm một phần, ngươi bổ sung thêm mười phần. Ba kiếp luân hồi lại bị ngươi hết lần này tới lần khác kéo dài tới hiện nay. Ngươi thực cam lòng.”</w:t>
      </w:r>
      <w:r>
        <w:br w:type="textWrapping"/>
      </w:r>
      <w:r>
        <w:br w:type="textWrapping"/>
      </w:r>
      <w:r>
        <w:t xml:space="preserve">Úc Dương Quân không thích uống trà địa phủ, luôn cảm thấy nước trà kia xanh đến âm thảm, dù nóng bỏng uống vào đến miệng vẫn mang theo hơi lạnh u mịch. Nếu không phải mỗi lần Văn Thư đầu thai đều phải từ địa phủ biết được, hắn cũng không muốn đến: “Người của bổn quân, bổn quân tự có chủ trương.”</w:t>
      </w:r>
      <w:r>
        <w:br w:type="textWrapping"/>
      </w:r>
      <w:r>
        <w:br w:type="textWrapping"/>
      </w:r>
      <w:r>
        <w:t xml:space="preserve">Minh vương kia lại lạnh lùng cười: “Nhưng ta thật rất hiếu kỳ, chân khí của ngươi có thể duy trì bao lâu. Đến lúc chân khí tan hết, đừng nói y, chính ngươi cũng không thể bảo trụ chính mình.”</w:t>
      </w:r>
      <w:r>
        <w:br w:type="textWrapping"/>
      </w:r>
      <w:r>
        <w:br w:type="textWrapping"/>
      </w:r>
      <w:r>
        <w:t xml:space="preserve">“Đến lúc đó, bổn quân cũng không tới phiên phủ ngươi quan tâm.” Úc Dương Quân nhíu mày nói.</w:t>
      </w:r>
      <w:r>
        <w:br w:type="textWrapping"/>
      </w:r>
      <w:r>
        <w:br w:type="textWrapping"/>
      </w:r>
      <w:r>
        <w:t xml:space="preserve">“Đúng vậy. Ngươi một khi chân khí tan hết chính là hôi phi yên diệt (tan thành mây khói), không được làm quỷ tốt của phủ ta rồi.” Minh vương cười đến lạnh hơn, “Ba ngàn năm, ngươi mới đợi được mấy năm?”</w:t>
      </w:r>
      <w:r>
        <w:br w:type="textWrapping"/>
      </w:r>
      <w:r>
        <w:br w:type="textWrapping"/>
      </w:r>
      <w:r>
        <w:t xml:space="preserve">Úc Dương Quân thẳng người đứng dậy, ngạo nghễ nói: “Trong Tam giới, chỉ có thứ bổn quân không muốn, không có thứ bổn quân không thể.”</w:t>
      </w:r>
      <w:r>
        <w:br w:type="textWrapping"/>
      </w:r>
      <w:r>
        <w:br w:type="textWrapping"/>
      </w:r>
      <w:r>
        <w:t xml:space="preserve">Dứt lời, xoay người rời đi, chỉ lưu lại Minh vương kia đang ngồi phía trên vẫn mỉm cười.</w:t>
      </w:r>
      <w:r>
        <w:br w:type="textWrapping"/>
      </w:r>
      <w:r>
        <w:br w:type="textWrapping"/>
      </w:r>
      <w:r>
        <w:t xml:space="preserve">Ba ngàn năm, rất nhiều chuyện cũ đều hóa thành truyền thuyết, bị một số người hảo sự (người hay hóng chuyện) nhất bút nhất họa viết ra trên giấy, cuối cùng ngòi bút vừa chuyển, trêu đùa một câu: “Tử hư ô hữu, vô kê chi đàm (chỉ là chuyện hư ảo, không có căn cứ chứng minh).”</w:t>
      </w:r>
      <w:r>
        <w:br w:type="textWrapping"/>
      </w:r>
      <w:r>
        <w:br w:type="textWrapping"/>
      </w:r>
      <w:r>
        <w:t xml:space="preserve">Từng trang từng trang hương dã kỳ đàm (những chuyện kỳ lạ trong nhân gian) được đóng thành sách, được đặt trên bàn, rồi quên lãng đi trong góc. Trang giấy chầm chậm ngả vàng, trở nên giòn gẫy, nét mực bắt đầu ảm đạm, trên bút họa lưu loát dần dần xuất hiện vết rạn, vết rạn dần dần dài thêm, cuối cùng rách hẳn, đoạn đoạn tục tục, tựa như những  mảnh nhỏ rời rạc thường xuất hiện trong mộng nhiều năm qua, còn chưa thấy rõ hai thân ảnh mơ hồ kia đang làm gì, đảo mắt cảnh tượng lại thay đổi.</w:t>
      </w:r>
      <w:r>
        <w:br w:type="textWrapping"/>
      </w:r>
      <w:r>
        <w:br w:type="textWrapping"/>
      </w:r>
      <w:r>
        <w:t xml:space="preserve">Trong con hẻm nhỏ ở thành nam có một thư trai nho nhỏ, một gian phòng rất nhỏ, sách lại rất nhiều, tràn ngập chiếm hơn phân nửa căn phòng. Người đọc sách trong thành đều thích đến nơi này, sách ở đây rất đầy đủ, có các tác phẩm kinh điển, cũng có các loại tạp thư dã sử ít người biết đến, rất nhiều cổ tịch hiếm thấy cũng có thể tìm được ở nơi này.</w:t>
      </w:r>
      <w:r>
        <w:br w:type="textWrapping"/>
      </w:r>
      <w:r>
        <w:br w:type="textWrapping"/>
      </w:r>
      <w:r>
        <w:t xml:space="preserve">Hôm nay bên ngoài đổ mưa to, sinh ý vắng vẻ đi nhiều, chưởng quỹ thư trai trẻ tuổi mặc một bộ thanh sam, một thân một mình vùi đầu đọc sách trong phòng. Nghe phía cửa có tiếng động rất nhỏ, y ngẩng đầu, đập vào mắt là một mảnh tử sắc tựa hồ bao lấy vân yên, phía trên dùng tơ thêu những hoa văn cầu kỳ, không kềm được càng xem càng chăm chú, tường vân, hải thủy, húc nhật (mặt trời mới mọc), thanh long bay lượn nơi chân trời…</w:t>
      </w:r>
      <w:r>
        <w:br w:type="textWrapping"/>
      </w:r>
      <w:r>
        <w:br w:type="textWrapping"/>
      </w:r>
      <w:r>
        <w:t xml:space="preserve">“Ta lại tới đây.” Người ở cạnh cửa nói.</w:t>
      </w:r>
      <w:r>
        <w:br w:type="textWrapping"/>
      </w:r>
      <w:r>
        <w:br w:type="textWrapping"/>
      </w:r>
      <w:r>
        <w:t xml:space="preserve">Văn Thư thấy hắn có một đôi tử mâu tỏa ngân quang, như ẩn giấu vạn năm phi tuyết.</w:t>
      </w:r>
      <w:r>
        <w:br w:type="textWrapping"/>
      </w:r>
      <w:r>
        <w:br w:type="textWrapping"/>
      </w:r>
      <w:r>
        <w:t xml:space="preserve">“Ngươi lại tới.” Nét cười đạm đạm tràn ra trên gương mặt Văn Thư.</w:t>
      </w:r>
      <w:r>
        <w:br w:type="textWrapping"/>
      </w:r>
      <w:r>
        <w:br w:type="textWrapping"/>
      </w:r>
      <w:r>
        <w:t xml:space="preserve">Người nọ đứng ở cạnh cửa, một tay mở trúc tán, trên mặt tán tinh tế phác họa mấy nhánh lá trúc xanh biếc, một tay cầm một cẩm hạp, trong hạp ẩn phiếm hồng quang.</w:t>
      </w:r>
      <w:r>
        <w:br w:type="textWrapping"/>
      </w:r>
      <w:r>
        <w:br w:type="textWrapping"/>
      </w:r>
      <w:r>
        <w:t xml:space="preserve">Úc Dương Quân xếp tán đi vào trong phòng, đem cẩm hạp đặt trên án trước mặt Văn Thư: “Hỏa lưu ly. Giờ đây nếu lại để ngươi rời đi, ta và ngươi đều không còn có kiếp sau.”</w:t>
      </w:r>
      <w:r>
        <w:br w:type="textWrapping"/>
      </w:r>
      <w:r>
        <w:br w:type="textWrapping"/>
      </w:r>
      <w:r>
        <w:t xml:space="preserve">Văn Thư đem hộp chậm rãi mở ra, trong hộp có một hạt châu to cỡ viên dược hoàn, toàn thân trong suốt, bên ngoài ẩn ẩn một tầng hồng quang. Ngước mắt nhìn kỹ người trước mặt, người nọ từng có một mái tóc bạc phiếm tử, hoa quang (ánh sáng rực rỡ) ẩn ẩn, thường dùng ngân quan cao cao buộc lên, mấy phần ngạo khí lăng nhân, mấy phần phi dương đắc ý. Mà nay hoa quang không còn, trắng nhợt như tuyết.</w:t>
      </w:r>
      <w:r>
        <w:br w:type="textWrapping"/>
      </w:r>
      <w:r>
        <w:br w:type="textWrapping"/>
      </w:r>
      <w:r>
        <w:t xml:space="preserve">“Vẫn là không muốn gọi ta một tiếng sao?” Úc Dương Quân khẽ khinh thán. Chậm rãi đưa tay đến nhẹ nhàng chạm vào gương mặt Văn Thư.</w:t>
      </w:r>
      <w:r>
        <w:br w:type="textWrapping"/>
      </w:r>
      <w:r>
        <w:br w:type="textWrapping"/>
      </w:r>
      <w:r>
        <w:t xml:space="preserve">Văn Thư lại nở nụ cười, nhìn vào đôi nhãn mâu ngân tử sắc của hắn, thản nhiên nói: “Chờ ngươi đem một phòng thư tịch này của ta sắp xếp lại đã.”</w:t>
      </w:r>
      <w:r>
        <w:br w:type="textWrapping"/>
      </w:r>
      <w:r>
        <w:br w:type="textWrapping"/>
      </w:r>
      <w:r>
        <w:t xml:space="preserve">Mắt thấy Úc Dương Quân đưa tay vén lên tay áo dài chấm đất kia của hắn, nụ cười không khỏi lại mở rộng một ít, gương mặt đạm đạm lộ ra mấy phần tinh nghịch: “Thuật pháp của Úc Dương Thiên Quân sao lại không thấy nữa?”</w:t>
      </w:r>
      <w:r>
        <w:br w:type="textWrapping"/>
      </w:r>
      <w:r>
        <w:br w:type="textWrapping"/>
      </w:r>
      <w:r>
        <w:t xml:space="preserve">Úc Dương Quân nghe vậy ngẩn ra, nâng mắt lên nhìn nụ cười của y, trong lòng vừa vui sướng, vừa do dự. Thấy ý cười trêu ghẹo trong mắt Văn Thư dần dần khuếch đại, trong lòng không khỏi buồn bực, nhíu mày chậm rãi hướng phía y tiến đến.</w:t>
      </w:r>
      <w:r>
        <w:br w:type="textWrapping"/>
      </w:r>
      <w:r>
        <w:br w:type="textWrapping"/>
      </w:r>
      <w:r>
        <w:t xml:space="preserve">Văn Thư vẫn đứng ở sau án, cười cười nhìn Úc Dương Quân từng bước tới gần: “Ngươi muốn ta theo ngươi quay về Thiên Sùng Cung sao?”</w:t>
      </w:r>
      <w:r>
        <w:br w:type="textWrapping"/>
      </w:r>
      <w:r>
        <w:br w:type="textWrapping"/>
      </w:r>
      <w:r>
        <w:t xml:space="preserve">Úc Dương Quân đã bước tới trước mặt y, lại không mở miệng, trong mắt ngân quang chợt lóe, chậm rãi đem hỏa lưu ly đặt vào trong miệng mình, thân thể nghiêng về phía trước, một tay ôm lấy thắt lưng Văn Thư, một tay chế trụ cằm y: “Bổn quân sớm đã nói qua, thiên giới hay là nhân gian, có ngươi, thì có ta.”</w:t>
      </w:r>
      <w:r>
        <w:br w:type="textWrapping"/>
      </w:r>
      <w:r>
        <w:br w:type="textWrapping"/>
      </w:r>
      <w:r>
        <w:t xml:space="preserve">Đôi môi cùng dán chặt, giữa lúc hôn đến triền miên, Úc Dương Quân đầu lưỡi khẽ chuyển, đem hỏa lưu ly thừa cơ đẩy vào trong miệng Văn Thư.</w:t>
      </w:r>
      <w:r>
        <w:br w:type="textWrapping"/>
      </w:r>
      <w:r>
        <w:br w:type="textWrapping"/>
      </w:r>
      <w:r>
        <w:t xml:space="preserve">Văn Thư chỉ cảm thấy có vật gì đó trượt xuống cổ họng, trong bụng ấm nóng, thân thể áp sát bên mình cũng nóng như lửa, muốn mở miệng nói gì đó, lưỡi lại bị hắn quấn quít lấy, bị hôn đến càng sâu…  Khi tách ra, hai người đều có chút thở dốc, hơi thở vấn vít lẫn nhau, càng tăng thêm phần ái muội.</w:t>
      </w:r>
      <w:r>
        <w:br w:type="textWrapping"/>
      </w:r>
      <w:r>
        <w:br w:type="textWrapping"/>
      </w:r>
      <w:r>
        <w:t xml:space="preserve">“Năm đó… là vì một câu nói kia của ngươi, ta…”</w:t>
      </w:r>
      <w:r>
        <w:br w:type="textWrapping"/>
      </w:r>
      <w:r>
        <w:br w:type="textWrapping"/>
      </w:r>
      <w:r>
        <w:t xml:space="preserve">Vốn chỉ muốn an an tĩnh tĩnh mà trải qua tam thế ngắn ngủi của một đời người, đối với hắn, chưa hề có oán hận hay gì khác, bất quá chỉ là một đoạn quan hệ. Chính là khi khí lực suy kiệt, nghe hắn ở bên tai khinh tố (khẽ nói), trong lòng vẫn không khỏi rung động. Một người cao ngạo không để ai vào trong mắt, có thể nói ra một câu này liền đã là hạ mình trước một phàm nhân như y. Huống chi ba ngàn năm qua chu đáo chăm sóc, cũng không tiếc tự tổn hại chân khí, vì y mà đổi lấy từng kiếp từng kiếp luân hồi. Ba ngàn năm phong vũ cộng độ (ý nói cùng chung gian khổ), thực sự là sự bù đắp của Thiên Quân cao cao tại thượng.</w:t>
      </w:r>
      <w:r>
        <w:br w:type="textWrapping"/>
      </w:r>
      <w:r>
        <w:br w:type="textWrapping"/>
      </w:r>
      <w:r>
        <w:t xml:space="preserve">Trong lòng thiên hồi bách chuyển, Văn Thư hạ mắt nhìn những hoa văn cầu kỳ trên vạt áo của hắn, thụy khí tường vân, tiềm long xuất hải (rồng bay lên khỏi mặt biển), chợt ngẩng đầu lên, nhìn đôi đồng tử ngân tử sắc của hắn cười nói: “Quanh quanh quẩn quẩn, ta rốt cuộc cũng không thể thoát khỏi ngươi.”</w:t>
      </w:r>
      <w:r>
        <w:br w:type="textWrapping"/>
      </w:r>
      <w:r>
        <w:br w:type="textWrapping"/>
      </w:r>
      <w:r>
        <w:t xml:space="preserve">“Văn Thư…” Úc Dương Quân nhíu mày, chớp mắt lại giãn ra, cúi đầu đến cắn lấy môi Văn Thư, “Bổn quân cũng sẽ không để cho ngươi có cơ hội thoát khỏi nữa.”</w:t>
      </w:r>
      <w:r>
        <w:br w:type="textWrapping"/>
      </w:r>
      <w:r>
        <w:br w:type="textWrapping"/>
      </w:r>
      <w:r>
        <w:t xml:space="preserve">Lạc vũ tiêu tiêu (mưa rơi rả rích), tích thủy (giọt mưa đọng) dưới mái hiên tí tách, tựa như treo lên một tấm màn trân châu, mơ hồ bên trong cánh cửa một đôi nhân ảnh.</w:t>
      </w:r>
      <w:r>
        <w:br w:type="textWrapping"/>
      </w:r>
      <w:r>
        <w:br w:type="textWrapping"/>
      </w:r>
      <w:r>
        <w:rPr>
          <w:b/>
        </w:rPr>
        <w:t xml:space="preserve">– Chính văn hoàn –</w:t>
      </w:r>
      <w:r>
        <w:br w:type="textWrapping"/>
      </w:r>
      <w:r>
        <w:br w:type="textWrapping"/>
      </w:r>
    </w:p>
    <w:p>
      <w:pPr>
        <w:pStyle w:val="Heading2"/>
      </w:pPr>
      <w:bookmarkStart w:id="66" w:name="chương-12-phiên-ngoại-chi-khái-khái-bán-bán-trắc-trở"/>
      <w:bookmarkEnd w:id="66"/>
      <w:r>
        <w:t xml:space="preserve">12. Chương 12: Phiên Ngoại Chi Khái Khái Bán Bán (trắc Trở)</w:t>
      </w:r>
    </w:p>
    <w:p>
      <w:pPr>
        <w:pStyle w:val="Compact"/>
      </w:pPr>
      <w:r>
        <w:br w:type="textWrapping"/>
      </w:r>
      <w:r>
        <w:br w:type="textWrapping"/>
      </w:r>
      <w:r>
        <w:t xml:space="preserve">Nhị thái tử Lan Uyên chạy tới khoe với Văn Thư vị Hồ Vương nhà hắn kia đối với người ngoài lạnh lùng xa cách, chỉ có với hắn mới ôn nhu săn sóc mà thôi.</w:t>
      </w:r>
      <w:r>
        <w:br w:type="textWrapping"/>
      </w:r>
      <w:r>
        <w:br w:type="textWrapping"/>
      </w:r>
      <w:r>
        <w:t xml:space="preserve">Văn Thư bưng chén trà yên lặng lắng nghe: “Nói vậy, hễ có việc gì đều là Nhị thái tử ngài định đoạt?”</w:t>
      </w:r>
      <w:r>
        <w:br w:type="textWrapping"/>
      </w:r>
      <w:r>
        <w:br w:type="textWrapping"/>
      </w:r>
      <w:r>
        <w:t xml:space="preserve">“Đó là đương nhiên!” Lan Uyên phe phẩy phiến tử lớn tiếng dõng dạc.</w:t>
      </w:r>
      <w:r>
        <w:br w:type="textWrapping"/>
      </w:r>
      <w:r>
        <w:br w:type="textWrapping"/>
      </w:r>
      <w:r>
        <w:t xml:space="preserve">“Nga…” Văn Thư nhè nhẹ gật đầu một cái, trong lòng nghĩ, vì sao nghe các Thiên nô ở Thiên Sùng Cung nói, đều là Nhị thái tử phong lưu bị Hồ Vương ở hạ giới sắp xếp đến ngoan ngoãn? Thôi, không nghĩ chuyện đó nữa.</w:t>
      </w:r>
      <w:r>
        <w:br w:type="textWrapping"/>
      </w:r>
      <w:r>
        <w:br w:type="textWrapping"/>
      </w:r>
      <w:r>
        <w:t xml:space="preserve">Bên này Thái tử còn đang thao thao bất tuyệt bám theo Văn Thư khoe ra đủ loại tâm đắc của hắn: “Sống, quan trọng nhất là phải nghĩ gì nói nấy, đừng có cái gì cũng giấu diếm…”</w:t>
      </w:r>
      <w:r>
        <w:br w:type="textWrapping"/>
      </w:r>
      <w:r>
        <w:br w:type="textWrapping"/>
      </w:r>
      <w:r>
        <w:t xml:space="preserve">“Thật vậy sao?”</w:t>
      </w:r>
      <w:r>
        <w:br w:type="textWrapping"/>
      </w:r>
      <w:r>
        <w:br w:type="textWrapping"/>
      </w:r>
      <w:r>
        <w:t xml:space="preserve">“Đúng vậy.” Lan Uyên “Phạch –” một tiếng thu lại phiến tử.</w:t>
      </w:r>
      <w:r>
        <w:br w:type="textWrapping"/>
      </w:r>
      <w:r>
        <w:br w:type="textWrapping"/>
      </w:r>
      <w:r>
        <w:t xml:space="preserve">Canh ba nửa đêm, Nhị thái tử lại bị Hồ Vương đuổi ra khỏi phòng vừa khổ sở cầu xin người bên trong, lòng lại nhớ đến ban sáng mình ở chỗ Văn Thư kia giảng những lời lẽ chí lý, thật hay, rất thực tế, chỉ mệt hắn cứ phải chạy tới nói cho Văn Thư nghe. Bằng không, với tính tình lãnh ngạo của tiểu thúc hắn kia tám trăm năm không nói được một câu, cùng Văn Thư việc gì cũng hay giấu trong lòng, hai người này cho ở chung một thời gian, không thể không phát sinh trắc trở.</w:t>
      </w:r>
      <w:r>
        <w:br w:type="textWrapping"/>
      </w:r>
      <w:r>
        <w:br w:type="textWrapping"/>
      </w:r>
      <w:r>
        <w:t xml:space="preserve">Cười đến lỗ tai bên trái dính liền với lỗ tai bên phải, Nhị thái tử rụt rụt cổ, tiếp tục hướng bên trong kêu: “Ly Thanh a, cho ta vào đi mà… Ta biết sai rồi mà… Lần tới ta tuyệt không nói lung tung a…”</w:t>
      </w:r>
      <w:r>
        <w:br w:type="textWrapping"/>
      </w:r>
      <w:r>
        <w:br w:type="textWrapping"/>
      </w:r>
      <w:r>
        <w:t xml:space="preserve">Người trong phòng thổi tắt ngọn nến, một chút cũng không đếm xỉa hắn.</w:t>
      </w:r>
      <w:r>
        <w:br w:type="textWrapping"/>
      </w:r>
      <w:r>
        <w:br w:type="textWrapping"/>
      </w:r>
      <w:r>
        <w:t xml:space="preserve">Mà chính như Nhị thái tử chúng ta sở liệu, cuộc sống hai người kia quả thật có chút không bình lặng.</w:t>
      </w:r>
      <w:r>
        <w:br w:type="textWrapping"/>
      </w:r>
      <w:r>
        <w:br w:type="textWrapping"/>
      </w:r>
      <w:r>
        <w:t xml:space="preserve">Một trong những nguyên nhân gây ra sự tình kỳ thật rất nhỏ, hơn nữa lại có liên quan tới Lan Uyên. Chẳng là một ngày nào đó, Nhị thái tử đa tình đến lạm tình nhàn rỗi không có việc gì làm lại chạy tới Thiên Sùng Cung thăm lão bằng hữu.</w:t>
      </w:r>
      <w:r>
        <w:br w:type="textWrapping"/>
      </w:r>
      <w:r>
        <w:br w:type="textWrapping"/>
      </w:r>
      <w:r>
        <w:t xml:space="preserve">Kể đủ mọi chuyện về vị Hồ Vương nhà hắn kia, cho dù thường ôm chăn màn ra ngủ ngoài cửa phòng, Nhị thái tử trước mặt người khác vẫn như trước cười đến xuân phong đắc ý, hận không thể làm cho khắp thiên hạ đều biết đến miệng lưỡi ngọt ngào của hắn. Văn Thư ngồi ở trong viện mỉm cười nghe hắn nói.</w:t>
      </w:r>
      <w:r>
        <w:br w:type="textWrapping"/>
      </w:r>
      <w:r>
        <w:br w:type="textWrapping"/>
      </w:r>
      <w:r>
        <w:t xml:space="preserve">Lan Uyên nhất thời cao hứng biến thành hành động, phe phẩy phiến tử thiếp vàng, hạ mi âu yếm một đôi mắt mặc lam, thấp giọng nói: “Văn Thư ta nhớ ngươi lắm.”</w:t>
      </w:r>
      <w:r>
        <w:br w:type="textWrapping"/>
      </w:r>
      <w:r>
        <w:br w:type="textWrapping"/>
      </w:r>
      <w:r>
        <w:t xml:space="preserve">Văn Thư biết hắn hay đùa, liền khẽ cười một tiếng, như trước thản nhiên đáp một câu: “Ta cũng nhớ ngươi.”</w:t>
      </w:r>
      <w:r>
        <w:br w:type="textWrapping"/>
      </w:r>
      <w:r>
        <w:br w:type="textWrapping"/>
      </w:r>
      <w:r>
        <w:t xml:space="preserve">Bên này Thái tử ha ha cười chưa được hai tiếng, khóe mắt nhác thấy người đứng cạnh cửa kia, thiên cung hương trà mới vừa vào đến miệng liền toàn bộ phun ra, nước trà bắn tung tóe lên cẩm bào lam sắc mới tinh của hắn cũng không sao, chính là bức họa trên mặt phiến tử tối hôm qua hắn mới lì lợm quấn lấy ai kia đòi họa cho cũng bị hủy. Lan Uyên đau lòng hết sức, ngẩng đầu lại hướng cạnh cửa liếc mắt một cái, lúc này đây ngay cả đau lòng cũng cố kiềm nén, vội vã nắm lấy phiến tử âm thầm cân nhắc nên nói cái gì mới có thể an ổn thoát thân. Vô duyên vô cớ tổn hại phiến tử bên mình cũng đã không đáng, nếu ngay cả mạng cũng giao ra ở nơi này vậy lại càng không đáng nha. Nước trà trên người còn chưa khô, hắn lại toàn thân đổ mồ hôi lạnh. Âm thầm suy nghĩ, Thiên Sùng Cung này, về sau vẫn là ít đến là tốt nhất.</w:t>
      </w:r>
      <w:r>
        <w:br w:type="textWrapping"/>
      </w:r>
      <w:r>
        <w:br w:type="textWrapping"/>
      </w:r>
      <w:r>
        <w:t xml:space="preserve">Người đứng bên kia đúng là Úc Dương Quân, vốn muốn đến tìm Văn Thư trò chuyện vài câu, ai ngờ người còn chưa bước tới cửa đã nghe tiếng Lan Uyên cười đùa bên trong, lại nghe câu nói kia của Văn Thư “Ta cũng nhớ ngươi”, gương mặt liền lập tức trầm xuống. Nghĩ đến hai người bọn họ, mặc dù đã dây dưa thân thiết hơn ba ngàn năm, lại ngay cả một lời âu yếm ngọt ngào cũng đều không có. Thiên Quân cao ngạo không thèm nghĩ chính mình lãnh diện lãnh tâm, lại âm thầm so đo người trong viện nọ đối với người ngoài ôn ngôn tiếu ngữ, Đông Hải long cung Xích Viêm kia, hiện tại là Lan Uyên trước mắt này, cả hài tử cạnh nhà ở nhân gian ấy nữa, Văn Thư đối đãi bọn họ, so với đối Úc Dương Quân hắn còn thân thiết hơn. Nghĩ như thế, nét mặt càng khó coi. (con nít cũng ghen tị cho được!)</w:t>
      </w:r>
      <w:r>
        <w:br w:type="textWrapping"/>
      </w:r>
      <w:r>
        <w:br w:type="textWrapping"/>
      </w:r>
      <w:r>
        <w:t xml:space="preserve">Văn Thư đứng dậy, đối Úc Dương Quân nói: “Ngươi như thế nào cũng tới?”</w:t>
      </w:r>
      <w:r>
        <w:br w:type="textWrapping"/>
      </w:r>
      <w:r>
        <w:br w:type="textWrapping"/>
      </w:r>
      <w:r>
        <w:t xml:space="preserve">Úc Dương Quân nghiêm mặt khẽ gật đầu, tầm mắt quét đến trên người Lan Uyên ngừng lại một chút.</w:t>
      </w:r>
      <w:r>
        <w:br w:type="textWrapping"/>
      </w:r>
      <w:r>
        <w:br w:type="textWrapping"/>
      </w:r>
      <w:r>
        <w:t xml:space="preserve">Lan Uyên lập tức nhảy dựng lên, cung kính hành lễ: “Chất nhi kiến quá tiểu thúc. Chất nhi…”</w:t>
      </w:r>
      <w:r>
        <w:br w:type="textWrapping"/>
      </w:r>
      <w:r>
        <w:br w:type="textWrapping"/>
      </w:r>
      <w:r>
        <w:t xml:space="preserve">Thái tử miệng mồm lanh lợi đang muốn mở miệng cáo từ, lại bị Úc Dương Quân lạnh lùng cắt ngang: “Ta còn có việc. Từ từ nói.”</w:t>
      </w:r>
      <w:r>
        <w:br w:type="textWrapping"/>
      </w:r>
      <w:r>
        <w:br w:type="textWrapping"/>
      </w:r>
      <w:r>
        <w:t xml:space="preserve">Dứt lời, Úc Dương Quân xoay người rời đi, thần sắc cuối cùng thoáng lộ ra chút biểu tình phẫn hận, tựa như ai đó nợ hắn rất nhiều.</w:t>
      </w:r>
      <w:r>
        <w:br w:type="textWrapping"/>
      </w:r>
      <w:r>
        <w:br w:type="textWrapping"/>
      </w:r>
      <w:r>
        <w:t xml:space="preserve">Văn Thư nghi hoặc quay lại nhìn về phía Lan Uyên: “Đây là làm sao vậy?”</w:t>
      </w:r>
      <w:r>
        <w:br w:type="textWrapping"/>
      </w:r>
      <w:r>
        <w:br w:type="textWrapping"/>
      </w:r>
      <w:r>
        <w:t xml:space="preserve">Lan Uyên cười cười, lau mồ hôi lạnh trên trán.</w:t>
      </w:r>
      <w:r>
        <w:br w:type="textWrapping"/>
      </w:r>
      <w:r>
        <w:br w:type="textWrapping"/>
      </w:r>
      <w:r>
        <w:t xml:space="preserve">Cách ngày chợt nghe nói, không biết là ai đó ở trước mặt Thiên Đế nói gì đó, Nhị thái tử Lan Uyên nhàn rỗi lêu lổng đã vội vàng bị triệu hồi về Thiên đình, thay thế Đại thái tử Huyền Thương đi dự biện kinh pháp hội của Tây Thiên Như Lai Phật Tổ.</w:t>
      </w:r>
      <w:r>
        <w:br w:type="textWrapping"/>
      </w:r>
      <w:r>
        <w:br w:type="textWrapping"/>
      </w:r>
      <w:r>
        <w:t xml:space="preserve">Phật gia chú trọng thanh tâm quả dục giản dị mộc mạc, mỗi ngày tố trai thanh trà, hoàng quyển thanh đăng(*), Nhị thái tử quen thói phong lưu phóng túng khổ sở khôn tả nhưng vẫn ngoan cố tươi cười. Dốc lòng dốc sức viết một phong thư gửi người mang đến cho Hồ Vương ở hạ giới, Hồ Vương tính tình nghiêm cẩn lạnh lùng nói một câu: “Bảo hắn phải tôn trọng một chút, đừng làm bẩn chốn phật môn thanh tịnh.” Lan Uyên thật khóc không ra nước mắt.</w:t>
      </w:r>
      <w:r>
        <w:br w:type="textWrapping"/>
      </w:r>
      <w:r>
        <w:br w:type="textWrapping"/>
      </w:r>
      <w:r>
        <w:t xml:space="preserve">(*) Ý nói ăn uống chay tịnh đạm bạc, ngày ngày sống giản dị, niệm kinh đọc sách.</w:t>
      </w:r>
      <w:r>
        <w:br w:type="textWrapping"/>
      </w:r>
      <w:r>
        <w:br w:type="textWrapping"/>
      </w:r>
      <w:r>
        <w:t xml:space="preserve">Văn Thư cùng Úc Dương Quân trò chuyện khi nói đến việc này, lại bảo: “Được rồi, phạt hắn làm cái gì?”</w:t>
      </w:r>
      <w:r>
        <w:br w:type="textWrapping"/>
      </w:r>
      <w:r>
        <w:br w:type="textWrapping"/>
      </w:r>
      <w:r>
        <w:t xml:space="preserve">Úc Dương Quân liền lạnh mặt, hơn nửa ngày mới thốt ra một câu: “Ngươi thật rất quan tâm hắn.” Ngữ điệu không bình thường.</w:t>
      </w:r>
      <w:r>
        <w:br w:type="textWrapping"/>
      </w:r>
      <w:r>
        <w:br w:type="textWrapping"/>
      </w:r>
      <w:r>
        <w:t xml:space="preserve">Úc Dương Quân nói xong liền hối hận, nhưng cổ họng dường như bị thứ gì ngăn lại, nhìn nét mặt Văn Thư phút chốc thay đổi, lại vẫn không buông ra được một câu nhẹ nhàng. Phiền muộn trong lòng tăng thêm mấy phần.</w:t>
      </w:r>
      <w:r>
        <w:br w:type="textWrapping"/>
      </w:r>
      <w:r>
        <w:br w:type="textWrapping"/>
      </w:r>
      <w:r>
        <w:t xml:space="preserve">Úc Dương Quân tâm tình không tốt, sau khi hắn đập nát sáu cái chén trà, đá ngã bảy cái lư hương, cự tuyệt tám vị khách đến thăm, mọi người trong Thiên Sùng Cung đều nhận thức được rõ ràng tuyệt đối không sai. Vì thế, dưới bầu không khí nặng nề, mỗi người đều bắt đầu chú tâm cẩn thận từng chút, mấy chuyện đông gia trường tây gia đoản thường ngày đều tạm thời nhét vào trong bụng, đi đường phải kiễng mũi chân, ngang qua thư phòng hay tẩm điện của Úc Dương Quân thì càng phải nín thở, không ai dám thở mạnh ra.</w:t>
      </w:r>
      <w:r>
        <w:br w:type="textWrapping"/>
      </w:r>
      <w:r>
        <w:br w:type="textWrapping"/>
      </w:r>
      <w:r>
        <w:t xml:space="preserve">“Chủ tử, trà đây ạ.”</w:t>
      </w:r>
      <w:r>
        <w:br w:type="textWrapping"/>
      </w:r>
      <w:r>
        <w:br w:type="textWrapping"/>
      </w:r>
      <w:r>
        <w:t xml:space="preserve">“Vâng, thưa chủ tử.”</w:t>
      </w:r>
      <w:r>
        <w:br w:type="textWrapping"/>
      </w:r>
      <w:r>
        <w:br w:type="textWrapping"/>
      </w:r>
      <w:r>
        <w:t xml:space="preserve">“Chủ tử, nô tài chờ sai bảo.”</w:t>
      </w:r>
      <w:r>
        <w:br w:type="textWrapping"/>
      </w:r>
      <w:r>
        <w:br w:type="textWrapping"/>
      </w:r>
      <w:r>
        <w:t xml:space="preserve">Các Thiên nô ai cũng tất cung tất kính mà mặc niệm, ai cũng từ tận đáy lòng âm thầm cầu khẩn chủ tử ngàn vạn lần đừng tìm đến hắn.</w:t>
      </w:r>
      <w:r>
        <w:br w:type="textWrapping"/>
      </w:r>
      <w:r>
        <w:br w:type="textWrapping"/>
      </w:r>
      <w:r>
        <w:t xml:space="preserve">Dù vậy, tâm tình Úc Dương Quân vẫn càng ngày càng tồi tệ hơn. Khúc mắt nho nhỏ, tựa như một cái gai đâm vào trong tâm, đau đớn chỉ là thứ yếu, lại quấy nhiễu khiến người ta tâm phiền ý loạn, tính tình cáu bẳn kiềm nén một thời gian không thể khống chế bắt đầu chi phối ngôn ngữ cùng hành vi. Nói đến căn nguyên, không phải là muốn… Thiên Quân kiêu ngạo đánh chết cũng không nói nên lời.</w:t>
      </w:r>
      <w:r>
        <w:br w:type="textWrapping"/>
      </w:r>
      <w:r>
        <w:br w:type="textWrapping"/>
      </w:r>
      <w:r>
        <w:t xml:space="preserve">Thường thấy hắn xem sách được một nửa liền cau mày rồi bắt đầu ngẩn người, trà ngon vừa ngâm, bưng đến bên miệng còn chưa uống một ngụm, lại hung hăng đập nát trên mặt đất.</w:t>
      </w:r>
      <w:r>
        <w:br w:type="textWrapping"/>
      </w:r>
      <w:r>
        <w:br w:type="textWrapping"/>
      </w:r>
      <w:r>
        <w:t xml:space="preserve">Chén trà “Xoảng –” một tiếng vỡ tung tóe bên chân Văn Thư, Văn Thư lùi ra sau một bước, cẩn thận quan sát sắc mặt của hắn, mấy lần muốn nói lại thôi.</w:t>
      </w:r>
      <w:r>
        <w:br w:type="textWrapping"/>
      </w:r>
      <w:r>
        <w:br w:type="textWrapping"/>
      </w:r>
      <w:r>
        <w:t xml:space="preserve">Úc Dương Quân lại bỗng nhiên xoay người: “Thế nào?”</w:t>
      </w:r>
      <w:r>
        <w:br w:type="textWrapping"/>
      </w:r>
      <w:r>
        <w:br w:type="textWrapping"/>
      </w:r>
      <w:r>
        <w:t xml:space="preserve">Văn Thư ngẩn ra, nhìn vào mắt hắn, lên tiếng hỏi: “Ngươi thật ra làm sao vậy? Đã xảy ra chuyện gì?”</w:t>
      </w:r>
      <w:r>
        <w:br w:type="textWrapping"/>
      </w:r>
      <w:r>
        <w:br w:type="textWrapping"/>
      </w:r>
      <w:r>
        <w:t xml:space="preserve">“Ta…” Đôi môi khép mở, Úc Dương Quân hừ lạnh một tiếng, buồn bực nói, “Không có việc gì.”</w:t>
      </w:r>
      <w:r>
        <w:br w:type="textWrapping"/>
      </w:r>
      <w:r>
        <w:br w:type="textWrapping"/>
      </w:r>
      <w:r>
        <w:t xml:space="preserve">“Có chuyện vẫn là nói ra tốt hơn.” Văn Thư đi đến trước mặt hắn, ôn nhu nói.</w:t>
      </w:r>
      <w:r>
        <w:br w:type="textWrapping"/>
      </w:r>
      <w:r>
        <w:br w:type="textWrapping"/>
      </w:r>
      <w:r>
        <w:t xml:space="preserve">“Vậy sao?” Úc Dương Quân nghe vậy, thật như là cho hắn tìm được nơi phát tiết, mày nhướng lên, khẩu khí trở nên có phần giễu cợt, “Ngươi nói thật dễ dàng. Vậy còn ngươi?”</w:t>
      </w:r>
      <w:r>
        <w:br w:type="textWrapping"/>
      </w:r>
      <w:r>
        <w:br w:type="textWrapping"/>
      </w:r>
      <w:r>
        <w:t xml:space="preserve">“Ta…” Văn Thư nghẹn lời, nhất thời không nghe ra dụng ý của hắn, nhưng cũng hiểu cơn giận này là nhắm vào mình.</w:t>
      </w:r>
      <w:r>
        <w:br w:type="textWrapping"/>
      </w:r>
      <w:r>
        <w:br w:type="textWrapping"/>
      </w:r>
      <w:r>
        <w:t xml:space="preserve">“A, không phản đối?” Úc Dương Quân không muốn bị y truy vấn, xoay lưng lại, khẩu khí càng không tốt: “Chuyện của bổn quân, bổn quân tự mình hiểu rõ.”</w:t>
      </w:r>
      <w:r>
        <w:br w:type="textWrapping"/>
      </w:r>
      <w:r>
        <w:br w:type="textWrapping"/>
      </w:r>
      <w:r>
        <w:t xml:space="preserve">Lần này, lại biến thành thái độ vô tâm vô phế như trước.</w:t>
      </w:r>
      <w:r>
        <w:br w:type="textWrapping"/>
      </w:r>
      <w:r>
        <w:br w:type="textWrapping"/>
      </w:r>
      <w:r>
        <w:t xml:space="preserve">Mặc kệ có chết hay không bồi thêm một câu: “Không tới phiên ngươi đến giáo huấn ta.”</w:t>
      </w:r>
      <w:r>
        <w:br w:type="textWrapping"/>
      </w:r>
      <w:r>
        <w:br w:type="textWrapping"/>
      </w:r>
      <w:r>
        <w:t xml:space="preserve">Văn Thư cũng không muốn phản ứng hắn, lặng lẽ thối lui.</w:t>
      </w:r>
      <w:r>
        <w:br w:type="textWrapping"/>
      </w:r>
      <w:r>
        <w:br w:type="textWrapping"/>
      </w:r>
      <w:r>
        <w:t xml:space="preserve">Úc Dương Quân nhìn Văn Thư bước ra khỏi cửa, buồn bực thường ngày càng dâng cao, tiện tay liền đem quyển sách trên tháp ném thẳng ra ngoài.</w:t>
      </w:r>
      <w:r>
        <w:br w:type="textWrapping"/>
      </w:r>
      <w:r>
        <w:br w:type="textWrapping"/>
      </w:r>
      <w:r>
        <w:t xml:space="preserve">Sự việc vốn chỉ cần nhẹ nhàng nói mấy câu là có thể giải quyết, cứ như vậy lâm vào bế tắc. Những lời nói ác ý là chính mình thốt ra, mặc dù khi không có người bên cạnh thì cũng thấy hối hận, nhưng cứ ban ngày lại trưng ra khuôn mặt đó, ai cũng không chịu lui trước một bước.</w:t>
      </w:r>
      <w:r>
        <w:br w:type="textWrapping"/>
      </w:r>
      <w:r>
        <w:br w:type="textWrapping"/>
      </w:r>
      <w:r>
        <w:t xml:space="preserve">Không khí Thiên Sùng Cung càng thêm nặng nề, nơi Tây Thiên cực lạc xa xôi kia, Nhị thái tử chỉ dựa vào đồ chay mà sống qua ngày phe phẩy phiến tử cười đến ý vị thâm trường: “Hai cái hồ lô kín mít mà ở cùng một chỗ, có thể va chạm phát ra tiếng động gì?”</w:t>
      </w:r>
      <w:r>
        <w:br w:type="textWrapping"/>
      </w:r>
      <w:r>
        <w:br w:type="textWrapping"/>
      </w:r>
      <w:r>
        <w:t xml:space="preserve">Lại quay sang hỏi tên tiểu tư bên cạnh: “Kia… Hồ vương phủ có thư từ, thực hạp hay gì đó đưa đến đây không? Lần trước không phải đã bảo Mặc Khiếu đi nói với Ly Thanh sao? Ta ở nơi này sống rất tốt, nói hắn đừng lo lắng gì, không cần cả ngày cứ đưa rượu đưa thức ăn đến đây đâu, không tốt a.”</w:t>
      </w:r>
      <w:r>
        <w:br w:type="textWrapping"/>
      </w:r>
      <w:r>
        <w:br w:type="textWrapping"/>
      </w:r>
      <w:r>
        <w:t xml:space="preserve">Tên tiểu tư chắp tay cung kính đáp: “Không có. Tiểu nhân đã tới Hồ Vương phủ hỏi qua, hỏi có cái gì cần tiểu nhân chuyển đến không, đều nói là không. Hồ vương bảo, là để cho ngài thanh tu, ngài cũng đừng tưởng nhớ rượu hay thức ăn gì, cũng đã nhắn Lang Vương phủ bên kia, đừng đưa đến cho ngài. Phật môn là nơi thanh tĩnh, không nên làm Phật tổ không vui.”</w:t>
      </w:r>
      <w:r>
        <w:br w:type="textWrapping"/>
      </w:r>
      <w:r>
        <w:br w:type="textWrapping"/>
      </w:r>
      <w:r>
        <w:t xml:space="preserve">“Vậy hắn… Vậy hắn còn nói cái gì không? Nhớ ta a, ta đi rồi hắn cơm không muốn ăn trà không muốn uống a… Hay gì gì đó…”</w:t>
      </w:r>
      <w:r>
        <w:br w:type="textWrapping"/>
      </w:r>
      <w:r>
        <w:br w:type="textWrapping"/>
      </w:r>
      <w:r>
        <w:t xml:space="preserve">“Không có. Tiểu nhân có hỏi qua người trong Hồ Vương phủ, ngài đi rồi, Hồ Vương sống tốt lắm. Hai ngày trước còn đến Sư tộc thăm Hồng Nghê cô nương một lần, Hồ Vương tâm tình không tồi, đêm qua còn họa một bức tranh trên mặt phiến tử cho Lang Vương nữa.”</w:t>
      </w:r>
      <w:r>
        <w:br w:type="textWrapping"/>
      </w:r>
      <w:r>
        <w:br w:type="textWrapping"/>
      </w:r>
      <w:r>
        <w:t xml:space="preserve">Lan Uyên nhếch nửa miệng, hơn nửa ngày nói không ra lời: “Ly Thanh a…”</w:t>
      </w:r>
      <w:r>
        <w:br w:type="textWrapping"/>
      </w:r>
      <w:r>
        <w:br w:type="textWrapping"/>
      </w:r>
      <w:r>
        <w:t xml:space="preserve">Soi mói cười nhạo nhà người khác, chính nhà hắn cũng bị người ta cười nhạo lại không ít.</w:t>
      </w:r>
      <w:r>
        <w:br w:type="textWrapping"/>
      </w:r>
      <w:r>
        <w:br w:type="textWrapping"/>
      </w:r>
      <w:r>
        <w:t xml:space="preserve">Nguyên nhân thứ hai gây ra sự tình kỳ thật cũng rất tầm thường. Bất quá một ngày nào đó trong một tửu yến, Tây Hải long cung Bá Ngu hoàng tử uống quá chén, dương dương đắc ý khoe ra chuyện tình của hắn, còn từ trong lòng ngực lấy ra khối bạch ngọc, nói là tín vật đính ước cùng Lạc thủy phủ công chúa, mọi người nhìn đến, đúng là của Lạc thủy phủ.</w:t>
      </w:r>
      <w:r>
        <w:br w:type="textWrapping"/>
      </w:r>
      <w:r>
        <w:br w:type="textWrapping"/>
      </w:r>
      <w:r>
        <w:t xml:space="preserve">Việc này khơi dậy một làn sóng, mọi người trong tửu yến phàm là đã lập gia thất hoặc đã có nơi định thân đều tranh nhau đưa ra tín vật đính ước, nào là trâm ngọc, khăn lụa, yêu bội (vật trang sức đeo ở thắt lưng), thơ tình… Ngoài mặt là khoe vật, thực chất là ngầm so đo chân tâm của người ta đối với mình.</w:t>
      </w:r>
      <w:r>
        <w:br w:type="textWrapping"/>
      </w:r>
      <w:r>
        <w:br w:type="textWrapping"/>
      </w:r>
      <w:r>
        <w:t xml:space="preserve">Úc Dương Quân vốn cũng không muốn đến, nhưng không chịu nổi các vị Long hoàng tử tam thỉnh tứ thỉnh, lại thêm mấy ngày gần đây tâm tư phức tạp, mới miễn miễn cưỡng cưỡng đến đây uống một chén xem như giải sầu. Cũng không nghĩ được, trong buổi tiệc diễn ra như vậy, mọi người luân phiên, lại đến phiên hắn bên này. Tình thế thật tốt, trong sảnh hơn mười ánh mắt đều dừng lại trên người hắn, Úc Dương Quân nghĩ mãi cũng không nghĩ ra hắn cùng với Văn Thư có thể có thứ gì được gọi là tín vật, quan hệ khi xưa quá gút mắc, những vật ngày ấy đều ít nhiều chứa đựng những bi thương, nhìn thấy sẽ tức cảnh sinh tình, tránh đi còn sợ không kịp, đừng nói đến việc giờ giờ khắc khắc đều mang theo bên mình. Úc Dương Quân có phần nghẹn lời không nói được.</w:t>
      </w:r>
      <w:r>
        <w:br w:type="textWrapping"/>
      </w:r>
      <w:r>
        <w:br w:type="textWrapping"/>
      </w:r>
      <w:r>
        <w:t xml:space="preserve">Úc Dương Quân càng gượng gạo khi nghe Xích Viêm ngồi đối diện hắn “Ha ha” cười to một trận, nói: “Các người xem vật của lão tử đây.”</w:t>
      </w:r>
      <w:r>
        <w:br w:type="textWrapping"/>
      </w:r>
      <w:r>
        <w:br w:type="textWrapping"/>
      </w:r>
      <w:r>
        <w:t xml:space="preserve">Trên tay hắn cầm chính là một con châu chấu bằng lá, trải qua nhiều độ xuân thu, đã có chút ố vàng.</w:t>
      </w:r>
      <w:r>
        <w:br w:type="textWrapping"/>
      </w:r>
      <w:r>
        <w:br w:type="textWrapping"/>
      </w:r>
      <w:r>
        <w:t xml:space="preserve">Mọi người trầm trồ tán thưởng mấy câu: “Quả là tinh xảo…” Rồi chuyển sang chuyện khác.</w:t>
      </w:r>
      <w:r>
        <w:br w:type="textWrapping"/>
      </w:r>
      <w:r>
        <w:br w:type="textWrapping"/>
      </w:r>
      <w:r>
        <w:t xml:space="preserve">Xích Viêm tay nâng con châu chấu nhìn Úc Dương Quân cười đến xán lạn, mơ hồ còn có chút ý tứ khiêu khích bên trong. Úc Dương Quân tâm tình đang không tốt quay đầu đi tránh khỏi tầm mắt, âm thầm ra sức siết lấy chén rượu trong tay càng chặt hơn. Người ngoài không biết nội tình bên trong, nhưng Úc Dương Quân hắn lại hiểu rõ đến thanh thanh sở sở, một con châu chấu kia có ý nghĩa thế nào đối với Văn Thư. Rượu vào càng sầu thêm, đắng chát tựa như một chén trà xanh trước mặt Phật tổ năm nào, ngọn lửa vô danh trong lòng chẳng những không thể áp chế, trái lại càng bùng lên  dữ dội.</w:t>
      </w:r>
      <w:r>
        <w:br w:type="textWrapping"/>
      </w:r>
      <w:r>
        <w:br w:type="textWrapping"/>
      </w:r>
      <w:r>
        <w:t xml:space="preserve">Xích Viêm nhìn thấy rõ ràng sự phẫn nộ của Úc Dương Quân, xoay người sang bên cạnh chạm chén, cười đến thập phần sảng khoái.</w:t>
      </w:r>
      <w:r>
        <w:br w:type="textWrapping"/>
      </w:r>
      <w:r>
        <w:br w:type="textWrapping"/>
      </w:r>
      <w:r>
        <w:t xml:space="preserve">Càng là kẻ lạnh lùng kiêu ngạo, lại càng dễ bị kích động. Thật vậy. Chỉ cần ngươi tìm đúng yếu điểm.</w:t>
      </w:r>
      <w:r>
        <w:br w:type="textWrapping"/>
      </w:r>
      <w:r>
        <w:br w:type="textWrapping"/>
      </w:r>
      <w:r>
        <w:t xml:space="preserve">Long hoàng tử thường bị phạt quay mặt vào tường trong một lần vắt óc suy nghĩ, rốt cục đã ngộ ra được một chút linh quang của trí tuệ.</w:t>
      </w:r>
      <w:r>
        <w:br w:type="textWrapping"/>
      </w:r>
      <w:r>
        <w:br w:type="textWrapping"/>
      </w:r>
      <w:r>
        <w:t xml:space="preserve">Úc Dương Quân được người ta dìu về, đôi mày còn nhíu chặt, trên mặt lại có được hai vệt đỏ hồng hiếm thấy, say đến có chút mơ hồ, trong tay vẫn nắm lấy một bình rượu cổ dài.</w:t>
      </w:r>
      <w:r>
        <w:br w:type="textWrapping"/>
      </w:r>
      <w:r>
        <w:br w:type="textWrapping"/>
      </w:r>
      <w:r>
        <w:t xml:space="preserve">“Sao lại say thành cái dạng này?” Văn Thư nghe tin chạy tới, thấy bộ dáng hắn cũng phải cau mày.</w:t>
      </w:r>
      <w:r>
        <w:br w:type="textWrapping"/>
      </w:r>
      <w:r>
        <w:br w:type="textWrapping"/>
      </w:r>
      <w:r>
        <w:t xml:space="preserve">Chỉ thấy Úc Dương Quân mờ mịt nhìn nhìn, bỗng nhiên vùng khỏi mọi người đang đỡ xung quanh, dưới chân lảo đảo một cái liền ngã lên người Văn Thư. Văn Thư bị hắn nhào vào phải lui lại một bước dài, bất đắc dĩ vươn tay ra đỡ được hắn, ổn định thân hình hai người. Không ngờ, Úc Dương Quân thuận thế đem hơn phân nửa thân thể đều dán lên người y.</w:t>
      </w:r>
      <w:r>
        <w:br w:type="textWrapping"/>
      </w:r>
      <w:r>
        <w:br w:type="textWrapping"/>
      </w:r>
      <w:r>
        <w:t xml:space="preserve">Người bên ngoài thấy vậy đều định đến hỗ trợ.</w:t>
      </w:r>
      <w:r>
        <w:br w:type="textWrapping"/>
      </w:r>
      <w:r>
        <w:br w:type="textWrapping"/>
      </w:r>
      <w:r>
        <w:t xml:space="preserve">“Lui ra.” Úc Dương Quân quay đầu lại lè nhè lẩm bẩm một tiếng, đôi mắt ngân tử sắc miễn cưỡng đảo qua.</w:t>
      </w:r>
      <w:r>
        <w:br w:type="textWrapping"/>
      </w:r>
      <w:r>
        <w:br w:type="textWrapping"/>
      </w:r>
      <w:r>
        <w:t xml:space="preserve">Mọi người không dám tiến lên, đành phải bối rối nhìn về phía Văn Thư, ánh mắt kia rõ ràng chính là đang nói: “Giao cho ngươi nha.”</w:t>
      </w:r>
      <w:r>
        <w:br w:type="textWrapping"/>
      </w:r>
      <w:r>
        <w:br w:type="textWrapping"/>
      </w:r>
      <w:r>
        <w:t xml:space="preserve">Văn Thư trước giờ không chịu nổi người khác cầu xin, lại nghĩ tới tình thế ái muội của cả hai hiện tại đang ở trước mặt mọi người nửa ôm nửa ấp thế này, mặc dù trong lòng có phần khó chịu, miệng đành bất đắc dĩ nói: “Để ta lo liệu.”</w:t>
      </w:r>
      <w:r>
        <w:br w:type="textWrapping"/>
      </w:r>
      <w:r>
        <w:br w:type="textWrapping"/>
      </w:r>
      <w:r>
        <w:t xml:space="preserve">Mọi người trên mặt hiển nhiên đều thở dài nhẹ nhõm một hơi, thức thời nhường đường cho Văn Thư đỡ Úc Dương Quân quay về tẩm điện.</w:t>
      </w:r>
      <w:r>
        <w:br w:type="textWrapping"/>
      </w:r>
      <w:r>
        <w:br w:type="textWrapping"/>
      </w:r>
      <w:r>
        <w:t xml:space="preserve">Thiên Quân say rượu so với bình thường ngoan ngoãn hơn nhiều, không ồn ào không ầm ĩ, ngoại trừ việc không ngừng dựa sát vào mình, dọc đường đi cũng suôn sẻ. Văn Thư đặt hắn nằm lên giường, vừa định xoay người đi, ánh mắt lại rơi xuống trên gương mặt hai mắt nhắm nghiền của hắn, tích tắc tim đập loạn nhịp, nhưng lại không thể dứt ra, nhìn đến có chút ngây ngẩn.</w:t>
      </w:r>
      <w:r>
        <w:br w:type="textWrapping"/>
      </w:r>
      <w:r>
        <w:br w:type="textWrapping"/>
      </w:r>
      <w:r>
        <w:t xml:space="preserve">Úc Dương Quân tính tình khắc kỷ tự chế, không tham tửu sắc. Nhiều năm như vậy, đây mới là lần thứ hai Văn Thư nhìn thấy hắn uống say, cũng là lần thứ hai thấy hắn khi say không giống với biểu tình nhu hòa ngày trước. Úc Dương Quân tính cách lãnh ngạnh, khuôn mặt kỳ thật vô cùng tuấn mỹ, nếu toát ra nhu tình, sẽ không chút nào thua kém Nhị thái tử trời sinh mi mục hàm tình kia. Văn Thư nhớ rõ lần đầu tiên nhìn thấy gương mặt hắn say rượu, lúc đó so với nhân gian bất quá là một thiếu niên tuổi mười sáu đôi mươi, ánh mắt giữa lúc mơ hồ còn dẫn theo một nét thơ ngây trẻ con, đôi mắt ngân tử mỉm cười mà nhìn, không thể không khiến cho ngươi tim đập như hươu chạy, quả nhiên khiến người khác khó kìm lòng nổi.</w:t>
      </w:r>
      <w:r>
        <w:br w:type="textWrapping"/>
      </w:r>
      <w:r>
        <w:br w:type="textWrapping"/>
      </w:r>
      <w:r>
        <w:t xml:space="preserve">Ánh mắt rốt cuộc cũng không thể dứt ra được, mãi đến khi đôi tử mâu ánh bạc kia đột ngột mở ra, Văn Thư mới giật mình quay người, vội vã thu lại biểu cảm định đứng dậy tránh đi, cổ tay đã bị hắn nắm. Úc Dương Quân cánh tay mạnh mẽ choàng lấy từ phía sau, Văn Thư thượng chưa kịp mở miệng kinh hô, người đã bị hắn đặt ở dưới thân.</w:t>
      </w:r>
      <w:r>
        <w:br w:type="textWrapping"/>
      </w:r>
      <w:r>
        <w:br w:type="textWrapping"/>
      </w:r>
      <w:r>
        <w:t xml:space="preserve">“Ngươi…” Mấy ngày liên tiếp hai người giận dỗi, Văn Thư tức hắn lời nói lạnh nhạt, lúc này trong lòng vẫn còn ấm ức, lại thấy hắn giả say, vùng vẫy không được liền dứt khoát nghiêng đầu tránh đi không nhìn hắn.</w:t>
      </w:r>
      <w:r>
        <w:br w:type="textWrapping"/>
      </w:r>
      <w:r>
        <w:br w:type="textWrapping"/>
      </w:r>
      <w:r>
        <w:t xml:space="preserve">Úc Dương Quân cũng không cử động nữa, nhìn một lúc lâu, thấy Văn Thư nghiêm mặt không muốn để ý đến hắn, thở dài một tiếng, chậm rãi cúi xuống, dụi đầu vào cổ Văn Thư.</w:t>
      </w:r>
      <w:r>
        <w:br w:type="textWrapping"/>
      </w:r>
      <w:r>
        <w:br w:type="textWrapping"/>
      </w:r>
      <w:r>
        <w:t xml:space="preserve">Da thịt thân cận, ngực kề ngực, chân chạm chân. Văn Thư cứng đờ, cảm nhận được bàn tay hắn chậm rãi phủ lên cơ thể, trong lòng nhất thời rung động, nhớ tới ba ngàn năm hắn vì mình làm đủ mọi chuyện, kẻ ngạo mạn không để ai vào mắt này khi nào thì chịu hạ mình như vậy? Môi vẫn mím chặt, nhưng thân thể dần dần mềm nhũn.</w:t>
      </w:r>
      <w:r>
        <w:br w:type="textWrapping"/>
      </w:r>
      <w:r>
        <w:br w:type="textWrapping"/>
      </w:r>
      <w:r>
        <w:t xml:space="preserve">Trong phòng đốt Long Tiên Hương, ngọt ngào lại thanh đạm, hơi thở vấn vít càng thêm mấy phần ái muội. Hô hấp dần trở nên dài hơn, yên tĩnh tựa hồ có thể nghe được tiếng hít thở trầm thấp của nhau, dù giương cung bạt kiếm thế nào, giờ khắc này đều có chút không giận được, dưới tầng tầng lớp lớp tử sa, lại nhiều thêm mấy phần nhu tình.</w:t>
      </w:r>
      <w:r>
        <w:br w:type="textWrapping"/>
      </w:r>
      <w:r>
        <w:br w:type="textWrapping"/>
      </w:r>
      <w:r>
        <w:t xml:space="preserve">Tóc hắn rơi trên gò má y, hơi có chút nhột nhạt. Nhớ tới khi trước, ngươi không nói, ta cũng không mở miệng, vì một câu nói, một động tác, ngươi đoán ta đoán, đoán đến tâm lực mệt mỏi còn suýt nữa cùng nhau bồi thượng tánh mạng. Văn Thư thầm thở dài một hơi, thôi vậy, nhượng hắn cũng nhượng thành quen rồi, thêm một lần cũng chẳng sao.</w:t>
      </w:r>
      <w:r>
        <w:br w:type="textWrapping"/>
      </w:r>
      <w:r>
        <w:br w:type="textWrapping"/>
      </w:r>
      <w:r>
        <w:t xml:space="preserve">Đang định mở miệng, lại nghe Úc Dương Quân chậm rãi nói: “Bá Ngu… Bá Ngu cùng Lạc thủy phủ công chúa… có bạch ngọc đính ước.”</w:t>
      </w:r>
      <w:r>
        <w:br w:type="textWrapping"/>
      </w:r>
      <w:r>
        <w:br w:type="textWrapping"/>
      </w:r>
      <w:r>
        <w:t xml:space="preserve">Văn Thư trực giác biết trong lời nói của hắn có ý tứ, nhưng lại cảm thấy không dám suy nghĩ, dường như một khi hiểu được sẽ lại xảy ra nhiều chuyện không tưởng tượng nổi. Một lúc lâu sau, mới nghe Úc Dương Quân tiếp tục nói: “Xích Viêm cùng ngươi… cũng có tín vật.”</w:t>
      </w:r>
      <w:r>
        <w:br w:type="textWrapping"/>
      </w:r>
      <w:r>
        <w:br w:type="textWrapping"/>
      </w:r>
      <w:r>
        <w:t xml:space="preserve">“Chúng ta chỉ là bạn tốt.” Văn Thư nói, cảm thấy hắn nắm tay mình càng chặt hơn nữa.</w:t>
      </w:r>
      <w:r>
        <w:br w:type="textWrapping"/>
      </w:r>
      <w:r>
        <w:br w:type="textWrapping"/>
      </w:r>
      <w:r>
        <w:t xml:space="preserve">“Trong khi đó ta và ngươi…”</w:t>
      </w:r>
      <w:r>
        <w:br w:type="textWrapping"/>
      </w:r>
      <w:r>
        <w:br w:type="textWrapping"/>
      </w:r>
      <w:r>
        <w:t xml:space="preserve">Lần này, không cần nghĩ cũng có thể hiểu được ý tứ của hắn. Văn Thư mở to mắt, chỉ cảm thấy trong lòng phiên giang đảo hải, từng đợt chua xót lại dâng lên, nhưng đều tắc trong cổ họng thế nào cũng không thể nói ra.</w:t>
      </w:r>
      <w:r>
        <w:br w:type="textWrapping"/>
      </w:r>
      <w:r>
        <w:br w:type="textWrapping"/>
      </w:r>
      <w:r>
        <w:t xml:space="preserve">Đoạn tình này, Văn Thư y đau khổ chịu đựng, Úc Dương Quân hắn làm sao không có ủy khuất? Một người khi phiền muộn chỉ biết nói lời lạnh nhạt, một người im lặng không chịu mở miệng, suy cho cùng, tình cảm không phải là chuyện của một người. Hắn không biết quý trọng là sai, y một mực im lặng trốn tránh cũng nhiều phần không đúng. Dẫu cho hắn là Thiên Quân siêu phàm thoát tục, dây vào một chữ “Tình” cũng không thể không so đo tính toán từng ly.</w:t>
      </w:r>
      <w:r>
        <w:br w:type="textWrapping"/>
      </w:r>
      <w:r>
        <w:br w:type="textWrapping"/>
      </w:r>
      <w:r>
        <w:t xml:space="preserve">Sức nặng trên người bỗng nhẹ đi nhiều, Văn Thư nghi hoặc nhìn lại, chỉ thấy Úc Dương Quân như muốn đứng dậy, hắn là vì bị mình không để ý đến mà rời đi, tình thế cấp bách, cuối cùng lại chủ động vươn tay đến ôm lấy cổ hắn. Chóp mũi chạm nhau, lại gần trong gang tấc, đôi môi thoáng tiếp cận. Trong con ngươi phiêu lượng đến huyễn mục đột nhiên như băng tuyết tan chảy tràn ra ý cười.</w:t>
      </w:r>
      <w:r>
        <w:br w:type="textWrapping"/>
      </w:r>
      <w:r>
        <w:br w:type="textWrapping"/>
      </w:r>
      <w:r>
        <w:t xml:space="preserve">“Ngươi…” Câu kế tiếp đều bị hắn đổ trở về miệng, bằng môi.</w:t>
      </w:r>
      <w:r>
        <w:br w:type="textWrapping"/>
      </w:r>
      <w:r>
        <w:br w:type="textWrapping"/>
      </w:r>
      <w:r>
        <w:t xml:space="preserve">Đầu lưỡi ban đầu chỉ là chậm rãi vòng quanh môi hoa của y, từng chút từng chút lướt qua, nhột nhạt, trong ôn nhu mang theo điểm khiêu khích. Giữa lúc say mê, ai đó chưa chuẩn bị lại để hắn tiến vào, không kịp phản ứng, khiến lưỡi chính mình bị hắn cuốn lấy… Chủ động ôm lấy hắn không giống như mình bình thường, rốt cuộc không thể buông ra, lý trí càng lúc càng bay xa, chỉ có dục vọng dâng tràn mỗi lúc mỗi mãnh liệt hơn.</w:t>
      </w:r>
      <w:r>
        <w:br w:type="textWrapping"/>
      </w:r>
      <w:r>
        <w:br w:type="textWrapping"/>
      </w:r>
      <w:r>
        <w:t xml:space="preserve">Vạt áo bị mở rộng, tay bị hắn nắm lấy đặt trên thắt lưng, Văn Thư chỉ cảm thấy trên mặt như có thể bừng cháy bất cứ lúc nào, đôi tay run rẩy nắm lấy thắt lưng hắn càng chặt hơn. Úc Dương Quân cười nhẹ một tiếng, kéo tay y, đầu lưỡi trên ngón tay từng chút một liếm qua, rồi dọc theo cánh tay quay trở về đôi môi của y, cánh môi đạm sắc sớm bị hôn đến đỏ bừng, bên môi vẫn còn ẩm ướt, nhìn y buông rũ hàng mi, che khuất một nửa đôi mắt mê mang. Trên gương mặt lặng yên không gợn sóng, có chút vùng vẫy, một chút ẩn nhẫn, lại thêm phần khát vọng, đan xen thành một mảnh tình dục diễm sắc câu nhân. Không thể kiềm chế chiếm đoạt đôi môi đó, khẽ cắn, mút vào, liếm nhẹ, thân thể cọ sát, khi buông ra, cả hai đều thở dốc, bên khóe miệng kéo ra một đường chỉ bạc.</w:t>
      </w:r>
      <w:r>
        <w:br w:type="textWrapping"/>
      </w:r>
      <w:r>
        <w:br w:type="textWrapping"/>
      </w:r>
      <w:r>
        <w:t xml:space="preserve">“Ngươi là say thật hay là giả say?” Gắt gao bắt lấy một tia lý trí, Văn Thư hỏi.</w:t>
      </w:r>
      <w:r>
        <w:br w:type="textWrapping"/>
      </w:r>
      <w:r>
        <w:br w:type="textWrapping"/>
      </w:r>
      <w:r>
        <w:t xml:space="preserve">“Ưm…”</w:t>
      </w:r>
      <w:r>
        <w:br w:type="textWrapping"/>
      </w:r>
      <w:r>
        <w:br w:type="textWrapping"/>
      </w:r>
      <w:r>
        <w:t xml:space="preserve">Rồi lại vô lực nghe câu trả lời của hắn, điểm nhỏ trên ngực bị hắn cắn lấy, trong đau đớn dâng lên càng nhiều khoái cảm, tia lý trí cuối cùng dưới đôi tay rong ruổi của hắn đều biến thành hư ảo.</w:t>
      </w:r>
      <w:r>
        <w:br w:type="textWrapping"/>
      </w:r>
      <w:r>
        <w:br w:type="textWrapping"/>
      </w:r>
      <w:r>
        <w:t xml:space="preserve">“Thích không?” Một tay xoa nắn một điểm nhỏ khác trước ngực y, nhẹ nhàng kéo lên lại kẹp lấy rồi dùng mặt trong ngón tay vuốt nhẹ, Úc Dương Quân hỏi.</w:t>
      </w:r>
      <w:r>
        <w:br w:type="textWrapping"/>
      </w:r>
      <w:r>
        <w:br w:type="textWrapping"/>
      </w:r>
      <w:r>
        <w:t xml:space="preserve">Lại cúi đầu hôn lên thù du đã sớm đứng thẳng của y, hàm răng nhẹ nhàng cắn lấy, đầu lưỡi như có như không lướt qua nhũ tiêm, kích thích Văn Thư một tràng rên rỉ: “Ưm… A… A… Ngươi… Ha…”</w:t>
      </w:r>
      <w:r>
        <w:br w:type="textWrapping"/>
      </w:r>
      <w:r>
        <w:br w:type="textWrapping"/>
      </w:r>
      <w:r>
        <w:t xml:space="preserve">“Không thích?” Buông lỏng thù du của y, đầu lưỡi mềm mại linh hoạt tiếp tục đi xuống, hai tay cũng dọc theo thắt lưng trượt xuống phía dưới.</w:t>
      </w:r>
      <w:r>
        <w:br w:type="textWrapping"/>
      </w:r>
      <w:r>
        <w:br w:type="textWrapping"/>
      </w:r>
      <w:r>
        <w:t xml:space="preserve">“Đừng mà!” Ý thức được hắn muốn làm gì, Văn Thư vội đưa tay đẩy ra đôi tay hắn đang bao lấy hạ thể mình.</w:t>
      </w:r>
      <w:r>
        <w:br w:type="textWrapping"/>
      </w:r>
      <w:r>
        <w:br w:type="textWrapping"/>
      </w:r>
      <w:r>
        <w:t xml:space="preserve">“Thật sự không thích?” Úc Dương Quân lại cười đến càng thêm phóng túng, dễ dàng bắt lấy bàn tay chống cự của y, vươn người lên ngậm lấy vành tai tinh tế cắn mút.</w:t>
      </w:r>
      <w:r>
        <w:br w:type="textWrapping"/>
      </w:r>
      <w:r>
        <w:br w:type="textWrapping"/>
      </w:r>
      <w:r>
        <w:t xml:space="preserve">Văn Thư đang muốn thả lỏng đề phòng, chợt nghe bên tai  “Soạt–” một tiếng vang nhỏ, ngay sau đó, hai tay đã bị kéo lên cao quá đỉnh đầu, cổ tay bị hắn dùng mảnh sa liêm vừa xé xuống trói chặt.</w:t>
      </w:r>
      <w:r>
        <w:br w:type="textWrapping"/>
      </w:r>
      <w:r>
        <w:br w:type="textWrapping"/>
      </w:r>
      <w:r>
        <w:t xml:space="preserve">“Thế này rất tuyệt.” Mở to hai mắt chỉ nhìn thấy tiếu ý bên môi hắn, một mảnh tím sẫm  đã chụp đến, cả hai mắt cũng bị hắn che kín.</w:t>
      </w:r>
      <w:r>
        <w:br w:type="textWrapping"/>
      </w:r>
      <w:r>
        <w:br w:type="textWrapping"/>
      </w:r>
      <w:r>
        <w:t xml:space="preserve">Mất đi thị giác, toàn bộ xúc giác đều nhạy cảm hơn, đang lúc cảm nhận được nụ hôn của hắn nhẹ nhàng dừng trên bụng mình, quần đã bị trút bỏ, toàn thân đều xích lõa phơi bày trong một mảnh không khí se se lạnh. Đã có cảm giác hạ thể bị hắn nắm lấy, toàn thân run rẩy… Một cỗ nhiệt lưu nhanh chóng lan tràn qua bụng dưới, nghe được tiếng cười của hắn, cảm giác ngượng ngùng cùng khoái cảm trộn lẫn, cùng lúc đắm chìm trong dục vọng.</w:t>
      </w:r>
      <w:r>
        <w:br w:type="textWrapping"/>
      </w:r>
      <w:r>
        <w:br w:type="textWrapping"/>
      </w:r>
      <w:r>
        <w:t xml:space="preserve">Toàn bộ đều bày ra trước mắt hắn, Văn Thư khổ sở cắn môi, lồng ngực phập phồng theo hơi thở hỗn loạn.</w:t>
      </w:r>
      <w:r>
        <w:br w:type="textWrapping"/>
      </w:r>
      <w:r>
        <w:br w:type="textWrapping"/>
      </w:r>
      <w:r>
        <w:t xml:space="preserve">“Vẫn chưa mà.” Mắt không thể nhìn, Văn Thư không thấy được biểu tình hiện tại của Úc Dương Quân.</w:t>
      </w:r>
      <w:r>
        <w:br w:type="textWrapping"/>
      </w:r>
      <w:r>
        <w:br w:type="textWrapping"/>
      </w:r>
      <w:r>
        <w:t xml:space="preserve">Ngón cái xoa xoa đôi môi cắn chặt của y, đùa giỡn qua lại, rốt cục làm cho cánh môi buông lỏng ra, Úc Dương Quân ở trên môi Văn Thư hôn nhẹ đôi chút, một tay vẫn ôm lấy thắt lưng, một tay đột nhiên sờ lên phía trong bắp đùi của y.</w:t>
      </w:r>
      <w:r>
        <w:br w:type="textWrapping"/>
      </w:r>
      <w:r>
        <w:br w:type="textWrapping"/>
      </w:r>
      <w:r>
        <w:t xml:space="preserve">“Ư…” Tiếng rên rỉ vuột ra, Văn Thư mờ mịt mở mắt, trước mắt chỉ là một mảnh sương mù tím sẫm.</w:t>
      </w:r>
      <w:r>
        <w:br w:type="textWrapping"/>
      </w:r>
      <w:r>
        <w:br w:type="textWrapping"/>
      </w:r>
      <w:r>
        <w:t xml:space="preserve">Hai chân bị mở rộng, bàn tay nóng như có lửa tinh tế xoa trên làn da, toàn thân dâng lên một trận tê dại khó tả. Bàn tay Úc Dương Quân vẫn đặt bên hông Văn Thư thuận thế trượt xuống, một ngón tay nhân cơ hội chui vào u huyệt.</w:t>
      </w:r>
      <w:r>
        <w:br w:type="textWrapping"/>
      </w:r>
      <w:r>
        <w:br w:type="textWrapping"/>
      </w:r>
      <w:r>
        <w:t xml:space="preserve">“Ưm…” Cảm giác khó chịu khi bị dị vật xâm lấn, lập tức khiến Văn Thư cau mày</w:t>
      </w:r>
      <w:r>
        <w:br w:type="textWrapping"/>
      </w:r>
      <w:r>
        <w:br w:type="textWrapping"/>
      </w:r>
      <w:r>
        <w:t xml:space="preserve">Một lúc sau, theo ngón tay không ngừng xoay tròn thăm dò, trong sự khó chịu chậm rãi dâng lên càng nhiều khát cầu. Dục vọng được ưu ái dần dần ngẩng đầu, hai mắt bị che kín, Văn Thư chỉ cảm thấy ánh mắt Úc Dương Quân ở trên người mình không ngừng đảo qua, từng chút thay đổi đều không thoát khỏi mắt hắn, xấu hổ và giận dữ đến cực điểm, rồi lại giày vò trong khát vọng khó nhịn. Tiếng rên rỉ từ trong miệng thoát ra, thân thể không thể kềm chế mà vặn vẹo.</w:t>
      </w:r>
      <w:r>
        <w:br w:type="textWrapping"/>
      </w:r>
      <w:r>
        <w:br w:type="textWrapping"/>
      </w:r>
      <w:r>
        <w:t xml:space="preserve">“Còn nói không thích?” Úc Dương Quân mắt thấy đôi mày y dần dần giãn ra, kề sát bên tai khàn khàn giọng nói. Lại tiến vào thêm một ngón tay, tại giữa u huyệt nhỏ hẹp mà tiến xuất đầy tình sắc.</w:t>
      </w:r>
      <w:r>
        <w:br w:type="textWrapping"/>
      </w:r>
      <w:r>
        <w:br w:type="textWrapping"/>
      </w:r>
      <w:r>
        <w:t xml:space="preserve">“Ư… Ngươi… A…” Cả người đều bừng cháy, nơi bị đùa bỡn tham lam cắn lấy ngón tay hắn, Văn Thư nghe được tiếng cười của Úc Dương Quân, xấu hổ và giận dữ càng tăng thêm.</w:t>
      </w:r>
      <w:r>
        <w:br w:type="textWrapping"/>
      </w:r>
      <w:r>
        <w:br w:type="textWrapping"/>
      </w:r>
      <w:r>
        <w:t xml:space="preserve">“Vừa rồi không có say…” Chậm rãi rút ngón tay ra, khố hạ đã sớm không cách nào nhịn được, Úc Dương Quân hôn Văn Thư, nói “Bây giờ mới say.”</w:t>
      </w:r>
      <w:r>
        <w:br w:type="textWrapping"/>
      </w:r>
      <w:r>
        <w:br w:type="textWrapping"/>
      </w:r>
      <w:r>
        <w:t xml:space="preserve">Tiếng kêu đau đớn đều bị hắn nuốt vào miệng, thân thể hợp lại làm một… Giữa một mảnh sương mù tử sắc, bên tai không ngừng vang lên giọng nói của hắn, cũng như năm đó, tim đập như trống dồn.</w:t>
      </w:r>
      <w:r>
        <w:br w:type="textWrapping"/>
      </w:r>
      <w:r>
        <w:br w:type="textWrapping"/>
      </w:r>
      <w:r>
        <w:t xml:space="preserve">Kẻ lãnh diện lãnh tâm, khi nói lời ân ái kỳ thật cũng rất ngọt ngào.</w:t>
      </w:r>
      <w:r>
        <w:br w:type="textWrapping"/>
      </w:r>
      <w:r>
        <w:br w:type="textWrapping"/>
      </w:r>
      <w:r>
        <w:t xml:space="preserve">Cổ tay được thả ra, Văn Thư thở hổn hển kéo xuống sa khăn che mắt, ngón tay điểm lên mi mục hàm tình của hắn, khóe miệng từng chút từng chút cong lên: “Nơi này… Ngươi cùng Lan Uyên… Thực giống nhau…”</w:t>
      </w:r>
      <w:r>
        <w:br w:type="textWrapping"/>
      </w:r>
      <w:r>
        <w:br w:type="textWrapping"/>
      </w:r>
      <w:r>
        <w:t xml:space="preserve">Mỗi lần, đạm đạm nói một câu “Ta cũng nhớ ngươi”, trong mắt nhìn đến đều là một gương mặt khác tương tự, vì thế trong lời nói liền không tự chủ được mang theo mấy phần chân tình: “Ta cũng nhớ ngươi.”</w:t>
      </w:r>
      <w:r>
        <w:br w:type="textWrapping"/>
      </w:r>
      <w:r>
        <w:br w:type="textWrapping"/>
      </w:r>
      <w:r>
        <w:t xml:space="preserve">“Ư…” Thân thể bị hắn hung hăng va chạm, toàn thân lại vùi sâu trong tình dục mấy phần.</w:t>
      </w:r>
      <w:r>
        <w:br w:type="textWrapping"/>
      </w:r>
      <w:r>
        <w:br w:type="textWrapping"/>
      </w:r>
      <w:r>
        <w:t xml:space="preserve">“Về sau, ngươi chỉ cần nhìn bổn quân là đủ rồi.”</w:t>
      </w:r>
      <w:r>
        <w:br w:type="textWrapping"/>
      </w:r>
      <w:r>
        <w:br w:type="textWrapping"/>
      </w:r>
      <w:r>
        <w:t xml:space="preserve">Bên này nhất phái vu sơn vân vũ, xuân sắc ngập tràn, bên kia Lan Uyên Nhị thái tử chỉ dựa vào rau xanh đậu hủ sống qua ngày chẳng biết tại sao lại lạnh run cả người.</w:t>
      </w:r>
      <w:r>
        <w:br w:type="textWrapping"/>
      </w:r>
      <w:r>
        <w:br w:type="textWrapping"/>
      </w:r>
      <w:r>
        <w:t xml:space="preserve">Vào kỳ chúng tiên tửu yến tiếp theo, Úc Dương Quân trong tay áo không cẩn thận rơi ra mảnh sa khăn tử sắc, trước mắt bao người, Thiên Quân lãnh diện kỳ nhân trên mặt lộ ra một nét cười thỏa mãn, chúng tiên run rẩy đến lợi hại, chén rượu rơi xuống đất, tiếng vang không dứt.</w:t>
      </w:r>
      <w:r>
        <w:br w:type="textWrapping"/>
      </w:r>
      <w:r>
        <w:br w:type="textWrapping"/>
      </w:r>
      <w:r>
        <w:t xml:space="preserve">Nhị thái tử khổ mệnh của chúng ta rốt cuộc nhận được thực hạp từ Hồ Vương phủ đưa đến, nhấp chút rượu Ly Thanh đặc biệt phái người mang tới, Lan Uyên ở trước mặt chúng tiểu tư cười đến vô cùng đắc ý: “Ta đã nói trong lòng hắn vẫn nhớ thương ta mà!”</w:t>
      </w:r>
      <w:r>
        <w:br w:type="textWrapping"/>
      </w:r>
      <w:r>
        <w:br w:type="textWrapping"/>
      </w:r>
      <w:r>
        <w:t xml:space="preserve">Cuộc sống, không phải chính là một hồi trắc trắc trở trở, một hồi ngọt ngọt ngào ngào như vậy hay sao?</w:t>
      </w:r>
      <w:r>
        <w:br w:type="textWrapping"/>
      </w:r>
      <w:r>
        <w:br w:type="textWrapping"/>
      </w:r>
      <w:r>
        <w:t xml:space="preserve">– hoàn –</w:t>
      </w:r>
      <w:r>
        <w:br w:type="textWrapping"/>
      </w:r>
      <w:r>
        <w:br w:type="textWrapping"/>
      </w:r>
    </w:p>
    <w:p>
      <w:pPr>
        <w:pStyle w:val="Heading2"/>
      </w:pPr>
      <w:bookmarkStart w:id="67" w:name="chương-13-phiên-ngoại-chi-mục-quang-ánh-mắt"/>
      <w:bookmarkEnd w:id="67"/>
      <w:r>
        <w:t xml:space="preserve">13. Chương 13: Phiên Ngoại Chi Mục Quang (ánh Mắt)</w:t>
      </w:r>
    </w:p>
    <w:p>
      <w:pPr>
        <w:pStyle w:val="Compact"/>
      </w:pPr>
      <w:r>
        <w:br w:type="textWrapping"/>
      </w:r>
      <w:r>
        <w:br w:type="textWrapping"/>
      </w:r>
      <w:r>
        <w:t xml:space="preserve">Thiên Sùng Cung, hải ngoại tiên cung xa rời nơi phàm trần thế tục, lặng lẽ ngự trên đỉnh Thiên Sùng Sơn, bốn mùa vân già vụ nhiễu (bao bọc trong mây mù), hào quang vạn thiên (hào quang rực rỡ). Trong cung có hành lang cửu khúc quanh co uốn lượn, một bên là hồ nước, ba quang lấp lánh, gợn sóng lăn tăn, một mặt hoa rơi lất phất, quỳnh hoa trĩu nặng đầu cành.</w:t>
      </w:r>
      <w:r>
        <w:br w:type="textWrapping"/>
      </w:r>
      <w:r>
        <w:br w:type="textWrapping"/>
      </w:r>
      <w:r>
        <w:t xml:space="preserve">Tai nghe thủy thanh chợt động, cẩm lý trong hồ đột nhiên ngoắc đầu quẫy đuôi nhảy khỏi mặt nước, Văn Thư từ giữa những quân cờ đen trắng ngang dọc chằng chịt ngẩng đầu lên, vừa lúc đối diện một đôi ngân mâu phiếm trứ tử quang, lãnh mục hàn tinh (ánh mắt lạnh lẽo như sao lạnh), tựa như ẩn giấu vạn năm phi tuyết. Ánh mắt gần như vậy không tự chủ được mà nhìn thẳng vào, sắc tím trong suốt bao phủ một mảnh yên quang lay động, hơi thở ngưng đọng như muốn chìm đắm vào bên trong.</w:t>
      </w:r>
      <w:r>
        <w:br w:type="textWrapping"/>
      </w:r>
      <w:r>
        <w:br w:type="textWrapping"/>
      </w:r>
      <w:r>
        <w:t xml:space="preserve">“Làm sao vậy?” Miễn cưỡng rời mắt, cảm giác trên mặt hơi hơi có chút nóng lên, Văn Thư cúi đầu xuống, định che dấu thất thố của bản thân.  Úc Dương Quân cũng như vừa giật mình tỉnh mộng, vội vã thu hồi ánh mắt của mình, nhất thời bất giác, quân cờ  trong tay “Cạch –” một tiếng rơi xuống trên kỳ bàn, làm rối loạn một ván tư sát. Thiên Quân kiêu ngạo trên mặt khẽ ánh lên một thoáng lúng túng, Văn Thư nhẹ cười đưa tay xếp những quân cờ tản mác về vị trí cũ</w:t>
      </w:r>
      <w:r>
        <w:br w:type="textWrapping"/>
      </w:r>
      <w:r>
        <w:br w:type="textWrapping"/>
      </w:r>
      <w:r>
        <w:t xml:space="preserve">“Đang suy nghĩ gì?”  Ngẩng đầu lên liếc nhìn hắn một cái, Úc Dương Quân nghiêm mặt, không nói một lời.  Kỳ cục lại tiếp diễn. Thấy chén trà của Úc Dương Quân đã nguội, Thiên nô nhanh chóng dâng lên một chén khác, Văn Thư thuận tay tiếp nhận, đưa tới trong tay hắn, ngẩng đầu lên, lại rơi vào ánh mắt như hàm thủy của nam nhân. Động tác liền đông cứng lại, trong tay còn cầm chén trà đang tỏa nhiệt.  Văn Thư ngây ngẩn nhìn phi tuyết vạn năm ẩn giấu trong đôi mắt kia như tan chảy trong một nụ cười, lòng bàn tay của nam nhân áp vào lưng bàn tay y, chậm rãi nắm lấy, sau đó nâng lên, nhấp một ngụm từ chén trà còn nằm trong tay mình, ngón tay chạm vào đôi môi ẩm ướt của hắn.</w:t>
      </w:r>
      <w:r>
        <w:br w:type="textWrapping"/>
      </w:r>
      <w:r>
        <w:br w:type="textWrapping"/>
      </w:r>
      <w:r>
        <w:t xml:space="preserve">“Ta thắng.” Trong mắt hắn ý cười càng sâu, bất chợt hết thảy sự vật xung quanh như đều lấp lánh tử quang. Đưa tay hạ xuống một quân, thắng bại đã phân.</w:t>
      </w:r>
      <w:r>
        <w:br w:type="textWrapping"/>
      </w:r>
      <w:r>
        <w:br w:type="textWrapping"/>
      </w:r>
      <w:r>
        <w:t xml:space="preserve">“A?” Văn Thư bối rối nhìn lại, chén trà trong tay lại bị Úc Dương Quân lấy đi.  Ánh mắt đẹp đẽ của nam nhân chợt lóe, nắm lấy tay y, cúi đầu hạ xuống một nụ hôn nhẹ: “Đây là thưởng cho ngươi.”  Trên gương mặt tuấn mỹ vô trù có một loại ma lực không thể tả khiến tim người ta đập như hươu chạy.  Gương mặt hơi hơi nóng lên “Phừng” một tiếng liền bốc cháy, Văn Thư mặt đỏ tai hồng, theo bản năng nghiêng đầu nhìn sang chỗ khác, các Thiên nô bên cạnh đều thức thời lùi ra xa xa.</w:t>
      </w:r>
      <w:r>
        <w:br w:type="textWrapping"/>
      </w:r>
      <w:r>
        <w:br w:type="textWrapping"/>
      </w:r>
      <w:r>
        <w:t xml:space="preserve">Nam nhân bắt đầu không biết thoả mãn vươn đầu lưỡi, dọc theo mu bàn tay liếm đến ngón tay của y, chăm chú đến ngay cả kẽ tay cũng không buông tha, sau đó một hơi đem đầu ngón tay ngậm vào trong miệng. Cảm giác ẩm ướt mà ái muội xuyên suốt từ đầu ngón tay truyền đến toàn thân. Văn thư ngượng ngùng nghiêng mặt đi muốn rút bàn tay bị nắm chặt về, ánh mắt dù nôn nóng tránh né cũng không thể kiềm chế mà dừng lại trên đôi môi đỏ tươi của hắn. Đầu lưỡi hồng sắc, vẫn đang đùa bỡn ngón tay thon nhỏ trắng muốt… Tiếng tim đập lớn đến tựa hồ vang vọng trên lối hành lang, giọng nói trầm thấp khàn khàn mờ ám của nam nhân như gần sát bên tai: “Ngươi đang nghĩ gì?”, đôi mắt ngân tử sắc kia không biết từ khi nào đã trở nên u ám thâm trầm, hơi thở bắt đầu nhuốm màu dục vọng…</w:t>
      </w:r>
      <w:r>
        <w:br w:type="textWrapping"/>
      </w:r>
      <w:r>
        <w:br w:type="textWrapping"/>
      </w:r>
      <w:r>
        <w:t xml:space="preserve">Nhị thái tử Lan Uyên phe phẩy phiến tử mang đến tin tức bên ngoài Thiên Sùng Cung, nào là chuyện Hồ Vương lạnh lùng xa cách nhà hắn, Thiên giới Đại thái tử trầm mê luyện đan chế dược, nhà Lang Vương vừa sinh được một Thiếu chủ đáng yêu… Cả chuyện ở nhân gian gặp được một thiếu niên bán hồng đậu. Thái tử thiệt xán liên hoa có tài ăn nói không ai sánh kịp, kể chuyện sinh động như thật, vô cùng sống động.  Văn Thư ngồi bên bàn đá ở tiểu viện khẽ cười: “Ngài may mắn sinh ra ở Thiên giới, nếu là một phàm phu tục tử bình thường, e là cả thiên hạ cũng đều bị miệng lưỡi ngài lừa mất.”</w:t>
      </w:r>
      <w:r>
        <w:br w:type="textWrapping"/>
      </w:r>
      <w:r>
        <w:br w:type="textWrapping"/>
      </w:r>
      <w:r>
        <w:t xml:space="preserve">Lan Uyên chậm rãi phe phẩy phiến tử, không chút khiêm tốn mà cười: “Nếu đúng như ngươi nói, thì người đầu tiên ta muốn lừa là ngươi nha.”</w:t>
      </w:r>
      <w:r>
        <w:br w:type="textWrapping"/>
      </w:r>
      <w:r>
        <w:br w:type="textWrapping"/>
      </w:r>
      <w:r>
        <w:t xml:space="preserve">“Vậy ngài phải ăn nói sao với Hồ Vương đây?” Văn Thư nghiêng đầu cười nói.  Nhắc tới Hồ Vương Ly Thanh nhà hắn, Thái tử phong lưu tùy ý liền thay đổi bộ dáng, khép lại phiến tử, khẽ nâng cằm, biểu tình nghiêm túc: “Ta tuyệt không lừa hắn. Lừa ai ta cũng không lừa hắn.”</w:t>
      </w:r>
      <w:r>
        <w:br w:type="textWrapping"/>
      </w:r>
      <w:r>
        <w:br w:type="textWrapping"/>
      </w:r>
      <w:r>
        <w:t xml:space="preserve">Nhất vãng tình thâm.</w:t>
      </w:r>
      <w:r>
        <w:br w:type="textWrapping"/>
      </w:r>
      <w:r>
        <w:br w:type="textWrapping"/>
      </w:r>
      <w:r>
        <w:t xml:space="preserve">“Thật tốt.” Văn Thư có điểm ngưỡng mộ.</w:t>
      </w:r>
      <w:r>
        <w:br w:type="textWrapping"/>
      </w:r>
      <w:r>
        <w:br w:type="textWrapping"/>
      </w:r>
      <w:r>
        <w:t xml:space="preserve">Lan Uyên tà khí nhướng mày hỏi: “Tiểu thúc ta không tuyệt bằng ta sao?” Giống như một nhóc con dương dương tự đắc. Văn Thư chỉ cười không nói, một đường tiễn hắn đến cửa Thiên Sùng Cung. Thái tử đắc ý vênh váo trước khi đi không quên mồm mép chiếm chút tiện nghi, thân mật ôm Văn Thư một cái: “Nói thật, Tiểu thúc ta thật sự không tốt bằng ta đâu.”  Văn Thư còn chưa trả lời, Lan Uyên lại như đột nhiên nhìn thấy gì đó, vội vàng buông ra, nhảy lên tường vân hấp tấp bay thật xa.</w:t>
      </w:r>
      <w:r>
        <w:br w:type="textWrapping"/>
      </w:r>
      <w:r>
        <w:br w:type="textWrapping"/>
      </w:r>
      <w:r>
        <w:t xml:space="preserve">“Lại làm sao vậy?” Văn Thư ngây ngốc quay đầu lại.  Là sắc tím, Thiên Quân một thân tử y ngân quan cao cao, đang đứng phía sau cách y không xa, xem chừng, một màn vừa rồi đã bị hắn nhìn thấy. Thiên Quân cao ngạo có đôi khi lòng dạ cũng có chút hẹp hòi.</w:t>
      </w:r>
      <w:r>
        <w:br w:type="textWrapping"/>
      </w:r>
      <w:r>
        <w:br w:type="textWrapping"/>
      </w:r>
      <w:r>
        <w:t xml:space="preserve">“Lan Uyên tính hay vui đùa… A…” Văn Thư định muốn trấn an, tích tắc lại bị ai đó kéo vào trong lòng.  Siết lấy thắt lưng Văn Thư, Úc Dương Quân lạnh lùng nhìn thân ảnh đã sớm mất dạng: “Đáng tiếc gần đây Phật Tổ không mở pháp hội.” (hẹp hòi a!!) Văn Thư áp vào ngực hắn, nhẹ nhàng cười: “Tốt xấu gì hắn cũng gọi ngươi một tiếng tiểu thúc, ở đâu lại có trưởng bối so đo cùng tiểu bối?”  Khẽ nhích ra một chút, ngẩng đầu nhìn lên, ánh mắt ngân tử sắc lấp lánh, như có chút không cam lòng.  Văn Thư nói: “Mấy ngày nữa, ta muốn đi thăm Xích Viêm.” Đông Hải Long hoàng tử thích sinh sự nghe nói lại gây họa, đang bị phạt cấm túc. Nghe vậy ánh sáng trong đôi mắt kia liền ảm đạm, Úc Dương Quân trầm mặc một hồi: “Đừng lưu lại quá lâu.”  Ngữ khí vẫn gượng gạo, không chút che dấu rằng hắn không tình nguyện.  Văn Thư ngoan ngoãn tựa sát vào ngực hắn: “Ta biết.”  Vòng tay nam nhân liền ôm siết càng chặt hơn, như vĩnh viễn cũng không muốn rời ra.</w:t>
      </w:r>
      <w:r>
        <w:br w:type="textWrapping"/>
      </w:r>
      <w:r>
        <w:br w:type="textWrapping"/>
      </w:r>
      <w:r>
        <w:t xml:space="preserve">Tẩm cung Xích Viêm bị hạ kết giới, bên trong không ra được, bên ngoài cũng không vào được, mỗi ngày có người chuyên phụ trách đưa thức ăn đến. Long hoàng tử mái tóc đỏ rực bị phạt riết đã thành quen ngồi trên đất, đẩy ra vò rượu trên có nắp đậy, uống đến bất diệc nhạc hồ, hiển nhiên chưa từng có chút ý nghĩ ăn năn.</w:t>
      </w:r>
      <w:r>
        <w:br w:type="textWrapping"/>
      </w:r>
      <w:r>
        <w:br w:type="textWrapping"/>
      </w:r>
      <w:r>
        <w:t xml:space="preserve">“Lại là tên Bá Ngu kia cáo trạng! Thiệt tình… Hừ, chờ lão tử ra được rồi, xem còn không đem Tây Hải long cung của hắn quậy đến long trời lở đất…”  Văn Thư ngồi ở cạnh cửa, Xích Viêm lau đi vết rượu bên môi, ảo não đối y nói. Chiếc khuyên vàng thật to bên tai hắn lay động, trên mặt còn có mấy vết xước da, chắc là lại bị lão Long vương đánh.  Văn Thư đem thuốc trị thương mang đến giao cho người hầu bên cạnh, cười khổ nói: “Ngươi vẫn lỗ mãng như vậy. Lạc thủy phủ cũng thuộc về Thuỷ tộc, ngươi đánh Thiếu chủ nhà người ta, lão Long vương ở trước mặt mọi người cũng khó ăn nói.”</w:t>
      </w:r>
      <w:r>
        <w:br w:type="textWrapping"/>
      </w:r>
      <w:r>
        <w:br w:type="textWrapping"/>
      </w:r>
      <w:r>
        <w:t xml:space="preserve">“Ai kêu tiểu tử kia làm chuyện ác bị ta bắt gặp.” Hắn gãi đầu vẻ mặt ủy khuất, “Ai mà ngờ tiểu tử kia lại vô dụng như vậy, mới có mấy chiêu đã gục.”  Văn Thư bất đắc dĩ nhìn hắn: “Hắn là Lạc thủy phủ Thiếu chủ, đương nhiên là được nuông chiều từ bé.”</w:t>
      </w:r>
      <w:r>
        <w:br w:type="textWrapping"/>
      </w:r>
      <w:r>
        <w:br w:type="textWrapping"/>
      </w:r>
      <w:r>
        <w:t xml:space="preserve">Xích Viêm quay đầu không muốn nhắc lại, liền chuyển đề tài: “Tiểu tử kia đối đãi ngươi tốt chứ?”  Tiểu tử kia, đương nhiên là nói Úc Dương Quân, hai người này tựa hồ trời sinh không hợp tính, nhớ tới biểu tình bất cam bất nguyện trên mặt hắn khi đưa mình tới bên ngoài Long  cung, Văn Thư cười gật đầu nói: “Hắn đối ta tốt lắm.”  Thiên Quân cao ngạo kỳ thật vẫn xưa trầm mặc ít lời, cũng không dễ dàng nói ra mấy câu ngọt ngào tẻ nhạt (ừ, ít nói, chỉ làm thôi). Bình thường khi hai người cùng một chỗ, nếu không phải cúi đầu đánh cờ, thì là cùng ngồi đọc sách, thời gian bất tri bất giác trôi qua trong tĩnh mặc. Có điều, cũng có chút khác biệt, tỷ như khi mỏi mệt tựa vào bả vai, tỷ như luôn nắm tay mình, tỷ như khi ngẩng đầu nhìn thấy ánh mắt người nọ…  Văn Thư bất tri bất giác rơi vào trầm tư, Xích Viêm tính tình nóng nảy mím môi như không cam lòng: “Hắn thực tốt như vậy?”</w:t>
      </w:r>
      <w:r>
        <w:br w:type="textWrapping"/>
      </w:r>
      <w:r>
        <w:br w:type="textWrapping"/>
      </w:r>
      <w:r>
        <w:t xml:space="preserve">Văn Thư đang định trả lời, phía sau lại truyền đến giọng nam nhân lạnh lùng: “Về thôi.”  Thiên Quân một thân tử y đã đứng ở phía sau cách đó không xa, đối mặt so với Xích Viêm chật vật ngước cằm lên cao cao, tự cao tự đại.  Xích Viêm vội vàng từ trên mặt đất nhảy dựng lên, một đầu tóc đỏ rực bừa bãi không cố kỵ: “Vừa mới đến đã định đi? Trà còn chưa uống một ngụm mà. Văn Thư, ngươi ở thêm chút nữa, từ từ rồi có người của Long cung đưa ngươi về. Còn kẻ khác, vốn không phải Long cung mời hắn tới, bãi cái gì giá, muốn đi thì đi đi.”</w:t>
      </w:r>
      <w:r>
        <w:br w:type="textWrapping"/>
      </w:r>
      <w:r>
        <w:br w:type="textWrapping"/>
      </w:r>
      <w:r>
        <w:t xml:space="preserve">Chân mày Úc Dương Quân khẽ cau lại, thần sắc lãnh ngạo trên mặt hiện lên mấy phần nộ ý. Văn Thư ngăn ở giữa hai người đang giương cung bạt kiếm định bụng muốn khuyên giải, nhưng là Thiên Quân xưa nay không chịu nhượng bộ lại hừ lạnh một tiếng, quay đầu đi.  Xích Viêm cùng Văn Thư đều một thoáng sửng sốt, Úc Dương Quân chờ đến mất hết kiên nhẫn cũng không thèm nhắc lại, chỉ lẳng lặng đứng cạnh Văn Thư, ý muốn ở lại chờ y cùng đi, tuy rằng sắc mặt vẫn là chẳng hề dễ coi.  Khi đứng dậy cáo từ, Xích Viêm ở sau lưng gọi to: “Văn Thư, kỳ thật lão tử so với tên này mạnh hơn nhiều.”</w:t>
      </w:r>
      <w:r>
        <w:br w:type="textWrapping"/>
      </w:r>
      <w:r>
        <w:br w:type="textWrapping"/>
      </w:r>
      <w:r>
        <w:t xml:space="preserve">Văn Thư quay lại nhìn, Xích Viêm hai tay chống nạnh đứng ở cạnh cửa, cười đến thích ý.  Úc Dương Quân không quay đầu lại, đưa tay đến, gắt gao nắm lấy tay Văn Thư, thật nhanh, lòng bàn tay áp chặt vào nhau. Cứ như vậy, một đường ngang nhiên mà bước trước mặt mọi người, không chút để ý đến nét kinh ngạc của những Thuỷ tộc qua đường.  Văn Thư miễn cưỡng bắt kịp cước bộ của hắn ngẩng đầu nhìn, gương mặt nghiêng nghiêng góc cạnh phân minh, Thiên Quân mím chặt môi, đôi đồng tử ngân tử sắc lấp lánh khác thường.  Không biết làm sao nữa, Úc Dương Quân gần đây luôn có vẻ như đang giấu diếm tâm sự gì, chơi cờ cũng vậy, đọc sách cũng vậy, Thiên Quân xưa nay chuyên chú đến ngay cả Văn Thư đều có thể bị bỏ quên gần đây lại thường hay thất thần, quân cờ cầm trên tay, bất tri bất giác lại không chút động tĩnh, Văn Thư ngẩng đầu nhìn, lần nào cũng đều sa vào đôi đồng tử sáng lấp lánh của hắn. Ánh mắt của hắn quá phiêu lượng, giữa đôi con ngươi ngân tử như ẩn giấu vạn năm phi tuyết, lại phảng phất xuân ý vừa sang, băng giá dần dần tan chảy.</w:t>
      </w:r>
      <w:r>
        <w:br w:type="textWrapping"/>
      </w:r>
      <w:r>
        <w:br w:type="textWrapping"/>
      </w:r>
      <w:r>
        <w:t xml:space="preserve">Trên đường cái nhân gian tấp nập lại qua, Úc Dương Quân nắm tay Văn Thư rảo bước không mục đích. Nam nhân xưa nay tự cố tự quán, đối với những âm thanh huyên náo ồn ào của nhân gian vẫn luôn chán ghét, chỉ nhắm phía trước mà bước nhanh giữa đoàn người. Văn Thư bị hắn lôi kéo, đành cưỡi ngựa xem hoa nhìn sự vật hai bên đường lướt qua khóe mắt, không ngừng rảo bước vội vã đuổi kịp nhịp chân hắn, không nhận ra hơi thở đã gấp gáp hơn nhiều. Đầu phố nhộn nhịp ồn ào, tiếng thở khẽ khàng rất nhanh đã bị tiếng rao của những gánh hàng rong hai bên đường nhấn chìm. Úc Dương Quân lại đột nhiên dừng bước, Văn Thư vỗ vỗ ngực nhìn hắn, vừa lúc thấy được trên gương mặt bất động như núi kia thoáng qua một tia ảo não.  “Ta không sao. Nếu không có việc gì, chúng ta trở về đi.”</w:t>
      </w:r>
      <w:r>
        <w:br w:type="textWrapping"/>
      </w:r>
      <w:r>
        <w:br w:type="textWrapping"/>
      </w:r>
      <w:r>
        <w:t xml:space="preserve">Tuy người nói đến nhân gian dạo một chút chính là Úc Dương Quân, nhưng Văn Thư biết, Thiên Quân thích yên tĩnh vốn không ưa nhân gian hỗn tạp lẫn lộn vàng thau.  Hắn lại xoay đầu tiếp tục hướng về phía trước, tay vẫn nắm chặt Văn Thư, cước bộ chậm đi nhiều.  Giữa đám đông chen vai thích cánh, bước theo dòng người tựa hồ kéo dài đến tận chân trời. Đủ loại sự vật hoa hoa lục lục lướt qua trước mắt, giữa những thanh âm ồn ào đến sắp phá vỡ lỗ tai, giọng nói trầm trầm của nam nhân lại tựa hồ gần ngay bên cạnh: “Ta quả thật không bằng Lan Uyên.”  “Cũng không được như Xích Viêm.” Thiên Quân cao ngạo đứng thẳng người, Văn Thư chỉ thấy hắn một mái tóc dài như tuyết buông tràn trên đầu vai. Hắn chưa từng khen ngợi người khác, cũng chưa từng ở trước mặt ai cúi đầu nhận thua. Úc Dương Thiên Quân của Thiên Sùng Sơn dường như sinh ra là để cho người trong Tam giới tôn sùng lễ bái, thế nhưng hiện tại hắn lại bỗng nhiên nhắc tới hai người mà trước đây chẳng hề để mắt, ngay tại đầu phố nơi nhân gian hỗn tạp vàng thau.</w:t>
      </w:r>
      <w:r>
        <w:br w:type="textWrapping"/>
      </w:r>
      <w:r>
        <w:br w:type="textWrapping"/>
      </w:r>
      <w:r>
        <w:t xml:space="preserve">Văn Thư mở to mắt nhìn bóng lưng của hắn, hắn lại cố chấp không chịu quay đầu lại: “Ta không giống như Lan Uyên có thể làm cho ngươi vui, cũng không như Xích Viêm đối với ngươi thẳng thắn thành khẩn, cũng không biết như thế nào chiếu cố ngươi.”  Hắn nói rất chậm, tựa như vừa nói vừa cân nhắc từng lời. Thiên Quân xưa nay lãnh diện a, đang cố gắng đem nội tâm từng chút từng chút một thổ lộ trước mặt mình: “Chính là, đối với ngươi, ta tuyệt không buông tay.”</w:t>
      </w:r>
      <w:r>
        <w:br w:type="textWrapping"/>
      </w:r>
      <w:r>
        <w:br w:type="textWrapping"/>
      </w:r>
      <w:r>
        <w:t xml:space="preserve">Bàn tay đột nhiên siết chặt, ngón tay đan cài vào nhau, lòng bàn tay cùng áp sát.  Nguyên lai gần đây hắn phiền não chính vì điều này, Văn Thư bước lên bóng hắn in trên mặt đất, tiến thêm một bước, đi đến phía sau hắn, thấp giọng nói: “Nói cái gì ngươi không bằng người khác…”</w:t>
      </w:r>
      <w:r>
        <w:br w:type="textWrapping"/>
      </w:r>
      <w:r>
        <w:br w:type="textWrapping"/>
      </w:r>
      <w:r>
        <w:t xml:space="preserve">Vòng đến trước mặt, ngẩng đầu, lại thấy được đôi ngân mâu phiếm  trứ tử quang kia, phiêu lượng đến huyễn mục: “Ta nói, ngươi là tốt nhất.”  Gương mặt vững tựa Thái sơn của hắn trong nháy mắt lộ vẻ lúng túng, kinh ngạc mở to hai mắt, Văn Thư kiễng chân, mỉm cười vươn tay chạm vào khóe mắt hắn: “Ngươi đúng là không bằng Nhị thái tử khéo ăn khéo nói, Xích Viêm cũng so với ngươi thẳng thắn hơn nhiều, có điều, ngươi chính là ngươi nha, Úc Dương Quân.”</w:t>
      </w:r>
      <w:r>
        <w:br w:type="textWrapping"/>
      </w:r>
      <w:r>
        <w:br w:type="textWrapping"/>
      </w:r>
      <w:r>
        <w:t xml:space="preserve">Tuyết rơi vào mùa đông năm ngoái cũng đã tan, thế gian xuân ý dạt dào, giữa một trời đào hồng liễu lục, hồng hạnh khẽ khàng e ấp đầu tường. Tử y Thiên Quân thiết tha ôm lấy nam tử dung mạo thanh tú trước mặt: “Ngươi… sẽ không rời đi?”</w:t>
      </w:r>
      <w:r>
        <w:br w:type="textWrapping"/>
      </w:r>
      <w:r>
        <w:br w:type="textWrapping"/>
      </w:r>
      <w:r>
        <w:t xml:space="preserve">“Sẽ không.”</w:t>
      </w:r>
      <w:r>
        <w:br w:type="textWrapping"/>
      </w:r>
      <w:r>
        <w:br w:type="textWrapping"/>
      </w:r>
      <w:r>
        <w:t xml:space="preserve">Đã từ rất lâu, chính là như vậy, yêu mến liền yêu mến, không vì điều gì, cũng không nghĩ còn có điều tốt hơn hay không. Bởi vì, yêu mến trên tất cả những thứ đó chính là tốt nhất, vĩnh viễn đều như vậy.</w:t>
      </w:r>
      <w:r>
        <w:br w:type="textWrapping"/>
      </w:r>
      <w:r>
        <w:br w:type="textWrapping"/>
      </w:r>
      <w:r>
        <w:rPr>
          <w:b/>
        </w:rPr>
        <w:t xml:space="preserve">— Toàn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ph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d710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3" Target="media/rId6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ư Phàm</dc:title>
  <dc:creator/>
  <dcterms:created xsi:type="dcterms:W3CDTF">2018-04-30T03:34:38Z</dcterms:created>
  <dcterms:modified xsi:type="dcterms:W3CDTF">2018-04-30T03:34:38Z</dcterms:modified>
</cp:coreProperties>
</file>